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25398" w:rsidP="1BF66C87" w:rsidRDefault="00D25398" w14:paraId="6542930A" w14:textId="258DD361">
      <w:pPr>
        <w:pStyle w:val="Heading1"/>
        <w:spacing w:after="0" w:line="240" w:lineRule="auto"/>
        <w:rPr>
          <w:noProof/>
        </w:rPr>
      </w:pPr>
      <w:r w:rsidRPr="1BF66C87" w:rsidR="0F88272E">
        <w:rPr>
          <w:noProof/>
        </w:rPr>
        <w:t>Math 1180.120: College Math for Business, Economics, and Related Fields Syllabus</w:t>
      </w:r>
    </w:p>
    <w:p w:rsidR="00D25398" w:rsidP="1BF66C87" w:rsidRDefault="00D25398" w14:textId="77777777" w14:paraId="3CBF0DA3">
      <w:pPr>
        <w:pStyle w:val="Heading2"/>
        <w:spacing w:before="0" w:after="0" w:line="240" w:lineRule="auto"/>
        <w:rPr>
          <w:rFonts w:cs="Calibri" w:cstheme="minorAscii"/>
        </w:rPr>
      </w:pPr>
      <w:r w:rsidRPr="1BF66C87" w:rsidR="0F88272E">
        <w:rPr>
          <w:rFonts w:cs="Calibri" w:cstheme="minorAscii"/>
        </w:rPr>
        <w:t xml:space="preserve">Instructor Information  </w:t>
      </w:r>
    </w:p>
    <w:p w:rsidR="00D25398" w:rsidP="1BF66C87" w:rsidRDefault="00D25398" w14:paraId="2685A861" w14:textId="776C946D">
      <w:pPr>
        <w:spacing w:after="0" w:line="240" w:lineRule="auto"/>
        <w:rPr>
          <w:b w:val="1"/>
          <w:bCs w:val="1"/>
        </w:rPr>
      </w:pPr>
      <w:r w:rsidRPr="1BF66C87" w:rsidR="0F88272E">
        <w:rPr>
          <w:b w:val="1"/>
          <w:bCs w:val="1"/>
        </w:rPr>
        <w:t>Name: Joel Saroni</w:t>
      </w:r>
    </w:p>
    <w:p w:rsidR="00D25398" w:rsidP="1BF66C87" w:rsidRDefault="00D25398" w14:paraId="52251DFD" w14:textId="0C64FA62">
      <w:pPr>
        <w:spacing w:after="0" w:line="240" w:lineRule="auto"/>
        <w:rPr>
          <w:b w:val="1"/>
          <w:bCs w:val="1"/>
        </w:rPr>
      </w:pPr>
      <w:r w:rsidRPr="1BF66C87" w:rsidR="0F88272E">
        <w:rPr>
          <w:b w:val="1"/>
          <w:bCs w:val="1"/>
        </w:rPr>
        <w:t>Pronouns: He/Him</w:t>
      </w:r>
    </w:p>
    <w:p w:rsidR="00D25398" w:rsidP="1BF66C87" w:rsidRDefault="00D25398" w14:paraId="58252C22" w14:textId="5285952F">
      <w:pPr>
        <w:spacing w:after="0" w:line="240" w:lineRule="auto"/>
        <w:rPr>
          <w:b w:val="1"/>
          <w:bCs w:val="1"/>
        </w:rPr>
      </w:pPr>
      <w:r w:rsidRPr="1BF66C87" w:rsidR="0F88272E">
        <w:rPr>
          <w:b w:val="1"/>
          <w:bCs w:val="1"/>
        </w:rPr>
        <w:t>Office Location: GAB 442E</w:t>
      </w:r>
    </w:p>
    <w:p w:rsidR="00D25398" w:rsidRDefault="00D25398" w14:paraId="58B9E032" w14:textId="19D0FF5C">
      <w:pPr>
        <w:spacing w:after="0" w:line="240" w:lineRule="auto"/>
      </w:pPr>
      <w:r w:rsidRPr="1BF66C87" w:rsidR="0F88272E">
        <w:rPr>
          <w:b w:val="1"/>
          <w:bCs w:val="1"/>
        </w:rPr>
        <w:t xml:space="preserve">Office </w:t>
      </w:r>
      <w:r w:rsidRPr="1BF66C87" w:rsidR="0F88272E">
        <w:rPr>
          <w:b w:val="1"/>
          <w:bCs w:val="1"/>
        </w:rPr>
        <w:t>Hours:</w:t>
      </w:r>
      <w:r w:rsidRPr="1BF66C87" w:rsidR="0716602B">
        <w:rPr>
          <w:b w:val="1"/>
          <w:bCs w:val="1"/>
        </w:rPr>
        <w:t xml:space="preserve"> </w:t>
      </w:r>
      <w:r w:rsidRPr="1BF66C87" w:rsidR="0C2B82F9">
        <w:rPr>
          <w:b w:val="1"/>
          <w:bCs w:val="1"/>
        </w:rPr>
        <w:t>Monday</w:t>
      </w:r>
      <w:r w:rsidRPr="1BF66C87" w:rsidR="0C2B82F9">
        <w:rPr>
          <w:b w:val="1"/>
          <w:bCs w:val="1"/>
        </w:rPr>
        <w:t xml:space="preserve"> 9:45AM-10:45AM, Tuesday 4:15PM-5:15PM</w:t>
      </w:r>
      <w:r w:rsidRPr="1BF66C87" w:rsidR="5BFF6755">
        <w:rPr>
          <w:b w:val="1"/>
          <w:bCs w:val="1"/>
        </w:rPr>
        <w:t xml:space="preserve"> </w:t>
      </w:r>
    </w:p>
    <w:p w:rsidR="00D25398" w:rsidP="1BF66C87" w:rsidRDefault="00D25398" w14:paraId="406CCE98" w14:textId="0BBB13D2">
      <w:pPr>
        <w:spacing w:after="0" w:line="240" w:lineRule="auto"/>
        <w:rPr>
          <w:b w:val="1"/>
          <w:bCs w:val="1"/>
          <w:color w:val="7030A0"/>
        </w:rPr>
      </w:pPr>
      <w:r w:rsidRPr="1BF66C87" w:rsidR="0F88272E">
        <w:rPr>
          <w:b w:val="1"/>
          <w:bCs w:val="1"/>
        </w:rPr>
        <w:t>Email: joel.saroni@unt.edu</w:t>
      </w:r>
    </w:p>
    <w:p w:rsidR="00D25398" w:rsidP="1BF66C87" w:rsidRDefault="00D25398" w14:paraId="0C9EB6F3" w14:textId="3D715CE1">
      <w:pPr>
        <w:spacing w:after="0" w:line="240" w:lineRule="auto"/>
        <w:rPr>
          <w:b w:val="1"/>
          <w:bCs w:val="1"/>
        </w:rPr>
      </w:pPr>
      <w:r w:rsidRPr="1BF66C87" w:rsidR="0F88272E">
        <w:rPr>
          <w:b w:val="1"/>
          <w:bCs w:val="1"/>
        </w:rPr>
        <w:t>Meeting location and time: TH 120, 9:30AM-10:50AM</w:t>
      </w:r>
    </w:p>
    <w:p w:rsidR="00D25398" w:rsidRDefault="00D25398" w14:paraId="5077077E" w14:textId="36D7CDD9">
      <w:pPr>
        <w:spacing w:after="0" w:line="240" w:lineRule="auto"/>
      </w:pPr>
      <w:r w:rsidRPr="1BF66C87" w:rsidR="0F88272E">
        <w:rPr>
          <w:b w:val="1"/>
          <w:bCs w:val="1"/>
        </w:rPr>
        <w:t>Communication Expectations:</w:t>
      </w:r>
      <w:r w:rsidR="0F88272E">
        <w:rPr/>
        <w:t xml:space="preserve"> </w:t>
      </w:r>
    </w:p>
    <w:p w:rsidR="00D25398" w:rsidP="1BF66C87" w:rsidRDefault="00D25398" w14:paraId="3F2B69E4" w14:textId="0F63F2DF">
      <w:pPr>
        <w:spacing w:after="0" w:line="240" w:lineRule="auto"/>
        <w:rPr>
          <w:rFonts w:cs="Calibri" w:cstheme="minorAscii"/>
          <w:color w:val="auto"/>
        </w:rPr>
      </w:pPr>
      <w:r w:rsidRPr="1BF66C87" w:rsidR="0F88272E">
        <w:rPr>
          <w:rFonts w:cs="Calibri" w:cstheme="minorAscii"/>
          <w:color w:val="auto"/>
        </w:rPr>
        <w:t>I</w:t>
      </w:r>
      <w:r w:rsidRPr="1BF66C87" w:rsidR="0F88272E">
        <w:rPr>
          <w:color w:val="auto"/>
        </w:rPr>
        <w:t xml:space="preserve"> typically respond in one (1) business day, during business hours. A message received after business hours is considered received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rsidR="00D25398" w:rsidP="1BF66C87" w:rsidRDefault="00D25398" w14:textId="77777777" w14:paraId="31D4696F">
      <w:pPr>
        <w:pStyle w:val="Heading2"/>
        <w:spacing w:after="0" w:line="240" w:lineRule="auto"/>
        <w:rPr>
          <w:sz w:val="28"/>
          <w:szCs w:val="28"/>
        </w:rPr>
      </w:pPr>
      <w:r w:rsidRPr="1BF66C87" w:rsidR="0F88272E">
        <w:rPr>
          <w:sz w:val="28"/>
          <w:szCs w:val="28"/>
        </w:rPr>
        <w:t>Course Description</w:t>
      </w:r>
    </w:p>
    <w:p w:rsidR="00D25398" w:rsidP="1BF66C87" w:rsidRDefault="00D25398" w14:textId="77777777" w14:paraId="407C6F44">
      <w:pPr>
        <w:pStyle w:val="Heading2"/>
        <w:spacing w:after="0" w:line="240" w:lineRule="auto"/>
        <w:rPr>
          <w:rFonts w:eastAsia="Calibri" w:cs="" w:eastAsiaTheme="minorAscii" w:cstheme="minorBidi"/>
          <w:color w:val="auto"/>
          <w:sz w:val="22"/>
          <w:szCs w:val="22"/>
        </w:rPr>
      </w:pPr>
      <w:r w:rsidRPr="1BF66C87" w:rsidR="0F88272E">
        <w:rPr>
          <w:rFonts w:eastAsia="Calibri" w:cs="Arial"/>
          <w:noProof/>
          <w:color w:val="auto"/>
          <w:sz w:val="22"/>
          <w:szCs w:val="22"/>
        </w:rPr>
        <w:t xml:space="preserve">Topics from algebra (linear equations, quadratic equations, functions and graphs, inequalities), mathematics of finance (simple and compound interest, annuities), linear programming, matrices, systems of linear equations, applications to management, economics and business. </w:t>
      </w:r>
    </w:p>
    <w:p w:rsidR="00D25398" w:rsidP="1BF66C87" w:rsidRDefault="00D25398" w14:textId="77777777" w14:paraId="4207C2F1">
      <w:pPr>
        <w:pStyle w:val="Heading2"/>
        <w:spacing w:after="0" w:line="240" w:lineRule="auto"/>
        <w:rPr>
          <w:sz w:val="28"/>
          <w:szCs w:val="28"/>
        </w:rPr>
      </w:pPr>
      <w:r w:rsidRPr="1BF66C87" w:rsidR="0F88272E">
        <w:rPr>
          <w:sz w:val="28"/>
          <w:szCs w:val="28"/>
        </w:rPr>
        <w:t>Course Structure</w:t>
      </w:r>
    </w:p>
    <w:p w:rsidR="00D25398" w:rsidP="1BF66C87" w:rsidRDefault="00D25398" w14:paraId="26E6E14A" w14:textId="4C726E53">
      <w:pPr>
        <w:pStyle w:val="Heading2"/>
        <w:spacing w:after="0" w:line="240" w:lineRule="auto"/>
        <w:rPr>
          <w:rFonts w:eastAsia="Calibri" w:cs="" w:eastAsiaTheme="minorAscii" w:cstheme="minorBidi"/>
          <w:color w:val="auto"/>
          <w:sz w:val="22"/>
          <w:szCs w:val="22"/>
        </w:rPr>
      </w:pPr>
      <w:r w:rsidRPr="1BF66C87" w:rsidR="0F88272E">
        <w:rPr>
          <w:rFonts w:eastAsia="Calibri" w:cs="Arial"/>
          <w:noProof/>
          <w:color w:val="auto"/>
          <w:sz w:val="22"/>
          <w:szCs w:val="22"/>
        </w:rPr>
        <w:t>This is a 15-week, face-to-face course that will cover Units 1-4. There will be three midterm exams, plus a comprehensive final exam.</w:t>
      </w:r>
    </w:p>
    <w:p w:rsidR="00D25398" w:rsidP="1BF66C87" w:rsidRDefault="00D25398" w14:paraId="3C33A8D0" w14:textId="2928FFC9">
      <w:pPr>
        <w:pStyle w:val="Heading2"/>
        <w:rPr>
          <w:noProof/>
        </w:rPr>
      </w:pPr>
      <w:r w:rsidRPr="1BF66C87" w:rsidR="3F39D74F">
        <w:rPr>
          <w:noProof/>
        </w:rPr>
        <w:t>Exam Dates</w:t>
      </w:r>
    </w:p>
    <w:p w:rsidR="00D25398" w:rsidP="1BF66C87" w:rsidRDefault="00D25398" w14:paraId="0E7F38CA" w14:textId="72D7EA29">
      <w:pPr>
        <w:pStyle w:val="ListParagraph"/>
        <w:numPr>
          <w:ilvl w:val="0"/>
          <w:numId w:val="39"/>
        </w:numPr>
        <w:rPr>
          <w:rFonts w:ascii="Calibri" w:hAnsi="Calibri" w:eastAsia="Calibri" w:cs="Calibri"/>
          <w:b w:val="0"/>
          <w:bCs w:val="0"/>
          <w:i w:val="0"/>
          <w:iCs w:val="0"/>
          <w:caps w:val="0"/>
          <w:smallCaps w:val="0"/>
          <w:noProof/>
          <w:color w:val="000000" w:themeColor="text1" w:themeTint="FF" w:themeShade="FF"/>
          <w:sz w:val="22"/>
          <w:szCs w:val="22"/>
          <w:lang w:val="en-US"/>
        </w:rPr>
      </w:pPr>
      <w:r w:rsidRPr="1BF66C87" w:rsidR="2FDE975A">
        <w:rPr>
          <w:noProof/>
        </w:rPr>
        <w:t xml:space="preserve">EXAM 1: </w:t>
      </w:r>
      <w:r w:rsidRPr="1BF66C87" w:rsidR="2FDE975A">
        <w:rPr>
          <w:rFonts w:ascii="Calibri" w:hAnsi="Calibri" w:eastAsia="Calibri" w:cs="Calibri"/>
          <w:b w:val="0"/>
          <w:bCs w:val="0"/>
          <w:i w:val="0"/>
          <w:iCs w:val="0"/>
          <w:caps w:val="0"/>
          <w:smallCaps w:val="0"/>
          <w:noProof/>
          <w:color w:val="000000" w:themeColor="text1" w:themeTint="FF" w:themeShade="FF"/>
          <w:sz w:val="22"/>
          <w:szCs w:val="22"/>
          <w:lang w:val="en-US"/>
        </w:rPr>
        <w:t>Thursday 2/12/2026</w:t>
      </w:r>
    </w:p>
    <w:p w:rsidR="00D25398" w:rsidP="1BF66C87" w:rsidRDefault="00D25398" w14:paraId="32B4E439" w14:textId="52E8ABA6">
      <w:pPr>
        <w:pStyle w:val="ListParagraph"/>
        <w:numPr>
          <w:ilvl w:val="0"/>
          <w:numId w:val="39"/>
        </w:numPr>
        <w:rPr>
          <w:noProof/>
          <w:lang w:val="en-US"/>
        </w:rPr>
      </w:pPr>
      <w:r w:rsidRPr="1BF66C87" w:rsidR="2FDE975A">
        <w:rPr>
          <w:rFonts w:ascii="Calibri" w:hAnsi="Calibri" w:eastAsia="Calibri" w:cs="Calibri"/>
          <w:b w:val="0"/>
          <w:bCs w:val="0"/>
          <w:i w:val="0"/>
          <w:iCs w:val="0"/>
          <w:caps w:val="0"/>
          <w:smallCaps w:val="0"/>
          <w:noProof/>
          <w:color w:val="000000" w:themeColor="text1" w:themeTint="FF" w:themeShade="FF"/>
          <w:sz w:val="22"/>
          <w:szCs w:val="22"/>
          <w:lang w:val="en-US"/>
        </w:rPr>
        <w:t>EXAM 2: Thursday 3/26/2026</w:t>
      </w:r>
    </w:p>
    <w:p w:rsidR="00D25398" w:rsidP="1BF66C87" w:rsidRDefault="00D25398" w14:paraId="6AA5E611" w14:textId="292BD46D">
      <w:pPr>
        <w:pStyle w:val="ListParagraph"/>
        <w:numPr>
          <w:ilvl w:val="0"/>
          <w:numId w:val="39"/>
        </w:numPr>
        <w:rPr>
          <w:noProof/>
          <w:lang w:val="en-US"/>
        </w:rPr>
      </w:pPr>
      <w:r w:rsidRPr="1BF66C87" w:rsidR="2FDE975A">
        <w:rPr>
          <w:rFonts w:ascii="Calibri" w:hAnsi="Calibri" w:eastAsia="Calibri" w:cs="Calibri"/>
          <w:b w:val="0"/>
          <w:bCs w:val="0"/>
          <w:i w:val="0"/>
          <w:iCs w:val="0"/>
          <w:caps w:val="0"/>
          <w:smallCaps w:val="0"/>
          <w:noProof/>
          <w:color w:val="000000" w:themeColor="text1" w:themeTint="FF" w:themeShade="FF"/>
          <w:sz w:val="22"/>
          <w:szCs w:val="22"/>
          <w:lang w:val="en-US"/>
        </w:rPr>
        <w:t>EXAM 3: Tuesday 4/28/2026</w:t>
      </w:r>
    </w:p>
    <w:p w:rsidR="00D25398" w:rsidP="1BF66C87" w:rsidRDefault="00D25398" w14:paraId="3830A2C8" w14:textId="6B12471A">
      <w:pPr>
        <w:pStyle w:val="ListParagraph"/>
        <w:numPr>
          <w:ilvl w:val="0"/>
          <w:numId w:val="39"/>
        </w:numPr>
        <w:rPr>
          <w:noProof/>
          <w:lang w:val="en-US"/>
        </w:rPr>
      </w:pPr>
      <w:r w:rsidRPr="1BF66C87" w:rsidR="2FDE975A">
        <w:rPr>
          <w:rFonts w:ascii="Calibri" w:hAnsi="Calibri" w:eastAsia="Calibri" w:cs="Calibri"/>
          <w:b w:val="0"/>
          <w:bCs w:val="0"/>
          <w:i w:val="0"/>
          <w:iCs w:val="0"/>
          <w:caps w:val="0"/>
          <w:smallCaps w:val="0"/>
          <w:noProof/>
          <w:color w:val="FF0000"/>
          <w:sz w:val="36"/>
          <w:szCs w:val="36"/>
          <w:lang w:val="en-US"/>
        </w:rPr>
        <w:t>FINAL EXAM: MAY 7</w:t>
      </w:r>
      <w:r w:rsidRPr="1BF66C87" w:rsidR="2FDE975A">
        <w:rPr>
          <w:rFonts w:ascii="Calibri" w:hAnsi="Calibri" w:eastAsia="Calibri" w:cs="Calibri"/>
          <w:b w:val="0"/>
          <w:bCs w:val="0"/>
          <w:i w:val="0"/>
          <w:iCs w:val="0"/>
          <w:caps w:val="0"/>
          <w:smallCaps w:val="0"/>
          <w:noProof/>
          <w:color w:val="FF0000"/>
          <w:sz w:val="36"/>
          <w:szCs w:val="36"/>
          <w:vertAlign w:val="superscript"/>
          <w:lang w:val="en-US"/>
        </w:rPr>
        <w:t>th</w:t>
      </w:r>
      <w:r w:rsidRPr="1BF66C87" w:rsidR="2FDE975A">
        <w:rPr>
          <w:rFonts w:ascii="Calibri" w:hAnsi="Calibri" w:eastAsia="Calibri" w:cs="Calibri"/>
          <w:b w:val="0"/>
          <w:bCs w:val="0"/>
          <w:i w:val="0"/>
          <w:iCs w:val="0"/>
          <w:caps w:val="0"/>
          <w:smallCaps w:val="0"/>
          <w:noProof/>
          <w:color w:val="FF0000"/>
          <w:sz w:val="36"/>
          <w:szCs w:val="36"/>
          <w:lang w:val="en-US"/>
        </w:rPr>
        <w:t xml:space="preserve"> , 7:30AM-9:30AM</w:t>
      </w:r>
    </w:p>
    <w:p w:rsidR="00D25398" w:rsidP="1BF66C87" w:rsidRDefault="00D25398" w14:textId="77777777" w14:paraId="17011E58">
      <w:pPr>
        <w:pStyle w:val="Heading2"/>
        <w:spacing w:after="0" w:line="240" w:lineRule="auto"/>
      </w:pPr>
      <w:r w:rsidR="0F88272E">
        <w:rPr/>
        <w:t xml:space="preserve">Course Prerequisites or Other Restrictions </w:t>
      </w:r>
    </w:p>
    <w:p w:rsidR="00D25398" w:rsidP="1BF66C87" w:rsidRDefault="00D25398" w14:textId="77777777" w14:paraId="6EE80ED9">
      <w:pPr>
        <w:pStyle w:val="BodyText1"/>
        <w:spacing w:after="0" w:line="240" w:lineRule="auto"/>
        <w:rPr>
          <w:color w:val="auto"/>
        </w:rPr>
      </w:pPr>
      <w:r w:rsidRPr="1BF66C87" w:rsidR="0F88272E">
        <w:rPr>
          <w:noProof/>
          <w:color w:val="auto"/>
        </w:rPr>
        <w:t>Prerequisite(s): Two years of high school algebra and one year of geometry, and consent of department. Students who feel they acquired solid algebra skills in high school are strongly encouraged to take the mathematics placement exam to see if they may begin in MATH 1190 instead. A grade C or better in MATH 1180 is required when MATH 1180 is a prerequisite for other mathematics courses.</w:t>
      </w:r>
      <w:r w:rsidRPr="1BF66C87" w:rsidR="0F88272E">
        <w:rPr>
          <w:color w:val="auto"/>
        </w:rPr>
        <w:t xml:space="preserve"> </w:t>
      </w:r>
    </w:p>
    <w:p w:rsidR="00D25398" w:rsidP="1BF66C87" w:rsidRDefault="00D25398" w14:textId="77777777" w14:paraId="38CE04FE">
      <w:pPr>
        <w:pStyle w:val="Heading2"/>
        <w:spacing w:after="0" w:line="240" w:lineRule="auto"/>
      </w:pPr>
      <w:r w:rsidR="0F88272E">
        <w:rPr/>
        <w:t>Course Learning Objectives</w:t>
      </w:r>
    </w:p>
    <w:p w:rsidR="00D25398" w:rsidP="1BF66C87" w:rsidRDefault="00D25398" w14:textId="77777777" w14:paraId="3CB8A4CD">
      <w:pPr>
        <w:spacing w:after="0" w:line="240" w:lineRule="auto"/>
        <w:rPr>
          <w:color w:val="auto"/>
        </w:rPr>
      </w:pPr>
      <w:r w:rsidRPr="1BF66C87" w:rsidR="0F88272E">
        <w:rPr>
          <w:color w:val="auto"/>
        </w:rPr>
        <w:t>1180:</w:t>
      </w:r>
    </w:p>
    <w:p w:rsidR="00D25398" w:rsidP="1BF66C87" w:rsidRDefault="00D25398" w14:textId="77777777" w14:paraId="067E186F">
      <w:pPr>
        <w:pStyle w:val="BodyText1"/>
        <w:numPr>
          <w:ilvl w:val="0"/>
          <w:numId w:val="5"/>
        </w:numPr>
        <w:spacing w:after="0" w:line="240" w:lineRule="auto"/>
        <w:rPr/>
      </w:pPr>
      <w:r w:rsidR="0F88272E">
        <w:rPr/>
        <w:t>Students will demonstrate an ability to recognize and solve problems involving financial mathematics, including simple interest, compound interest and present and future value of annuities</w:t>
      </w:r>
    </w:p>
    <w:p w:rsidR="00D25398" w:rsidP="1BF66C87" w:rsidRDefault="00D25398" w14:textId="77777777" w14:paraId="737D36C1">
      <w:pPr>
        <w:pStyle w:val="BodyText1"/>
        <w:numPr>
          <w:ilvl w:val="0"/>
          <w:numId w:val="5"/>
        </w:numPr>
        <w:spacing w:after="0" w:line="240" w:lineRule="auto"/>
        <w:rPr/>
      </w:pPr>
      <w:r w:rsidR="0F88272E">
        <w:rPr/>
        <w:t xml:space="preserve">Students will demonstrate an ability to understand graphing of equations, operations with lines, solve and interpret solutions of systems of linear equations and linear inequalities, and interpret solutions of standard maximization problems. </w:t>
      </w:r>
    </w:p>
    <w:p w:rsidR="00D25398" w:rsidP="1BF66C87" w:rsidRDefault="00D25398" w14:textId="77777777" w14:paraId="13D98C1C">
      <w:pPr>
        <w:pStyle w:val="BodyText1"/>
        <w:numPr>
          <w:ilvl w:val="0"/>
          <w:numId w:val="5"/>
        </w:numPr>
        <w:spacing w:after="0" w:line="240" w:lineRule="auto"/>
        <w:rPr/>
      </w:pPr>
      <w:r w:rsidR="0F88272E">
        <w:rPr/>
        <w:t>Students will demonstrate skill at using tools from algebra. Students will demonstrate an ability to manipulate, solve, graph, and work with several types of functions.</w:t>
      </w:r>
    </w:p>
    <w:p w:rsidR="00D25398" w:rsidP="1BF66C87" w:rsidRDefault="00D25398" w14:textId="77777777" w14:paraId="51D42764">
      <w:pPr>
        <w:pStyle w:val="BodyText1"/>
        <w:numPr>
          <w:ilvl w:val="0"/>
          <w:numId w:val="5"/>
        </w:numPr>
        <w:spacing w:after="0" w:line="240" w:lineRule="auto"/>
        <w:rPr/>
      </w:pPr>
      <w:r w:rsidR="0F88272E">
        <w:rPr/>
        <w:t>Students will demonstrate skill at using tools from probability, including counting, using conditional probability and finding expected values.</w:t>
      </w:r>
    </w:p>
    <w:p w:rsidR="00D25398" w:rsidP="1BF66C87" w:rsidRDefault="00D25398" w14:paraId="5344E9B3" w14:textId="1D448896">
      <w:pPr>
        <w:pStyle w:val="BodyText1"/>
        <w:numPr>
          <w:ilvl w:val="0"/>
          <w:numId w:val="5"/>
        </w:numPr>
        <w:spacing w:after="0" w:line="240" w:lineRule="auto"/>
        <w:rPr/>
      </w:pPr>
      <w:r w:rsidR="0F88272E">
        <w:rPr/>
        <w:t>Students will demonstrate skill at using exponential rules, factoring, function composition, interpreting results from rational functions and making and interpreting sign charts</w:t>
      </w:r>
    </w:p>
    <w:p w:rsidR="00D25398" w:rsidRDefault="00D25398" w14:textId="77777777" w14:paraId="564DA366">
      <w:pPr>
        <w:spacing w:after="0" w:line="240" w:lineRule="auto"/>
      </w:pPr>
      <w:r w:rsidR="0F88272E">
        <w:rPr/>
        <w:t>In this course, you will be evaluated for meeting the following 3 Core Curriculum requirements - Empirical and Quantitative Skills, Critical Thinking, and Communication. These skills are embedded throughout the course and the assessment of them will occur using distinct criteria from your grades.</w:t>
      </w:r>
    </w:p>
    <w:p w:rsidR="00D25398" w:rsidRDefault="00D25398" w14:textId="77777777" w14:paraId="5AEAB1A9">
      <w:pPr>
        <w:spacing w:after="0" w:line="240" w:lineRule="auto"/>
      </w:pPr>
    </w:p>
    <w:p w:rsidR="00D25398" w:rsidP="1BF66C87" w:rsidRDefault="00D25398" w14:textId="77777777" w14:paraId="2D1F25D7">
      <w:pPr>
        <w:pStyle w:val="Heading2"/>
        <w:spacing w:after="0" w:line="240" w:lineRule="auto"/>
      </w:pPr>
      <w:r w:rsidR="0F88272E">
        <w:rPr/>
        <w:t>ADA Policy</w:t>
      </w:r>
    </w:p>
    <w:p w:rsidR="00D25398" w:rsidP="1BF66C87" w:rsidRDefault="00D25398" w14:textId="77777777" w14:paraId="17E84044">
      <w:pPr>
        <w:spacing w:after="0" w:line="240" w:lineRule="auto"/>
        <w:rPr>
          <w:rFonts w:cs="Calibri" w:cstheme="minorAscii"/>
          <w:color w:val="201F1E"/>
        </w:rPr>
      </w:pPr>
      <w:r w:rsidRPr="1BF66C87" w:rsidR="0F88272E">
        <w:rPr>
          <w:rFonts w:cs="Calibri" w:cstheme="minorAscii"/>
          <w:color w:val="201F1E"/>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rsidR="00D25398" w:rsidP="1BF66C87" w:rsidRDefault="00D25398" w14:textId="77777777" w14:paraId="6D33918A">
      <w:pPr>
        <w:spacing w:after="0" w:line="240" w:lineRule="auto"/>
        <w:rPr>
          <w:rFonts w:cs="Calibri" w:cstheme="minorAscii"/>
          <w:color w:val="201F1E"/>
        </w:rPr>
      </w:pPr>
      <w:r w:rsidRPr="1BF66C87" w:rsidR="0F88272E">
        <w:rPr>
          <w:rFonts w:cs="Calibri" w:cstheme="minorAscii"/>
          <w:color w:val="201F1E"/>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r:id="R6d08b37cb34f4e63">
        <w:r w:rsidRPr="1BF66C87" w:rsidR="0F88272E">
          <w:rPr>
            <w:rStyle w:val="Hyperlink"/>
            <w:rFonts w:cs="Calibri" w:cstheme="minorAscii"/>
          </w:rPr>
          <w:t>Office of Disability Access</w:t>
        </w:r>
      </w:hyperlink>
      <w:r w:rsidRPr="1BF66C87" w:rsidR="0F88272E">
        <w:rPr>
          <w:rFonts w:cs="Calibri" w:cstheme="minorAscii"/>
          <w:color w:val="201F1E"/>
        </w:rPr>
        <w:t xml:space="preserve"> website (</w:t>
      </w:r>
      <w:hyperlink r:id="R05330f335b714b68">
        <w:r w:rsidRPr="1BF66C87" w:rsidR="0F88272E">
          <w:rPr>
            <w:rStyle w:val="Hyperlink"/>
            <w:rFonts w:cs="Calibri" w:cstheme="minorAscii"/>
          </w:rPr>
          <w:t>https://studentaffairs.unt.edu/office-disability-access</w:t>
        </w:r>
      </w:hyperlink>
      <w:r w:rsidRPr="1BF66C87" w:rsidR="0F88272E">
        <w:rPr>
          <w:rFonts w:cs="Calibri" w:cstheme="minorAscii"/>
          <w:color w:val="201F1E"/>
          <w:u w:val="single"/>
        </w:rPr>
        <w:t>)</w:t>
      </w:r>
      <w:r w:rsidRPr="1BF66C87" w:rsidR="0F88272E">
        <w:rPr>
          <w:rFonts w:cs="Calibri" w:cstheme="minorAscii"/>
          <w:color w:val="201F1E"/>
        </w:rPr>
        <w:t>.</w:t>
      </w:r>
    </w:p>
    <w:p w:rsidR="00D25398" w:rsidP="1BF66C87" w:rsidRDefault="00D25398" w14:textId="77777777" w14:paraId="734F8AF9">
      <w:pPr>
        <w:pStyle w:val="Heading2"/>
        <w:spacing w:after="0" w:line="240" w:lineRule="auto"/>
        <w:rPr>
          <w:sz w:val="28"/>
          <w:szCs w:val="28"/>
        </w:rPr>
      </w:pPr>
      <w:r w:rsidRPr="1BF66C87" w:rsidR="0F88272E">
        <w:rPr>
          <w:sz w:val="28"/>
          <w:szCs w:val="28"/>
        </w:rPr>
        <w:t>Materials</w:t>
      </w:r>
    </w:p>
    <w:p w:rsidR="00D25398" w:rsidP="1BF66C87" w:rsidRDefault="00D25398" w14:textId="77777777" w14:paraId="6ECD5BBF">
      <w:pPr>
        <w:pStyle w:val="BodyText1"/>
        <w:spacing w:after="0" w:line="240" w:lineRule="auto"/>
      </w:pPr>
      <w:r w:rsidRPr="1BF66C87" w:rsidR="0F88272E">
        <w:rPr>
          <w:rFonts w:cs="Times New Roman"/>
          <w:color w:val="000000" w:themeColor="text1" w:themeTint="FF" w:themeShade="FF"/>
        </w:rPr>
        <w:t xml:space="preserve">Homework assignments will require accessing Knewton or Canvas “quizzes” through your UNT Canvas account. Log in to Canvas at </w:t>
      </w:r>
      <w:hyperlink r:id="R887d31f93bf64f00">
        <w:r w:rsidRPr="1BF66C87" w:rsidR="0F88272E">
          <w:rPr>
            <w:rStyle w:val="Hyperlink"/>
            <w:rFonts w:cs="Times New Roman"/>
            <w:color w:val="000000" w:themeColor="text1" w:themeTint="FF" w:themeShade="FF"/>
          </w:rPr>
          <w:t>https://unt.instructure.com</w:t>
        </w:r>
      </w:hyperlink>
      <w:r w:rsidRPr="1BF66C87" w:rsidR="0F88272E">
        <w:rPr>
          <w:rFonts w:cs="Times New Roman"/>
          <w:color w:val="000000" w:themeColor="text1" w:themeTint="FF" w:themeShade="FF"/>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rsidR="00D25398" w:rsidP="1BF66C87" w:rsidRDefault="00D25398" w14:textId="77777777" w14:paraId="769EC5DC">
      <w:pPr>
        <w:spacing w:after="200" w:line="276" w:lineRule="auto"/>
        <w:rPr>
          <w:sz w:val="24"/>
          <w:szCs w:val="24"/>
        </w:rPr>
      </w:pPr>
      <w:r w:rsidRPr="1BF66C87" w:rsidR="0F88272E">
        <w:rPr>
          <w:rFonts w:cs="Arial"/>
          <w:i w:val="1"/>
          <w:iCs w:val="1"/>
          <w:sz w:val="24"/>
          <w:szCs w:val="24"/>
        </w:rPr>
        <w:t>No textbook is required.</w:t>
      </w:r>
    </w:p>
    <w:p w:rsidR="00D25398" w:rsidP="1BF66C87" w:rsidRDefault="00D25398" w14:textId="77777777" w14:paraId="6C958909">
      <w:pPr>
        <w:pStyle w:val="Heading2"/>
        <w:spacing w:after="0" w:line="240" w:lineRule="auto"/>
        <w:rPr>
          <w:sz w:val="28"/>
          <w:szCs w:val="28"/>
        </w:rPr>
      </w:pPr>
      <w:r w:rsidRPr="1BF66C87" w:rsidR="0F88272E">
        <w:rPr>
          <w:sz w:val="28"/>
          <w:szCs w:val="28"/>
        </w:rPr>
        <w:t>Course Technology &amp; Skills</w:t>
      </w:r>
    </w:p>
    <w:p w:rsidR="00D25398" w:rsidRDefault="00D25398" w14:textId="77777777" w14:paraId="444D33DF">
      <w:pPr>
        <w:spacing w:after="0" w:line="240" w:lineRule="auto"/>
      </w:pPr>
      <w:r w:rsidRPr="1BF66C87" w:rsidR="0F88272E">
        <w:rPr>
          <w:rFonts w:eastAsia="" w:cs="Calibri" w:eastAsiaTheme="minorEastAsia" w:cstheme="minorAscii"/>
        </w:rPr>
        <w:t xml:space="preserve">This course has digital components. To fully participate in this class, students will need internet access to reference content on the </w:t>
      </w:r>
      <w:hyperlink r:id="Re1914bb79dcc40a5">
        <w:r w:rsidRPr="1BF66C87" w:rsidR="0F88272E">
          <w:rPr>
            <w:rStyle w:val="Hyperlink"/>
            <w:rFonts w:eastAsia="" w:cs="Calibri" w:eastAsiaTheme="minorEastAsia" w:cstheme="minorAscii"/>
          </w:rPr>
          <w:t>Canvas Learning Management System</w:t>
        </w:r>
      </w:hyperlink>
      <w:r w:rsidRPr="1BF66C87" w:rsidR="0F88272E">
        <w:rPr>
          <w:rFonts w:eastAsia="" w:cs="Calibri" w:eastAsiaTheme="minorEastAsia" w:cstheme="minorAscii"/>
        </w:rPr>
        <w:t>.</w:t>
      </w:r>
    </w:p>
    <w:p w:rsidR="00D25398" w:rsidP="1BF66C87" w:rsidRDefault="00D25398" w14:textId="77777777" w14:paraId="0AFF871E">
      <w:pPr>
        <w:pStyle w:val="Heading3"/>
        <w:spacing w:after="0" w:line="240" w:lineRule="auto"/>
      </w:pPr>
      <w:r w:rsidR="0F88272E">
        <w:rPr/>
        <w:t>Minimum Technology Requirements and required skills</w:t>
      </w:r>
    </w:p>
    <w:p w:rsidR="00D25398" w:rsidP="1BF66C87" w:rsidRDefault="00D25398" w14:textId="77777777" w14:paraId="1E19861A">
      <w:pPr>
        <w:numPr>
          <w:ilvl w:val="0"/>
          <w:numId w:val="1"/>
        </w:numPr>
        <w:spacing w:after="0" w:line="240" w:lineRule="auto"/>
        <w:rPr/>
      </w:pPr>
      <w:r w:rsidR="0F88272E">
        <w:rPr/>
        <w:t>A working computer with speakers and webcam that can reliably access the internet and access Canvas (</w:t>
      </w:r>
      <w:hyperlink r:id="R40d975df9f774064">
        <w:r w:rsidRPr="1BF66C87" w:rsidR="0F88272E">
          <w:rPr>
            <w:rStyle w:val="Hyperlink"/>
          </w:rPr>
          <w:t>minimum requirements</w:t>
        </w:r>
      </w:hyperlink>
      <w:r w:rsidR="0F88272E">
        <w:rPr/>
        <w:t>) and view content videos on Canvas or  Youtube</w:t>
      </w:r>
    </w:p>
    <w:p w:rsidR="00D25398" w:rsidP="1BF66C87" w:rsidRDefault="00D25398" w14:textId="77777777" w14:paraId="5FCCFD3D">
      <w:pPr>
        <w:numPr>
          <w:ilvl w:val="0"/>
          <w:numId w:val="1"/>
        </w:numPr>
        <w:spacing w:after="0" w:line="240" w:lineRule="auto"/>
        <w:rPr>
          <w:rFonts w:ascii="Calibri" w:hAnsi="Calibri"/>
        </w:rPr>
      </w:pPr>
      <w:r w:rsidR="0F88272E">
        <w:rPr/>
        <w:t>A calculator (see Calculator Policy)</w:t>
      </w:r>
    </w:p>
    <w:p w:rsidR="00D25398" w:rsidP="1BF66C87" w:rsidRDefault="00D25398" w14:textId="77777777" w14:paraId="538A9556">
      <w:pPr>
        <w:numPr>
          <w:ilvl w:val="0"/>
          <w:numId w:val="1"/>
        </w:numPr>
        <w:spacing w:after="0" w:line="240" w:lineRule="auto"/>
        <w:rPr>
          <w:rFonts w:ascii="Calibri" w:hAnsi="Calibri"/>
        </w:rPr>
      </w:pPr>
      <w:r w:rsidR="0F88272E">
        <w:rPr/>
        <w:t xml:space="preserve">Ability to download, install and run software </w:t>
      </w:r>
    </w:p>
    <w:p w:rsidR="00D25398" w:rsidP="1BF66C87" w:rsidRDefault="00D25398" w14:textId="77777777" w14:paraId="2F0EC2AA">
      <w:pPr>
        <w:numPr>
          <w:ilvl w:val="0"/>
          <w:numId w:val="1"/>
        </w:numPr>
        <w:spacing w:after="0" w:line="240" w:lineRule="auto"/>
        <w:rPr>
          <w:rFonts w:ascii="Calibri" w:hAnsi="Calibri"/>
        </w:rPr>
      </w:pPr>
      <w:r w:rsidR="0F88272E">
        <w:rPr/>
        <w:t>Proficiency in using Canvas</w:t>
      </w:r>
    </w:p>
    <w:p w:rsidR="00D25398" w:rsidP="1BF66C87" w:rsidRDefault="00D25398" w14:textId="77777777" w14:paraId="01A02687">
      <w:pPr>
        <w:pStyle w:val="ListParagraph"/>
        <w:numPr>
          <w:ilvl w:val="0"/>
          <w:numId w:val="2"/>
        </w:numPr>
        <w:spacing w:after="0" w:line="240" w:lineRule="auto"/>
        <w:rPr>
          <w:rFonts w:ascii="Calibri" w:hAnsi="Calibri"/>
        </w:rPr>
      </w:pPr>
      <w:r w:rsidR="0F88272E">
        <w:rPr/>
        <w:t>Proficiency in using Knewton (see Getting Started with Knewton in Canvas)</w:t>
      </w:r>
    </w:p>
    <w:p w:rsidR="00D25398" w:rsidP="1BF66C87" w:rsidRDefault="00D25398" w14:textId="77777777" w14:paraId="10F4F2A2">
      <w:pPr>
        <w:pStyle w:val="ListParagraph"/>
        <w:numPr>
          <w:ilvl w:val="0"/>
          <w:numId w:val="2"/>
        </w:numPr>
        <w:spacing w:after="0" w:line="240" w:lineRule="auto"/>
        <w:rPr>
          <w:rFonts w:ascii="Calibri" w:hAnsi="Calibri"/>
        </w:rPr>
      </w:pPr>
      <w:r w:rsidR="0F88272E">
        <w:rPr/>
        <w:t>Proficiency in using your calculator</w:t>
      </w:r>
    </w:p>
    <w:p w:rsidR="00D25398" w:rsidP="1BF66C87" w:rsidRDefault="00D25398" w14:textId="77777777" w14:paraId="43AD8310">
      <w:pPr>
        <w:spacing w:after="0" w:line="240" w:lineRule="auto"/>
        <w:rPr>
          <w:rFonts w:eastAsia="" w:cs="Calibri" w:eastAsiaTheme="minorEastAsia" w:cstheme="minorAscii"/>
        </w:rPr>
      </w:pPr>
    </w:p>
    <w:p w:rsidR="00D25398" w:rsidP="1BF66C87" w:rsidRDefault="00D25398" w14:textId="77777777" w14:paraId="5292DB6E">
      <w:pPr>
        <w:spacing w:after="0" w:line="240" w:lineRule="auto"/>
        <w:rPr>
          <w:rFonts w:eastAsia="" w:cs="Calibri" w:eastAsiaTheme="minorEastAsia" w:cstheme="minorAscii"/>
        </w:rPr>
      </w:pPr>
      <w:r w:rsidRPr="1BF66C87" w:rsidR="0F88272E">
        <w:rPr>
          <w:rFonts w:eastAsia="" w:cs="Calibri" w:eastAsiaTheme="minorEastAsia" w:cstheme="minorAscii"/>
        </w:rPr>
        <w:t xml:space="preserve">Information on how to be successful in a digital learning environment can be found at </w:t>
      </w:r>
      <w:hyperlink r:id="R71d856bfcd5241fa">
        <w:r w:rsidRPr="1BF66C87" w:rsidR="0F88272E">
          <w:rPr>
            <w:rStyle w:val="Hyperlink"/>
            <w:rFonts w:eastAsia="" w:cs="Calibri" w:eastAsiaTheme="minorEastAsia" w:cstheme="minorAscii"/>
            <w:color w:val="00853E"/>
          </w:rPr>
          <w:t>Learn Anywhere</w:t>
        </w:r>
      </w:hyperlink>
      <w:r w:rsidRPr="1BF66C87" w:rsidR="0F88272E">
        <w:rPr>
          <w:rFonts w:eastAsia="" w:cs="Calibri" w:eastAsiaTheme="minorEastAsia" w:cstheme="minorAscii"/>
          <w:color w:val="00853E"/>
        </w:rPr>
        <w:t xml:space="preserve"> </w:t>
      </w:r>
      <w:r w:rsidRPr="1BF66C87" w:rsidR="0F88272E">
        <w:rPr>
          <w:rFonts w:eastAsia="" w:cs="Calibri" w:eastAsiaTheme="minorEastAsia" w:cstheme="minorAscii"/>
        </w:rPr>
        <w:t>(</w:t>
      </w:r>
      <w:hyperlink r:id="Recb9d8d82ad948af">
        <w:r w:rsidRPr="1BF66C87" w:rsidR="0F88272E">
          <w:rPr>
            <w:rStyle w:val="Hyperlink"/>
            <w:rFonts w:eastAsia="" w:cs="Calibri" w:eastAsiaTheme="minorEastAsia" w:cstheme="minorAscii"/>
            <w:color w:val="00853E"/>
          </w:rPr>
          <w:t>https://online.unt.edu/learn</w:t>
        </w:r>
      </w:hyperlink>
      <w:r w:rsidRPr="1BF66C87" w:rsidR="0F88272E">
        <w:rPr>
          <w:rFonts w:eastAsia="" w:cs="Calibri" w:eastAsiaTheme="minorEastAsia" w:cstheme="minorAscii"/>
        </w:rPr>
        <w:t xml:space="preserve">). </w:t>
      </w:r>
    </w:p>
    <w:p w:rsidR="00D25398" w:rsidP="1BF66C87" w:rsidRDefault="00D25398" w14:textId="77777777" w14:paraId="05ED5899">
      <w:pPr>
        <w:spacing w:after="0" w:line="240" w:lineRule="auto"/>
        <w:rPr>
          <w:rFonts w:ascii="Calibri" w:hAnsi="Calibri"/>
        </w:rPr>
      </w:pPr>
    </w:p>
    <w:p w:rsidR="00D25398" w:rsidP="1BF66C87" w:rsidRDefault="00D25398" w14:textId="77777777" w14:paraId="2D820490">
      <w:pPr>
        <w:pStyle w:val="Heading3"/>
        <w:spacing w:after="0" w:line="240" w:lineRule="auto"/>
        <w:rPr>
          <w:rFonts w:ascii="Calibri" w:hAnsi="Calibri"/>
          <w:sz w:val="24"/>
          <w:szCs w:val="24"/>
        </w:rPr>
      </w:pPr>
      <w:r w:rsidR="0F88272E">
        <w:rPr/>
        <w:t>Calculator Policy</w:t>
      </w:r>
    </w:p>
    <w:p w:rsidR="00D25398" w:rsidP="1BF66C87" w:rsidRDefault="00D25398" w14:textId="77777777" w14:paraId="719CFDDB">
      <w:pPr>
        <w:spacing w:after="0" w:line="240" w:lineRule="auto"/>
        <w:rPr>
          <w:rFonts w:ascii="Calibri" w:hAnsi="Calibri"/>
        </w:rPr>
      </w:pPr>
      <w:r w:rsidR="0F88272E">
        <w:rPr/>
        <w:t>Many calculators will be sufficient for the exams on this class. Among good options are the TI-36X,TI-30XIIS, TI-83 or TI-84 (or similar Casio, other manufacturer's calculators). Examples of calculators not allowed: TI-Nspires, TI 92's, TI 89's. Any other utility with alphanumeric/CAS capabilities or the ability to connect to the internet, such as a smartphone.</w:t>
      </w:r>
    </w:p>
    <w:p w:rsidR="00D25398" w:rsidP="1BF66C87" w:rsidRDefault="00D25398" w14:textId="77777777" w14:paraId="23114DF7">
      <w:pPr>
        <w:pStyle w:val="Heading3"/>
        <w:spacing w:after="0" w:line="240" w:lineRule="auto"/>
      </w:pPr>
      <w:r w:rsidR="0F88272E">
        <w:rPr/>
        <w:t>Knewton is Required</w:t>
      </w:r>
    </w:p>
    <w:p w:rsidR="00D25398" w:rsidP="1BF66C87" w:rsidRDefault="00D25398" w14:textId="77777777" w14:paraId="4687F96C">
      <w:pPr>
        <w:spacing w:after="0" w:line="240" w:lineRule="auto"/>
        <w:rPr>
          <w:rFonts w:cs="Calibri" w:cstheme="minorAscii"/>
        </w:rPr>
      </w:pPr>
      <w:r w:rsidRPr="1BF66C87" w:rsidR="0F88272E">
        <w:rPr>
          <w:rFonts w:cs="Calibri" w:cstheme="minorAscii"/>
        </w:rPr>
        <w:t xml:space="preserve">The homework and some course content will be delivered in Knewton, which must be accessed through via Canvas. You </w:t>
      </w:r>
      <w:r w:rsidRPr="1BF66C87" w:rsidR="0F88272E">
        <w:rPr>
          <w:rFonts w:cs="Calibri" w:cstheme="minorAscii"/>
          <w:b w:val="1"/>
          <w:bCs w:val="1"/>
        </w:rPr>
        <w:t>will not</w:t>
      </w:r>
      <w:r w:rsidRPr="1BF66C87" w:rsidR="0F88272E">
        <w:rPr>
          <w:rFonts w:cs="Calibri" w:cstheme="minorAscii"/>
        </w:rPr>
        <w:t xml:space="preserve"> need a Knerd link as the access is provided directly in Canvas. Note: Mac users may find it easiest to use a browser other than Safari.</w:t>
      </w:r>
    </w:p>
    <w:p w:rsidR="00D25398" w:rsidP="1BF66C87" w:rsidRDefault="00D25398" w14:textId="77777777" w14:paraId="7F7CCCFD">
      <w:pPr>
        <w:pStyle w:val="Heading1"/>
        <w:spacing w:after="0" w:line="240" w:lineRule="auto"/>
      </w:pPr>
      <w:r w:rsidR="0F88272E">
        <w:rPr/>
        <w:t>Course Evaluation</w:t>
      </w:r>
    </w:p>
    <w:p w:rsidR="00D25398" w:rsidP="1BF66C87" w:rsidRDefault="00D25398" w14:paraId="4D600EC8" w14:textId="3FAA78AA">
      <w:pPr>
        <w:pStyle w:val="BodyText1"/>
        <w:spacing w:after="0" w:line="240" w:lineRule="auto"/>
        <w:rPr>
          <w:noProof/>
        </w:rPr>
      </w:pPr>
      <w:r w:rsidRPr="1BF66C87" w:rsidR="4EF8E5C1">
        <w:rPr>
          <w:noProof/>
        </w:rPr>
        <w:t>10% = 5% required + 5% Bonus</w:t>
      </w:r>
    </w:p>
    <w:p w:rsidR="00D25398" w:rsidP="1BF66C87" w:rsidRDefault="00D25398" w14:paraId="04E4DA02" w14:textId="43BAAD97">
      <w:pPr>
        <w:pStyle w:val="BodyText1"/>
        <w:spacing w:after="0" w:line="240" w:lineRule="auto"/>
      </w:pPr>
      <w:r w:rsidRPr="1BF66C87" w:rsidR="0F88272E">
        <w:rPr>
          <w:noProof/>
        </w:rPr>
        <w:t xml:space="preserve">Homework </w:t>
      </w:r>
      <w:r>
        <w:tab/>
      </w:r>
      <w:r>
        <w:tab/>
      </w:r>
      <w:r>
        <w:tab/>
      </w:r>
      <w:r w:rsidR="7BFE824C">
        <w:rPr/>
        <w:t>25</w:t>
      </w:r>
      <w:r w:rsidR="0F88272E">
        <w:rPr/>
        <w:t>%</w:t>
      </w:r>
      <w:r>
        <w:tab/>
      </w:r>
    </w:p>
    <w:p w:rsidR="00D25398" w:rsidRDefault="00D25398" w14:paraId="017D3449" w14:textId="62F4BA0B">
      <w:pPr>
        <w:spacing w:after="0" w:line="240" w:lineRule="auto"/>
      </w:pPr>
      <w:r w:rsidR="0F88272E">
        <w:rPr/>
        <w:t xml:space="preserve">Midterm Exams </w:t>
      </w:r>
      <w:r>
        <w:tab/>
      </w:r>
      <w:r>
        <w:tab/>
      </w:r>
      <w:r w:rsidRPr="1BF66C87" w:rsidR="0F88272E">
        <w:rPr>
          <w:noProof/>
        </w:rPr>
        <w:t>50</w:t>
      </w:r>
      <w:r w:rsidR="0F88272E">
        <w:rPr/>
        <w:t>% total (Average of all exams)</w:t>
      </w:r>
    </w:p>
    <w:p w:rsidR="00D25398" w:rsidRDefault="00D25398" w14:paraId="520046D2" w14:textId="65998FD8">
      <w:pPr>
        <w:spacing w:after="0" w:line="240" w:lineRule="auto"/>
      </w:pPr>
      <w:r w:rsidR="0F88272E">
        <w:rPr/>
        <w:t>Final Exam</w:t>
      </w:r>
      <w:r>
        <w:tab/>
      </w:r>
      <w:r>
        <w:tab/>
      </w:r>
      <w:r>
        <w:tab/>
      </w:r>
      <w:r w:rsidR="0F88272E">
        <w:rPr/>
        <w:t xml:space="preserve">20% </w:t>
      </w:r>
    </w:p>
    <w:p w:rsidR="00D25398" w:rsidRDefault="00D25398" w14:paraId="60B59BB7" w14:textId="4C45A070">
      <w:pPr>
        <w:spacing w:after="0" w:line="240" w:lineRule="auto"/>
      </w:pPr>
      <w:r w:rsidR="41A1BA48">
        <w:rPr/>
        <w:t xml:space="preserve">Note that attendance/participation is worth 10% of the total grade. The expectation is that students </w:t>
      </w:r>
      <w:r w:rsidR="41A1BA48">
        <w:rPr/>
        <w:t>participate</w:t>
      </w:r>
      <w:r w:rsidR="41A1BA48">
        <w:rPr/>
        <w:t xml:space="preserve"> in at least half of </w:t>
      </w:r>
      <w:r w:rsidR="41A1BA48">
        <w:rPr/>
        <w:t>the in</w:t>
      </w:r>
      <w:r w:rsidR="41A1BA48">
        <w:rPr/>
        <w:t xml:space="preserve"> class </w:t>
      </w:r>
      <w:r w:rsidR="41A1BA48">
        <w:rPr/>
        <w:t>activities</w:t>
      </w:r>
      <w:r w:rsidR="41A1BA48">
        <w:rPr/>
        <w:t>.</w:t>
      </w:r>
    </w:p>
    <w:p w:rsidR="00D25398" w:rsidP="1BF66C87" w:rsidRDefault="00D25398" w14:textId="77777777" w14:paraId="5F9400D7">
      <w:pPr>
        <w:pStyle w:val="Heading2"/>
        <w:spacing w:after="0" w:line="240" w:lineRule="auto"/>
      </w:pPr>
      <w:r w:rsidR="0F88272E">
        <w:rPr/>
        <w:t>Grade Assignment:</w:t>
      </w:r>
    </w:p>
    <w:p w:rsidR="00D25398" w:rsidP="1BF66C87" w:rsidRDefault="00D25398" w14:textId="77777777" w14:paraId="0E6D183D">
      <w:pPr>
        <w:tabs>
          <w:tab w:val="left" w:leader="none" w:pos="0"/>
          <w:tab w:val="left" w:leader="none" w:pos="720"/>
          <w:tab w:val="left" w:leader="none" w:pos="1440"/>
          <w:tab w:val="left" w:leader="none" w:pos="2016"/>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 w:val="left" w:leader="none" w:pos="9360"/>
        </w:tabs>
        <w:spacing w:after="0" w:line="240" w:lineRule="auto"/>
        <w:rPr>
          <w:rFonts w:cs="Calibri" w:cstheme="minorAscii"/>
        </w:rPr>
      </w:pPr>
      <w:r w:rsidRPr="1BF66C87" w:rsidR="0F88272E">
        <w:rPr>
          <w:rFonts w:cs="Calibri" w:cstheme="minorAscii"/>
        </w:rPr>
        <w:t>A: [90%,   ); B: [80%, 90%); C: [70%, 80%); D: [60%, 70%); F: [0%, 60%).</w:t>
      </w:r>
    </w:p>
    <w:p w:rsidR="00D25398" w:rsidP="1BF66C87" w:rsidRDefault="00D25398" w14:textId="77777777" w14:paraId="38FFF865">
      <w:pPr>
        <w:pStyle w:val="Heading1"/>
        <w:spacing w:before="0" w:after="0" w:line="240" w:lineRule="auto"/>
      </w:pPr>
      <w:r>
        <w:br w:type="column"/>
      </w:r>
      <w:r w:rsidR="0F88272E">
        <w:rPr/>
        <w:t>Policies/information directly affecting grades/grading</w:t>
      </w:r>
    </w:p>
    <w:p w:rsidR="00D25398" w:rsidP="1BF66C87" w:rsidRDefault="00D25398" w14:textId="77777777" w14:paraId="5E3109C1">
      <w:pPr>
        <w:pStyle w:val="Heading2"/>
        <w:spacing w:after="0" w:line="240" w:lineRule="auto"/>
      </w:pPr>
      <w:r w:rsidR="0F88272E">
        <w:rPr/>
        <w:t xml:space="preserve">Homework: </w:t>
      </w:r>
    </w:p>
    <w:p w:rsidR="00D25398" w:rsidP="1BF66C87" w:rsidRDefault="00D25398" w14:paraId="1D4FB03F" w14:textId="6EC7BEDC">
      <w:pPr>
        <w:pStyle w:val="BodyText1"/>
        <w:spacing w:after="0" w:line="240" w:lineRule="auto"/>
        <w:rPr>
          <w:rFonts w:ascii="Calibri" w:hAnsi="Calibri"/>
        </w:rPr>
      </w:pPr>
      <w:r w:rsidR="0F88272E">
        <w:rPr/>
        <w:t xml:space="preserve">The online homework is worth </w:t>
      </w:r>
      <w:r w:rsidR="08E2097F">
        <w:rPr/>
        <w:t>25</w:t>
      </w:r>
      <w:r w:rsidR="0F88272E">
        <w:rPr/>
        <w:t xml:space="preserve">% of your overall course grade. Each assignment is equally weighted. Most homework will </w:t>
      </w:r>
      <w:r w:rsidR="0F88272E">
        <w:rPr/>
        <w:t>use</w:t>
      </w:r>
      <w:r w:rsidR="0F88272E">
        <w:rPr/>
        <w:t xml:space="preserve"> an online software program called Knewton, though some will be directly in Canvas.</w:t>
      </w:r>
    </w:p>
    <w:p w:rsidR="00D25398" w:rsidP="1BF66C87" w:rsidRDefault="00D25398" w14:textId="77777777" w14:paraId="4EC36A09">
      <w:pPr>
        <w:spacing w:after="0" w:line="240" w:lineRule="auto"/>
        <w:rPr>
          <w:rFonts w:ascii="Calibri" w:hAnsi="Calibri"/>
        </w:rPr>
      </w:pPr>
      <w:r w:rsidRPr="1BF66C87" w:rsidR="0F88272E">
        <w:rPr>
          <w:rStyle w:val="Heading3Char"/>
        </w:rPr>
        <w:t>What is Knewton?</w:t>
      </w:r>
      <w:r w:rsidRPr="1BF66C87" w:rsidR="0F88272E">
        <w:rPr>
          <w:color w:val="31521B" w:themeColor="accent2" w:themeTint="FF" w:themeShade="80"/>
        </w:rPr>
        <w:t xml:space="preserve"> </w:t>
      </w:r>
      <w:r w:rsidR="0F88272E">
        <w:rP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rsidR="00D25398" w:rsidP="1BF66C87" w:rsidRDefault="00D25398" w14:paraId="746A35B1" w14:textId="5D7D634B">
      <w:pPr>
        <w:spacing w:after="0" w:line="240" w:lineRule="auto"/>
        <w:rPr>
          <w:rFonts w:ascii="Calibri" w:hAnsi="Calibri"/>
        </w:rPr>
      </w:pPr>
      <w:r w:rsidRPr="1BF66C87" w:rsidR="0F88272E">
        <w:rPr>
          <w:rStyle w:val="Heading3Char"/>
        </w:rPr>
        <w:t>Why do Homework?</w:t>
      </w:r>
      <w:r w:rsidRPr="1BF66C87" w:rsidR="0F88272E">
        <w:rPr>
          <w:rStyle w:val="Heading4Char"/>
        </w:rPr>
        <w:t xml:space="preserve"> </w:t>
      </w:r>
      <w:r w:rsidR="0F88272E">
        <w:rPr/>
        <w:t>The purpose of homework is to provide you with sufficient opportunities to learn and practice the new content you are learning. Knewton is adaptive and mastery based, which means that the software will provide each student with enough questions to judge whether each topics learning objectives have been mastered. This means a student who has prepared well before the assignment may have very short assignments, while a less well-prepared student may take many more questions on each assignment. Again, the more you prepare before starting to attempt the exercises, the less work you will have. For more tips on how to get the most out of the homework assignments, read through “Getting Started with Knewton"</w:t>
      </w:r>
    </w:p>
    <w:p w:rsidR="00D25398" w:rsidP="1BF66C87" w:rsidRDefault="00D25398" w14:textId="77777777" w14:paraId="34685462">
      <w:pPr>
        <w:pStyle w:val="Heading3"/>
        <w:spacing w:after="0" w:line="240" w:lineRule="auto"/>
      </w:pPr>
      <w:r w:rsidR="0F88272E">
        <w:rPr/>
        <w:t>Get the Most out of Homework</w:t>
      </w:r>
    </w:p>
    <w:p w:rsidR="00D25398" w:rsidP="1BF66C87" w:rsidRDefault="00D25398" w14:textId="77777777" w14:paraId="4044D665">
      <w:pPr>
        <w:numPr>
          <w:ilvl w:val="0"/>
          <w:numId w:val="3"/>
        </w:numPr>
        <w:spacing w:after="0" w:line="240" w:lineRule="auto"/>
        <w:rPr>
          <w:rFonts w:ascii="Calibri" w:hAnsi="Calibri"/>
        </w:rPr>
      </w:pPr>
      <w:r w:rsidR="0F88272E">
        <w:rPr/>
        <w:t>You should have a dedicated notebook for your math homework. Carefully write out your work, especially noting the questions with which you struggled. This should form a substantial part of your review material prior to the exams.</w:t>
      </w:r>
    </w:p>
    <w:p w:rsidR="00D25398" w:rsidP="1BF66C87" w:rsidRDefault="00D25398" w14:textId="77777777" w14:paraId="2952379A">
      <w:pPr>
        <w:numPr>
          <w:ilvl w:val="0"/>
          <w:numId w:val="3"/>
        </w:numPr>
        <w:spacing w:after="0" w:line="240" w:lineRule="auto"/>
        <w:rPr>
          <w:rFonts w:ascii="Calibri" w:hAnsi="Calibri"/>
        </w:rPr>
      </w:pPr>
      <w:r w:rsidR="0F88272E">
        <w:rPr/>
        <w:t>Homework is one piece of your learning process in this course, but successful completion of the homework assignments is not sufficient preparation for exams. You must be able to work the exercises on your own, without any aids on exams.</w:t>
      </w:r>
    </w:p>
    <w:p w:rsidR="00D25398" w:rsidP="1BF66C87" w:rsidRDefault="00D25398" w14:textId="77777777" w14:paraId="7B7A3601">
      <w:pPr>
        <w:pStyle w:val="Heading3"/>
        <w:spacing w:after="0" w:line="240" w:lineRule="auto"/>
      </w:pPr>
      <w:r w:rsidR="0F88272E">
        <w:rPr/>
        <w:t>Where is Knewton?</w:t>
      </w:r>
    </w:p>
    <w:p w:rsidR="00D25398" w:rsidP="1BF66C87" w:rsidRDefault="00D25398" w14:textId="77777777" w14:paraId="0CD84D04">
      <w:pPr>
        <w:spacing w:after="0" w:line="240" w:lineRule="auto"/>
        <w:rPr>
          <w:rFonts w:ascii="Calibri" w:hAnsi="Calibri"/>
        </w:rPr>
      </w:pPr>
      <w:r w:rsidR="0F88272E">
        <w:rPr/>
        <w:t>You access your Knewton powered homework in one of two ways through Canvas, they are:</w:t>
      </w:r>
    </w:p>
    <w:p w:rsidR="00D25398" w:rsidP="1BF66C87" w:rsidRDefault="00D25398" w14:textId="77777777" w14:paraId="3C8F9DB7">
      <w:pPr>
        <w:spacing w:after="0" w:line="240" w:lineRule="auto"/>
        <w:rPr>
          <w:rFonts w:ascii="Calibri" w:hAnsi="Calibri"/>
        </w:rPr>
      </w:pPr>
      <w:r w:rsidR="0F88272E">
        <w:rPr/>
        <w:t>1. At the Syllabus portal. Every assignment for your course is accessible through the Syllabus portal. This portal is very helpful because it lists all assignments in due date order; or</w:t>
      </w:r>
    </w:p>
    <w:p w:rsidR="00D25398" w:rsidP="1BF66C87" w:rsidRDefault="00D25398" w14:textId="77777777" w14:paraId="432D558A">
      <w:pPr>
        <w:spacing w:after="0" w:line="240" w:lineRule="auto"/>
        <w:rPr>
          <w:rFonts w:ascii="Calibri" w:hAnsi="Calibri"/>
        </w:rPr>
      </w:pPr>
      <w:r w:rsidR="0F88272E">
        <w:rPr/>
        <w:t>2. At the content module. Select the Modules tab along the left-hand navigation of Canvas. From the Modules select Unit 1. The Knewton assignments have a paper and pencil icon to their left.</w:t>
      </w:r>
    </w:p>
    <w:p w:rsidR="00D25398" w:rsidP="1BF66C87" w:rsidRDefault="00D25398" w14:textId="77777777" w14:paraId="677052E1">
      <w:pPr>
        <w:pStyle w:val="Heading3"/>
        <w:spacing w:after="0" w:line="240" w:lineRule="auto"/>
      </w:pPr>
      <w:r w:rsidR="0F88272E">
        <w:rPr/>
        <w:t>When are Knewton Homework Assignments due?</w:t>
      </w:r>
    </w:p>
    <w:p w:rsidR="00D25398" w:rsidP="1BF66C87" w:rsidRDefault="00D25398" w14:textId="77777777" w14:paraId="443CF42D">
      <w:pPr>
        <w:spacing w:after="0" w:line="240" w:lineRule="auto"/>
        <w:rPr>
          <w:rFonts w:ascii="Calibri" w:hAnsi="Calibri"/>
        </w:rPr>
      </w:pPr>
      <w:r w:rsidR="0F88272E">
        <w:rPr/>
        <w:t xml:space="preserve">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w:t>
      </w:r>
      <w:r w:rsidR="0F88272E">
        <w:rPr/>
        <w:t>At the end of the term, two (2) lowest grades will be dropped from the calculation of the homework average.</w:t>
      </w:r>
      <w:r w:rsidR="0F88272E">
        <w:rPr/>
        <w:t xml:space="preserve"> In Canvas, the two dropped grades will not be correctly calculated until the very end of the semester.</w:t>
      </w:r>
    </w:p>
    <w:p w:rsidR="00D25398" w:rsidRDefault="00D25398" w14:paraId="2743D440" w14:textId="048D753B">
      <w:pPr>
        <w:spacing w:after="0" w:line="240" w:lineRule="auto"/>
      </w:pPr>
    </w:p>
    <w:p w:rsidR="00D25398" w:rsidP="1BF66C87" w:rsidRDefault="00D25398" w14:paraId="6B20F86B" w14:textId="42B6A160">
      <w:pPr>
        <w:pStyle w:val="Heading2"/>
      </w:pPr>
      <w:r w:rsidR="2876964C">
        <w:rPr/>
        <w:t>Attendance and Participation</w:t>
      </w:r>
    </w:p>
    <w:p w:rsidR="00D25398" w:rsidP="1BF66C87" w:rsidRDefault="00D25398" w14:paraId="453FB373" w14:textId="5484D096">
      <w:pPr>
        <w:pStyle w:val="Normal"/>
      </w:pPr>
      <w:r w:rsidR="4C494EEB">
        <w:rPr/>
        <w:t>There will be a number of opportunities for participation in class.</w:t>
      </w:r>
      <w:r w:rsidR="4C494EEB">
        <w:rPr/>
        <w:t xml:space="preserve"> These will also count towards attendance</w:t>
      </w:r>
      <w:r w:rsidR="4C494EEB">
        <w:rPr/>
        <w:t xml:space="preserve">. </w:t>
      </w:r>
      <w:r w:rsidR="5B4080CA">
        <w:rPr/>
        <w:t xml:space="preserve"> </w:t>
      </w:r>
      <w:r w:rsidR="5B4080CA">
        <w:rPr/>
        <w:t>The grade for these assignments will be based on completion, clarity, an</w:t>
      </w:r>
      <w:r w:rsidR="1719FFF7">
        <w:rPr/>
        <w:t xml:space="preserve">d corrections. </w:t>
      </w:r>
      <w:r w:rsidR="1A283FBF">
        <w:rPr/>
        <w:t xml:space="preserve">Attendance and participation will be worth 10% of the total grade. The expectation is that students </w:t>
      </w:r>
      <w:r w:rsidR="1A283FBF">
        <w:rPr/>
        <w:t>participate</w:t>
      </w:r>
      <w:r w:rsidR="1A283FBF">
        <w:rPr/>
        <w:t xml:space="preserve"> in half of </w:t>
      </w:r>
      <w:r w:rsidR="1A283FBF">
        <w:rPr/>
        <w:t>all in</w:t>
      </w:r>
      <w:r w:rsidR="1A283FBF">
        <w:rPr/>
        <w:t xml:space="preserve"> class activities. Students who attend and </w:t>
      </w:r>
      <w:r w:rsidR="1A283FBF">
        <w:rPr/>
        <w:t>participate</w:t>
      </w:r>
      <w:r w:rsidR="1A283FBF">
        <w:rPr/>
        <w:t xml:space="preserve"> in </w:t>
      </w:r>
      <w:r w:rsidR="2E5F4FF8">
        <w:rPr/>
        <w:t xml:space="preserve">over half of the in class </w:t>
      </w:r>
      <w:r w:rsidR="45C0CFB9">
        <w:rPr/>
        <w:t>activities</w:t>
      </w:r>
      <w:r w:rsidR="2E5F4FF8">
        <w:rPr/>
        <w:t xml:space="preserve"> will continue to receive extra credit for their participation.</w:t>
      </w:r>
    </w:p>
    <w:p w:rsidR="00D25398" w:rsidP="1BF66C87" w:rsidRDefault="00D25398" w14:textId="77777777" w14:paraId="2B31CCB2">
      <w:pPr>
        <w:pStyle w:val="Heading2"/>
        <w:spacing w:after="0" w:line="240" w:lineRule="auto"/>
      </w:pPr>
      <w:r w:rsidR="0F88272E">
        <w:rPr/>
        <w:t>Midterm Exams</w:t>
      </w:r>
    </w:p>
    <w:p w:rsidR="00D25398" w:rsidP="1BF66C87" w:rsidRDefault="00D25398" w14:paraId="6EA57BC3" w14:textId="59A65DDD">
      <w:pPr>
        <w:pStyle w:val="BodyText1"/>
        <w:spacing w:after="0" w:line="240" w:lineRule="auto"/>
      </w:pPr>
      <w:r w:rsidRPr="1BF66C87" w:rsidR="0F88272E">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rsidR="00D25398" w:rsidP="1BF66C87" w:rsidRDefault="00D25398" w14:textId="77777777" w14:paraId="7DBBDB4B">
      <w:pPr>
        <w:pStyle w:val="Heading2"/>
        <w:spacing w:after="0" w:line="240" w:lineRule="auto"/>
      </w:pPr>
    </w:p>
    <w:p w:rsidR="00D25398" w:rsidP="1BF66C87" w:rsidRDefault="00D25398" w14:textId="77777777" w14:paraId="20B0B48E">
      <w:pPr>
        <w:pStyle w:val="Heading2"/>
        <w:spacing w:after="0" w:line="240" w:lineRule="auto"/>
      </w:pPr>
      <w:r w:rsidR="0F88272E">
        <w:rPr/>
        <w:t xml:space="preserve">Final Exam: </w:t>
      </w:r>
    </w:p>
    <w:p w:rsidR="00D25398" w:rsidP="1BF66C87" w:rsidRDefault="00D25398" w14:paraId="006FF542" w14:textId="1ABD186F">
      <w:pPr>
        <w:spacing w:after="0" w:line="240" w:lineRule="auto"/>
        <w:rPr>
          <w:rStyle w:val="Hyperlink"/>
        </w:rPr>
      </w:pPr>
      <w:r w:rsidR="0F88272E">
        <w:rPr/>
        <w:t>The final exam is on</w:t>
      </w:r>
      <w:r w:rsidRPr="1BF66C87" w:rsidR="0F88272E">
        <w:rPr>
          <w:b w:val="1"/>
          <w:bCs w:val="1"/>
        </w:rPr>
        <w:t xml:space="preserve"> </w:t>
      </w:r>
      <w:r w:rsidRPr="1BF66C87" w:rsidR="0F88272E">
        <w:rPr>
          <w:b w:val="1"/>
          <w:bCs w:val="1"/>
          <w:color w:val="FF0000"/>
          <w:sz w:val="32"/>
          <w:szCs w:val="32"/>
        </w:rPr>
        <w:t>THURSDAY MAY 7</w:t>
      </w:r>
      <w:r w:rsidRPr="1BF66C87" w:rsidR="0F88272E">
        <w:rPr>
          <w:b w:val="1"/>
          <w:bCs w:val="1"/>
          <w:color w:val="FF0000"/>
          <w:sz w:val="32"/>
          <w:szCs w:val="32"/>
          <w:vertAlign w:val="superscript"/>
        </w:rPr>
        <w:t>th</w:t>
      </w:r>
      <w:r w:rsidRPr="1BF66C87" w:rsidR="0F88272E">
        <w:rPr>
          <w:color w:val="FF0000"/>
          <w:sz w:val="32"/>
          <w:szCs w:val="32"/>
        </w:rPr>
        <w:t xml:space="preserve"> ,</w:t>
      </w:r>
      <w:r w:rsidRPr="1BF66C87" w:rsidR="0F88272E">
        <w:rPr>
          <w:color w:val="FF0000"/>
          <w:sz w:val="32"/>
          <w:szCs w:val="32"/>
        </w:rPr>
        <w:t xml:space="preserve"> 7:30AM-9:30AM</w:t>
      </w:r>
      <w:r w:rsidR="0F88272E">
        <w:rPr/>
        <w:t xml:space="preserve">. The final exam is comprehensive and is 20% of the course grade. For a full list of Final Exam dates and </w:t>
      </w:r>
      <w:r w:rsidR="0F88272E">
        <w:rPr/>
        <w:t>time</w:t>
      </w:r>
      <w:r w:rsidR="0F88272E">
        <w:rPr/>
        <w:t xml:space="preserve"> see this </w:t>
      </w:r>
      <w:hyperlink r:id="Re0c1dffa9e3e45fc">
        <w:r w:rsidRPr="1BF66C87" w:rsidR="0F88272E">
          <w:rPr>
            <w:rStyle w:val="Hyperlink"/>
          </w:rPr>
          <w:t>Link</w:t>
        </w:r>
      </w:hyperlink>
      <w:r w:rsidRPr="1BF66C87" w:rsidR="0F88272E">
        <w:rPr>
          <w:rStyle w:val="Hyperlink"/>
        </w:rPr>
        <w:t xml:space="preserve">. </w:t>
      </w:r>
      <w:r w:rsidRPr="1BF66C87" w:rsidR="0F88272E">
        <w:rPr>
          <w:rFonts w:cs="Calibri"/>
        </w:rPr>
        <w:t xml:space="preserve">The format of the final exam will be the same as the format of the midterm exams, </w:t>
      </w:r>
      <w:r w:rsidRPr="1BF66C87" w:rsidR="0F88272E">
        <w:rPr>
          <w:rFonts w:cs="Calibri"/>
        </w:rPr>
        <w:t>except</w:t>
      </w:r>
      <w:r w:rsidRPr="1BF66C87" w:rsidR="0F88272E">
        <w:rPr>
          <w:rFonts w:cs="Calibri"/>
        </w:rPr>
        <w:t xml:space="preserve"> longer.</w:t>
      </w:r>
    </w:p>
    <w:p w:rsidR="00D25398" w:rsidP="1BF66C87" w:rsidRDefault="00D25398" w14:textId="77777777" w14:paraId="5D6A9195">
      <w:pPr>
        <w:pStyle w:val="Heading3"/>
        <w:spacing w:after="0" w:line="240" w:lineRule="auto"/>
      </w:pPr>
      <w:r w:rsidR="0F88272E">
        <w:rPr/>
        <w:t xml:space="preserve">Examination Policy </w:t>
      </w:r>
    </w:p>
    <w:p w:rsidR="00D25398" w:rsidP="1BF66C87" w:rsidRDefault="00D25398" w14:textId="77777777" w14:paraId="3B71AE31">
      <w:pPr>
        <w:spacing w:after="0" w:line="240" w:lineRule="auto"/>
        <w:rPr>
          <w:rStyle w:val="Heading3Char"/>
          <w:rFonts w:eastAsia="Calibri" w:cs="" w:eastAsiaTheme="minorAscii" w:cstheme="minorBidi"/>
          <w:color w:val="auto"/>
        </w:rPr>
      </w:pPr>
      <w:r w:rsidRPr="1BF66C87" w:rsidR="0F88272E">
        <w:rPr>
          <w:rFonts w:eastAsia="Calibri" w:cs="Arial"/>
          <w:noProof/>
          <w:color w:val="auto"/>
        </w:rPr>
        <w:t>Exams are closed book, on paper and done in class during the time listed on the syllabus unless an announcement of a change is made in class.  I work hard to structure my course in such a way that balances the time necessary for students to learn the necessary content with the need to have regular midterm exams. As such, students are expected to take the exams on the given day.  In the event of a schedule conflict with a university function, dental/physician's appointment, wedding, formal, etc., the student must take the test early if at all possible. I request a week's notice for this accommodation via email. In the event that an unavoidable conflict/illness comes up, reach out to me as soon as you can. If a student does not take a scheduled exam, a zero may be recorded for that exam. If your final exam score is higher than one of your midterm exam scores, then that midterm exam grade will be replaced with final exam grade. If you receive a zero for academic dishonesty on an exam, the final exam score will NOT replace that zero.</w:t>
      </w:r>
    </w:p>
    <w:p w:rsidR="00D25398" w:rsidP="1BF66C87" w:rsidRDefault="00D25398" w14:textId="77777777" w14:paraId="3D0B95C1">
      <w:pPr>
        <w:pStyle w:val="Heading3"/>
        <w:spacing w:after="0" w:line="240" w:lineRule="auto"/>
      </w:pPr>
      <w:r w:rsidR="0F88272E">
        <w:rPr/>
        <w:t>Assignment Policy</w:t>
      </w:r>
    </w:p>
    <w:p w:rsidR="00D25398" w:rsidP="1BF66C87" w:rsidRDefault="00D25398" w14:textId="77777777" w14:paraId="335FCEAB">
      <w:pPr>
        <w:spacing w:after="0" w:line="240" w:lineRule="auto"/>
        <w:rPr>
          <w:rFonts w:cs="Arial"/>
        </w:rPr>
      </w:pPr>
      <w:r w:rsidRPr="1BF66C87" w:rsidR="0F88272E">
        <w:rPr>
          <w:rFonts w:cs="Arial"/>
        </w:rPr>
        <w:t>All homework assignments are due online through Canvas either directly in Canvas or via Knewton.</w:t>
      </w:r>
    </w:p>
    <w:p w:rsidR="00D25398" w:rsidP="1BF66C87" w:rsidRDefault="00D25398" w14:textId="77777777" w14:paraId="206E65D4">
      <w:pPr>
        <w:pStyle w:val="Heading3"/>
        <w:spacing w:after="0" w:line="240" w:lineRule="auto"/>
      </w:pPr>
      <w:r w:rsidR="0F88272E">
        <w:rPr/>
        <w:t>Late Work</w:t>
      </w:r>
    </w:p>
    <w:p w:rsidR="00D25398" w:rsidP="1BF66C87" w:rsidRDefault="00D25398" w14:paraId="3BA2C10F" w14:textId="73871541">
      <w:pPr>
        <w:pStyle w:val="Normal"/>
        <w:rPr>
          <w:sz w:val="22"/>
          <w:szCs w:val="22"/>
        </w:rPr>
      </w:pPr>
      <w:r w:rsidR="3830B1BC">
        <w:rPr/>
        <w:t xml:space="preserve">A student must receive permission </w:t>
      </w:r>
      <w:r w:rsidRPr="1BF66C87" w:rsidR="3830B1BC">
        <w:rPr>
          <w:sz w:val="36"/>
          <w:szCs w:val="36"/>
        </w:rPr>
        <w:t>before the assignment’s due date</w:t>
      </w:r>
      <w:r w:rsidRPr="1BF66C87" w:rsidR="3830B1BC">
        <w:rPr>
          <w:sz w:val="22"/>
          <w:szCs w:val="22"/>
        </w:rPr>
        <w:t xml:space="preserve"> for any late work to be accepted.</w:t>
      </w:r>
    </w:p>
    <w:p w:rsidR="00D25398" w:rsidRDefault="00D25398" w14:textId="77777777" w14:paraId="638CF1C8">
      <w:pPr>
        <w:spacing w:after="0" w:line="240" w:lineRule="auto"/>
      </w:pPr>
      <w:r w:rsidRPr="1BF66C87" w:rsidR="0F88272E">
        <w:rPr>
          <w:rStyle w:val="Heading3Char"/>
        </w:rPr>
        <w:t>Instructor Responsibilities and Feedback</w:t>
      </w:r>
      <w:r>
        <w:br/>
      </w:r>
      <w:r w:rsidR="0F88272E">
        <w:rPr/>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graded and you can review your work on the Canvas assignments the day after they are due. I make it a priority to grade exams quickly, but my past experience suggests that this can take me up to two weeks to get them back to you.  </w:t>
      </w:r>
    </w:p>
    <w:p w:rsidR="00D25398" w:rsidP="1BF66C87" w:rsidRDefault="00D25398" w14:textId="77777777" w14:paraId="15CC89AA">
      <w:pPr>
        <w:pStyle w:val="Heading3"/>
        <w:spacing w:after="0" w:line="240" w:lineRule="auto"/>
      </w:pPr>
      <w:r w:rsidR="0F88272E">
        <w:rPr/>
        <w:t>Drop/Withdrawal Policy</w:t>
      </w:r>
    </w:p>
    <w:p w:rsidR="00D25398" w:rsidP="1BF66C87" w:rsidRDefault="00D25398" w14:textId="77777777" w14:paraId="7561F7C0">
      <w:pPr>
        <w:spacing w:after="0" w:line="240" w:lineRule="auto"/>
        <w:rPr>
          <w:rFonts w:cs="Calibri"/>
        </w:rPr>
      </w:pPr>
      <w:r w:rsidR="0F88272E">
        <w:rPr/>
        <w:t xml:space="preserve">If the student is unable to complete this course, it is his/her responsibility to formally withdraw from the course. </w:t>
      </w:r>
      <w:r w:rsidRPr="1BF66C87" w:rsidR="0F88272E">
        <w:rPr>
          <w:rFonts w:cs="Calibri"/>
        </w:rPr>
        <w:t xml:space="preserve">You can find more details about dropping the course </w:t>
      </w:r>
      <w:hyperlink r:id="Rc6dbaf821ad34970">
        <w:r w:rsidRPr="1BF66C87" w:rsidR="0F88272E">
          <w:rPr>
            <w:rStyle w:val="Hyperlink"/>
            <w:rFonts w:cs="Calibri"/>
          </w:rPr>
          <w:t>at this link</w:t>
        </w:r>
      </w:hyperlink>
      <w:r w:rsidRPr="1BF66C87" w:rsidR="0F88272E">
        <w:rPr>
          <w:rFonts w:cs="Calibri"/>
        </w:rPr>
        <w:t xml:space="preserve">. </w:t>
      </w:r>
    </w:p>
    <w:p w:rsidR="00D25398" w:rsidP="1BF66C87" w:rsidRDefault="00D25398" w14:textId="77777777" w14:paraId="21AC1C21">
      <w:pPr>
        <w:pStyle w:val="NormalWeb"/>
        <w:spacing w:before="280" w:after="144" w:line="240" w:lineRule="auto"/>
        <w:rPr>
          <w:rFonts w:ascii="Calibri" w:hAnsi="Calibri" w:cs="Calibri" w:asciiTheme="minorAscii" w:hAnsiTheme="minorAscii" w:cstheme="minorAscii"/>
        </w:rPr>
      </w:pPr>
      <w:r w:rsidRPr="1BF66C87" w:rsidR="0F88272E">
        <w:rPr>
          <w:rFonts w:cs="Calibri" w:cstheme="minorAscii"/>
        </w:rPr>
        <w:t>If the student does not properly withdraw from the course but stops attending, the student will receive a performance grade, usually an F.</w:t>
      </w:r>
    </w:p>
    <w:p w:rsidR="00D25398" w:rsidP="1BF66C87" w:rsidRDefault="00D25398" w14:textId="77777777" w14:paraId="3406843B">
      <w:pPr>
        <w:pStyle w:val="BodyText1"/>
        <w:spacing w:after="0" w:line="240" w:lineRule="auto"/>
        <w:rPr>
          <w:rFonts w:ascii="Calibri" w:hAnsi="Calibri"/>
        </w:rPr>
      </w:pPr>
      <w:r w:rsidRPr="1BF66C87" w:rsidR="0F88272E">
        <w:rPr>
          <w:rFonts w:cs="Times New Roman"/>
        </w:rPr>
        <w:t xml:space="preserve">If you are considering dropping, it is strongly recommended that you discuss the matter with me as soon as possible. </w:t>
      </w:r>
    </w:p>
    <w:p w:rsidR="00D25398" w:rsidP="1BF66C87" w:rsidRDefault="00D25398" w14:textId="77777777" w14:paraId="2C6B1D51">
      <w:pPr>
        <w:pStyle w:val="Heading3"/>
        <w:spacing w:after="0" w:line="240" w:lineRule="auto"/>
      </w:pPr>
      <w:r w:rsidR="0F88272E">
        <w:rPr/>
        <w:t>Incomplete</w:t>
      </w:r>
    </w:p>
    <w:p w:rsidR="00D25398" w:rsidP="1BF66C87" w:rsidRDefault="00D25398" w14:textId="77777777" w14:paraId="7C37F3FA">
      <w:pPr>
        <w:pStyle w:val="BodyText1"/>
        <w:spacing w:after="0" w:line="240" w:lineRule="auto"/>
      </w:pPr>
      <w:r w:rsidRPr="1BF66C87" w:rsidR="0F88272E">
        <w:rPr>
          <w:rFonts w:cs="Times New Roman"/>
        </w:rPr>
        <w:t xml:space="preserve">Beginning </w:t>
      </w:r>
      <w:r w:rsidRPr="1BF66C87" w:rsidR="0F88272E">
        <w:rPr>
          <w:rFonts w:cs="Times New Roman"/>
          <w:noProof/>
        </w:rPr>
        <w:t>April 11</w:t>
      </w:r>
      <w:r w:rsidRPr="1BF66C87" w:rsidR="0F88272E">
        <w:rPr>
          <w:rFonts w:cs="Times New Roman"/>
        </w:rPr>
        <w:t xml:space="preserve">, a student that qualifies may request a grade of “I”, incomplete.  An “I” is a non-punitive grade given only if ALL three of the following criteria are satisfied.  They are:  </w:t>
      </w:r>
    </w:p>
    <w:p w:rsidR="00D25398" w:rsidP="1BF66C87" w:rsidRDefault="00D25398" w14:textId="77777777" w14:paraId="5E8258ED">
      <w:pPr>
        <w:pStyle w:val="BodyText1"/>
        <w:numPr>
          <w:ilvl w:val="0"/>
          <w:numId w:val="2"/>
        </w:numPr>
        <w:spacing w:after="0" w:line="240" w:lineRule="auto"/>
        <w:rPr>
          <w:rFonts w:ascii="Calibri" w:hAnsi="Calibri"/>
          <w:color w:val="auto"/>
        </w:rPr>
      </w:pPr>
      <w:r w:rsidRPr="1BF66C87" w:rsidR="0F88272E">
        <w:rPr>
          <w:rFonts w:cs="Times New Roman"/>
          <w:color w:val="auto"/>
        </w:rPr>
        <w:t>The student is passing the course;</w:t>
      </w:r>
    </w:p>
    <w:p w:rsidR="00D25398" w:rsidP="1BF66C87" w:rsidRDefault="00D25398" w14:textId="77777777" w14:paraId="27AF093D">
      <w:pPr>
        <w:pStyle w:val="BodyText1"/>
        <w:numPr>
          <w:ilvl w:val="0"/>
          <w:numId w:val="2"/>
        </w:numPr>
        <w:spacing w:after="0" w:line="240" w:lineRule="auto"/>
        <w:rPr>
          <w:rFonts w:ascii="Calibri" w:hAnsi="Calibri"/>
          <w:color w:val="auto"/>
        </w:rPr>
      </w:pPr>
      <w:r w:rsidRPr="1BF66C87" w:rsidR="0F88272E">
        <w:rPr>
          <w:rFonts w:cs="Times New Roman"/>
          <w:color w:val="auto"/>
        </w:rPr>
        <w:t>The student has a justifiable (and verifiable) reason why the work cannot be completed as scheduled; and</w:t>
      </w:r>
    </w:p>
    <w:p w:rsidR="00D25398" w:rsidP="1BF66C87" w:rsidRDefault="00D25398" w14:textId="77777777" w14:paraId="5C1FCD50">
      <w:pPr>
        <w:pStyle w:val="BodyText1"/>
        <w:numPr>
          <w:ilvl w:val="0"/>
          <w:numId w:val="2"/>
        </w:numPr>
        <w:spacing w:after="0" w:line="240" w:lineRule="auto"/>
        <w:rPr>
          <w:rStyle w:val="Heading3Char"/>
          <w:rFonts w:cs="Calibri" w:cstheme="minorAscii"/>
          <w:color w:val="0070C0"/>
        </w:rPr>
      </w:pPr>
      <w:r w:rsidRPr="1BF66C87" w:rsidR="0F88272E">
        <w:rPr>
          <w:rStyle w:val="Heading3Char"/>
          <w:rFonts w:cs="Calibri" w:cstheme="minorAscii"/>
          <w:color w:val="auto"/>
        </w:rPr>
        <w:t>The student a</w:t>
      </w:r>
      <w:r w:rsidRPr="1BF66C87" w:rsidR="0F88272E">
        <w:rPr>
          <w:rStyle w:val="Heading3Char"/>
          <w:rFonts w:cs="Calibri" w:cstheme="minorAscii"/>
          <w:color w:val="000000" w:themeColor="text1" w:themeTint="FF" w:themeShade="FF"/>
        </w:rPr>
        <w:t>rranges with the instructor to complete the work within one academic year.</w:t>
      </w:r>
    </w:p>
    <w:p w:rsidR="00D25398" w:rsidP="1BF66C87" w:rsidRDefault="00D25398" w14:textId="77777777" w14:paraId="6B69170E">
      <w:pPr>
        <w:pStyle w:val="BodyText1"/>
        <w:spacing w:after="0" w:line="240" w:lineRule="auto"/>
        <w:rPr>
          <w:rStyle w:val="Heading3Char"/>
          <w:rFonts w:cs="Calibri" w:cstheme="minorAscii"/>
          <w:color w:val="0070C0"/>
        </w:rPr>
      </w:pPr>
    </w:p>
    <w:p w:rsidR="00D25398" w:rsidP="1BF66C87" w:rsidRDefault="00D25398" w14:textId="77777777" w14:paraId="00EB8F28">
      <w:pPr>
        <w:pStyle w:val="Heading3"/>
        <w:spacing w:after="0" w:line="240" w:lineRule="auto"/>
        <w:rPr>
          <w:rStyle w:val="Heading3Char"/>
          <w:rFonts w:eastAsia="Times New Roman" w:cs="Calibri" w:cstheme="minorAscii"/>
          <w:color w:val="auto"/>
        </w:rPr>
      </w:pPr>
      <w:r w:rsidRPr="1BF66C87" w:rsidR="0F88272E">
        <w:rPr>
          <w:rStyle w:val="Heading3Char"/>
        </w:rPr>
        <w:t>Syllabus Change Policy</w:t>
      </w:r>
      <w:r>
        <w:br/>
      </w:r>
      <w:r w:rsidRPr="1BF66C87" w:rsidR="0F88272E">
        <w:rPr>
          <w:rStyle w:val="Heading3Char"/>
          <w:rFonts w:eastAsia="Times New Roman" w:cs="Calibri" w:cstheme="minorAscii"/>
          <w:color w:val="auto"/>
        </w:rPr>
        <w:t>This syllabus is subject to change. Any changes will be announced in class and the updated syllabus will be posted in Canvas.</w:t>
      </w:r>
    </w:p>
    <w:p w:rsidR="00D25398" w:rsidP="1BF66C87" w:rsidRDefault="00D25398" w14:textId="77777777" w14:paraId="1CEAE4EA">
      <w:pPr>
        <w:spacing w:after="0" w:line="240" w:lineRule="auto"/>
        <w:rPr>
          <w:rFonts w:eastAsia="" w:cs="Calibri" w:eastAsiaTheme="minorEastAsia" w:cstheme="minorAscii"/>
          <w:highlight w:val="yellow"/>
        </w:rPr>
      </w:pPr>
    </w:p>
    <w:p w:rsidR="00D25398" w:rsidP="1BF66C87" w:rsidRDefault="00D25398" w14:textId="77777777" w14:paraId="34BB05D5">
      <w:pPr>
        <w:pStyle w:val="Heading2"/>
        <w:spacing w:after="0" w:line="240" w:lineRule="auto"/>
      </w:pPr>
      <w:r w:rsidR="0F88272E">
        <w:rPr/>
        <w:t xml:space="preserve">Attendance and Participation  </w:t>
      </w:r>
    </w:p>
    <w:p w:rsidR="00D25398" w:rsidP="1BF66C87" w:rsidRDefault="00D25398" w14:paraId="6A41A147" w14:textId="1D229233">
      <w:pPr>
        <w:spacing w:after="0" w:line="240" w:lineRule="auto"/>
        <w:rPr>
          <w:rFonts w:eastAsia="Times New Roman" w:cs="Times New Roman"/>
        </w:rPr>
      </w:pPr>
      <w:r w:rsidR="0F88272E">
        <w:rPr/>
        <w:t xml:space="preserve">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d44f8c753f7f430c">
        <w:r w:rsidRPr="1BF66C87" w:rsidR="0F88272E">
          <w:rPr>
            <w:rStyle w:val="Hyperlink"/>
            <w:color w:val="00853E"/>
          </w:rPr>
          <w:t>S</w:t>
        </w:r>
        <w:r w:rsidRPr="1BF66C87" w:rsidR="0F88272E">
          <w:rPr>
            <w:rStyle w:val="Hyperlink"/>
            <w:rFonts w:eastAsia="" w:cs="Calibri" w:eastAsiaTheme="minorEastAsia" w:cstheme="minorAscii"/>
            <w:color w:val="00853E"/>
          </w:rPr>
          <w:t>tudent Attendance and Authorized Absences Policy (PDF)</w:t>
        </w:r>
      </w:hyperlink>
      <w:r w:rsidR="0F88272E">
        <w:rPr/>
        <w:t>.  If you cannot attend a class due to an emergency, please let me know. Your safety and well-being are important to me. Even if you are unable to attend,</w:t>
      </w:r>
      <w:r w:rsidRPr="1BF66C87" w:rsidR="0F88272E">
        <w:rPr>
          <w:rFonts w:eastAsia="Times New Roman" w:cs="Times New Roman"/>
        </w:rPr>
        <w:t xml:space="preserve"> students are responsible for all information given in class. </w:t>
      </w:r>
    </w:p>
    <w:p w:rsidR="00D25398" w:rsidP="1BF66C87" w:rsidRDefault="00D25398" w14:textId="77777777" w14:paraId="1B304189">
      <w:pPr>
        <w:pStyle w:val="Heading3"/>
        <w:spacing w:after="0" w:line="240" w:lineRule="auto"/>
      </w:pPr>
      <w:r w:rsidR="0F88272E">
        <w:rPr/>
        <w:t>Emergency Notification and Procedures</w:t>
      </w:r>
    </w:p>
    <w:p w:rsidR="00D25398" w:rsidP="1BF66C87" w:rsidRDefault="00D25398" w14:textId="77777777" w14:paraId="6A4DFF13">
      <w:pPr>
        <w:spacing w:after="0" w:line="240" w:lineRule="auto"/>
        <w:rPr>
          <w:rFonts w:eastAsia="Times New Roman" w:cs="Times New Roman"/>
        </w:rPr>
      </w:pPr>
      <w:r w:rsidRPr="1BF66C87" w:rsidR="0F88272E">
        <w:rPr>
          <w:rFonts w:eastAsia="" w:cs="Calibri" w:eastAsiaTheme="minorEastAsia" w:cstheme="minorAscii"/>
          <w:color w:val="000000" w:themeColor="text1" w:themeTint="FF" w:themeShade="FF"/>
        </w:rPr>
        <w:t xml:space="preserve">Students will be notified by Eagle Alert if there is a campus closing that will impact a class. The calendar is subject to change: see the </w:t>
      </w:r>
      <w:hyperlink r:id="Rc8d94caf10294f6d">
        <w:r w:rsidRPr="1BF66C87" w:rsidR="0F88272E">
          <w:rPr>
            <w:rStyle w:val="Hyperlink"/>
            <w:rFonts w:eastAsia="" w:cs="Calibri" w:eastAsiaTheme="minorEastAsia" w:cstheme="minorAscii"/>
            <w:color w:val="00853E"/>
          </w:rPr>
          <w:t>Emergency Notifications and Procedures Policy</w:t>
        </w:r>
      </w:hyperlink>
    </w:p>
    <w:p w:rsidR="00D25398" w:rsidP="1BF66C87" w:rsidRDefault="00D25398" w14:textId="77777777" w14:paraId="4E46DCC6">
      <w:pPr>
        <w:spacing w:after="0" w:line="240" w:lineRule="auto"/>
        <w:ind w:left="720"/>
      </w:pPr>
    </w:p>
    <w:p w:rsidR="00D25398" w:rsidP="1BF66C87" w:rsidRDefault="00D25398" w14:textId="77777777" w14:paraId="3F67A368">
      <w:pPr>
        <w:pStyle w:val="Heading3"/>
        <w:spacing w:after="0" w:line="240" w:lineRule="auto"/>
        <w:rPr>
          <w:rStyle w:val="Strong"/>
          <w:b w:val="0"/>
          <w:bCs w:val="0"/>
        </w:rPr>
      </w:pPr>
      <w:r w:rsidRPr="1BF66C87" w:rsidR="0F88272E">
        <w:rPr>
          <w:rStyle w:val="Strong"/>
          <w:b w:val="0"/>
          <w:bCs w:val="0"/>
        </w:rPr>
        <w:t>Classroom Etiquette:</w:t>
      </w:r>
    </w:p>
    <w:p w:rsidR="00D25398" w:rsidRDefault="00D25398" w14:textId="77777777" w14:paraId="6D3B40F9">
      <w:pPr>
        <w:spacing w:after="0" w:line="240" w:lineRule="auto"/>
      </w:pPr>
      <w:r w:rsidRPr="1BF66C87" w:rsidR="0F88272E">
        <w:rPr>
          <w:rStyle w:val="Strong"/>
        </w:rPr>
        <w:t xml:space="preserve"> </w:t>
      </w:r>
      <w:r w:rsidR="0F88272E">
        <w:rPr/>
        <w:t xml:space="preserve">Appropriate behavior is expected of all students taking this course. Arrive to class promptly and do not leave until the scheduled ending time of the class. If you must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994c0f0a142a4138">
        <w:r w:rsidRPr="1BF66C87" w:rsidR="0F88272E">
          <w:rPr>
            <w:rStyle w:val="Hyperlink"/>
          </w:rPr>
          <w:t>10 academic rights that is linked here</w:t>
        </w:r>
      </w:hyperlink>
      <w:r w:rsidR="0F88272E">
        <w:rPr/>
        <w:t xml:space="preserve">. </w:t>
      </w:r>
    </w:p>
    <w:p w:rsidR="00D25398" w:rsidP="1BF66C87" w:rsidRDefault="00D25398" w14:textId="77777777" w14:paraId="296319E9">
      <w:pPr>
        <w:pStyle w:val="Heading2"/>
        <w:spacing w:after="0" w:line="240" w:lineRule="auto"/>
        <w:rPr>
          <w:rStyle w:val="Strong"/>
          <w:b w:val="0"/>
          <w:bCs w:val="0"/>
        </w:rPr>
      </w:pPr>
      <w:r w:rsidRPr="1BF66C87" w:rsidR="0F88272E">
        <w:rPr>
          <w:rStyle w:val="Strong"/>
        </w:rPr>
        <w:t>Recommended Steps to Succeed</w:t>
      </w:r>
    </w:p>
    <w:p w:rsidR="00D25398" w:rsidRDefault="00D25398" w14:textId="77777777" w14:paraId="532A46EB">
      <w:pPr>
        <w:spacing w:after="0" w:line="240" w:lineRule="auto"/>
      </w:pPr>
      <w:r w:rsidR="0F88272E">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rsidR="00D25398" w:rsidRDefault="00D25398" w14:textId="77777777" w14:paraId="04C166C2">
      <w:pPr>
        <w:spacing w:after="0" w:line="240" w:lineRule="auto"/>
      </w:pPr>
      <w:r w:rsidR="0F88272E">
        <w:rPr/>
        <w:t>Some additional specific steps:</w:t>
      </w:r>
    </w:p>
    <w:p w:rsidR="00D25398" w:rsidP="1BF66C87" w:rsidRDefault="00D25398" w14:textId="77777777" w14:paraId="3BF450A8">
      <w:pPr>
        <w:pStyle w:val="ListParagraph"/>
        <w:numPr>
          <w:ilvl w:val="0"/>
          <w:numId w:val="4"/>
        </w:numPr>
        <w:spacing w:after="0" w:line="240" w:lineRule="auto"/>
        <w:rPr/>
      </w:pPr>
      <w:r w:rsidR="0F88272E">
        <w:rPr/>
        <w:t>Learning math requires a great deal of time and honest effort along with regular and consistent work.</w:t>
      </w:r>
    </w:p>
    <w:p w:rsidR="00D25398" w:rsidP="1BF66C87" w:rsidRDefault="00D25398" w14:textId="77777777" w14:paraId="6BB139B3">
      <w:pPr>
        <w:pStyle w:val="ListParagraph"/>
        <w:numPr>
          <w:ilvl w:val="0"/>
          <w:numId w:val="4"/>
        </w:numPr>
        <w:spacing w:after="0" w:line="240" w:lineRule="auto"/>
        <w:rPr/>
      </w:pPr>
      <w:r w:rsidR="0F88272E">
        <w:rPr/>
        <w:t>After class review your notes. If you have questions, ask immediately.</w:t>
      </w:r>
    </w:p>
    <w:p w:rsidR="00D25398" w:rsidP="1BF66C87" w:rsidRDefault="00D25398" w14:textId="77777777" w14:paraId="6E824FA2">
      <w:pPr>
        <w:numPr>
          <w:ilvl w:val="0"/>
          <w:numId w:val="4"/>
        </w:numPr>
        <w:spacing w:after="0" w:line="240" w:lineRule="auto"/>
        <w:rPr/>
      </w:pPr>
      <w:r w:rsidR="0F88272E">
        <w:rPr/>
        <w:t xml:space="preserve">Actively read through all recommended readings. </w:t>
      </w:r>
    </w:p>
    <w:p w:rsidR="00D25398" w:rsidP="1BF66C87" w:rsidRDefault="00D25398" w14:textId="77777777" w14:paraId="49C4D46C">
      <w:pPr>
        <w:numPr>
          <w:ilvl w:val="0"/>
          <w:numId w:val="4"/>
        </w:numPr>
        <w:spacing w:after="0" w:line="240" w:lineRule="auto"/>
        <w:rPr/>
      </w:pPr>
      <w:r w:rsidR="0F88272E">
        <w:rPr/>
        <w:t xml:space="preserve">Use the time you spend on your Knewton assignments to learn the material rather than just getting through the homework as fast as possible. </w:t>
      </w:r>
    </w:p>
    <w:p w:rsidR="00D25398" w:rsidP="1BF66C87" w:rsidRDefault="00D25398" w14:textId="77777777" w14:paraId="5C32CE49">
      <w:pPr>
        <w:numPr>
          <w:ilvl w:val="0"/>
          <w:numId w:val="4"/>
        </w:numPr>
        <w:spacing w:after="0" w:line="240" w:lineRule="auto"/>
        <w:rPr/>
      </w:pPr>
      <w:r w:rsidR="0F88272E">
        <w:rPr/>
        <w:t xml:space="preserve">Complete the Exam Reviews prior to each exam. </w:t>
      </w:r>
    </w:p>
    <w:p w:rsidR="00D25398" w:rsidP="1BF66C87" w:rsidRDefault="00D25398" w14:textId="77777777" w14:paraId="689DF644">
      <w:pPr>
        <w:numPr>
          <w:ilvl w:val="0"/>
          <w:numId w:val="4"/>
        </w:numPr>
        <w:spacing w:after="0" w:line="240" w:lineRule="auto"/>
        <w:rPr/>
      </w:pPr>
      <w:r w:rsidR="0F88272E">
        <w:rPr/>
        <w:t xml:space="preserve">Form a study group with your classmates. Create online groups. </w:t>
      </w:r>
    </w:p>
    <w:p w:rsidR="00D25398" w:rsidP="1BF66C87" w:rsidRDefault="00D25398" w14:textId="77777777" w14:paraId="751794CB">
      <w:pPr>
        <w:numPr>
          <w:ilvl w:val="0"/>
          <w:numId w:val="4"/>
        </w:numPr>
        <w:spacing w:after="0" w:line="240" w:lineRule="auto"/>
        <w:rPr/>
      </w:pPr>
      <w:r w:rsidR="0F88272E">
        <w:rPr/>
        <w:t xml:space="preserve">Make use of the tutoring options available to you: the </w:t>
      </w:r>
      <w:hyperlink r:id="R831e5da4496f453e">
        <w:r w:rsidRPr="1BF66C87" w:rsidR="0F88272E">
          <w:rPr>
            <w:rStyle w:val="Hyperlink"/>
          </w:rPr>
          <w:t>Math Lab</w:t>
        </w:r>
      </w:hyperlink>
      <w:r w:rsidR="0F88272E">
        <w:rPr/>
        <w:t xml:space="preserve">, the </w:t>
      </w:r>
      <w:hyperlink r:id="R2f44c7709f7740d9">
        <w:r w:rsidRPr="1BF66C87" w:rsidR="0F88272E">
          <w:rPr>
            <w:rStyle w:val="Hyperlink"/>
          </w:rPr>
          <w:t>Learning Center</w:t>
        </w:r>
      </w:hyperlink>
      <w:r w:rsidR="0F88272E">
        <w:rPr/>
        <w:t xml:space="preserve">, and your instructor's tutoring hours. </w:t>
      </w:r>
    </w:p>
    <w:p w:rsidR="00D25398" w:rsidP="1BF66C87" w:rsidRDefault="00D25398" w14:textId="77777777" w14:paraId="774E6FB1">
      <w:pPr>
        <w:numPr>
          <w:ilvl w:val="0"/>
          <w:numId w:val="4"/>
        </w:numPr>
        <w:spacing w:after="0" w:line="240" w:lineRule="auto"/>
        <w:rPr/>
      </w:pPr>
      <w:r w:rsidR="0F88272E">
        <w:rPr/>
        <w:t xml:space="preserve">The </w:t>
      </w:r>
      <w:hyperlink r:id="R00b23576107341b0">
        <w:r w:rsidRPr="1BF66C87" w:rsidR="0F88272E">
          <w:rPr>
            <w:rStyle w:val="Hyperlink"/>
          </w:rPr>
          <w:t>Learning Center</w:t>
        </w:r>
      </w:hyperlink>
      <w:r w:rsidR="0F88272E">
        <w:rPr/>
        <w:t xml:space="preserve"> offers several tutoring options: Drop-In Tutoring, One-on-One Tutoring, Group Tutoring and Online Tutoring. Additional links for places you can get help at UNT is on the Academic Support and Student Services page in the Canvas Start Here module.</w:t>
      </w:r>
    </w:p>
    <w:p w:rsidR="00D25398" w:rsidP="1BF66C87" w:rsidRDefault="00D25398" w14:textId="77777777" w14:paraId="70DB94C0">
      <w:pPr>
        <w:numPr>
          <w:ilvl w:val="0"/>
          <w:numId w:val="4"/>
        </w:numPr>
        <w:spacing w:after="0" w:line="240" w:lineRule="auto"/>
        <w:rPr/>
      </w:pPr>
      <w:r w:rsidR="0F88272E">
        <w:rPr/>
        <w:t>Work on the assignments consistently well ahead of due date. Waiting until the last minute is a horrible idea.</w:t>
      </w:r>
    </w:p>
    <w:p w:rsidR="00D25398" w:rsidP="1BF66C87" w:rsidRDefault="00D25398" w14:textId="77777777" w14:paraId="1D0E8CBA">
      <w:pPr>
        <w:numPr>
          <w:ilvl w:val="0"/>
          <w:numId w:val="4"/>
        </w:numPr>
        <w:spacing w:after="0" w:line="240" w:lineRule="auto"/>
        <w:rPr/>
      </w:pPr>
      <w:r w:rsidR="0F88272E">
        <w:rPr/>
        <w:t xml:space="preserve">Math is not a spectator sport. You must try the problems, finish problems, ask questions, correct your mistakes, put concepts in your own words, and practice, practice, practice. You learn math by doing, not by watching others do math. </w:t>
      </w:r>
    </w:p>
    <w:p w:rsidR="00D25398" w:rsidP="1BF66C87" w:rsidRDefault="00D25398" w14:textId="77777777" w14:paraId="3F290171">
      <w:pPr>
        <w:numPr>
          <w:ilvl w:val="0"/>
          <w:numId w:val="4"/>
        </w:numPr>
        <w:spacing w:after="0" w:line="240" w:lineRule="auto"/>
        <w:rPr/>
      </w:pPr>
      <w:r w:rsidR="0F88272E">
        <w:rPr/>
        <w:t>Contact your instructor immediately if you are having problems.</w:t>
      </w:r>
    </w:p>
    <w:p w:rsidR="00D25398" w:rsidP="1BF66C87" w:rsidRDefault="00D25398" w14:textId="77777777" w14:paraId="085CAD5A">
      <w:pPr>
        <w:spacing w:after="0" w:line="240" w:lineRule="auto"/>
        <w:rPr>
          <w:rFonts w:ascii="Calibri" w:hAnsi="Calibri"/>
        </w:rPr>
      </w:pPr>
      <w:r w:rsidR="0F88272E">
        <w:rPr/>
        <w:t xml:space="preserve">One last thought: As an adult, you need to </w:t>
      </w:r>
      <w:r w:rsidRPr="1BF66C87" w:rsidR="0F88272E">
        <w:rPr>
          <w:b w:val="1"/>
          <w:bCs w:val="1"/>
        </w:rPr>
        <w:t>self-advocate</w:t>
      </w:r>
      <w:r w:rsidR="0F88272E">
        <w:rPr/>
        <w:t>. If you are having problems, you are expected to seek help. Most of you, at some point in your college career you will run into problems and need to ask for help – don’t wait, reach out as soon as you realize you have an issue.</w:t>
      </w:r>
    </w:p>
    <w:p w:rsidR="00D25398" w:rsidP="1BF66C87" w:rsidRDefault="00D25398" w14:textId="77777777" w14:paraId="3537129E">
      <w:pPr>
        <w:pStyle w:val="Heading3"/>
        <w:spacing w:after="0" w:line="240" w:lineRule="auto"/>
        <w:rPr>
          <w:rFonts w:eastAsia="" w:cs="Calibri" w:eastAsiaTheme="minorEastAsia" w:cstheme="minorAscii"/>
        </w:rPr>
      </w:pPr>
      <w:r w:rsidR="0F88272E">
        <w:rPr/>
        <w:t xml:space="preserve">Supporting Your Success and Creating an Inclusive Learning Environment  </w:t>
      </w:r>
    </w:p>
    <w:p w:rsidR="00D25398" w:rsidRDefault="00D25398" w14:textId="77777777" w14:paraId="4CC9122B">
      <w:pPr>
        <w:spacing w:after="0" w:line="240" w:lineRule="auto"/>
      </w:pPr>
      <w:r w:rsidRPr="1BF66C87" w:rsidR="0F88272E">
        <w:rPr>
          <w:rFonts w:eastAsia="" w:cs="Calibri" w:eastAsiaTheme="minorEastAsia" w:cstheme="minorAsci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sidRPr="1BF66C87" w:rsidR="0F88272E">
        <w:rPr>
          <w:rFonts w:eastAsia="" w:cs="Calibri" w:eastAsiaTheme="minorEastAsia" w:cstheme="minorAscii"/>
          <w:color w:val="00853E"/>
        </w:rPr>
        <w:t>(</w:t>
      </w:r>
      <w:hyperlink r:id="R4ed4b3bec5ca4cd3">
        <w:r w:rsidRPr="1BF66C87" w:rsidR="0F88272E">
          <w:rPr>
            <w:rStyle w:val="Hyperlink"/>
            <w:rFonts w:eastAsia="Calibri" w:cs="Calibri" w:cstheme="minorAscii"/>
            <w:color w:val="00853E"/>
          </w:rPr>
          <w:t>Code of Student Conduct</w:t>
        </w:r>
      </w:hyperlink>
      <w:r w:rsidRPr="1BF66C87" w:rsidR="0F88272E">
        <w:rPr>
          <w:rFonts w:eastAsia="Calibri" w:cs="Calibri" w:cstheme="minorAscii"/>
        </w:rPr>
        <w:t>).</w:t>
      </w:r>
    </w:p>
    <w:p w:rsidR="00D25398" w:rsidP="1BF66C87" w:rsidRDefault="00D25398" w14:textId="77777777" w14:paraId="21A211CA">
      <w:pPr>
        <w:spacing w:after="0" w:line="240" w:lineRule="auto"/>
        <w:rPr>
          <w:rFonts w:eastAsia="" w:cs="Calibri" w:eastAsiaTheme="minorEastAsia" w:cstheme="minorAscii"/>
          <w:highlight w:val="yellow"/>
        </w:rPr>
      </w:pPr>
    </w:p>
    <w:p w:rsidR="00D25398" w:rsidP="1BF66C87" w:rsidRDefault="00D25398" w14:textId="77777777" w14:paraId="2AF403E9">
      <w:pPr>
        <w:pStyle w:val="Heading3"/>
        <w:spacing w:after="0" w:line="240" w:lineRule="auto"/>
      </w:pPr>
      <w:r w:rsidR="0F88272E">
        <w:rPr/>
        <w:t xml:space="preserve">Summary of key dates: </w:t>
      </w:r>
    </w:p>
    <w:p w:rsidR="00D25398" w:rsidRDefault="00D25398" w14:textId="77777777" w14:paraId="088577B1">
      <w:pPr>
        <w:spacing w:after="0" w:line="240" w:lineRule="auto"/>
      </w:pPr>
      <w:r w:rsidR="0F88272E">
        <w:rPr/>
        <w:t xml:space="preserve">Review the registrar’s </w:t>
      </w:r>
      <w:hyperlink r:id="R15ec729dc54e44b6">
        <w:r w:rsidRPr="1BF66C87" w:rsidR="0F88272E">
          <w:rPr>
            <w:rStyle w:val="Hyperlink"/>
          </w:rPr>
          <w:t>Academic Calendar &amp; Key Dates</w:t>
        </w:r>
      </w:hyperlink>
    </w:p>
    <w:p w:rsidR="00D25398" w:rsidP="1BF66C87" w:rsidRDefault="00D25398" w14:textId="77777777" w14:paraId="1C9D2679">
      <w:pPr>
        <w:spacing w:after="0" w:line="240" w:lineRule="auto"/>
        <w:rPr>
          <w:rFonts w:eastAsia="" w:cs="Calibri" w:eastAsiaTheme="minorEastAsia" w:cstheme="minorAscii"/>
          <w:highlight w:val="yellow"/>
        </w:rPr>
      </w:pPr>
    </w:p>
    <w:p w:rsidR="00D25398" w:rsidP="1BF66C87" w:rsidRDefault="00D25398" w14:textId="77777777" w14:paraId="4EF4253A">
      <w:pPr>
        <w:pStyle w:val="Heading3"/>
        <w:spacing w:after="0" w:line="240" w:lineRule="auto"/>
      </w:pPr>
      <w:r w:rsidR="0F88272E">
        <w:rPr/>
        <w:t>Academic Integrity Policy</w:t>
      </w:r>
    </w:p>
    <w:p w:rsidR="00D25398" w:rsidRDefault="00D25398" w14:textId="77777777" w14:paraId="6FE7684A">
      <w:pPr>
        <w:spacing w:after="0" w:line="240" w:lineRule="auto"/>
      </w:pPr>
      <w:r w:rsidR="0F88272E">
        <w:rP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9d8927fed7c74cbe">
        <w:r w:rsidRPr="1BF66C87" w:rsidR="0F88272E">
          <w:rPr>
            <w:rStyle w:val="Hyperlink"/>
            <w:color w:val="0000FF"/>
          </w:rPr>
          <w:t>UNT Policy 06.003</w:t>
        </w:r>
      </w:hyperlink>
      <w:r w:rsidRPr="1BF66C87" w:rsidR="0F88272E">
        <w:rPr>
          <w:color w:val="0000FF"/>
        </w:rPr>
        <w:t xml:space="preserve">, </w:t>
      </w:r>
      <w:hyperlink r:id="Rfb4ce175ea0e4509">
        <w:r w:rsidRPr="1BF66C87" w:rsidR="0F88272E">
          <w:rPr>
            <w:rStyle w:val="Hyperlink"/>
            <w:color w:val="0000FF"/>
          </w:rPr>
          <w:t>Student Academic Integrity</w:t>
        </w:r>
      </w:hyperlink>
      <w:r w:rsidR="0F88272E">
        <w:rPr/>
        <w:t xml:space="preserve">, academic dishonesty occurs when students engage in behaviors including, but not limited to cheating, fabrication, facilitating academic dishonesty, forgery, plagiarism, and sabotage. See </w:t>
      </w:r>
      <w:hyperlink r:id="R1a3616ff09f94d2e">
        <w:r w:rsidRPr="1BF66C87" w:rsidR="0F88272E">
          <w:rPr>
            <w:rStyle w:val="Hyperlink"/>
            <w:color w:val="0000FF"/>
          </w:rPr>
          <w:t>Academic Integrity</w:t>
        </w:r>
      </w:hyperlink>
      <w:r w:rsidR="0F88272E">
        <w:rPr/>
        <w:t xml:space="preserve"> for details on academic integrity policies at UNT.</w:t>
      </w:r>
    </w:p>
    <w:p w:rsidR="00D25398" w:rsidP="1BF66C87" w:rsidRDefault="00D25398" w14:textId="77777777" w14:paraId="7DE50E9B">
      <w:pPr>
        <w:spacing w:after="0" w:line="240" w:lineRule="auto"/>
        <w:rPr>
          <w:rFonts w:eastAsia="" w:cs="Calibri" w:eastAsiaTheme="minorEastAsia" w:cstheme="minorAscii"/>
          <w:highlight w:val="yellow"/>
        </w:rPr>
      </w:pPr>
    </w:p>
    <w:p w:rsidR="00D25398" w:rsidP="1BF66C87" w:rsidRDefault="00D25398" w14:paraId="126D1CD3" w14:textId="14B9561F">
      <w:pPr>
        <w:pStyle w:val="Heading2"/>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6"/>
          <w:szCs w:val="26"/>
          <w:lang w:val="en-US"/>
        </w:rPr>
      </w:pPr>
      <w:r w:rsidRPr="1BF66C87" w:rsidR="3C92D7C4">
        <w:rPr>
          <w:rFonts w:ascii="Calibri Light" w:hAnsi="Calibri Light" w:eastAsia="Calibri Light" w:cs="Calibri Light"/>
          <w:b w:val="0"/>
          <w:bCs w:val="0"/>
          <w:i w:val="0"/>
          <w:iCs w:val="0"/>
          <w:caps w:val="0"/>
          <w:smallCaps w:val="0"/>
          <w:noProof w:val="0"/>
          <w:color w:val="385623"/>
          <w:sz w:val="26"/>
          <w:szCs w:val="26"/>
          <w:lang w:val="en-US"/>
        </w:rPr>
        <w:t>Tentative Weekly Calendar for TR</w:t>
      </w:r>
    </w:p>
    <w:p w:rsidR="00D25398" w:rsidP="1BF66C87" w:rsidRDefault="00D25398" w14:paraId="3D0CA62A" w14:textId="158EE631">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1</w:t>
      </w:r>
    </w:p>
    <w:p w:rsidR="00D25398" w:rsidP="1BF66C87" w:rsidRDefault="00D25398" w14:paraId="3809E98F" w14:textId="39CBE69A">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1/13/2026:</w:t>
      </w:r>
    </w:p>
    <w:p w:rsidR="00D25398" w:rsidP="1BF66C87" w:rsidRDefault="00D25398" w14:paraId="2F4EACF8" w14:textId="5D020C2C">
      <w:pPr>
        <w:pStyle w:val="ListParagraph"/>
        <w:numPr>
          <w:ilvl w:val="0"/>
          <w:numId w:val="7"/>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ntro, Knewton</w:t>
      </w:r>
    </w:p>
    <w:p w:rsidR="00D25398" w:rsidP="1BF66C87" w:rsidRDefault="00D25398" w14:paraId="503527AD" w14:textId="5F3E8E6C">
      <w:pPr>
        <w:pStyle w:val="ListParagraph"/>
        <w:numPr>
          <w:ilvl w:val="0"/>
          <w:numId w:val="7"/>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1.1: Solving linear equations  </w:t>
      </w:r>
    </w:p>
    <w:p w:rsidR="00D25398" w:rsidP="1BF66C87" w:rsidRDefault="00D25398" w14:paraId="6B5FDD1C" w14:textId="6462AAFC">
      <w:pPr>
        <w:pStyle w:val="ListParagraph"/>
        <w:numPr>
          <w:ilvl w:val="0"/>
          <w:numId w:val="7"/>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1 Worksheet 1</w:t>
      </w:r>
    </w:p>
    <w:p w:rsidR="00D25398" w:rsidP="1BF66C87" w:rsidRDefault="00D25398" w14:paraId="64FFA657" w14:textId="07FF6ACF">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1/15/2026:</w:t>
      </w:r>
    </w:p>
    <w:p w:rsidR="00D25398" w:rsidP="1BF66C87" w:rsidRDefault="00D25398" w14:paraId="5A557540" w14:textId="50D08E2C">
      <w:pPr>
        <w:pStyle w:val="ListParagraph"/>
        <w:numPr>
          <w:ilvl w:val="0"/>
          <w:numId w:val="8"/>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1.2: Simple interest</w:t>
      </w:r>
    </w:p>
    <w:p w:rsidR="00D25398" w:rsidP="1BF66C87" w:rsidRDefault="00D25398" w14:paraId="347A3CB0" w14:textId="6487CB0D">
      <w:pPr>
        <w:pStyle w:val="ListParagraph"/>
        <w:numPr>
          <w:ilvl w:val="0"/>
          <w:numId w:val="8"/>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1 Quiz 1</w:t>
      </w:r>
    </w:p>
    <w:p w:rsidR="00D25398" w:rsidP="1BF66C87" w:rsidRDefault="00D25398" w14:paraId="241344C3" w14:textId="20B6ABA5">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2</w:t>
      </w:r>
    </w:p>
    <w:p w:rsidR="00D25398" w:rsidP="1BF66C87" w:rsidRDefault="00D25398" w14:paraId="241C7FE3" w14:textId="5E4BD9B3">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1/20/2026:</w:t>
      </w:r>
    </w:p>
    <w:p w:rsidR="00D25398" w:rsidP="1BF66C87" w:rsidRDefault="00D25398" w14:paraId="7D75FBC2" w14:textId="04E1497C">
      <w:pPr>
        <w:pStyle w:val="ListParagraph"/>
        <w:numPr>
          <w:ilvl w:val="0"/>
          <w:numId w:val="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1.3: Exponential basics and Logarithmic basics </w:t>
      </w:r>
    </w:p>
    <w:p w:rsidR="00D25398" w:rsidP="1BF66C87" w:rsidRDefault="00D25398" w14:paraId="19D701D8" w14:textId="4BD2E774">
      <w:pPr>
        <w:pStyle w:val="ListParagraph"/>
        <w:numPr>
          <w:ilvl w:val="0"/>
          <w:numId w:val="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1.4: Compound interest  </w:t>
      </w:r>
    </w:p>
    <w:p w:rsidR="00D25398" w:rsidP="1BF66C87" w:rsidRDefault="00D25398" w14:paraId="17C3BF7C" w14:textId="4022E4FD">
      <w:pPr>
        <w:pStyle w:val="ListParagraph"/>
        <w:numPr>
          <w:ilvl w:val="0"/>
          <w:numId w:val="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1 Worksheet 2</w:t>
      </w:r>
    </w:p>
    <w:p w:rsidR="00D25398" w:rsidP="1BF66C87" w:rsidRDefault="00D25398" w14:paraId="3EEBE0BD" w14:textId="32CB01A1">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ursday 1/22/2026: </w:t>
      </w:r>
    </w:p>
    <w:p w:rsidR="00D25398" w:rsidP="1BF66C87" w:rsidRDefault="00D25398" w14:paraId="69467187" w14:textId="6D34A971">
      <w:pPr>
        <w:pStyle w:val="ListParagraph"/>
        <w:numPr>
          <w:ilvl w:val="0"/>
          <w:numId w:val="1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1.4: Compound interest cont.  </w:t>
      </w:r>
    </w:p>
    <w:p w:rsidR="00D25398" w:rsidP="1BF66C87" w:rsidRDefault="00D25398" w14:paraId="18EAA86D" w14:textId="502BA602">
      <w:pPr>
        <w:pStyle w:val="ListParagraph"/>
        <w:numPr>
          <w:ilvl w:val="0"/>
          <w:numId w:val="1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1 Quiz 2</w:t>
      </w:r>
    </w:p>
    <w:p w:rsidR="00D25398" w:rsidP="1BF66C87" w:rsidRDefault="00D25398" w14:paraId="4770A6A2" w14:textId="05F04D94">
      <w:pPr>
        <w:pStyle w:val="ListParagraph"/>
        <w:numPr>
          <w:ilvl w:val="0"/>
          <w:numId w:val="11"/>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1 due</w:t>
      </w:r>
    </w:p>
    <w:p w:rsidR="00D25398" w:rsidP="1BF66C87" w:rsidRDefault="00D25398" w14:paraId="43D8ED37" w14:textId="6C2048E2">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3</w:t>
      </w:r>
    </w:p>
    <w:p w:rsidR="00D25398" w:rsidP="1BF66C87" w:rsidRDefault="00D25398" w14:paraId="7C70C1DB" w14:textId="7EDB11A5">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1/27/2026:</w:t>
      </w:r>
    </w:p>
    <w:p w:rsidR="00D25398" w:rsidP="1BF66C87" w:rsidRDefault="00D25398" w14:paraId="0BD1A08B" w14:textId="5415B933">
      <w:pPr>
        <w:pStyle w:val="ListParagraph"/>
        <w:numPr>
          <w:ilvl w:val="0"/>
          <w:numId w:val="1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1.5: Future Value of an Annuity</w:t>
      </w:r>
    </w:p>
    <w:p w:rsidR="00D25398" w:rsidP="1BF66C87" w:rsidRDefault="00D25398" w14:paraId="4572F4DE" w14:textId="7C1FBCD8">
      <w:pPr>
        <w:pStyle w:val="ListParagraph"/>
        <w:numPr>
          <w:ilvl w:val="0"/>
          <w:numId w:val="1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1.6: Present Value of an Annuity  </w:t>
      </w:r>
    </w:p>
    <w:p w:rsidR="00D25398" w:rsidP="1BF66C87" w:rsidRDefault="00D25398" w14:paraId="47FF19F4" w14:textId="5B7A326A">
      <w:pPr>
        <w:pStyle w:val="ListParagraph"/>
        <w:numPr>
          <w:ilvl w:val="0"/>
          <w:numId w:val="1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1 Worksheet 3</w:t>
      </w:r>
    </w:p>
    <w:p w:rsidR="00D25398" w:rsidP="1BF66C87" w:rsidRDefault="00D25398" w14:paraId="5418A2A2" w14:textId="539F07CF">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1/29/2026:</w:t>
      </w:r>
    </w:p>
    <w:p w:rsidR="00D25398" w:rsidP="1BF66C87" w:rsidRDefault="00D25398" w14:paraId="658B1027" w14:textId="4B489855">
      <w:pPr>
        <w:pStyle w:val="ListParagraph"/>
        <w:numPr>
          <w:ilvl w:val="0"/>
          <w:numId w:val="1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1.6: Present Value of an Annuity cont.</w:t>
      </w:r>
    </w:p>
    <w:p w:rsidR="00D25398" w:rsidP="1BF66C87" w:rsidRDefault="00D25398" w14:paraId="7847BE69" w14:textId="33CBFB6B">
      <w:pPr>
        <w:pStyle w:val="ListParagraph"/>
        <w:numPr>
          <w:ilvl w:val="0"/>
          <w:numId w:val="1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1.7: Financial Math extension problems  </w:t>
      </w:r>
    </w:p>
    <w:p w:rsidR="00D25398" w:rsidP="1BF66C87" w:rsidRDefault="00D25398" w14:paraId="0E7C5A38" w14:textId="450AFC4F">
      <w:pPr>
        <w:pStyle w:val="ListParagraph"/>
        <w:numPr>
          <w:ilvl w:val="0"/>
          <w:numId w:val="1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1 Quiz 3</w:t>
      </w:r>
    </w:p>
    <w:p w:rsidR="00D25398" w:rsidP="1BF66C87" w:rsidRDefault="00D25398" w14:paraId="7A06B016" w14:textId="77C9D448">
      <w:pPr>
        <w:pStyle w:val="ListParagraph"/>
        <w:numPr>
          <w:ilvl w:val="0"/>
          <w:numId w:val="1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2 due in class on paper</w:t>
      </w:r>
    </w:p>
    <w:p w:rsidR="00D25398" w:rsidP="1BF66C87" w:rsidRDefault="00D25398" w14:paraId="7E3D7C5F" w14:textId="453A802D">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4</w:t>
      </w:r>
    </w:p>
    <w:p w:rsidR="00D25398" w:rsidP="1BF66C87" w:rsidRDefault="00D25398" w14:paraId="02F84B24" w14:textId="063F2406">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2/3/2026:</w:t>
      </w:r>
    </w:p>
    <w:p w:rsidR="00D25398" w:rsidP="1BF66C87" w:rsidRDefault="00D25398" w14:paraId="60A6C618" w14:textId="708D1B8C">
      <w:pPr>
        <w:pStyle w:val="ListParagraph"/>
        <w:numPr>
          <w:ilvl w:val="0"/>
          <w:numId w:val="1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2.1: Graphing, generally</w:t>
      </w:r>
    </w:p>
    <w:p w:rsidR="00D25398" w:rsidP="1BF66C87" w:rsidRDefault="00D25398" w14:paraId="254FB5B5" w14:textId="4774A891">
      <w:pPr>
        <w:pStyle w:val="ListParagraph"/>
        <w:numPr>
          <w:ilvl w:val="0"/>
          <w:numId w:val="1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2.2: All about lines    </w:t>
      </w:r>
    </w:p>
    <w:p w:rsidR="00D25398" w:rsidP="1BF66C87" w:rsidRDefault="00D25398" w14:paraId="6934922F" w14:textId="076AFDFF">
      <w:pPr>
        <w:pStyle w:val="ListParagraph"/>
        <w:numPr>
          <w:ilvl w:val="0"/>
          <w:numId w:val="1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2 Worksheet 1</w:t>
      </w:r>
    </w:p>
    <w:p w:rsidR="00D25398" w:rsidP="1BF66C87" w:rsidRDefault="00D25398" w14:paraId="72EDD6FB" w14:textId="280C03BA">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2/5/2026:</w:t>
      </w:r>
    </w:p>
    <w:p w:rsidR="00D25398" w:rsidP="1BF66C87" w:rsidRDefault="00D25398" w14:paraId="14ECD8B7" w14:textId="249C4C03">
      <w:pPr>
        <w:pStyle w:val="ListParagraph"/>
        <w:numPr>
          <w:ilvl w:val="0"/>
          <w:numId w:val="1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2.3: Finding points of intersection for two lines</w:t>
      </w:r>
    </w:p>
    <w:p w:rsidR="00D25398" w:rsidP="1BF66C87" w:rsidRDefault="00D25398" w14:paraId="4FBB9DEE" w14:textId="0CCC2EC8">
      <w:pPr>
        <w:pStyle w:val="ListParagraph"/>
        <w:numPr>
          <w:ilvl w:val="0"/>
          <w:numId w:val="1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2.4: Systems of linear equations and matrices  </w:t>
      </w:r>
    </w:p>
    <w:p w:rsidR="00D25398" w:rsidP="1BF66C87" w:rsidRDefault="00D25398" w14:paraId="010E7A40" w14:textId="27E502B0">
      <w:pPr>
        <w:pStyle w:val="ListParagraph"/>
        <w:numPr>
          <w:ilvl w:val="0"/>
          <w:numId w:val="1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2 Quiz 1</w:t>
      </w:r>
    </w:p>
    <w:p w:rsidR="00D25398" w:rsidP="1BF66C87" w:rsidRDefault="00D25398" w14:paraId="2589B3B8" w14:textId="0E4476CE">
      <w:pPr>
        <w:pStyle w:val="ListParagraph"/>
        <w:numPr>
          <w:ilvl w:val="0"/>
          <w:numId w:val="1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3 due in class on paper</w:t>
      </w:r>
    </w:p>
    <w:p w:rsidR="00D25398" w:rsidP="1BF66C87" w:rsidRDefault="00D25398" w14:paraId="07BD2F79" w14:textId="1C27B003">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5</w:t>
      </w:r>
    </w:p>
    <w:p w:rsidR="00D25398" w:rsidP="1BF66C87" w:rsidRDefault="00D25398" w14:paraId="5E3E9559" w14:textId="1E0C5B66">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uesday 2/10/2026:   </w:t>
      </w:r>
    </w:p>
    <w:p w:rsidR="00D25398" w:rsidP="1BF66C87" w:rsidRDefault="00D25398" w14:paraId="32996304" w14:textId="2FEA24B9">
      <w:pPr>
        <w:pStyle w:val="ListParagraph"/>
        <w:numPr>
          <w:ilvl w:val="0"/>
          <w:numId w:val="16"/>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Review</w:t>
      </w:r>
    </w:p>
    <w:p w:rsidR="00D25398" w:rsidP="1BF66C87" w:rsidRDefault="00D25398" w14:paraId="0A766EB9" w14:textId="3B2C3344">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ursday 2/12/2026:   </w:t>
      </w:r>
    </w:p>
    <w:p w:rsidR="00D25398" w:rsidP="1BF66C87" w:rsidRDefault="00D25398" w14:paraId="6744D8F7" w14:textId="5D0FD888">
      <w:pPr>
        <w:pStyle w:val="ListParagraph"/>
        <w:numPr>
          <w:ilvl w:val="0"/>
          <w:numId w:val="17"/>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Exam 1</w:t>
      </w:r>
    </w:p>
    <w:p w:rsidR="00D25398" w:rsidP="1BF66C87" w:rsidRDefault="00D25398" w14:paraId="47FEB054" w14:textId="45C14E2B">
      <w:pPr>
        <w:pStyle w:val="ListParagraph"/>
        <w:numPr>
          <w:ilvl w:val="0"/>
          <w:numId w:val="17"/>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4 due in class on paper</w:t>
      </w:r>
    </w:p>
    <w:p w:rsidR="00D25398" w:rsidP="1BF66C87" w:rsidRDefault="00D25398" w14:paraId="4B38D940" w14:textId="710F5B52">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6</w:t>
      </w:r>
    </w:p>
    <w:p w:rsidR="00D25398" w:rsidP="1BF66C87" w:rsidRDefault="00D25398" w14:paraId="2C49D383" w14:textId="74CB949F">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2/17/2026:</w:t>
      </w:r>
    </w:p>
    <w:p w:rsidR="00D25398" w:rsidP="1BF66C87" w:rsidRDefault="00D25398" w14:paraId="791589CE" w14:textId="32040258">
      <w:pPr>
        <w:pStyle w:val="ListParagraph"/>
        <w:numPr>
          <w:ilvl w:val="0"/>
          <w:numId w:val="18"/>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2.5: Applied systems of linear equations</w:t>
      </w:r>
    </w:p>
    <w:p w:rsidR="00D25398" w:rsidP="1BF66C87" w:rsidRDefault="00D25398" w14:paraId="2408768E" w14:textId="012013EB">
      <w:pPr>
        <w:pStyle w:val="ListParagraph"/>
        <w:numPr>
          <w:ilvl w:val="0"/>
          <w:numId w:val="18"/>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2.6: Linear Inequalities and Systems of linear inequalities  </w:t>
      </w:r>
    </w:p>
    <w:p w:rsidR="00D25398" w:rsidP="1BF66C87" w:rsidRDefault="00D25398" w14:paraId="238DDEA9" w14:textId="14B8A995">
      <w:pPr>
        <w:pStyle w:val="ListParagraph"/>
        <w:numPr>
          <w:ilvl w:val="0"/>
          <w:numId w:val="18"/>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2 Worksheet 2</w:t>
      </w:r>
    </w:p>
    <w:p w:rsidR="00D25398" w:rsidP="1BF66C87" w:rsidRDefault="00D25398" w14:paraId="2E1A8A13" w14:textId="4109A8B9">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2/19/2026:</w:t>
      </w:r>
    </w:p>
    <w:p w:rsidR="00D25398" w:rsidP="1BF66C87" w:rsidRDefault="00D25398" w14:paraId="748AE94E" w14:textId="42CBD85B">
      <w:pPr>
        <w:pStyle w:val="ListParagraph"/>
        <w:numPr>
          <w:ilvl w:val="0"/>
          <w:numId w:val="1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2.6: Linear Inequalities and Systems of linear inequalities cont.</w:t>
      </w:r>
    </w:p>
    <w:p w:rsidR="00D25398" w:rsidP="1BF66C87" w:rsidRDefault="00D25398" w14:paraId="6FB1477A" w14:textId="418ABF4D">
      <w:pPr>
        <w:pStyle w:val="ListParagraph"/>
        <w:numPr>
          <w:ilvl w:val="0"/>
          <w:numId w:val="1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2.7: Linear programming, graphically   </w:t>
      </w:r>
    </w:p>
    <w:p w:rsidR="00D25398" w:rsidP="1BF66C87" w:rsidRDefault="00D25398" w14:paraId="5FD8DA4F" w14:textId="144DC906">
      <w:pPr>
        <w:pStyle w:val="ListParagraph"/>
        <w:numPr>
          <w:ilvl w:val="0"/>
          <w:numId w:val="1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2 Quiz 2</w:t>
      </w:r>
    </w:p>
    <w:p w:rsidR="00D25398" w:rsidP="1BF66C87" w:rsidRDefault="00D25398" w14:paraId="724AAFAE" w14:textId="56677BEF">
      <w:pPr>
        <w:pStyle w:val="ListParagraph"/>
        <w:numPr>
          <w:ilvl w:val="0"/>
          <w:numId w:val="1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5 due in class on paper</w:t>
      </w:r>
    </w:p>
    <w:p w:rsidR="00D25398" w:rsidP="1BF66C87" w:rsidRDefault="00D25398" w14:paraId="63747E5B" w14:textId="510935FA">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7</w:t>
      </w:r>
    </w:p>
    <w:p w:rsidR="00D25398" w:rsidP="1BF66C87" w:rsidRDefault="00D25398" w14:paraId="73FF7B95" w14:textId="2DFAA82E">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2/24/2026:</w:t>
      </w:r>
    </w:p>
    <w:p w:rsidR="00D25398" w:rsidP="1BF66C87" w:rsidRDefault="00D25398" w14:paraId="2115A889" w14:textId="6029850B">
      <w:pPr>
        <w:pStyle w:val="ListParagraph"/>
        <w:numPr>
          <w:ilvl w:val="0"/>
          <w:numId w:val="2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2.8: Simplex Method</w:t>
      </w:r>
    </w:p>
    <w:p w:rsidR="00D25398" w:rsidP="1BF66C87" w:rsidRDefault="00D25398" w14:paraId="2EE1FC51" w14:textId="0984A700">
      <w:pPr>
        <w:pStyle w:val="ListParagraph"/>
        <w:numPr>
          <w:ilvl w:val="0"/>
          <w:numId w:val="2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3.1: Functions   </w:t>
      </w:r>
    </w:p>
    <w:p w:rsidR="00D25398" w:rsidP="1BF66C87" w:rsidRDefault="00D25398" w14:paraId="2B19E408" w14:textId="6B2E6AF7">
      <w:pPr>
        <w:pStyle w:val="ListParagraph"/>
        <w:numPr>
          <w:ilvl w:val="0"/>
          <w:numId w:val="2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3 Worksheet 1</w:t>
      </w:r>
    </w:p>
    <w:p w:rsidR="00D25398" w:rsidP="1BF66C87" w:rsidRDefault="00D25398" w14:paraId="667623A1" w14:textId="5B37DFC7">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ursday 2/26/2026: </w:t>
      </w:r>
    </w:p>
    <w:p w:rsidR="00D25398" w:rsidP="1BF66C87" w:rsidRDefault="00D25398" w14:paraId="0D93AA92" w14:textId="3CA464CA">
      <w:pPr>
        <w:pStyle w:val="ListParagraph"/>
        <w:numPr>
          <w:ilvl w:val="0"/>
          <w:numId w:val="21"/>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3.2: More about Functions  </w:t>
      </w:r>
    </w:p>
    <w:p w:rsidR="00D25398" w:rsidP="1BF66C87" w:rsidRDefault="00D25398" w14:paraId="77C243C6" w14:textId="7BB3F6E8">
      <w:pPr>
        <w:pStyle w:val="ListParagraph"/>
        <w:numPr>
          <w:ilvl w:val="0"/>
          <w:numId w:val="21"/>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3 Quiz 1</w:t>
      </w:r>
    </w:p>
    <w:p w:rsidR="00D25398" w:rsidP="1BF66C87" w:rsidRDefault="00D25398" w14:paraId="5653F56F" w14:textId="6BEE098D">
      <w:pPr>
        <w:pStyle w:val="ListParagraph"/>
        <w:numPr>
          <w:ilvl w:val="0"/>
          <w:numId w:val="21"/>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6 due in class on paper</w:t>
      </w:r>
    </w:p>
    <w:p w:rsidR="00D25398" w:rsidP="1BF66C87" w:rsidRDefault="00D25398" w14:paraId="496544C9" w14:textId="3FDC6E9D">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8</w:t>
      </w:r>
    </w:p>
    <w:p w:rsidR="00D25398" w:rsidP="1BF66C87" w:rsidRDefault="00D25398" w14:paraId="147AB86F" w14:textId="04151F34">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uesday 3/3/2026: </w:t>
      </w:r>
    </w:p>
    <w:p w:rsidR="00D25398" w:rsidP="1BF66C87" w:rsidRDefault="00D25398" w14:paraId="63121014" w14:textId="65BF0B6B">
      <w:pPr>
        <w:pStyle w:val="ListParagraph"/>
        <w:numPr>
          <w:ilvl w:val="0"/>
          <w:numId w:val="2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3.3: Transformations of functions   </w:t>
      </w:r>
    </w:p>
    <w:p w:rsidR="00D25398" w:rsidP="1BF66C87" w:rsidRDefault="00D25398" w14:paraId="178D899B" w14:textId="780F7E9F">
      <w:pPr>
        <w:pStyle w:val="ListParagraph"/>
        <w:numPr>
          <w:ilvl w:val="0"/>
          <w:numId w:val="2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3 Worksheet 2</w:t>
      </w:r>
    </w:p>
    <w:p w:rsidR="00D25398" w:rsidP="1BF66C87" w:rsidRDefault="00D25398" w14:paraId="2DE49A5D" w14:textId="65F93592">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3/5/2026:</w:t>
      </w:r>
    </w:p>
    <w:p w:rsidR="00D25398" w:rsidP="1BF66C87" w:rsidRDefault="00D25398" w14:paraId="17BDEA3A" w14:textId="7E4607FB">
      <w:pPr>
        <w:pStyle w:val="ListParagraph"/>
        <w:numPr>
          <w:ilvl w:val="0"/>
          <w:numId w:val="2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3.4: Quadratic functions and Factoring  </w:t>
      </w:r>
    </w:p>
    <w:p w:rsidR="00D25398" w:rsidP="1BF66C87" w:rsidRDefault="00D25398" w14:paraId="472A83AA" w14:textId="2A559AB0">
      <w:pPr>
        <w:pStyle w:val="ListParagraph"/>
        <w:numPr>
          <w:ilvl w:val="0"/>
          <w:numId w:val="2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3 Quiz 2</w:t>
      </w:r>
    </w:p>
    <w:p w:rsidR="00D25398" w:rsidP="1BF66C87" w:rsidRDefault="00D25398" w14:paraId="30E0FFDB" w14:textId="5382BC1F">
      <w:pPr>
        <w:pStyle w:val="ListParagraph"/>
        <w:numPr>
          <w:ilvl w:val="0"/>
          <w:numId w:val="2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7 due in class on paper</w:t>
      </w:r>
    </w:p>
    <w:p w:rsidR="00D25398" w:rsidP="1BF66C87" w:rsidRDefault="00D25398" w14:paraId="4E3B79FC" w14:textId="2B33710E">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9</w:t>
      </w:r>
    </w:p>
    <w:p w:rsidR="00D25398" w:rsidP="1BF66C87" w:rsidRDefault="00D25398" w14:paraId="012D9F00" w14:textId="23C0B6E5">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3/17/2026:</w:t>
      </w:r>
    </w:p>
    <w:p w:rsidR="00D25398" w:rsidP="1BF66C87" w:rsidRDefault="00D25398" w14:paraId="197FEEEA" w14:textId="4E61BC6B">
      <w:pPr>
        <w:pStyle w:val="ListParagraph"/>
        <w:numPr>
          <w:ilvl w:val="0"/>
          <w:numId w:val="2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3.4: Quadratic functions and Factoring cont.  </w:t>
      </w:r>
    </w:p>
    <w:p w:rsidR="00D25398" w:rsidP="1BF66C87" w:rsidRDefault="00D25398" w14:paraId="48399D21" w14:textId="4F868388">
      <w:pPr>
        <w:pStyle w:val="ListParagraph"/>
        <w:numPr>
          <w:ilvl w:val="0"/>
          <w:numId w:val="2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3 Worksheet 3</w:t>
      </w:r>
    </w:p>
    <w:p w:rsidR="00D25398" w:rsidP="1BF66C87" w:rsidRDefault="00D25398" w14:paraId="42EF821F" w14:textId="08248E99">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3/19/2026:</w:t>
      </w:r>
    </w:p>
    <w:p w:rsidR="00D25398" w:rsidP="1BF66C87" w:rsidRDefault="00D25398" w14:paraId="0FC89D89" w14:textId="57E5E3B1">
      <w:pPr>
        <w:pStyle w:val="ListParagraph"/>
        <w:numPr>
          <w:ilvl w:val="0"/>
          <w:numId w:val="2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3.5: Polynomial Functions</w:t>
      </w:r>
    </w:p>
    <w:p w:rsidR="00D25398" w:rsidP="1BF66C87" w:rsidRDefault="00D25398" w14:paraId="6B1FB1EB" w14:textId="454759F6">
      <w:pPr>
        <w:pStyle w:val="ListParagraph"/>
        <w:numPr>
          <w:ilvl w:val="0"/>
          <w:numId w:val="2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3.6: Rational functions  </w:t>
      </w:r>
    </w:p>
    <w:p w:rsidR="00D25398" w:rsidP="1BF66C87" w:rsidRDefault="00D25398" w14:paraId="5C6684F1" w14:textId="229EA779">
      <w:pPr>
        <w:pStyle w:val="ListParagraph"/>
        <w:numPr>
          <w:ilvl w:val="0"/>
          <w:numId w:val="2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3 Quiz 3</w:t>
      </w:r>
    </w:p>
    <w:p w:rsidR="00D25398" w:rsidP="1BF66C87" w:rsidRDefault="00D25398" w14:paraId="12628DF8" w14:textId="4FC829FB">
      <w:pPr>
        <w:pStyle w:val="ListParagraph"/>
        <w:numPr>
          <w:ilvl w:val="0"/>
          <w:numId w:val="2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8 due in class on paper</w:t>
      </w:r>
    </w:p>
    <w:p w:rsidR="00D25398" w:rsidP="1BF66C87" w:rsidRDefault="00D25398" w14:paraId="197C9678" w14:textId="212273B0">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10</w:t>
      </w:r>
    </w:p>
    <w:p w:rsidR="00D25398" w:rsidP="1BF66C87" w:rsidRDefault="00D25398" w14:paraId="5926C00F" w14:textId="287C8812">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uesday 3/24/2026:   </w:t>
      </w:r>
    </w:p>
    <w:p w:rsidR="00D25398" w:rsidP="1BF66C87" w:rsidRDefault="00D25398" w14:paraId="5054486E" w14:textId="64D46485">
      <w:pPr>
        <w:pStyle w:val="ListParagraph"/>
        <w:numPr>
          <w:ilvl w:val="0"/>
          <w:numId w:val="26"/>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Review</w:t>
      </w:r>
    </w:p>
    <w:p w:rsidR="00D25398" w:rsidP="1BF66C87" w:rsidRDefault="00D25398" w14:paraId="0D520C84" w14:textId="146885FC">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ursday 3/26/2026:   </w:t>
      </w:r>
    </w:p>
    <w:p w:rsidR="00D25398" w:rsidP="1BF66C87" w:rsidRDefault="00D25398" w14:paraId="08ECD71F" w14:textId="78175BE2">
      <w:pPr>
        <w:pStyle w:val="ListParagraph"/>
        <w:numPr>
          <w:ilvl w:val="0"/>
          <w:numId w:val="27"/>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Exam 2</w:t>
      </w:r>
    </w:p>
    <w:p w:rsidR="00D25398" w:rsidP="1BF66C87" w:rsidRDefault="00D25398" w14:paraId="16FDFA1C" w14:textId="755FADF4">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Friday 3/27/2026: </w:t>
      </w:r>
    </w:p>
    <w:p w:rsidR="00D25398" w:rsidP="1BF66C87" w:rsidRDefault="00D25398" w14:paraId="67D310D1" w14:textId="023E0BB6">
      <w:pPr>
        <w:pStyle w:val="ListParagraph"/>
        <w:numPr>
          <w:ilvl w:val="0"/>
          <w:numId w:val="28"/>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9 due online</w:t>
      </w:r>
    </w:p>
    <w:p w:rsidR="00D25398" w:rsidP="1BF66C87" w:rsidRDefault="00D25398" w14:paraId="733A1F45" w14:textId="0C607F8E">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11</w:t>
      </w:r>
    </w:p>
    <w:p w:rsidR="00D25398" w:rsidP="1BF66C87" w:rsidRDefault="00D25398" w14:paraId="35F48676" w14:textId="17B3A485">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uesday 3/31/2026: </w:t>
      </w:r>
    </w:p>
    <w:p w:rsidR="00D25398" w:rsidP="1BF66C87" w:rsidRDefault="00D25398" w14:paraId="5F9B67B2" w14:textId="625F9ABE">
      <w:pPr>
        <w:pStyle w:val="ListParagraph"/>
        <w:numPr>
          <w:ilvl w:val="0"/>
          <w:numId w:val="2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3.7: Exponential functions</w:t>
      </w:r>
    </w:p>
    <w:p w:rsidR="00D25398" w:rsidP="1BF66C87" w:rsidRDefault="00D25398" w14:paraId="5FC000E5" w14:textId="5301E365">
      <w:pPr>
        <w:pStyle w:val="ListParagraph"/>
        <w:numPr>
          <w:ilvl w:val="0"/>
          <w:numId w:val="2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3.8: Logarithmic functions  </w:t>
      </w:r>
    </w:p>
    <w:p w:rsidR="00D25398" w:rsidP="1BF66C87" w:rsidRDefault="00D25398" w14:paraId="3B523DBD" w14:textId="10F409F8">
      <w:pPr>
        <w:pStyle w:val="ListParagraph"/>
        <w:numPr>
          <w:ilvl w:val="0"/>
          <w:numId w:val="29"/>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4 Worksheet 1</w:t>
      </w:r>
    </w:p>
    <w:p w:rsidR="00D25398" w:rsidP="1BF66C87" w:rsidRDefault="00D25398" w14:paraId="73AA7B00" w14:textId="530F24FC">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ursday 4/2/2026: </w:t>
      </w:r>
    </w:p>
    <w:p w:rsidR="00D25398" w:rsidP="1BF66C87" w:rsidRDefault="00D25398" w14:paraId="51FE3D14" w14:textId="2E4A9BB3">
      <w:pPr>
        <w:pStyle w:val="ListParagraph"/>
        <w:numPr>
          <w:ilvl w:val="0"/>
          <w:numId w:val="3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3.8: Logarithmic functions cont.</w:t>
      </w:r>
    </w:p>
    <w:p w:rsidR="00D25398" w:rsidP="1BF66C87" w:rsidRDefault="00D25398" w14:paraId="4A83CFCB" w14:textId="0B0FF646">
      <w:pPr>
        <w:pStyle w:val="ListParagraph"/>
        <w:numPr>
          <w:ilvl w:val="0"/>
          <w:numId w:val="3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4.1: Sets  </w:t>
      </w:r>
    </w:p>
    <w:p w:rsidR="00D25398" w:rsidP="1BF66C87" w:rsidRDefault="00D25398" w14:paraId="61B8DD04" w14:textId="1368ABD7">
      <w:pPr>
        <w:pStyle w:val="ListParagraph"/>
        <w:numPr>
          <w:ilvl w:val="0"/>
          <w:numId w:val="3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4 Quiz 1</w:t>
      </w:r>
    </w:p>
    <w:p w:rsidR="00D25398" w:rsidP="1BF66C87" w:rsidRDefault="00D25398" w14:paraId="1F738596" w14:textId="5C5FA94B">
      <w:pPr>
        <w:pStyle w:val="ListParagraph"/>
        <w:numPr>
          <w:ilvl w:val="0"/>
          <w:numId w:val="3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10 due in class on paper</w:t>
      </w:r>
    </w:p>
    <w:p w:rsidR="00D25398" w:rsidP="1BF66C87" w:rsidRDefault="00D25398" w14:paraId="71DCD090" w14:textId="371897D4">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12</w:t>
      </w:r>
    </w:p>
    <w:p w:rsidR="00D25398" w:rsidP="1BF66C87" w:rsidRDefault="00D25398" w14:paraId="07E3461B" w14:textId="6E721C14">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4/7/2026:</w:t>
      </w:r>
    </w:p>
    <w:p w:rsidR="00D25398" w:rsidP="1BF66C87" w:rsidRDefault="00D25398" w14:paraId="44365298" w14:textId="4C776E73">
      <w:pPr>
        <w:pStyle w:val="ListParagraph"/>
        <w:numPr>
          <w:ilvl w:val="0"/>
          <w:numId w:val="31"/>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4.2: Counting Techniques</w:t>
      </w:r>
    </w:p>
    <w:p w:rsidR="00D25398" w:rsidP="1BF66C87" w:rsidRDefault="00D25398" w14:paraId="457D3BAD" w14:textId="2CBC8AAF">
      <w:pPr>
        <w:pStyle w:val="ListParagraph"/>
        <w:numPr>
          <w:ilvl w:val="0"/>
          <w:numId w:val="31"/>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4.3: Probability  </w:t>
      </w:r>
    </w:p>
    <w:p w:rsidR="00D25398" w:rsidP="1BF66C87" w:rsidRDefault="00D25398" w14:paraId="325BF3D3" w14:textId="050BB102">
      <w:pPr>
        <w:pStyle w:val="ListParagraph"/>
        <w:numPr>
          <w:ilvl w:val="0"/>
          <w:numId w:val="31"/>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4 Worksheet 2</w:t>
      </w:r>
    </w:p>
    <w:p w:rsidR="00D25398" w:rsidP="1BF66C87" w:rsidRDefault="00D25398" w14:paraId="6A43455E" w14:textId="01C30159">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4/9/2026:</w:t>
      </w:r>
    </w:p>
    <w:p w:rsidR="00D25398" w:rsidP="1BF66C87" w:rsidRDefault="00D25398" w14:paraId="5A1AA380" w14:textId="28C527B5">
      <w:pPr>
        <w:pStyle w:val="ListParagraph"/>
        <w:numPr>
          <w:ilvl w:val="0"/>
          <w:numId w:val="3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4.4: Expected Value</w:t>
      </w:r>
    </w:p>
    <w:p w:rsidR="00D25398" w:rsidP="1BF66C87" w:rsidRDefault="00D25398" w14:paraId="2216ABB5" w14:textId="654A2BDA">
      <w:pPr>
        <w:pStyle w:val="ListParagraph"/>
        <w:numPr>
          <w:ilvl w:val="0"/>
          <w:numId w:val="3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4.5: Conditional Probability and Independence</w:t>
      </w:r>
    </w:p>
    <w:p w:rsidR="00D25398" w:rsidP="1BF66C87" w:rsidRDefault="00D25398" w14:paraId="00EE68C5" w14:textId="685A97B2">
      <w:pPr>
        <w:pStyle w:val="ListParagraph"/>
        <w:numPr>
          <w:ilvl w:val="0"/>
          <w:numId w:val="3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4.6: More Exponential rules   </w:t>
      </w:r>
    </w:p>
    <w:p w:rsidR="00D25398" w:rsidP="1BF66C87" w:rsidRDefault="00D25398" w14:paraId="0BB926D8" w14:textId="0C8DFE99">
      <w:pPr>
        <w:pStyle w:val="ListParagraph"/>
        <w:numPr>
          <w:ilvl w:val="0"/>
          <w:numId w:val="3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4 Quiz 2</w:t>
      </w:r>
    </w:p>
    <w:p w:rsidR="00D25398" w:rsidP="1BF66C87" w:rsidRDefault="00D25398" w14:paraId="78BFD72C" w14:textId="6B53D11B">
      <w:pPr>
        <w:pStyle w:val="ListParagraph"/>
        <w:numPr>
          <w:ilvl w:val="0"/>
          <w:numId w:val="3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11 due in class on paper</w:t>
      </w:r>
    </w:p>
    <w:p w:rsidR="00D25398" w:rsidP="1BF66C87" w:rsidRDefault="00D25398" w14:paraId="2CA84821" w14:textId="1775893E">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13</w:t>
      </w:r>
    </w:p>
    <w:p w:rsidR="00D25398" w:rsidP="1BF66C87" w:rsidRDefault="00D25398" w14:paraId="7A7E67E2" w14:textId="7828123B">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4/14/2026:</w:t>
      </w:r>
    </w:p>
    <w:p w:rsidR="00D25398" w:rsidP="1BF66C87" w:rsidRDefault="00D25398" w14:paraId="109A73FD" w14:textId="3EAD6B5D">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4.5: Conditional Probability and Independence  </w:t>
      </w:r>
    </w:p>
    <w:p w:rsidR="00D25398" w:rsidP="1BF66C87" w:rsidRDefault="00D25398" w14:paraId="2AC7C4F4" w14:textId="4CBEBFDA">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4 Worksheet 3</w:t>
      </w:r>
    </w:p>
    <w:p w:rsidR="00D25398" w:rsidP="1BF66C87" w:rsidRDefault="00D25398" w14:paraId="6478F34A" w14:textId="6DF38317">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4/16/2026:</w:t>
      </w:r>
    </w:p>
    <w:p w:rsidR="00D25398" w:rsidP="1BF66C87" w:rsidRDefault="00D25398" w14:paraId="56BE2D0A" w14:textId="1BEFA64F">
      <w:pPr>
        <w:pStyle w:val="ListParagraph"/>
        <w:numPr>
          <w:ilvl w:val="0"/>
          <w:numId w:val="3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4.6: More Exponential rules</w:t>
      </w:r>
    </w:p>
    <w:p w:rsidR="00D25398" w:rsidP="1BF66C87" w:rsidRDefault="00D25398" w14:paraId="5637842D" w14:textId="28D49F36">
      <w:pPr>
        <w:pStyle w:val="ListParagraph"/>
        <w:numPr>
          <w:ilvl w:val="0"/>
          <w:numId w:val="3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4.7: Function composition and decomposition  </w:t>
      </w:r>
    </w:p>
    <w:p w:rsidR="00D25398" w:rsidP="1BF66C87" w:rsidRDefault="00D25398" w14:paraId="14FE4C0A" w14:textId="499E765F">
      <w:pPr>
        <w:pStyle w:val="ListParagraph"/>
        <w:numPr>
          <w:ilvl w:val="0"/>
          <w:numId w:val="3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Unit 4 Quiz 3</w:t>
      </w:r>
    </w:p>
    <w:p w:rsidR="00D25398" w:rsidP="1BF66C87" w:rsidRDefault="00D25398" w14:paraId="77642DDF" w14:textId="49DC51E5">
      <w:pPr>
        <w:pStyle w:val="ListParagraph"/>
        <w:numPr>
          <w:ilvl w:val="0"/>
          <w:numId w:val="3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12 due in class on paper</w:t>
      </w:r>
    </w:p>
    <w:p w:rsidR="00D25398" w:rsidP="1BF66C87" w:rsidRDefault="00D25398" w14:paraId="52FB5940" w14:textId="674C278D">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14</w:t>
      </w:r>
    </w:p>
    <w:p w:rsidR="00D25398" w:rsidP="1BF66C87" w:rsidRDefault="00D25398" w14:paraId="69664A64" w14:textId="35320D58">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uesday 4/21/2026:</w:t>
      </w:r>
    </w:p>
    <w:p w:rsidR="00D25398" w:rsidP="1BF66C87" w:rsidRDefault="00D25398" w14:paraId="64640AC0" w14:textId="1D2ACE8E">
      <w:pPr>
        <w:pStyle w:val="ListParagraph"/>
        <w:numPr>
          <w:ilvl w:val="0"/>
          <w:numId w:val="35"/>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4.8: Other Algebra topics  </w:t>
      </w:r>
    </w:p>
    <w:p w:rsidR="00D25398" w:rsidP="1BF66C87" w:rsidRDefault="00D25398" w14:paraId="0963CD49" w14:textId="00B0367B">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ursday 4/23/2026: </w:t>
      </w:r>
    </w:p>
    <w:p w:rsidR="00D25398" w:rsidP="1BF66C87" w:rsidRDefault="00D25398" w14:paraId="548C5C19" w14:textId="1F0DFFD3">
      <w:pPr>
        <w:pStyle w:val="ListParagraph"/>
        <w:numPr>
          <w:ilvl w:val="0"/>
          <w:numId w:val="36"/>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Review</w:t>
      </w:r>
    </w:p>
    <w:p w:rsidR="00D25398" w:rsidP="1BF66C87" w:rsidRDefault="00D25398" w14:paraId="397B98AA" w14:textId="1D922EC1">
      <w:pPr>
        <w:pStyle w:val="ListParagraph"/>
        <w:numPr>
          <w:ilvl w:val="0"/>
          <w:numId w:val="36"/>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Battleship Problem 13 due in class on paper</w:t>
      </w:r>
    </w:p>
    <w:p w:rsidR="00D25398" w:rsidP="1BF66C87" w:rsidRDefault="00D25398" w14:paraId="373152AE" w14:textId="6416ABAD">
      <w:pPr>
        <w:pStyle w:val="Heading3"/>
        <w:keepNext w:val="1"/>
        <w:keepLines w:val="1"/>
        <w:spacing w:before="40" w:after="0" w:line="259" w:lineRule="auto"/>
        <w:rPr>
          <w:rFonts w:ascii="Calibri Light" w:hAnsi="Calibri Light" w:eastAsia="Calibri Light" w:cs="Calibri Light"/>
          <w:b w:val="0"/>
          <w:bCs w:val="0"/>
          <w:i w:val="0"/>
          <w:iCs w:val="0"/>
          <w:caps w:val="0"/>
          <w:smallCaps w:val="0"/>
          <w:noProof w:val="0"/>
          <w:color w:val="385623"/>
          <w:sz w:val="24"/>
          <w:szCs w:val="24"/>
          <w:lang w:val="en-US"/>
        </w:rPr>
      </w:pPr>
      <w:r w:rsidRPr="1BF66C87" w:rsidR="3C92D7C4">
        <w:rPr>
          <w:rFonts w:ascii="Calibri Light" w:hAnsi="Calibri Light" w:eastAsia="Calibri Light" w:cs="Calibri Light"/>
          <w:b w:val="0"/>
          <w:bCs w:val="0"/>
          <w:i w:val="0"/>
          <w:iCs w:val="0"/>
          <w:caps w:val="0"/>
          <w:smallCaps w:val="0"/>
          <w:noProof w:val="0"/>
          <w:color w:val="385623"/>
          <w:sz w:val="24"/>
          <w:szCs w:val="24"/>
          <w:lang w:val="en-US"/>
        </w:rPr>
        <w:t>Week 15</w:t>
      </w:r>
    </w:p>
    <w:p w:rsidR="00D25398" w:rsidP="1BF66C87" w:rsidRDefault="00D25398" w14:paraId="40338234" w14:textId="428D2632">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uesday 4/28/2026: </w:t>
      </w:r>
    </w:p>
    <w:p w:rsidR="00D25398" w:rsidP="1BF66C87" w:rsidRDefault="00D25398" w14:paraId="04C33AC6" w14:textId="1767C18A">
      <w:pPr>
        <w:pStyle w:val="ListParagraph"/>
        <w:numPr>
          <w:ilvl w:val="0"/>
          <w:numId w:val="37"/>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Exam 3</w:t>
      </w:r>
    </w:p>
    <w:p w:rsidR="00D25398" w:rsidP="1BF66C87" w:rsidRDefault="00D25398" w14:paraId="77E86B47" w14:textId="55F80B87">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Thursday 4/30/2026:</w:t>
      </w:r>
    </w:p>
    <w:p w:rsidR="00D25398" w:rsidP="1BF66C87" w:rsidRDefault="00D25398" w14:paraId="48E2F3CC" w14:textId="6ECBDBE5">
      <w:pPr>
        <w:pStyle w:val="ListParagraph"/>
        <w:numPr>
          <w:ilvl w:val="0"/>
          <w:numId w:val="38"/>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Review</w:t>
      </w:r>
    </w:p>
    <w:p w:rsidR="00D25398" w:rsidP="1BF66C87" w:rsidRDefault="00D25398" w14:paraId="7AD0AE87" w14:textId="20AE48A6">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Your Final Exam is on </w:t>
      </w:r>
      <w:r w:rsidRPr="1BF66C87" w:rsidR="3C92D7C4">
        <w:rPr>
          <w:rFonts w:ascii="Calibri" w:hAnsi="Calibri" w:eastAsia="Calibri" w:cs="Calibri"/>
          <w:b w:val="0"/>
          <w:bCs w:val="0"/>
          <w:i w:val="0"/>
          <w:iCs w:val="0"/>
          <w:caps w:val="0"/>
          <w:smallCaps w:val="0"/>
          <w:noProof w:val="0"/>
          <w:color w:val="FF0000"/>
          <w:sz w:val="36"/>
          <w:szCs w:val="36"/>
          <w:lang w:val="en-US"/>
        </w:rPr>
        <w:t>MAY 7</w:t>
      </w:r>
      <w:r w:rsidRPr="1BF66C87" w:rsidR="3C92D7C4">
        <w:rPr>
          <w:rFonts w:ascii="Calibri" w:hAnsi="Calibri" w:eastAsia="Calibri" w:cs="Calibri"/>
          <w:b w:val="0"/>
          <w:bCs w:val="0"/>
          <w:i w:val="0"/>
          <w:iCs w:val="0"/>
          <w:caps w:val="0"/>
          <w:smallCaps w:val="0"/>
          <w:noProof w:val="0"/>
          <w:color w:val="FF0000"/>
          <w:sz w:val="36"/>
          <w:szCs w:val="36"/>
          <w:vertAlign w:val="superscript"/>
          <w:lang w:val="en-US"/>
        </w:rPr>
        <w:t>th</w:t>
      </w:r>
      <w:r w:rsidRPr="1BF66C87" w:rsidR="3C92D7C4">
        <w:rPr>
          <w:rFonts w:ascii="Calibri" w:hAnsi="Calibri" w:eastAsia="Calibri" w:cs="Calibri"/>
          <w:b w:val="0"/>
          <w:bCs w:val="0"/>
          <w:i w:val="0"/>
          <w:iCs w:val="0"/>
          <w:caps w:val="0"/>
          <w:smallCaps w:val="0"/>
          <w:noProof w:val="0"/>
          <w:color w:val="FF0000"/>
          <w:sz w:val="36"/>
          <w:szCs w:val="36"/>
          <w:lang w:val="en-US"/>
        </w:rPr>
        <w:t xml:space="preserve"> , 7:30AM-9:30AM. </w:t>
      </w:r>
      <w:r w:rsidRPr="1BF66C87" w:rsidR="3C92D7C4">
        <w:rPr>
          <w:rFonts w:ascii="Calibri" w:hAnsi="Calibri" w:eastAsia="Calibri" w:cs="Calibri"/>
          <w:b w:val="0"/>
          <w:bCs w:val="0"/>
          <w:i w:val="0"/>
          <w:iCs w:val="0"/>
          <w:caps w:val="0"/>
          <w:smallCaps w:val="0"/>
          <w:noProof w:val="0"/>
          <w:color w:val="000000" w:themeColor="text1" w:themeTint="FF" w:themeShade="FF"/>
          <w:sz w:val="22"/>
          <w:szCs w:val="22"/>
          <w:lang w:val="en-US"/>
        </w:rPr>
        <w:t>It is required, comprehensive and worth at least 20% of your overall grade.</w:t>
      </w:r>
    </w:p>
    <w:p w:rsidR="00D25398" w:rsidP="1BF66C87" w:rsidRDefault="00D25398" w14:paraId="7A9CD7DD" w14:textId="268D0BF0">
      <w:pPr>
        <w:pStyle w:val="Normal"/>
        <w:spacing w:after="0" w:line="240" w:lineRule="auto"/>
        <w:rPr>
          <w:rFonts w:eastAsia="" w:cs="Calibri" w:eastAsiaTheme="minorEastAsia" w:cstheme="minorAscii"/>
          <w:highlight w:val="yellow"/>
        </w:rPr>
        <w:sectPr w:rsidR="00D25398" w:rsidSect="00D25398">
          <w:footerReference w:type="default" r:id="rId33"/>
          <w:pgSz w:w="12240" w:h="15840" w:orient="portrait"/>
          <w:pgMar w:top="1080" w:right="1080" w:bottom="1080" w:left="1080" w:header="0" w:footer="720" w:gutter="0"/>
          <w:pgNumType w:start="1"/>
          <w:cols w:space="720"/>
          <w:formProt w:val="0"/>
          <w:docGrid w:linePitch="360" w:charSpace="4096"/>
        </w:sectPr>
      </w:pPr>
    </w:p>
    <w:p w:rsidR="00D25398" w:rsidRDefault="00D25398" w14:paraId="6E1220FC" w14:textId="77777777">
      <w:pPr>
        <w:pStyle w:val="Heading1"/>
      </w:pPr>
      <w:r w:rsidRPr="000500D4">
        <w:rPr>
          <w:noProof/>
        </w:rPr>
        <w:t>Math 1180.XXX: College Math for Business, Economics, and Related Fields Syllabus</w:t>
      </w:r>
    </w:p>
    <w:p w:rsidR="00D25398" w:rsidRDefault="00D25398" w14:paraId="48884C5F" w14:textId="77777777">
      <w:pPr>
        <w:pStyle w:val="Heading2"/>
        <w:spacing w:before="0" w:after="0" w:line="240" w:lineRule="auto"/>
        <w:rPr>
          <w:rFonts w:cstheme="minorHAnsi"/>
        </w:rPr>
      </w:pPr>
      <w:r>
        <w:rPr>
          <w:rFonts w:cstheme="minorHAnsi"/>
        </w:rPr>
        <w:t xml:space="preserve">Instructor Information  </w:t>
      </w:r>
    </w:p>
    <w:p w:rsidR="00D25398" w:rsidRDefault="00D25398" w14:paraId="2FE6B6D9" w14:textId="77777777">
      <w:pPr>
        <w:spacing w:after="0"/>
        <w:rPr>
          <w:b/>
        </w:rPr>
      </w:pPr>
      <w:r>
        <w:rPr>
          <w:b/>
        </w:rPr>
        <w:t xml:space="preserve">Name: </w:t>
      </w:r>
      <w:r>
        <w:rPr>
          <w:b/>
          <w:color w:val="7030A0"/>
        </w:rPr>
        <w:t>XXX</w:t>
      </w:r>
    </w:p>
    <w:p w:rsidR="00D25398" w:rsidRDefault="00D25398" w14:paraId="4101709C" w14:textId="77777777">
      <w:pPr>
        <w:spacing w:after="0"/>
        <w:rPr>
          <w:b/>
        </w:rPr>
      </w:pPr>
      <w:r>
        <w:rPr>
          <w:b/>
        </w:rPr>
        <w:t xml:space="preserve">Pronouns: </w:t>
      </w:r>
      <w:r>
        <w:rPr>
          <w:b/>
          <w:color w:val="7030A0"/>
        </w:rPr>
        <w:t>XXX</w:t>
      </w:r>
    </w:p>
    <w:p w:rsidR="00D25398" w:rsidRDefault="00D25398" w14:paraId="6F49D8FA" w14:textId="77777777">
      <w:pPr>
        <w:spacing w:after="0"/>
        <w:rPr>
          <w:b/>
        </w:rPr>
      </w:pPr>
      <w:r>
        <w:rPr>
          <w:b/>
        </w:rPr>
        <w:t xml:space="preserve">Office Location: </w:t>
      </w:r>
      <w:r>
        <w:rPr>
          <w:b/>
          <w:color w:val="7030A0"/>
        </w:rPr>
        <w:t>XXX</w:t>
      </w:r>
    </w:p>
    <w:p w:rsidR="00D25398" w:rsidRDefault="00D25398" w14:paraId="7F15D385" w14:textId="77777777">
      <w:pPr>
        <w:spacing w:after="0"/>
        <w:rPr>
          <w:b/>
        </w:rPr>
      </w:pPr>
      <w:r>
        <w:rPr>
          <w:b/>
        </w:rPr>
        <w:t>Office Hours: Tutoring/Office Hours:</w:t>
      </w:r>
      <w:r>
        <w:rPr>
          <w:b/>
          <w:color w:val="7030A0"/>
        </w:rPr>
        <w:t xml:space="preserve"> XXX Mention whether the office hours will be on zoom, in person, both, </w:t>
      </w:r>
    </w:p>
    <w:p w:rsidR="00D25398" w:rsidRDefault="00D25398" w14:paraId="03609A51" w14:textId="77777777">
      <w:pPr>
        <w:spacing w:after="0"/>
        <w:rPr>
          <w:bCs/>
        </w:rPr>
      </w:pPr>
      <w:r>
        <w:rPr>
          <w:rFonts w:cstheme="minorHAnsi"/>
          <w:color w:val="7030A0"/>
        </w:rPr>
        <w:t xml:space="preserve">My Version: </w:t>
      </w:r>
      <w:r>
        <w:rPr>
          <w:bCs/>
          <w:color w:val="7030A0"/>
        </w:rPr>
        <w:t>I am also often available for appointments at other times. Email me to schedule times.</w:t>
      </w:r>
    </w:p>
    <w:p w:rsidR="00D25398" w:rsidRDefault="00D25398" w14:paraId="2C0CD8CA" w14:textId="77777777">
      <w:pPr>
        <w:spacing w:after="0"/>
        <w:rPr>
          <w:b/>
        </w:rPr>
      </w:pPr>
      <w:r>
        <w:rPr>
          <w:b/>
        </w:rPr>
        <w:t xml:space="preserve">Email: </w:t>
      </w:r>
      <w:hyperlink r:id="rId34">
        <w:r>
          <w:rPr>
            <w:rStyle w:val="Hyperlink"/>
            <w:b/>
            <w:color w:val="7030A0"/>
          </w:rPr>
          <w:t>XXXX</w:t>
        </w:r>
      </w:hyperlink>
      <w:r>
        <w:rPr>
          <w:b/>
        </w:rPr>
        <w:t xml:space="preserve"> </w:t>
      </w:r>
    </w:p>
    <w:p w:rsidR="00D25398" w:rsidRDefault="00D25398" w14:paraId="03E57C2D" w14:textId="77777777">
      <w:pPr>
        <w:spacing w:after="0"/>
      </w:pPr>
      <w:r>
        <w:rPr>
          <w:b/>
        </w:rPr>
        <w:t>Meeting location and time: XXX</w:t>
      </w:r>
    </w:p>
    <w:p w:rsidR="00D25398" w:rsidRDefault="00D25398" w14:paraId="15D98612" w14:textId="77777777">
      <w:r>
        <w:rPr>
          <w:b/>
        </w:rPr>
        <w:t>Communication Expectations:</w:t>
      </w:r>
      <w:r>
        <w:t xml:space="preserve"> </w:t>
      </w:r>
    </w:p>
    <w:p w:rsidR="00D25398" w:rsidRDefault="00D25398" w14:paraId="54F90B19" w14:textId="77777777">
      <w:pPr>
        <w:rPr>
          <w:color w:val="7030A0"/>
        </w:rPr>
      </w:pPr>
      <w:r>
        <w:rPr>
          <w:color w:val="7030A0"/>
        </w:rPr>
        <w:t xml:space="preserve">XXX Indicate the primary tool that will be used to communicate directly with students, such as email, the learning management system, etc. Indicate where students should send personal concerns or questions. State clearly when students can expect to receive a response to emails, along with time frame in receiving feedback on assignments and when grades will be posted. Customize based on your course needs and state any additional communication policies and netiquette for your course, if applicable. CLEAR has a webpage for students that provides </w:t>
      </w:r>
      <w:hyperlink r:id="rId35">
        <w:r>
          <w:rPr>
            <w:rStyle w:val="Hyperlink"/>
            <w:color w:val="7030A0"/>
          </w:rPr>
          <w:t>Online Communication Tips</w:t>
        </w:r>
      </w:hyperlink>
      <w:r>
        <w:rPr>
          <w:color w:val="7030A0"/>
        </w:rPr>
        <w:t xml:space="preserve"> (</w:t>
      </w:r>
      <w:r>
        <w:rPr>
          <w:rStyle w:val="Hyperlink"/>
          <w:color w:val="7030A0"/>
          <w:u w:val="none"/>
        </w:rPr>
        <w:t>https://clear.unt.edu/online-communication-tips</w:t>
      </w:r>
      <w:r>
        <w:rPr>
          <w:color w:val="7030A0"/>
        </w:rPr>
        <w:t>) that instructors can share with students and/or adapt for their own uses.</w:t>
      </w:r>
    </w:p>
    <w:p w:rsidR="00D25398" w:rsidRDefault="00D25398" w14:paraId="712B9E83" w14:textId="77777777"/>
    <w:p w:rsidR="00D25398" w:rsidRDefault="00D25398" w14:paraId="316CFF07" w14:textId="77777777">
      <w:pPr>
        <w:rPr>
          <w:rFonts w:cstheme="minorHAnsi"/>
        </w:rPr>
      </w:pPr>
      <w:r>
        <w:rPr>
          <w:rFonts w:cstheme="minorHAnsi"/>
          <w:color w:val="7030A0"/>
        </w:rPr>
        <w:t>My Version: I</w:t>
      </w:r>
      <w:r>
        <w:rPr>
          <w:color w:val="7030A0"/>
        </w:rPr>
        <w:t xml:space="preserve"> typically respond in one (1) business day, during business hours. A message received after business hours is considered received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rsidR="00D25398" w:rsidRDefault="00D25398" w14:paraId="3D8077B3" w14:textId="77777777">
      <w:pPr>
        <w:pStyle w:val="Heading2"/>
        <w:rPr>
          <w:sz w:val="28"/>
          <w:szCs w:val="28"/>
        </w:rPr>
      </w:pPr>
      <w:r>
        <w:rPr>
          <w:sz w:val="28"/>
          <w:szCs w:val="28"/>
        </w:rPr>
        <w:t>Course Description</w:t>
      </w:r>
    </w:p>
    <w:p w:rsidR="00D25398" w:rsidRDefault="00D25398" w14:paraId="047CE4CC" w14:textId="77777777">
      <w:pPr>
        <w:pStyle w:val="Heading2"/>
        <w:rPr>
          <w:rFonts w:eastAsiaTheme="minorHAnsi" w:cstheme="minorBidi"/>
          <w:color w:val="7030A0"/>
          <w:sz w:val="22"/>
          <w:szCs w:val="22"/>
        </w:rPr>
      </w:pPr>
      <w:r w:rsidRPr="000500D4">
        <w:rPr>
          <w:rFonts w:eastAsia="Calibri" w:cs="Arial"/>
          <w:noProof/>
          <w:color w:val="7030A0"/>
          <w:sz w:val="22"/>
          <w:szCs w:val="22"/>
        </w:rPr>
        <w:t xml:space="preserve">Topics from algebra (linear equations, quadratic equations, functions and graphs, inequalities), mathematics of finance (simple and compound interest, annuities), linear programming, matrices, systems of linear equations, applications to management, economics and business. </w:t>
      </w:r>
    </w:p>
    <w:p w:rsidR="00D25398" w:rsidRDefault="00D25398" w14:paraId="4662269F" w14:textId="77777777">
      <w:pPr>
        <w:pStyle w:val="Heading2"/>
        <w:rPr>
          <w:sz w:val="28"/>
          <w:szCs w:val="28"/>
        </w:rPr>
      </w:pPr>
      <w:r>
        <w:rPr>
          <w:sz w:val="28"/>
          <w:szCs w:val="28"/>
        </w:rPr>
        <w:t>Course Structure</w:t>
      </w:r>
    </w:p>
    <w:p w:rsidR="00D25398" w:rsidRDefault="00D25398" w14:paraId="3E708AA9" w14:textId="77777777">
      <w:pPr>
        <w:pStyle w:val="Heading2"/>
        <w:rPr>
          <w:rFonts w:eastAsiaTheme="minorHAnsi" w:cstheme="minorBidi"/>
          <w:color w:val="7030A0"/>
          <w:sz w:val="22"/>
          <w:szCs w:val="22"/>
        </w:rPr>
      </w:pPr>
      <w:r w:rsidRPr="000500D4">
        <w:rPr>
          <w:rFonts w:eastAsia="Calibri" w:cs="Arial"/>
          <w:noProof/>
          <w:color w:val="7030A0"/>
          <w:sz w:val="22"/>
          <w:szCs w:val="22"/>
        </w:rPr>
        <w:t>This course is takes place 100% online in Canvas. Information on how to be successful in a remote learning environment can be found at UNT Online (https://online.unt.edu/learn). This course is a 16-week course structured with 4 Unit modules. Each module has multiple lessons with assignments and assessments due.</w:t>
      </w:r>
    </w:p>
    <w:p w:rsidR="00D25398" w:rsidRDefault="00D25398" w14:paraId="7E845A9F" w14:textId="77777777">
      <w:pPr>
        <w:pStyle w:val="Heading2"/>
      </w:pPr>
      <w:r>
        <w:t xml:space="preserve">Course Prerequisites or Other Restrictions </w:t>
      </w:r>
    </w:p>
    <w:p w:rsidR="00D25398" w:rsidRDefault="00D25398" w14:paraId="36956ED0" w14:textId="77777777">
      <w:pPr>
        <w:pStyle w:val="BodyText1"/>
      </w:pPr>
      <w:r w:rsidRPr="000500D4">
        <w:rPr>
          <w:noProof/>
          <w:color w:val="7030A0"/>
        </w:rPr>
        <w:t>Prerequisite(s): Two years of high school algebra and one year of geometry, and consent of department. Students who feel they acquired solid algebra skills in high school are strongly encouraged to take the mathematics placement exam to see if they may begin in MATH 1190 instead. A grade C or better in MATH 1180 is required when MATH 1180 is a prerequisite for other mathematics courses.</w:t>
      </w:r>
      <w:r>
        <w:rPr>
          <w:color w:val="7030A0"/>
        </w:rPr>
        <w:t xml:space="preserve"> </w:t>
      </w:r>
    </w:p>
    <w:p w:rsidR="00D25398" w:rsidRDefault="00D25398" w14:paraId="1DC8EE84" w14:textId="77777777">
      <w:pPr>
        <w:pStyle w:val="Heading2"/>
      </w:pPr>
      <w:r>
        <w:t>Course Learning Objectives</w:t>
      </w:r>
    </w:p>
    <w:p w:rsidR="00D25398" w:rsidRDefault="00D25398" w14:paraId="40730656" w14:textId="77777777">
      <w:pPr>
        <w:rPr>
          <w:color w:val="7030A0"/>
        </w:rPr>
      </w:pPr>
      <w:r>
        <w:rPr>
          <w:color w:val="7030A0"/>
        </w:rPr>
        <w:t>1180:</w:t>
      </w:r>
    </w:p>
    <w:p w:rsidR="00D25398" w:rsidRDefault="00D25398" w14:paraId="17C6D68E" w14:textId="77777777">
      <w:pPr>
        <w:pStyle w:val="BodyText1"/>
        <w:numPr>
          <w:ilvl w:val="0"/>
          <w:numId w:val="5"/>
        </w:numPr>
      </w:pPr>
      <w:r>
        <w:t>Students will demonstrate an ability to recognize and solve problems involving financial mathematics, including simple interest, compound interest and present and future value of annuities</w:t>
      </w:r>
    </w:p>
    <w:p w:rsidR="00D25398" w:rsidRDefault="00D25398" w14:paraId="4221B9BC" w14:textId="77777777">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rsidR="00D25398" w:rsidRDefault="00D25398" w14:paraId="22DF4B53" w14:textId="77777777">
      <w:pPr>
        <w:pStyle w:val="BodyText1"/>
        <w:numPr>
          <w:ilvl w:val="0"/>
          <w:numId w:val="5"/>
        </w:numPr>
      </w:pPr>
      <w:r>
        <w:t>Students will demonstrate skill at using tools from algebra. Students will demonstrate an ability to manipulate, solve, graph, and work with several types of functions.</w:t>
      </w:r>
    </w:p>
    <w:p w:rsidR="00D25398" w:rsidRDefault="00D25398" w14:paraId="6B596373" w14:textId="77777777">
      <w:pPr>
        <w:pStyle w:val="BodyText1"/>
        <w:numPr>
          <w:ilvl w:val="0"/>
          <w:numId w:val="5"/>
        </w:numPr>
      </w:pPr>
      <w:r>
        <w:t>Students will demonstrate skill at using tools from probability, including counting, using conditional probability and finding expected values.</w:t>
      </w:r>
    </w:p>
    <w:p w:rsidR="00D25398" w:rsidRDefault="00D25398" w14:paraId="5F492ABC" w14:textId="77777777">
      <w:pPr>
        <w:pStyle w:val="BodyText1"/>
        <w:numPr>
          <w:ilvl w:val="0"/>
          <w:numId w:val="5"/>
        </w:numPr>
      </w:pPr>
      <w:r>
        <w:t>Students will demonstrate skill at using exponential rules, factoring, function composition, interpreting results from rational functions and making and interpreting sign charts</w:t>
      </w:r>
    </w:p>
    <w:p w:rsidR="00D25398" w:rsidRDefault="00D25398" w14:paraId="14F96729" w14:textId="77777777">
      <w:pPr>
        <w:pStyle w:val="BodyText1"/>
      </w:pPr>
    </w:p>
    <w:p w:rsidR="00D25398" w:rsidRDefault="00D25398" w14:paraId="3EF742D9" w14:textId="77777777">
      <w:pPr>
        <w:pStyle w:val="BodyText1"/>
        <w:rPr>
          <w:rFonts w:ascii="Calibri" w:hAnsi="Calibri"/>
        </w:rPr>
      </w:pPr>
      <w:r>
        <w:rPr>
          <w:b/>
          <w:bCs/>
          <w:color w:val="7030A0"/>
        </w:rPr>
        <w:t>1190:</w:t>
      </w:r>
      <w:r>
        <w:rPr>
          <w:b/>
          <w:bCs/>
        </w:rPr>
        <w:t xml:space="preserve"> Upon successful completion of this course, students will: </w:t>
      </w:r>
    </w:p>
    <w:p w:rsidR="00D25398" w:rsidRDefault="00D25398" w14:paraId="2ECC4617" w14:textId="77777777">
      <w:pPr>
        <w:pStyle w:val="BodyText1"/>
        <w:rPr>
          <w:rFonts w:ascii="Calibri" w:hAnsi="Calibri"/>
        </w:rPr>
      </w:pPr>
      <w:r>
        <w:t>1. Apply calculus to solve business, economics, and social sciences problems.</w:t>
      </w:r>
    </w:p>
    <w:p w:rsidR="00D25398" w:rsidRDefault="00D25398" w14:paraId="6DA9B03A" w14:textId="77777777">
      <w:pPr>
        <w:pStyle w:val="BodyText1"/>
        <w:rPr>
          <w:rFonts w:ascii="Calibri" w:hAnsi="Calibri"/>
        </w:rPr>
      </w:pPr>
      <w:r>
        <w:t>2. Apply appropriate differentiation techniques to obtain derivatives of various functions, including logarithmic and exponential functions.</w:t>
      </w:r>
    </w:p>
    <w:p w:rsidR="00D25398" w:rsidRDefault="00D25398" w14:paraId="21DA930A" w14:textId="77777777">
      <w:pPr>
        <w:pStyle w:val="BodyText1"/>
        <w:rPr>
          <w:rFonts w:ascii="Calibri" w:hAnsi="Calibri"/>
        </w:rPr>
      </w:pPr>
      <w:r>
        <w:t>3. Solve optimization problems with emphasis on business and social sciences applications.</w:t>
      </w:r>
    </w:p>
    <w:p w:rsidR="00D25398" w:rsidRDefault="00D25398" w14:paraId="5947A4BF" w14:textId="77777777">
      <w:pPr>
        <w:pStyle w:val="BodyText1"/>
        <w:rPr>
          <w:rFonts w:ascii="Calibri" w:hAnsi="Calibri"/>
        </w:rPr>
      </w:pPr>
      <w:r>
        <w:t xml:space="preserve">4. Determine appropriate technique(s) of integration. </w:t>
      </w:r>
    </w:p>
    <w:p w:rsidR="00D25398" w:rsidRDefault="00D25398" w14:paraId="2C88237B" w14:textId="77777777">
      <w:pPr>
        <w:pStyle w:val="BodyText1"/>
        <w:rPr>
          <w:rFonts w:ascii="Calibri" w:hAnsi="Calibri"/>
        </w:rPr>
      </w:pPr>
      <w:r>
        <w:t>5. Integrate functions using the method of integration by parts or substitution, as appropriate.</w:t>
      </w:r>
    </w:p>
    <w:p w:rsidR="00D25398" w:rsidRDefault="00D25398" w14:paraId="7DC5F554" w14:textId="77777777">
      <w:pPr>
        <w:pStyle w:val="BodyText1"/>
        <w:rPr>
          <w:rFonts w:ascii="Calibri" w:hAnsi="Calibri"/>
        </w:rPr>
      </w:pPr>
      <w:r>
        <w:rPr>
          <w:rFonts w:cs="Times New Roman"/>
        </w:rPr>
        <w:t>6. Solve business, economics, and social sciences applications problems using integration techniques.</w:t>
      </w:r>
    </w:p>
    <w:p w:rsidR="00D25398" w:rsidRDefault="00D25398" w14:paraId="2E619AF1" w14:textId="77777777">
      <w:pPr>
        <w:spacing w:after="0"/>
      </w:pPr>
    </w:p>
    <w:p w:rsidR="00D25398" w:rsidRDefault="00D25398" w14:paraId="7181DA1A" w14:textId="77777777">
      <w:pPr>
        <w:spacing w:after="0"/>
      </w:pPr>
      <w:r w:rsidRPr="00460231">
        <w:t>In this course, you will be evaluated for meeting the following 3 Core Curriculum requirements - Empirical and Quantitative Skills, Critical Thinking, and Communication. These skills are embedded throughout the course and the assessment of them will occur using distinct criteria from your grades.</w:t>
      </w:r>
    </w:p>
    <w:p w:rsidR="00D25398" w:rsidRDefault="00D25398" w14:paraId="1D990D63" w14:textId="77777777">
      <w:pPr>
        <w:spacing w:after="0"/>
      </w:pPr>
    </w:p>
    <w:p w:rsidR="00D25398" w:rsidRDefault="00D25398" w14:paraId="13A33ED9" w14:textId="77777777">
      <w:pPr>
        <w:pStyle w:val="Heading2"/>
      </w:pPr>
      <w:r>
        <w:t>ADA Policy</w:t>
      </w:r>
    </w:p>
    <w:p w:rsidRPr="00945F66" w:rsidR="00D25398" w:rsidP="0014607D" w:rsidRDefault="00D25398" w14:paraId="78AEC0ED"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rsidRPr="00945F66" w:rsidR="00D25398" w:rsidP="0014607D" w:rsidRDefault="00D25398" w14:paraId="632C49D8"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w:t>
      </w:r>
      <w:r w:rsidRPr="00945F66">
        <w:rPr>
          <w:rFonts w:cstheme="minorHAnsi"/>
          <w:color w:val="201F1E"/>
          <w:shd w:val="clear" w:color="auto" w:fill="FFFFFF"/>
        </w:rPr>
        <w:t xml:space="preserve">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w:history="1" r:id="rId36">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w:history="1" r:id="rId37">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rsidR="00D25398" w:rsidRDefault="00D25398" w14:paraId="3519C626" w14:textId="77777777">
      <w:pPr>
        <w:pStyle w:val="Heading2"/>
        <w:rPr>
          <w:sz w:val="28"/>
          <w:szCs w:val="28"/>
        </w:rPr>
      </w:pPr>
      <w:r>
        <w:rPr>
          <w:sz w:val="28"/>
          <w:szCs w:val="28"/>
        </w:rPr>
        <w:t>Materials</w:t>
      </w:r>
    </w:p>
    <w:p w:rsidR="00D25398" w:rsidRDefault="00D25398" w14:paraId="38D3821D" w14:textId="77777777">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38">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rsidR="00D25398" w:rsidRDefault="00D25398" w14:paraId="25335200" w14:textId="77777777">
      <w:pPr>
        <w:spacing w:after="200" w:line="276" w:lineRule="auto"/>
        <w:rPr>
          <w:sz w:val="24"/>
          <w:szCs w:val="24"/>
        </w:rPr>
      </w:pPr>
      <w:r>
        <w:rPr>
          <w:rFonts w:cs="Arial"/>
          <w:i/>
          <w:iCs/>
          <w:sz w:val="24"/>
          <w:szCs w:val="24"/>
        </w:rPr>
        <w:t>No textbook is required.</w:t>
      </w:r>
    </w:p>
    <w:p w:rsidR="00D25398" w:rsidRDefault="00D25398" w14:paraId="3CDD9E12" w14:textId="77777777">
      <w:pPr>
        <w:pStyle w:val="Heading2"/>
        <w:rPr>
          <w:sz w:val="28"/>
          <w:szCs w:val="28"/>
        </w:rPr>
      </w:pPr>
      <w:r>
        <w:rPr>
          <w:sz w:val="28"/>
          <w:szCs w:val="28"/>
        </w:rPr>
        <w:t>Course Technology &amp; Skills</w:t>
      </w:r>
    </w:p>
    <w:p w:rsidR="00D25398" w:rsidRDefault="00D25398" w14:paraId="1D05EABD" w14:textId="77777777">
      <w:r>
        <w:rPr>
          <w:rFonts w:eastAsiaTheme="minorEastAsia" w:cstheme="minorHAnsi"/>
        </w:rPr>
        <w:t xml:space="preserve">This course has digital components. To fully participate in this class, students will need internet access to reference content on the </w:t>
      </w:r>
      <w:hyperlink r:id="rId39">
        <w:r>
          <w:rPr>
            <w:rStyle w:val="Hyperlink"/>
            <w:rFonts w:eastAsiaTheme="minorEastAsia" w:cstheme="minorHAnsi"/>
          </w:rPr>
          <w:t>Canvas Learning Management System</w:t>
        </w:r>
      </w:hyperlink>
      <w:r>
        <w:rPr>
          <w:rFonts w:eastAsiaTheme="minorEastAsia" w:cstheme="minorHAnsi"/>
        </w:rPr>
        <w:t>.</w:t>
      </w:r>
    </w:p>
    <w:p w:rsidR="00D25398" w:rsidRDefault="00D25398" w14:paraId="070B121B" w14:textId="77777777">
      <w:pPr>
        <w:pStyle w:val="Heading3"/>
      </w:pPr>
      <w:r>
        <w:t>Minimum Technology Requirements and required skills</w:t>
      </w:r>
    </w:p>
    <w:p w:rsidR="00D25398" w:rsidRDefault="00D25398" w14:paraId="4EC24730" w14:textId="77777777">
      <w:pPr>
        <w:numPr>
          <w:ilvl w:val="0"/>
          <w:numId w:val="1"/>
        </w:numPr>
        <w:spacing w:after="0" w:line="240" w:lineRule="auto"/>
      </w:pPr>
      <w:r>
        <w:t>A working computer with speakers and webcam that can reliably access the internet and access Canvas (</w:t>
      </w:r>
      <w:hyperlink r:id="rId40">
        <w:r>
          <w:rPr>
            <w:rStyle w:val="Hyperlink"/>
          </w:rPr>
          <w:t>minimum requirements</w:t>
        </w:r>
      </w:hyperlink>
      <w:r>
        <w:t>) and view content videos on Canvas or  Youtube</w:t>
      </w:r>
    </w:p>
    <w:p w:rsidR="00D25398" w:rsidRDefault="00D25398" w14:paraId="0E31CAD1" w14:textId="77777777">
      <w:pPr>
        <w:numPr>
          <w:ilvl w:val="0"/>
          <w:numId w:val="1"/>
        </w:numPr>
        <w:spacing w:after="0" w:line="240" w:lineRule="auto"/>
        <w:rPr>
          <w:rFonts w:ascii="Calibri" w:hAnsi="Calibri"/>
        </w:rPr>
      </w:pPr>
      <w:r>
        <w:t>A calculator (see Calculator Policy)</w:t>
      </w:r>
    </w:p>
    <w:p w:rsidR="00D25398" w:rsidRDefault="00D25398" w14:paraId="273E6741" w14:textId="77777777">
      <w:pPr>
        <w:numPr>
          <w:ilvl w:val="0"/>
          <w:numId w:val="1"/>
        </w:numPr>
        <w:spacing w:after="0" w:line="240" w:lineRule="auto"/>
        <w:rPr>
          <w:rFonts w:ascii="Calibri" w:hAnsi="Calibri"/>
        </w:rPr>
      </w:pPr>
      <w:r>
        <w:t xml:space="preserve">Ability to download, install and run software </w:t>
      </w:r>
      <w:r w:rsidRPr="000500D4">
        <w:rPr>
          <w:noProof/>
        </w:rPr>
        <w:t>including Respondus Lockdown Browser</w:t>
      </w:r>
    </w:p>
    <w:p w:rsidR="00D25398" w:rsidRDefault="00D25398" w14:paraId="200BEC5A" w14:textId="77777777">
      <w:pPr>
        <w:numPr>
          <w:ilvl w:val="0"/>
          <w:numId w:val="1"/>
        </w:numPr>
        <w:spacing w:after="0" w:line="240" w:lineRule="auto"/>
        <w:rPr>
          <w:rFonts w:ascii="Calibri" w:hAnsi="Calibri"/>
        </w:rPr>
      </w:pPr>
      <w:r>
        <w:t>Proficiency in using Canvas</w:t>
      </w:r>
    </w:p>
    <w:p w:rsidR="00D25398" w:rsidRDefault="00D25398" w14:paraId="0476F3F8" w14:textId="77777777">
      <w:pPr>
        <w:pStyle w:val="ListParagraph"/>
        <w:numPr>
          <w:ilvl w:val="0"/>
          <w:numId w:val="2"/>
        </w:numPr>
        <w:spacing w:after="0" w:line="240" w:lineRule="auto"/>
        <w:rPr>
          <w:rFonts w:ascii="Calibri" w:hAnsi="Calibri"/>
        </w:rPr>
      </w:pPr>
      <w:r>
        <w:t>Proficiency in using Knewton (see Getting Started with Knewton in Canvas)</w:t>
      </w:r>
    </w:p>
    <w:p w:rsidR="00D25398" w:rsidRDefault="00D25398" w14:paraId="627A1834" w14:textId="77777777">
      <w:pPr>
        <w:pStyle w:val="ListParagraph"/>
        <w:numPr>
          <w:ilvl w:val="0"/>
          <w:numId w:val="2"/>
        </w:numPr>
        <w:spacing w:after="0"/>
        <w:rPr>
          <w:rFonts w:ascii="Calibri" w:hAnsi="Calibri"/>
        </w:rPr>
      </w:pPr>
      <w:r>
        <w:t>Proficiency in using your calculator</w:t>
      </w:r>
    </w:p>
    <w:p w:rsidR="00D25398" w:rsidRDefault="00D25398" w14:paraId="00FF7C0E" w14:textId="77777777">
      <w:pPr>
        <w:spacing w:after="0" w:line="240" w:lineRule="auto"/>
        <w:rPr>
          <w:rFonts w:eastAsiaTheme="minorEastAsia" w:cstheme="minorHAnsi"/>
        </w:rPr>
      </w:pPr>
    </w:p>
    <w:p w:rsidR="00D25398" w:rsidRDefault="00D25398" w14:paraId="6446CD8C" w14:textId="77777777">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41">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42">
        <w:r>
          <w:rPr>
            <w:rStyle w:val="Hyperlink"/>
            <w:rFonts w:eastAsiaTheme="minorEastAsia" w:cstheme="minorHAnsi"/>
            <w:color w:val="00853E"/>
          </w:rPr>
          <w:t>https://online.unt.edu/learn</w:t>
        </w:r>
      </w:hyperlink>
      <w:r>
        <w:rPr>
          <w:rFonts w:eastAsiaTheme="minorEastAsia" w:cstheme="minorHAnsi"/>
        </w:rPr>
        <w:t xml:space="preserve">). </w:t>
      </w:r>
    </w:p>
    <w:p w:rsidR="00D25398" w:rsidRDefault="00D25398" w14:paraId="0B485100" w14:textId="77777777">
      <w:pPr>
        <w:spacing w:after="0"/>
        <w:rPr>
          <w:rFonts w:ascii="Calibri" w:hAnsi="Calibri"/>
        </w:rPr>
      </w:pPr>
    </w:p>
    <w:p w:rsidR="00D25398" w:rsidRDefault="00D25398" w14:paraId="70582378" w14:textId="77777777">
      <w:pPr>
        <w:pStyle w:val="Heading3"/>
        <w:rPr>
          <w:rFonts w:ascii="Calibri" w:hAnsi="Calibri"/>
          <w:sz w:val="24"/>
        </w:rPr>
      </w:pPr>
      <w:r>
        <w:t>Calculator Policy</w:t>
      </w:r>
    </w:p>
    <w:p w:rsidR="00D25398" w:rsidRDefault="00D25398" w14:paraId="0055B4D3" w14:textId="77777777">
      <w:pPr>
        <w:rPr>
          <w:rFonts w:ascii="Calibri" w:hAnsi="Calibri"/>
        </w:rPr>
      </w:pPr>
      <w:r>
        <w:t>Many calculators will be sufficient for the exams on this class. Among good options are the TI-36X,TI-30XIIS, TI-83 or TI-84 (or similar Casio, other manufacturer's calculators). Examples of calculators not allowed: TI-Nspires, TI 92's, TI 89's. Any other utility with alphanumeric/CAS capabilities or the ability to connect to the internet, such as a smartphone.</w:t>
      </w:r>
    </w:p>
    <w:p w:rsidR="00D25398" w:rsidRDefault="00D25398" w14:paraId="7306AA70" w14:textId="77777777">
      <w:pPr>
        <w:pStyle w:val="Heading3"/>
      </w:pPr>
      <w:r>
        <w:t>Knewton is Required</w:t>
      </w:r>
    </w:p>
    <w:p w:rsidR="00D25398" w:rsidRDefault="00D25398" w14:paraId="61C575D6" w14:textId="77777777">
      <w:pPr>
        <w:rPr>
          <w:rFonts w:cstheme="minorHAnsi"/>
        </w:rPr>
      </w:pPr>
      <w:r>
        <w:rPr>
          <w:rFonts w:cstheme="minorHAnsi"/>
          <w:bCs/>
        </w:rPr>
        <w:t xml:space="preserve">The homework and some course content will be delivered in Knewton, which must be accessed through via </w:t>
      </w:r>
      <w:r>
        <w:rPr>
          <w:rFonts w:cstheme="minorHAnsi"/>
        </w:rPr>
        <w:t xml:space="preserve">Canvas. You </w:t>
      </w:r>
      <w:r>
        <w:rPr>
          <w:rFonts w:cstheme="minorHAnsi"/>
          <w:b/>
          <w:bCs/>
        </w:rPr>
        <w:t>will not</w:t>
      </w:r>
      <w:r>
        <w:rPr>
          <w:rFonts w:cstheme="minorHAnsi"/>
        </w:rPr>
        <w:t xml:space="preserve"> need a Knerd link as the access is provided directly in Canvas. Note: Mac users may find it easiest to use a browser other than Safari.</w:t>
      </w:r>
    </w:p>
    <w:p w:rsidR="00D25398" w:rsidRDefault="00D25398" w14:paraId="6F467139" w14:textId="77777777">
      <w:pPr>
        <w:pStyle w:val="Heading1"/>
      </w:pPr>
      <w:r>
        <w:t>Course Evaluation</w:t>
      </w:r>
    </w:p>
    <w:p w:rsidR="00D25398" w:rsidRDefault="00D25398" w14:paraId="7C7299C7" w14:textId="77777777">
      <w:pPr>
        <w:pStyle w:val="BodyText1"/>
      </w:pPr>
      <w:r w:rsidRPr="000500D4">
        <w:rPr>
          <w:noProof/>
        </w:rPr>
        <w:t xml:space="preserve">Homework </w:t>
      </w:r>
      <w:r>
        <w:tab/>
      </w:r>
      <w:r>
        <w:tab/>
      </w:r>
      <w:r>
        <w:tab/>
      </w:r>
      <w:r w:rsidRPr="000500D4">
        <w:rPr>
          <w:noProof/>
        </w:rPr>
        <w:t>20</w:t>
      </w:r>
      <w:r>
        <w:t>%</w:t>
      </w:r>
    </w:p>
    <w:p w:rsidR="00D25398" w:rsidRDefault="00D25398" w14:paraId="53827415" w14:textId="77777777">
      <w:r w:rsidRPr="000500D4">
        <w:rPr>
          <w:noProof/>
        </w:rPr>
        <w:t>Engagement</w:t>
      </w:r>
      <w:r>
        <w:tab/>
      </w:r>
      <w:r>
        <w:tab/>
      </w:r>
      <w:r>
        <w:tab/>
      </w:r>
      <w:r w:rsidRPr="000500D4">
        <w:rPr>
          <w:noProof/>
        </w:rPr>
        <w:t>10</w:t>
      </w:r>
      <w:r>
        <w:t>%</w:t>
      </w:r>
      <w:r>
        <w:tab/>
      </w:r>
    </w:p>
    <w:p w:rsidR="00D25398" w:rsidRDefault="00D25398" w14:paraId="4EAC2F28" w14:textId="77777777">
      <w:r>
        <w:t xml:space="preserve">Midterm Exams </w:t>
      </w:r>
      <w:r>
        <w:tab/>
      </w:r>
      <w:r w:rsidRPr="000500D4">
        <w:rPr>
          <w:noProof/>
        </w:rPr>
        <w:t>50</w:t>
      </w:r>
      <w:r>
        <w:t>% total (Average of all exams)</w:t>
      </w:r>
    </w:p>
    <w:p w:rsidR="00D25398" w:rsidRDefault="00D25398" w14:paraId="3E99F017" w14:textId="77777777">
      <w:r>
        <w:t>Final Exam</w:t>
      </w:r>
      <w:r>
        <w:tab/>
      </w:r>
      <w:r>
        <w:tab/>
      </w:r>
      <w:r>
        <w:t xml:space="preserve">20% </w:t>
      </w:r>
    </w:p>
    <w:p w:rsidR="00D25398" w:rsidRDefault="00D25398" w14:paraId="329C850A" w14:textId="77777777">
      <w:pPr>
        <w:pStyle w:val="Heading2"/>
      </w:pPr>
      <w:r>
        <w:t>Grade Assignment:</w:t>
      </w:r>
    </w:p>
    <w:p w:rsidR="00D25398" w:rsidRDefault="00D25398" w14:paraId="39A88C93" w14:textId="77777777">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   ); B: [80%, 90%); C: [70%, 80%); D: [60%, 70%); F: [0%, 60%).</w:t>
      </w:r>
    </w:p>
    <w:p w:rsidR="00D25398" w:rsidRDefault="00D25398" w14:paraId="1225C93C" w14:textId="77777777">
      <w:pPr>
        <w:pStyle w:val="Heading1"/>
        <w:spacing w:before="0"/>
      </w:pPr>
      <w:r>
        <w:br w:type="column"/>
      </w:r>
      <w:r>
        <w:t>Policies/information directly affecting grades/grading</w:t>
      </w:r>
    </w:p>
    <w:p w:rsidR="00D25398" w:rsidRDefault="00D25398" w14:paraId="4EA5B081" w14:textId="77777777">
      <w:pPr>
        <w:pStyle w:val="Heading2"/>
      </w:pPr>
      <w:r>
        <w:t xml:space="preserve">Homework: </w:t>
      </w:r>
    </w:p>
    <w:p w:rsidR="00D25398" w:rsidRDefault="00D25398" w14:paraId="4571170F" w14:textId="77777777">
      <w:pPr>
        <w:pStyle w:val="BodyText1"/>
        <w:rPr>
          <w:rFonts w:ascii="Calibri" w:hAnsi="Calibri"/>
        </w:rPr>
      </w:pPr>
      <w:r>
        <w:t xml:space="preserve">The online homework is worth </w:t>
      </w:r>
      <w:r w:rsidRPr="000500D4">
        <w:rPr>
          <w:noProof/>
        </w:rPr>
        <w:t>20</w:t>
      </w:r>
      <w:r>
        <w:t>% of your overall course grade. Each assignment is equally weighted. Most homework will use an online software program called Knewton, though some will be directly in Canvas.</w:t>
      </w:r>
    </w:p>
    <w:p w:rsidR="00D25398" w:rsidRDefault="00D25398" w14:paraId="1E8E7E42" w14:textId="77777777">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rsidR="00D25398" w:rsidRDefault="00D25398" w14:paraId="5B8E5B5A" w14:textId="77777777">
      <w:pPr>
        <w:spacing w:line="240" w:lineRule="auto"/>
        <w:rPr>
          <w:rFonts w:ascii="Calibri" w:hAnsi="Calibri"/>
        </w:rPr>
      </w:pPr>
      <w:r>
        <w:rPr>
          <w:rStyle w:val="Heading3Char"/>
        </w:rPr>
        <w:t>Why do Homework?</w:t>
      </w:r>
      <w:r>
        <w:rPr>
          <w:rStyle w:val="Heading4Char"/>
        </w:rPr>
        <w:t xml:space="preserve"> </w:t>
      </w:r>
      <w:r>
        <w:t>A purpose of homework is to provide you with sufficient opportunities to learn and practice the new content you are learning. Knewton is adaptive and mastery based, which means that the software will provide each student with the sufficient number of questions to judge whether each topics learning objectives have been mastered. This means a student who has prepared well before the assignment may have very short assignments, while a less well prepared student may take many more questions on each assignment. Again, the more you prepare before starting to attempt the exercises, the less work you will have. For more tips on how to get the most out of the homework assignments, read through “Getting Started with Knewton"</w:t>
      </w:r>
    </w:p>
    <w:p w:rsidR="00D25398" w:rsidRDefault="00D25398" w14:paraId="7F53806E" w14:textId="77777777">
      <w:pPr>
        <w:pStyle w:val="Heading3"/>
      </w:pPr>
      <w:r>
        <w:t>Get the Most out of Homework</w:t>
      </w:r>
    </w:p>
    <w:p w:rsidR="00D25398" w:rsidRDefault="00D25398" w14:paraId="4172FC03" w14:textId="77777777">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rsidR="00D25398" w:rsidRDefault="00D25398" w14:paraId="733AE943" w14:textId="77777777">
      <w:pPr>
        <w:numPr>
          <w:ilvl w:val="0"/>
          <w:numId w:val="3"/>
        </w:numPr>
        <w:spacing w:line="240" w:lineRule="auto"/>
        <w:rPr>
          <w:rFonts w:ascii="Calibri" w:hAnsi="Calibri"/>
        </w:rPr>
      </w:pPr>
      <w:r>
        <w:t>Homework is one piece of your learning process in this course, but successful completion of the homework assignments is not sufficient preparation for exams. You must be able to work the exercises on your own, without any aids on exams.</w:t>
      </w:r>
    </w:p>
    <w:p w:rsidR="00D25398" w:rsidRDefault="00D25398" w14:paraId="361397F1" w14:textId="77777777">
      <w:pPr>
        <w:pStyle w:val="Heading3"/>
      </w:pPr>
      <w:r>
        <w:t>Where is Knewton?</w:t>
      </w:r>
    </w:p>
    <w:p w:rsidR="00D25398" w:rsidRDefault="00D25398" w14:paraId="28B8C1E8" w14:textId="77777777">
      <w:pPr>
        <w:spacing w:line="240" w:lineRule="auto"/>
        <w:rPr>
          <w:rFonts w:ascii="Calibri" w:hAnsi="Calibri"/>
        </w:rPr>
      </w:pPr>
      <w:r>
        <w:t>You access your Knewton powered homework in one of two ways through Canvas, they are:</w:t>
      </w:r>
    </w:p>
    <w:p w:rsidR="00D25398" w:rsidRDefault="00D25398" w14:paraId="52F3B473" w14:textId="77777777">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rsidR="00D25398" w:rsidRDefault="00D25398" w14:paraId="6A5E9171" w14:textId="77777777">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rsidR="00D25398" w:rsidRDefault="00D25398" w14:paraId="48FE8AF2" w14:textId="77777777">
      <w:pPr>
        <w:pStyle w:val="Heading3"/>
      </w:pPr>
      <w:r>
        <w:t>When are Knewton Homework Assignments due?</w:t>
      </w:r>
    </w:p>
    <w:p w:rsidR="00D25398" w:rsidRDefault="00D25398" w14:paraId="68253928" w14:textId="77777777">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rsidR="00D25398" w:rsidRDefault="00D25398" w14:paraId="770EAC2A" w14:textId="77777777">
      <w:pPr>
        <w:pStyle w:val="Heading2"/>
      </w:pPr>
      <w:r>
        <w:t>Midterm Exams</w:t>
      </w:r>
    </w:p>
    <w:p w:rsidR="00D25398" w:rsidRDefault="00D25398" w14:paraId="08EFB209" w14:textId="77777777">
      <w:pPr>
        <w:pStyle w:val="BodyText1"/>
      </w:pPr>
      <w:r w:rsidRPr="000500D4">
        <w:rPr>
          <w:noProof/>
        </w:rPr>
        <w:t>There will one exam covering each of the four modules in the course. Each exam is worth 50/4=12.5% of your overall grade. The exams will consist of 15 - 25 multiple-choice questions and 3-5 workout problems. Module exams are specific to the content of that Unit. They are administered online with LockDown Browser and Respondus Monitor with a webcam.</w:t>
      </w:r>
    </w:p>
    <w:p w:rsidR="00D25398" w:rsidRDefault="00D25398" w14:paraId="6E8DB099" w14:textId="77777777">
      <w:pPr>
        <w:pStyle w:val="BodyText1"/>
      </w:pPr>
      <w:r w:rsidRPr="000500D4">
        <w:rPr>
          <w:noProof/>
        </w:rPr>
        <w:t>Each midterm exam will have a 120 minute time limit. Each exam becomes available at 12:01 AM (a minute after midnight Central time) on the due date and is available until 11:59 PM (a minute before midnight Central time) on the day of the exam. Be sure to plan your time so that the exam will be completed before the time it is due. That is, if you start the exam at 11:45PM, then you will only have 14 minutes to complete the exam. On certain problems, I typically provide a formula sheet in face-to-face classes. On all of the possibly relevant problems, I will include the formula sheet as an image as a part of the question. You will not be allowed to include a formula sheet when taking your exams. All you can use are writing implements (e.g. pencil), blank sheets of scratch paper and an approved calculator.</w:t>
      </w:r>
    </w:p>
    <w:p w:rsidR="00D25398" w:rsidRDefault="00D25398" w14:paraId="4CBCD9AA" w14:textId="77777777">
      <w:pPr>
        <w:pStyle w:val="Heading2"/>
      </w:pPr>
    </w:p>
    <w:p w:rsidR="00D25398" w:rsidRDefault="00D25398" w14:paraId="03F720CF" w14:textId="77777777">
      <w:pPr>
        <w:pStyle w:val="Heading2"/>
      </w:pPr>
    </w:p>
    <w:p w:rsidR="00D25398" w:rsidRDefault="00D25398" w14:paraId="3AB254B4" w14:textId="77777777">
      <w:pPr>
        <w:pStyle w:val="Heading2"/>
      </w:pPr>
      <w:r>
        <w:t xml:space="preserve">Final Exam: </w:t>
      </w:r>
    </w:p>
    <w:p w:rsidR="00D25398" w:rsidRDefault="00D25398" w14:paraId="66685D5F" w14:textId="77777777">
      <w:pPr>
        <w:rPr>
          <w:rStyle w:val="Hyperlink"/>
        </w:rPr>
      </w:pPr>
      <w:r>
        <w:t>The final exam is on</w:t>
      </w:r>
      <w:r>
        <w:rPr>
          <w:b/>
          <w:bCs/>
        </w:rPr>
        <w:t xml:space="preserve"> </w:t>
      </w:r>
      <w:r>
        <w:rPr>
          <w:b/>
          <w:bCs/>
          <w:color w:val="7030A0"/>
        </w:rPr>
        <w:t>XXX</w:t>
      </w:r>
      <w:r>
        <w:t xml:space="preserve">. The final exam is comprehensive and is </w:t>
      </w:r>
      <w:r>
        <w:rPr>
          <w:color w:val="7030A0"/>
        </w:rPr>
        <w:t>XXX</w:t>
      </w:r>
      <w:r>
        <w:t xml:space="preserve">% of the course grade. For a full list of Final Exam dates and time see this </w:t>
      </w:r>
      <w:hyperlink r:id="rId43">
        <w:r>
          <w:rPr>
            <w:rStyle w:val="Hyperlink"/>
          </w:rPr>
          <w:t>Link</w:t>
        </w:r>
      </w:hyperlink>
      <w:r>
        <w:rPr>
          <w:rStyle w:val="Hyperlink"/>
        </w:rPr>
        <w:t xml:space="preserve">. </w:t>
      </w:r>
      <w:r>
        <w:rPr>
          <w:rFonts w:cs="Calibri"/>
        </w:rPr>
        <w:t>The format of the final exam will be the same as the format of the midterm exams, except longer.</w:t>
      </w:r>
    </w:p>
    <w:p w:rsidR="00D25398" w:rsidRDefault="00D25398" w14:paraId="4CD2F980" w14:textId="77777777">
      <w:pPr>
        <w:pStyle w:val="Heading3"/>
      </w:pPr>
      <w:r>
        <w:t xml:space="preserve">Examination Policy </w:t>
      </w:r>
    </w:p>
    <w:p w:rsidR="00D25398" w:rsidP="00372EB2" w:rsidRDefault="00D25398" w14:paraId="54BA843B" w14:textId="77777777">
      <w:pPr>
        <w:rPr>
          <w:rStyle w:val="Heading3Char"/>
          <w:rFonts w:eastAsiaTheme="minorHAnsi" w:cstheme="minorBidi"/>
          <w:color w:val="auto"/>
          <w:szCs w:val="22"/>
        </w:rPr>
      </w:pPr>
      <w:r w:rsidRPr="000500D4">
        <w:rPr>
          <w:rFonts w:eastAsia="Calibri" w:cs="Arial"/>
          <w:noProof/>
          <w:color w:val="297C52" w:themeColor="accent3" w:themeShade="BF"/>
        </w:rPr>
        <w:t>I structure my course to balance the time necessary for students to learn the necessary content, with the need to have regular midterm exams. As such, students are expected to take the exams on the given day or early. In the event of a schedule conflict with a university function, dental/physician’s appointment, wedding, formal, etc., the student should make every effort to take the test early. In the event that an unavoidable conflict/illness comes up, reach out to me as soon as you can. If a student does not take a scheduled exam, a zero may be recorded for that exam. If your final exam score is higher than one of your midterm exam scores, then the lowest midterm exam grade(s) will be replaced with final exam grade. If you receive a zero for academic dishonesty on an exam, the final exam score will NOT replace that zero.</w:t>
      </w:r>
    </w:p>
    <w:p w:rsidR="00D25398" w:rsidP="00372EB2" w:rsidRDefault="00D25398" w14:paraId="126FB862" w14:textId="77777777">
      <w:pPr>
        <w:rPr>
          <w:rFonts w:ascii="Calibri" w:hAnsi="Calibri" w:eastAsia="Times New Roman" w:cs="Times New Roman"/>
          <w:iCs/>
          <w:color w:val="7030A0"/>
        </w:rPr>
      </w:pPr>
      <w:r w:rsidRPr="000500D4">
        <w:rPr>
          <w:rFonts w:eastAsia="Times New Roman" w:cs="Times New Roman"/>
          <w:iCs/>
          <w:noProof/>
          <w:color w:val="297C52" w:themeColor="accent3" w:themeShade="BF"/>
          <w:szCs w:val="24"/>
        </w:rPr>
        <w:t>Engagement tasks consist of a variety of assignments, including introduction/ orientation assignments and discussion posts. The discussion assignments are designed to keep you connected with your classmates. This graded portion of your course is worth 10% of the grade overall.</w:t>
      </w:r>
    </w:p>
    <w:p w:rsidR="00D25398" w:rsidRDefault="00D25398" w14:paraId="63013F1F" w14:textId="77777777">
      <w:pPr>
        <w:pStyle w:val="Heading3"/>
      </w:pPr>
      <w:r>
        <w:t>Assignment Policy</w:t>
      </w:r>
    </w:p>
    <w:p w:rsidR="00D25398" w:rsidRDefault="00D25398" w14:paraId="41DF78F4" w14:textId="77777777">
      <w:pPr>
        <w:rPr>
          <w:rFonts w:cs="Arial"/>
          <w:bCs/>
          <w:iCs/>
        </w:rPr>
      </w:pPr>
      <w:r>
        <w:rPr>
          <w:rFonts w:cs="Arial"/>
          <w:bCs/>
          <w:iCs/>
        </w:rPr>
        <w:t>All homework assignments are due online through Canvas either directly in Canvas or via Knewton.</w:t>
      </w:r>
    </w:p>
    <w:p w:rsidR="00D25398" w:rsidRDefault="00D25398" w14:paraId="353009AC" w14:textId="77777777">
      <w:pPr>
        <w:pStyle w:val="Heading3"/>
      </w:pPr>
      <w:r>
        <w:rPr>
          <w:shd w:val="clear" w:color="auto" w:fill="FFFFFF"/>
        </w:rPr>
        <w:t>Late Work</w:t>
      </w:r>
    </w:p>
    <w:p w:rsidR="00D25398" w:rsidRDefault="00D25398" w14:paraId="0EEFEDF2" w14:textId="77777777">
      <w:pPr>
        <w:pStyle w:val="BodyText1"/>
        <w:rPr>
          <w:color w:val="7030A0"/>
        </w:rPr>
      </w:pPr>
      <w:r>
        <w:rPr>
          <w:color w:val="7030A0"/>
        </w:rPr>
        <w:t>XXX</w:t>
      </w:r>
      <w:r>
        <w:t xml:space="preserve"> </w:t>
      </w:r>
      <w:r>
        <w:rPr>
          <w:color w:val="7030A0"/>
        </w:rPr>
        <w:t>My policy – have one of your own Due dates are expected to be followed and are intended to allow you time to complete the course on time. As such, I will rarely accept late work. If exceptional circumstances occur, please reach out to me as soon as possible.</w:t>
      </w:r>
    </w:p>
    <w:p w:rsidRPr="00372EB2" w:rsidR="00D25398" w:rsidRDefault="00D25398" w14:paraId="258803F4" w14:textId="77777777">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graded and you can review your work on the Canvas assignments the day after they are due. I make it a priority to grade exams quickly, but my past experience suggests that this can take me up to two weeks to get them back to you.  </w:t>
      </w:r>
    </w:p>
    <w:p w:rsidR="00D25398" w:rsidRDefault="00D25398" w14:paraId="6E0C7377" w14:textId="77777777">
      <w:pPr>
        <w:pStyle w:val="Heading3"/>
      </w:pPr>
      <w:r>
        <w:t>Drop/Withdrawal Policy</w:t>
      </w:r>
    </w:p>
    <w:p w:rsidR="00D25398" w:rsidRDefault="00D25398" w14:paraId="6EB69589" w14:textId="77777777">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44">
        <w:r>
          <w:rPr>
            <w:rStyle w:val="Hyperlink"/>
            <w:rFonts w:cs="Calibri"/>
          </w:rPr>
          <w:t>at this link</w:t>
        </w:r>
      </w:hyperlink>
      <w:r>
        <w:rPr>
          <w:rFonts w:cs="Calibri"/>
        </w:rPr>
        <w:t xml:space="preserve">. </w:t>
      </w:r>
    </w:p>
    <w:p w:rsidR="00D25398" w:rsidRDefault="00D25398" w14:paraId="6D93ABF7" w14:textId="77777777">
      <w:pPr>
        <w:pStyle w:val="NormalWeb"/>
        <w:spacing w:before="280" w:after="144"/>
        <w:rPr>
          <w:rFonts w:asciiTheme="minorHAnsi" w:hAnsiTheme="minorHAnsi" w:cstheme="minorHAnsi"/>
        </w:rPr>
      </w:pPr>
      <w:r>
        <w:rPr>
          <w:rFonts w:cstheme="minorHAnsi"/>
        </w:rPr>
        <w:t>If the student does not properly withdraw from the course but stops attending, the student will receive a performance grade, usually an F.</w:t>
      </w:r>
    </w:p>
    <w:p w:rsidR="00D25398" w:rsidRDefault="00D25398" w14:paraId="55392508" w14:textId="77777777">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rsidR="00D25398" w:rsidRDefault="00D25398" w14:paraId="0C4E78F4" w14:textId="77777777">
      <w:pPr>
        <w:pStyle w:val="Heading3"/>
      </w:pPr>
      <w:r>
        <w:t>Incomplete</w:t>
      </w:r>
    </w:p>
    <w:p w:rsidR="00D25398" w:rsidRDefault="00D25398" w14:paraId="3982E256" w14:textId="77777777">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rsidR="00D25398" w:rsidRDefault="00D25398" w14:paraId="6D31D1D5" w14:textId="77777777">
      <w:pPr>
        <w:pStyle w:val="BodyText1"/>
        <w:numPr>
          <w:ilvl w:val="0"/>
          <w:numId w:val="2"/>
        </w:numPr>
        <w:spacing w:line="240" w:lineRule="auto"/>
        <w:rPr>
          <w:rFonts w:ascii="Calibri" w:hAnsi="Calibri"/>
        </w:rPr>
      </w:pPr>
      <w:r>
        <w:rPr>
          <w:rFonts w:cs="Times New Roman"/>
        </w:rPr>
        <w:t>The student is passing the course;</w:t>
      </w:r>
    </w:p>
    <w:p w:rsidR="00D25398" w:rsidRDefault="00D25398" w14:paraId="2B4BDB5B" w14:textId="77777777">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rsidR="00D25398" w:rsidRDefault="00D25398" w14:paraId="182AF905" w14:textId="77777777">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rsidR="00D25398" w:rsidRDefault="00D25398" w14:paraId="439FE8D1" w14:textId="77777777">
      <w:pPr>
        <w:pStyle w:val="BodyText1"/>
        <w:spacing w:line="240" w:lineRule="auto"/>
        <w:rPr>
          <w:rStyle w:val="Heading3Char"/>
          <w:rFonts w:cstheme="minorHAnsi"/>
          <w:color w:val="0070C0"/>
        </w:rPr>
      </w:pPr>
    </w:p>
    <w:p w:rsidR="00D25398" w:rsidRDefault="00D25398" w14:paraId="68B37603" w14:textId="77777777">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This syllabus is subject to change. Any changes will be announced in class and the updated syllabus will be posted in Canvas.</w:t>
      </w:r>
    </w:p>
    <w:p w:rsidR="00D25398" w:rsidRDefault="00D25398" w14:paraId="47C333FF" w14:textId="77777777">
      <w:pPr>
        <w:spacing w:after="0" w:line="240" w:lineRule="auto"/>
        <w:rPr>
          <w:rFonts w:eastAsiaTheme="minorEastAsia" w:cstheme="minorHAnsi"/>
          <w:highlight w:val="yellow"/>
        </w:rPr>
      </w:pPr>
    </w:p>
    <w:p w:rsidR="00D25398" w:rsidRDefault="00D25398" w14:paraId="26AE8E7C" w14:textId="77777777">
      <w:pPr>
        <w:pStyle w:val="Heading2"/>
      </w:pPr>
      <w:r>
        <w:t xml:space="preserve">Attendance and Participation  </w:t>
      </w:r>
    </w:p>
    <w:p w:rsidR="00D25398" w:rsidRDefault="00D25398" w14:paraId="119D0484" w14:textId="77777777">
      <w:pPr>
        <w:rPr>
          <w:rFonts w:eastAsia="Times New Roman" w:cs="Times New Roman"/>
        </w:rPr>
      </w:pPr>
      <w:r>
        <w:rPr>
          <w:color w:val="7030A0"/>
        </w:rPr>
        <w:t>XXX This is adapted from the syllabus template though there were several other recommendations:</w:t>
      </w:r>
      <w:r>
        <w:t xml:space="preserve"> 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45">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rsidR="00D25398" w:rsidRDefault="00D25398" w14:paraId="4FC2EAC8" w14:textId="77777777">
      <w:pPr>
        <w:pStyle w:val="Heading3"/>
      </w:pPr>
      <w:r>
        <w:t>Emergency Notification and Procedures</w:t>
      </w:r>
    </w:p>
    <w:p w:rsidR="00D25398" w:rsidRDefault="00D25398" w14:paraId="03B5E8A8" w14:textId="77777777">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46">
        <w:r>
          <w:rPr>
            <w:rStyle w:val="Hyperlink"/>
            <w:rFonts w:eastAsiaTheme="minorEastAsia" w:cstheme="minorHAnsi"/>
            <w:color w:val="00853E"/>
          </w:rPr>
          <w:t>Emergency Notifications and Procedures Policy</w:t>
        </w:r>
      </w:hyperlink>
    </w:p>
    <w:p w:rsidR="00D25398" w:rsidRDefault="00D25398" w14:paraId="74AB1B04" w14:textId="77777777">
      <w:pPr>
        <w:spacing w:after="0" w:line="240" w:lineRule="auto"/>
        <w:ind w:left="720"/>
      </w:pPr>
    </w:p>
    <w:p w:rsidR="00D25398" w:rsidRDefault="00D25398" w14:paraId="63386C2D" w14:textId="77777777">
      <w:pPr>
        <w:pStyle w:val="Heading3"/>
        <w:rPr>
          <w:rStyle w:val="Strong"/>
          <w:b w:val="0"/>
          <w:bCs w:val="0"/>
        </w:rPr>
      </w:pPr>
      <w:r>
        <w:rPr>
          <w:rStyle w:val="Strong"/>
          <w:b w:val="0"/>
          <w:bCs w:val="0"/>
        </w:rPr>
        <w:t>Classroom Etiquette:</w:t>
      </w:r>
    </w:p>
    <w:p w:rsidR="00D25398" w:rsidRDefault="00D25398" w14:paraId="069AE0C7" w14:textId="77777777">
      <w:r>
        <w:rPr>
          <w:rStyle w:val="Strong"/>
        </w:rPr>
        <w:t xml:space="preserve"> </w:t>
      </w:r>
      <w:r>
        <w:t>Appropriate behavior is expected of all students taking this course. Arrive to class promptly and do not leave until the scheduled ending time of the class. If you must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w:t>
      </w:r>
      <w:r>
        <w:t xml:space="preserve">academic reasons distract others and may be asked to leave. See also #8 on the </w:t>
      </w:r>
      <w:hyperlink r:id="rId47">
        <w:r>
          <w:rPr>
            <w:rStyle w:val="Hyperlink"/>
          </w:rPr>
          <w:t>10 academic rights that is linked here</w:t>
        </w:r>
      </w:hyperlink>
      <w:r>
        <w:t xml:space="preserve">. </w:t>
      </w:r>
    </w:p>
    <w:p w:rsidR="00D25398" w:rsidRDefault="00D25398" w14:paraId="7EADF161" w14:textId="77777777">
      <w:pPr>
        <w:pStyle w:val="Heading2"/>
        <w:rPr>
          <w:rStyle w:val="Strong"/>
          <w:b w:val="0"/>
          <w:bCs w:val="0"/>
        </w:rPr>
      </w:pPr>
      <w:r>
        <w:rPr>
          <w:rStyle w:val="Strong"/>
        </w:rPr>
        <w:t>Recommended Steps to Succeed</w:t>
      </w:r>
    </w:p>
    <w:p w:rsidR="00D25398" w:rsidRDefault="00D25398" w14:paraId="72121431" w14:textId="77777777">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rsidR="00D25398" w:rsidRDefault="00D25398" w14:paraId="3A9D82AE" w14:textId="77777777">
      <w:pPr>
        <w:rPr>
          <w:szCs w:val="24"/>
        </w:rPr>
      </w:pPr>
      <w:r>
        <w:rPr>
          <w:szCs w:val="24"/>
        </w:rPr>
        <w:t>Some additional specific steps:</w:t>
      </w:r>
    </w:p>
    <w:p w:rsidR="00D25398" w:rsidRDefault="00D25398" w14:paraId="47AB0FD2" w14:textId="77777777">
      <w:pPr>
        <w:pStyle w:val="ListParagraph"/>
        <w:numPr>
          <w:ilvl w:val="0"/>
          <w:numId w:val="4"/>
        </w:numPr>
        <w:spacing w:after="0"/>
      </w:pPr>
      <w:r>
        <w:rPr>
          <w:szCs w:val="24"/>
        </w:rPr>
        <w:t>Learning math requires a great deal of time and honest effort along with regular and consistent work.</w:t>
      </w:r>
    </w:p>
    <w:p w:rsidR="00D25398" w:rsidRDefault="00D25398" w14:paraId="088AD77D" w14:textId="77777777">
      <w:pPr>
        <w:pStyle w:val="ListParagraph"/>
        <w:numPr>
          <w:ilvl w:val="0"/>
          <w:numId w:val="4"/>
        </w:numPr>
        <w:spacing w:after="0"/>
      </w:pPr>
      <w:r>
        <w:rPr>
          <w:szCs w:val="24"/>
        </w:rPr>
        <w:t>After class review your notes. If you have questions, ask immediately.</w:t>
      </w:r>
    </w:p>
    <w:p w:rsidR="00D25398" w:rsidRDefault="00D25398" w14:paraId="517994F9" w14:textId="77777777">
      <w:pPr>
        <w:numPr>
          <w:ilvl w:val="0"/>
          <w:numId w:val="4"/>
        </w:numPr>
        <w:spacing w:after="0"/>
      </w:pPr>
      <w:r>
        <w:rPr>
          <w:szCs w:val="24"/>
        </w:rPr>
        <w:t>Actively read through all recommended readings.</w:t>
      </w:r>
      <w:r>
        <w:t xml:space="preserve"> </w:t>
      </w:r>
    </w:p>
    <w:p w:rsidR="00D25398" w:rsidRDefault="00D25398" w14:paraId="405507FF" w14:textId="77777777">
      <w:pPr>
        <w:numPr>
          <w:ilvl w:val="0"/>
          <w:numId w:val="4"/>
        </w:numPr>
        <w:spacing w:after="0"/>
      </w:pPr>
      <w:r>
        <w:rPr>
          <w:szCs w:val="24"/>
        </w:rPr>
        <w:t>Use the time you spend on your Knewton assignments to learn the material rather than just getting through the homework as fast as possible.</w:t>
      </w:r>
      <w:r>
        <w:t xml:space="preserve"> </w:t>
      </w:r>
    </w:p>
    <w:p w:rsidR="00D25398" w:rsidRDefault="00D25398" w14:paraId="19209EED" w14:textId="77777777">
      <w:pPr>
        <w:numPr>
          <w:ilvl w:val="0"/>
          <w:numId w:val="4"/>
        </w:numPr>
        <w:spacing w:after="0"/>
      </w:pPr>
      <w:r>
        <w:rPr>
          <w:szCs w:val="24"/>
        </w:rPr>
        <w:t>Complete the Exam Reviews prior to each exam.</w:t>
      </w:r>
      <w:r>
        <w:t xml:space="preserve"> </w:t>
      </w:r>
    </w:p>
    <w:p w:rsidR="00D25398" w:rsidRDefault="00D25398" w14:paraId="137DA30C" w14:textId="77777777">
      <w:pPr>
        <w:numPr>
          <w:ilvl w:val="0"/>
          <w:numId w:val="4"/>
        </w:numPr>
        <w:spacing w:after="0"/>
      </w:pPr>
      <w:r>
        <w:rPr>
          <w:szCs w:val="24"/>
        </w:rPr>
        <w:t>Form a study group with your classmates. Create online groups.</w:t>
      </w:r>
      <w:r>
        <w:t xml:space="preserve"> </w:t>
      </w:r>
    </w:p>
    <w:p w:rsidR="00D25398" w:rsidRDefault="00D25398" w14:paraId="55E4B8A2" w14:textId="77777777">
      <w:pPr>
        <w:numPr>
          <w:ilvl w:val="0"/>
          <w:numId w:val="4"/>
        </w:numPr>
        <w:spacing w:after="0"/>
      </w:pPr>
      <w:r>
        <w:rPr>
          <w:szCs w:val="24"/>
        </w:rPr>
        <w:t xml:space="preserve">Make use of the tutoring options available to you: the </w:t>
      </w:r>
      <w:hyperlink r:id="rId48">
        <w:r>
          <w:rPr>
            <w:rStyle w:val="Hyperlink"/>
            <w:szCs w:val="24"/>
          </w:rPr>
          <w:t>Math Lab</w:t>
        </w:r>
      </w:hyperlink>
      <w:r>
        <w:rPr>
          <w:szCs w:val="24"/>
        </w:rPr>
        <w:t xml:space="preserve">, the </w:t>
      </w:r>
      <w:hyperlink r:id="rId49">
        <w:r>
          <w:rPr>
            <w:rStyle w:val="Hyperlink"/>
            <w:szCs w:val="24"/>
          </w:rPr>
          <w:t>Learning Center</w:t>
        </w:r>
      </w:hyperlink>
      <w:r>
        <w:rPr>
          <w:szCs w:val="24"/>
        </w:rPr>
        <w:t>, and your instructor's tutoring hours.</w:t>
      </w:r>
      <w:r>
        <w:t xml:space="preserve"> </w:t>
      </w:r>
    </w:p>
    <w:p w:rsidR="00D25398" w:rsidRDefault="00D25398" w14:paraId="428BFE4F" w14:textId="77777777">
      <w:pPr>
        <w:numPr>
          <w:ilvl w:val="0"/>
          <w:numId w:val="4"/>
        </w:numPr>
        <w:spacing w:after="0"/>
      </w:pPr>
      <w:r>
        <w:rPr>
          <w:szCs w:val="24"/>
        </w:rPr>
        <w:t xml:space="preserve">The </w:t>
      </w:r>
      <w:hyperlink r:id="rId50">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is on the Academic Support and Student Services page in the Canvas Start Here module.</w:t>
      </w:r>
    </w:p>
    <w:p w:rsidR="00D25398" w:rsidRDefault="00D25398" w14:paraId="0FA80647" w14:textId="77777777">
      <w:pPr>
        <w:numPr>
          <w:ilvl w:val="0"/>
          <w:numId w:val="4"/>
        </w:numPr>
      </w:pPr>
      <w:r>
        <w:rPr>
          <w:szCs w:val="24"/>
        </w:rPr>
        <w:t>Work on the assignments consistently well ahead of due date. Waiting until the last minute is a horrible idea.</w:t>
      </w:r>
    </w:p>
    <w:p w:rsidR="00D25398" w:rsidRDefault="00D25398" w14:paraId="3C0582A6" w14:textId="77777777">
      <w:pPr>
        <w:numPr>
          <w:ilvl w:val="0"/>
          <w:numId w:val="4"/>
        </w:numPr>
        <w:spacing w:after="0"/>
      </w:pPr>
      <w:r>
        <w:rPr>
          <w:szCs w:val="24"/>
        </w:rPr>
        <w:t>Math is not a spectator sport. You must try the problems, finish problems, ask questions, correct your mistakes, put concepts in your own words, and practice, practice, practice. You learn math by doing, not by watching others do math.</w:t>
      </w:r>
      <w:r>
        <w:t xml:space="preserve"> </w:t>
      </w:r>
    </w:p>
    <w:p w:rsidR="00D25398" w:rsidRDefault="00D25398" w14:paraId="3A71DE44" w14:textId="77777777">
      <w:pPr>
        <w:numPr>
          <w:ilvl w:val="0"/>
          <w:numId w:val="4"/>
        </w:numPr>
      </w:pPr>
      <w:r>
        <w:rPr>
          <w:szCs w:val="24"/>
        </w:rPr>
        <w:t>Contact your instructor immediately if you are having problems.</w:t>
      </w:r>
    </w:p>
    <w:p w:rsidR="00D25398" w:rsidRDefault="00D25398" w14:paraId="3D68A6E0" w14:textId="77777777">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rsidR="00D25398" w:rsidRDefault="00D25398" w14:paraId="72D6C6D9" w14:textId="77777777">
      <w:pPr>
        <w:pStyle w:val="Heading3"/>
        <w:rPr>
          <w:rFonts w:eastAsiaTheme="minorEastAsia" w:cstheme="minorHAnsi"/>
        </w:rPr>
      </w:pPr>
      <w:r>
        <w:t xml:space="preserve">Supporting Your Success and Creating an Inclusive Learning Environment  </w:t>
      </w:r>
    </w:p>
    <w:p w:rsidR="00D25398" w:rsidRDefault="00D25398" w14:paraId="34976D1E" w14:textId="77777777">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51">
        <w:r>
          <w:rPr>
            <w:rStyle w:val="Hyperlink"/>
            <w:rFonts w:eastAsia="Calibri" w:cstheme="minorHAnsi"/>
            <w:color w:val="00853E"/>
          </w:rPr>
          <w:t>Code of Student Conduct</w:t>
        </w:r>
      </w:hyperlink>
      <w:r>
        <w:rPr>
          <w:rFonts w:eastAsia="Calibri" w:cstheme="minorHAnsi"/>
        </w:rPr>
        <w:t>).</w:t>
      </w:r>
    </w:p>
    <w:p w:rsidR="00D25398" w:rsidRDefault="00D25398" w14:paraId="3041DC29" w14:textId="77777777">
      <w:pPr>
        <w:spacing w:after="0" w:line="240" w:lineRule="auto"/>
        <w:rPr>
          <w:rFonts w:eastAsiaTheme="minorEastAsia" w:cstheme="minorHAnsi"/>
          <w:highlight w:val="yellow"/>
        </w:rPr>
      </w:pPr>
    </w:p>
    <w:p w:rsidR="00D25398" w:rsidRDefault="00D25398" w14:paraId="69A7D693" w14:textId="77777777">
      <w:pPr>
        <w:pStyle w:val="Heading3"/>
      </w:pPr>
      <w:r>
        <w:t xml:space="preserve">Summary of key dates: </w:t>
      </w:r>
    </w:p>
    <w:p w:rsidR="00D25398" w:rsidP="00171F55" w:rsidRDefault="00D25398" w14:paraId="66DFC2C1" w14:textId="77777777">
      <w:r>
        <w:t xml:space="preserve">Review the registrar’s </w:t>
      </w:r>
      <w:hyperlink r:id="rId52">
        <w:r>
          <w:rPr>
            <w:rStyle w:val="Hyperlink"/>
          </w:rPr>
          <w:t>Academic Calendar &amp; Key Dates</w:t>
        </w:r>
      </w:hyperlink>
    </w:p>
    <w:p w:rsidR="00D25398" w:rsidRDefault="00D25398" w14:paraId="313F61E5" w14:textId="77777777">
      <w:pPr>
        <w:spacing w:after="0" w:line="240" w:lineRule="auto"/>
        <w:rPr>
          <w:rFonts w:eastAsiaTheme="minorEastAsia" w:cstheme="minorHAnsi"/>
          <w:highlight w:val="yellow"/>
        </w:rPr>
      </w:pPr>
    </w:p>
    <w:p w:rsidR="00D25398" w:rsidRDefault="00D25398" w14:paraId="679B6ABA" w14:textId="77777777">
      <w:pPr>
        <w:pStyle w:val="Heading3"/>
      </w:pPr>
      <w:r>
        <w:t>Academic Integrity Policy</w:t>
      </w:r>
    </w:p>
    <w:p w:rsidR="00D25398" w:rsidRDefault="00D25398" w14:paraId="505A47EC" w14:textId="77777777">
      <w:r>
        <w:t xml:space="preserve">Cheating on tests, quizzes or final exams is a serious breach of academic standards and will be punished severely and generally result in a student failing the course. All work done on exams and quizzes must represent only the </w:t>
      </w:r>
      <w:r>
        <w:t xml:space="preserve">student’s own work, unless otherwise stated in the directions. According to </w:t>
      </w:r>
      <w:hyperlink r:id="rId53">
        <w:r>
          <w:rPr>
            <w:rStyle w:val="Hyperlink"/>
            <w:color w:val="0000FF"/>
          </w:rPr>
          <w:t>UNT Policy 06.003</w:t>
        </w:r>
      </w:hyperlink>
      <w:r>
        <w:rPr>
          <w:color w:val="0000FF"/>
        </w:rPr>
        <w:t xml:space="preserve">, </w:t>
      </w:r>
      <w:hyperlink r:id="rId54">
        <w:r>
          <w:rPr>
            <w:rStyle w:val="Hyperlink"/>
            <w:color w:val="0000FF"/>
          </w:rPr>
          <w:t>Student Academic Integrity</w:t>
        </w:r>
      </w:hyperlink>
      <w:r>
        <w:t xml:space="preserve">, academic dishonesty occurs when students engage in behaviors including, but not limited to cheating, fabrication, facilitating academic dishonesty, forgery, plagiarism, and sabotage. See </w:t>
      </w:r>
      <w:hyperlink r:id="rId55">
        <w:r>
          <w:rPr>
            <w:rStyle w:val="Hyperlink"/>
            <w:color w:val="0000FF"/>
          </w:rPr>
          <w:t>Academic Integrity</w:t>
        </w:r>
      </w:hyperlink>
      <w:r>
        <w:t xml:space="preserve"> for details on academic integrity policies at UNT.</w:t>
      </w:r>
    </w:p>
    <w:p w:rsidR="00D25398" w:rsidRDefault="00D25398" w14:paraId="32860738" w14:textId="77777777">
      <w:pPr>
        <w:pStyle w:val="BodyText1"/>
      </w:pPr>
      <w:r w:rsidRPr="000500D4">
        <w:rPr>
          <w:noProof/>
        </w:rPr>
        <w:t xml:space="preserve">Important Notice for F-1 Students taking Distance Education Courses Federal Regulation Federal regulations state that students may apply only 3 fully-online semester credit hours (SCH) to the hours required for full-time status for F-1 Visa (PDF) https://digitalstrategy.unt.edu/clear/policies-procedures/f1-visa.html holders. Full-time status for F-1 Visa students is 12 hours for undergraduates and 9 hours for graduate students.  </w:t>
      </w:r>
    </w:p>
    <w:p w:rsidR="00D25398" w:rsidRDefault="00D25398" w14:paraId="5ACFCB0E" w14:textId="77777777">
      <w:pPr>
        <w:spacing w:after="0" w:line="240" w:lineRule="auto"/>
        <w:rPr>
          <w:rFonts w:eastAsiaTheme="minorEastAsia" w:cstheme="minorHAnsi"/>
          <w:highlight w:val="yellow"/>
        </w:rPr>
      </w:pPr>
    </w:p>
    <w:p w:rsidR="00D25398" w:rsidRDefault="00D25398" w14:paraId="70ADBE83" w14:textId="77777777">
      <w:pPr>
        <w:spacing w:after="0" w:line="240" w:lineRule="auto"/>
        <w:rPr>
          <w:rFonts w:eastAsiaTheme="minorEastAsia" w:cstheme="minorHAnsi"/>
          <w:highlight w:val="yellow"/>
        </w:rPr>
      </w:pPr>
    </w:p>
    <w:p w:rsidR="00D25398" w:rsidRDefault="00D25398" w14:paraId="54728D0B" w14:textId="77777777">
      <w:pPr>
        <w:spacing w:after="0" w:line="240" w:lineRule="auto"/>
        <w:rPr>
          <w:rFonts w:eastAsiaTheme="minorEastAsia" w:cstheme="minorHAnsi"/>
          <w:color w:val="7030A0"/>
        </w:rPr>
        <w:sectPr w:rsidR="00D25398" w:rsidSect="00D25398">
          <w:footerReference w:type="default" r:id="rId56"/>
          <w:pgSz w:w="12240" w:h="15840" w:orient="portrait"/>
          <w:pgMar w:top="1080" w:right="1080" w:bottom="1080" w:left="1080" w:header="0" w:footer="720" w:gutter="0"/>
          <w:pgNumType w:start="1"/>
          <w:cols w:space="720"/>
          <w:formProt w:val="0"/>
          <w:docGrid w:linePitch="360" w:charSpace="4096"/>
        </w:sectPr>
      </w:pPr>
      <w:r>
        <w:rPr>
          <w:rFonts w:eastAsiaTheme="minorEastAsia" w:cstheme="minorHAnsi"/>
          <w:color w:val="7030A0"/>
        </w:rPr>
        <w:t>XXXCALENDAR GOES HERE</w:t>
      </w:r>
    </w:p>
    <w:p w:rsidR="00D25398" w:rsidRDefault="00D25398" w14:paraId="4999B6BD" w14:textId="77777777">
      <w:pPr>
        <w:pStyle w:val="Heading1"/>
      </w:pPr>
      <w:r w:rsidRPr="000500D4">
        <w:rPr>
          <w:noProof/>
        </w:rPr>
        <w:t>Math 1180.XXX: College Math for Business, Economics, and Related Fields Syllabus</w:t>
      </w:r>
    </w:p>
    <w:p w:rsidR="00D25398" w:rsidRDefault="00D25398" w14:paraId="29043F09" w14:textId="77777777">
      <w:pPr>
        <w:pStyle w:val="Heading2"/>
        <w:spacing w:before="0" w:after="0" w:line="240" w:lineRule="auto"/>
        <w:rPr>
          <w:rFonts w:cstheme="minorHAnsi"/>
        </w:rPr>
      </w:pPr>
      <w:r>
        <w:rPr>
          <w:rFonts w:cstheme="minorHAnsi"/>
        </w:rPr>
        <w:t xml:space="preserve">Instructor Information  </w:t>
      </w:r>
    </w:p>
    <w:p w:rsidR="00D25398" w:rsidRDefault="00D25398" w14:paraId="22F315F6" w14:textId="77777777">
      <w:pPr>
        <w:spacing w:after="0"/>
        <w:rPr>
          <w:b/>
        </w:rPr>
      </w:pPr>
      <w:r>
        <w:rPr>
          <w:b/>
        </w:rPr>
        <w:t xml:space="preserve">Name: </w:t>
      </w:r>
      <w:r>
        <w:rPr>
          <w:b/>
          <w:color w:val="7030A0"/>
        </w:rPr>
        <w:t>XXX</w:t>
      </w:r>
    </w:p>
    <w:p w:rsidR="00D25398" w:rsidRDefault="00D25398" w14:paraId="629E421A" w14:textId="77777777">
      <w:pPr>
        <w:spacing w:after="0"/>
        <w:rPr>
          <w:b/>
        </w:rPr>
      </w:pPr>
      <w:r>
        <w:rPr>
          <w:b/>
        </w:rPr>
        <w:t xml:space="preserve">Pronouns: </w:t>
      </w:r>
      <w:r>
        <w:rPr>
          <w:b/>
          <w:color w:val="7030A0"/>
        </w:rPr>
        <w:t>XXX</w:t>
      </w:r>
    </w:p>
    <w:p w:rsidR="00D25398" w:rsidRDefault="00D25398" w14:paraId="6C5AC113" w14:textId="77777777">
      <w:pPr>
        <w:spacing w:after="0"/>
        <w:rPr>
          <w:b/>
        </w:rPr>
      </w:pPr>
      <w:r>
        <w:rPr>
          <w:b/>
        </w:rPr>
        <w:t xml:space="preserve">Office Location: </w:t>
      </w:r>
      <w:r>
        <w:rPr>
          <w:b/>
          <w:color w:val="7030A0"/>
        </w:rPr>
        <w:t>XXX</w:t>
      </w:r>
    </w:p>
    <w:p w:rsidR="00D25398" w:rsidRDefault="00D25398" w14:paraId="70ADE9BD" w14:textId="77777777">
      <w:pPr>
        <w:spacing w:after="0"/>
        <w:rPr>
          <w:b/>
        </w:rPr>
      </w:pPr>
      <w:r>
        <w:rPr>
          <w:b/>
        </w:rPr>
        <w:t>Office Hours: Tutoring/Office Hours:</w:t>
      </w:r>
      <w:r>
        <w:rPr>
          <w:b/>
          <w:color w:val="7030A0"/>
        </w:rPr>
        <w:t xml:space="preserve"> XXX Mention whether the office hours will be on zoom, in person, both, </w:t>
      </w:r>
    </w:p>
    <w:p w:rsidR="00D25398" w:rsidRDefault="00D25398" w14:paraId="5AECF0F8" w14:textId="77777777">
      <w:pPr>
        <w:spacing w:after="0"/>
        <w:rPr>
          <w:bCs/>
        </w:rPr>
      </w:pPr>
      <w:r>
        <w:rPr>
          <w:rFonts w:cstheme="minorHAnsi"/>
          <w:color w:val="7030A0"/>
        </w:rPr>
        <w:t xml:space="preserve">My Version: </w:t>
      </w:r>
      <w:r>
        <w:rPr>
          <w:bCs/>
          <w:color w:val="7030A0"/>
        </w:rPr>
        <w:t>I am also often available for appointments at other times. Email me to schedule times.</w:t>
      </w:r>
    </w:p>
    <w:p w:rsidR="00D25398" w:rsidRDefault="00D25398" w14:paraId="4EE536EE" w14:textId="77777777">
      <w:pPr>
        <w:spacing w:after="0"/>
        <w:rPr>
          <w:b/>
        </w:rPr>
      </w:pPr>
      <w:r>
        <w:rPr>
          <w:b/>
        </w:rPr>
        <w:t xml:space="preserve">Email: </w:t>
      </w:r>
      <w:hyperlink r:id="rId57">
        <w:r>
          <w:rPr>
            <w:rStyle w:val="Hyperlink"/>
            <w:b/>
            <w:color w:val="7030A0"/>
          </w:rPr>
          <w:t>XXXX</w:t>
        </w:r>
      </w:hyperlink>
      <w:r>
        <w:rPr>
          <w:b/>
        </w:rPr>
        <w:t xml:space="preserve"> </w:t>
      </w:r>
    </w:p>
    <w:p w:rsidR="00D25398" w:rsidRDefault="00D25398" w14:paraId="4A792453" w14:textId="77777777">
      <w:pPr>
        <w:spacing w:after="0"/>
      </w:pPr>
      <w:r>
        <w:rPr>
          <w:b/>
        </w:rPr>
        <w:t>Meeting location and time: XXX</w:t>
      </w:r>
    </w:p>
    <w:p w:rsidR="00D25398" w:rsidRDefault="00D25398" w14:paraId="24735228" w14:textId="77777777">
      <w:r>
        <w:rPr>
          <w:b/>
        </w:rPr>
        <w:t>Communication Expectations:</w:t>
      </w:r>
      <w:r>
        <w:t xml:space="preserve"> </w:t>
      </w:r>
    </w:p>
    <w:p w:rsidR="00D25398" w:rsidRDefault="00D25398" w14:paraId="77237F60" w14:textId="77777777">
      <w:pPr>
        <w:rPr>
          <w:color w:val="7030A0"/>
        </w:rPr>
      </w:pPr>
      <w:r>
        <w:rPr>
          <w:color w:val="7030A0"/>
        </w:rPr>
        <w:t xml:space="preserve">XXX Indicate the primary tool that will be used to communicate directly with students, such as email, the learning management system, etc. Indicate where students should send personal concerns or questions. State clearly when students can expect to receive a response to emails, along with time frame in receiving feedback on assignments and when grades will be posted. Customize based on your course needs and state any additional communication policies and netiquette for your course, if applicable. CLEAR has a webpage for students that provides </w:t>
      </w:r>
      <w:hyperlink r:id="rId58">
        <w:r>
          <w:rPr>
            <w:rStyle w:val="Hyperlink"/>
            <w:color w:val="7030A0"/>
          </w:rPr>
          <w:t>Online Communication Tips</w:t>
        </w:r>
      </w:hyperlink>
      <w:r>
        <w:rPr>
          <w:color w:val="7030A0"/>
        </w:rPr>
        <w:t xml:space="preserve"> (</w:t>
      </w:r>
      <w:r>
        <w:rPr>
          <w:rStyle w:val="Hyperlink"/>
          <w:color w:val="7030A0"/>
          <w:u w:val="none"/>
        </w:rPr>
        <w:t>https://clear.unt.edu/online-communication-tips</w:t>
      </w:r>
      <w:r>
        <w:rPr>
          <w:color w:val="7030A0"/>
        </w:rPr>
        <w:t>) that instructors can share with students and/or adapt for their own uses.</w:t>
      </w:r>
    </w:p>
    <w:p w:rsidR="00D25398" w:rsidRDefault="00D25398" w14:paraId="27DA8495" w14:textId="77777777"/>
    <w:p w:rsidR="00D25398" w:rsidRDefault="00D25398" w14:paraId="051D019A" w14:textId="77777777">
      <w:pPr>
        <w:rPr>
          <w:rFonts w:cstheme="minorHAnsi"/>
        </w:rPr>
      </w:pPr>
      <w:r>
        <w:rPr>
          <w:rFonts w:cstheme="minorHAnsi"/>
          <w:color w:val="7030A0"/>
        </w:rPr>
        <w:t>My Version: I</w:t>
      </w:r>
      <w:r>
        <w:rPr>
          <w:color w:val="7030A0"/>
        </w:rPr>
        <w:t xml:space="preserve"> typically respond in one (1) business day, during business hours. A message received after business hours is considered received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rsidR="00D25398" w:rsidRDefault="00D25398" w14:paraId="44D330A2" w14:textId="77777777">
      <w:pPr>
        <w:pStyle w:val="Heading2"/>
        <w:rPr>
          <w:sz w:val="28"/>
          <w:szCs w:val="28"/>
        </w:rPr>
      </w:pPr>
      <w:r>
        <w:rPr>
          <w:sz w:val="28"/>
          <w:szCs w:val="28"/>
        </w:rPr>
        <w:t>Course Description</w:t>
      </w:r>
    </w:p>
    <w:p w:rsidR="00D25398" w:rsidRDefault="00D25398" w14:paraId="74FD9FD3" w14:textId="77777777">
      <w:pPr>
        <w:pStyle w:val="Heading2"/>
        <w:rPr>
          <w:rFonts w:eastAsiaTheme="minorHAnsi" w:cstheme="minorBidi"/>
          <w:color w:val="7030A0"/>
          <w:sz w:val="22"/>
          <w:szCs w:val="22"/>
        </w:rPr>
      </w:pPr>
      <w:r w:rsidRPr="000500D4">
        <w:rPr>
          <w:rFonts w:eastAsia="Calibri" w:cs="Arial"/>
          <w:noProof/>
          <w:color w:val="7030A0"/>
          <w:sz w:val="22"/>
          <w:szCs w:val="22"/>
        </w:rPr>
        <w:t xml:space="preserve">Topics from algebra (linear equations, quadratic equations, functions and graphs, inequalities), mathematics of finance (simple and compound interest, annuities), linear programming, matrices, systems of linear equations, applications to management, economics and business. </w:t>
      </w:r>
    </w:p>
    <w:p w:rsidR="00D25398" w:rsidRDefault="00D25398" w14:paraId="40E94DD9" w14:textId="77777777">
      <w:pPr>
        <w:pStyle w:val="Heading2"/>
        <w:rPr>
          <w:sz w:val="28"/>
          <w:szCs w:val="28"/>
        </w:rPr>
      </w:pPr>
      <w:r>
        <w:rPr>
          <w:sz w:val="28"/>
          <w:szCs w:val="28"/>
        </w:rPr>
        <w:t>Course Structure</w:t>
      </w:r>
    </w:p>
    <w:p w:rsidR="00D25398" w:rsidRDefault="00D25398" w14:paraId="515C62C2" w14:textId="77777777">
      <w:pPr>
        <w:pStyle w:val="Heading2"/>
        <w:rPr>
          <w:rFonts w:eastAsiaTheme="minorHAnsi" w:cstheme="minorBidi"/>
          <w:color w:val="7030A0"/>
          <w:sz w:val="22"/>
          <w:szCs w:val="22"/>
        </w:rPr>
      </w:pPr>
      <w:r w:rsidRPr="000500D4">
        <w:rPr>
          <w:rFonts w:eastAsia="Calibri" w:cs="Arial"/>
          <w:noProof/>
          <w:color w:val="7030A0"/>
          <w:sz w:val="22"/>
          <w:szCs w:val="22"/>
        </w:rPr>
        <w:t>This is a 15-week, face-to-face course that will cover Units 1-4. There will be three midterm exams, plus a comprehensive final exam.</w:t>
      </w:r>
    </w:p>
    <w:p w:rsidR="00D25398" w:rsidRDefault="00D25398" w14:paraId="6045A004" w14:textId="77777777">
      <w:pPr>
        <w:pStyle w:val="Heading2"/>
      </w:pPr>
      <w:r>
        <w:t xml:space="preserve">Course Prerequisites or Other Restrictions </w:t>
      </w:r>
    </w:p>
    <w:p w:rsidR="00D25398" w:rsidRDefault="00D25398" w14:paraId="6A1896BD" w14:textId="77777777">
      <w:pPr>
        <w:pStyle w:val="BodyText1"/>
      </w:pPr>
      <w:r w:rsidRPr="000500D4">
        <w:rPr>
          <w:noProof/>
          <w:color w:val="7030A0"/>
        </w:rPr>
        <w:t>Prerequisite(s): Two years of high school algebra and one year of geometry, and consent of department. Students who feel they acquired solid algebra skills in high school are strongly encouraged to take the mathematics placement exam to see if they may begin in MATH 1190 instead. A grade C or better in MATH 1180 is required when MATH 1180 is a prerequisite for other mathematics courses.</w:t>
      </w:r>
      <w:r>
        <w:rPr>
          <w:color w:val="7030A0"/>
        </w:rPr>
        <w:t xml:space="preserve"> </w:t>
      </w:r>
    </w:p>
    <w:p w:rsidR="00D25398" w:rsidRDefault="00D25398" w14:paraId="4C5BAFF8" w14:textId="77777777">
      <w:pPr>
        <w:pStyle w:val="Heading2"/>
      </w:pPr>
      <w:r>
        <w:t>Course Learning Objectives</w:t>
      </w:r>
    </w:p>
    <w:p w:rsidR="00D25398" w:rsidRDefault="00D25398" w14:paraId="747A98BA" w14:textId="77777777">
      <w:pPr>
        <w:rPr>
          <w:color w:val="7030A0"/>
        </w:rPr>
      </w:pPr>
      <w:r>
        <w:rPr>
          <w:color w:val="7030A0"/>
        </w:rPr>
        <w:t>1180:</w:t>
      </w:r>
    </w:p>
    <w:p w:rsidR="00D25398" w:rsidRDefault="00D25398" w14:paraId="1E421D65" w14:textId="77777777">
      <w:pPr>
        <w:pStyle w:val="BodyText1"/>
        <w:numPr>
          <w:ilvl w:val="0"/>
          <w:numId w:val="5"/>
        </w:numPr>
      </w:pPr>
      <w:r>
        <w:t>Students will demonstrate an ability to recognize and solve problems involving financial mathematics, including simple interest, compound interest and present and future value of annuities</w:t>
      </w:r>
    </w:p>
    <w:p w:rsidR="00D25398" w:rsidRDefault="00D25398" w14:paraId="696E6F0D" w14:textId="77777777">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rsidR="00D25398" w:rsidRDefault="00D25398" w14:paraId="4CA72AE0" w14:textId="77777777">
      <w:pPr>
        <w:pStyle w:val="BodyText1"/>
        <w:numPr>
          <w:ilvl w:val="0"/>
          <w:numId w:val="5"/>
        </w:numPr>
      </w:pPr>
      <w:r>
        <w:t>Students will demonstrate skill at using tools from algebra. Students will demonstrate an ability to manipulate, solve, graph, and work with several types of functions.</w:t>
      </w:r>
    </w:p>
    <w:p w:rsidR="00D25398" w:rsidRDefault="00D25398" w14:paraId="4424B575" w14:textId="77777777">
      <w:pPr>
        <w:pStyle w:val="BodyText1"/>
        <w:numPr>
          <w:ilvl w:val="0"/>
          <w:numId w:val="5"/>
        </w:numPr>
      </w:pPr>
      <w:r>
        <w:t>Students will demonstrate skill at using tools from probability, including counting, using conditional probability and finding expected values.</w:t>
      </w:r>
    </w:p>
    <w:p w:rsidR="00D25398" w:rsidRDefault="00D25398" w14:paraId="4F521A6D" w14:textId="77777777">
      <w:pPr>
        <w:pStyle w:val="BodyText1"/>
        <w:numPr>
          <w:ilvl w:val="0"/>
          <w:numId w:val="5"/>
        </w:numPr>
      </w:pPr>
      <w:r>
        <w:t>Students will demonstrate skill at using exponential rules, factoring, function composition, interpreting results from rational functions and making and interpreting sign charts</w:t>
      </w:r>
    </w:p>
    <w:p w:rsidR="00D25398" w:rsidRDefault="00D25398" w14:paraId="1BCCA808" w14:textId="77777777">
      <w:pPr>
        <w:pStyle w:val="BodyText1"/>
      </w:pPr>
    </w:p>
    <w:p w:rsidR="00D25398" w:rsidRDefault="00D25398" w14:paraId="15570BFB" w14:textId="77777777">
      <w:pPr>
        <w:pStyle w:val="BodyText1"/>
        <w:rPr>
          <w:rFonts w:ascii="Calibri" w:hAnsi="Calibri"/>
        </w:rPr>
      </w:pPr>
      <w:r>
        <w:rPr>
          <w:b/>
          <w:bCs/>
          <w:color w:val="7030A0"/>
        </w:rPr>
        <w:t>1190:</w:t>
      </w:r>
      <w:r>
        <w:rPr>
          <w:b/>
          <w:bCs/>
        </w:rPr>
        <w:t xml:space="preserve"> Upon successful completion of this course, students will: </w:t>
      </w:r>
    </w:p>
    <w:p w:rsidR="00D25398" w:rsidRDefault="00D25398" w14:paraId="47736431" w14:textId="77777777">
      <w:pPr>
        <w:pStyle w:val="BodyText1"/>
        <w:rPr>
          <w:rFonts w:ascii="Calibri" w:hAnsi="Calibri"/>
        </w:rPr>
      </w:pPr>
      <w:r>
        <w:t>1. Apply calculus to solve business, economics, and social sciences problems.</w:t>
      </w:r>
    </w:p>
    <w:p w:rsidR="00D25398" w:rsidRDefault="00D25398" w14:paraId="30D774A2" w14:textId="77777777">
      <w:pPr>
        <w:pStyle w:val="BodyText1"/>
        <w:rPr>
          <w:rFonts w:ascii="Calibri" w:hAnsi="Calibri"/>
        </w:rPr>
      </w:pPr>
      <w:r>
        <w:t>2. Apply appropriate differentiation techniques to obtain derivatives of various functions, including logarithmic and exponential functions.</w:t>
      </w:r>
    </w:p>
    <w:p w:rsidR="00D25398" w:rsidRDefault="00D25398" w14:paraId="54A2339B" w14:textId="77777777">
      <w:pPr>
        <w:pStyle w:val="BodyText1"/>
        <w:rPr>
          <w:rFonts w:ascii="Calibri" w:hAnsi="Calibri"/>
        </w:rPr>
      </w:pPr>
      <w:r>
        <w:t>3. Solve optimization problems with emphasis on business and social sciences applications.</w:t>
      </w:r>
    </w:p>
    <w:p w:rsidR="00D25398" w:rsidRDefault="00D25398" w14:paraId="6DA2A975" w14:textId="77777777">
      <w:pPr>
        <w:pStyle w:val="BodyText1"/>
        <w:rPr>
          <w:rFonts w:ascii="Calibri" w:hAnsi="Calibri"/>
        </w:rPr>
      </w:pPr>
      <w:r>
        <w:t xml:space="preserve">4. Determine appropriate technique(s) of integration. </w:t>
      </w:r>
    </w:p>
    <w:p w:rsidR="00D25398" w:rsidRDefault="00D25398" w14:paraId="144BD9C7" w14:textId="77777777">
      <w:pPr>
        <w:pStyle w:val="BodyText1"/>
        <w:rPr>
          <w:rFonts w:ascii="Calibri" w:hAnsi="Calibri"/>
        </w:rPr>
      </w:pPr>
      <w:r>
        <w:t>5. Integrate functions using the method of integration by parts or substitution, as appropriate.</w:t>
      </w:r>
    </w:p>
    <w:p w:rsidR="00D25398" w:rsidRDefault="00D25398" w14:paraId="3CEE6CE7" w14:textId="77777777">
      <w:pPr>
        <w:pStyle w:val="BodyText1"/>
        <w:rPr>
          <w:rFonts w:ascii="Calibri" w:hAnsi="Calibri"/>
        </w:rPr>
      </w:pPr>
      <w:r>
        <w:rPr>
          <w:rFonts w:cs="Times New Roman"/>
        </w:rPr>
        <w:t>6. Solve business, economics, and social sciences applications problems using integration techniques.</w:t>
      </w:r>
    </w:p>
    <w:p w:rsidR="00D25398" w:rsidRDefault="00D25398" w14:paraId="21D4A9F2" w14:textId="77777777">
      <w:pPr>
        <w:spacing w:after="0"/>
      </w:pPr>
    </w:p>
    <w:p w:rsidR="00D25398" w:rsidRDefault="00D25398" w14:paraId="76885C16" w14:textId="77777777">
      <w:pPr>
        <w:spacing w:after="0"/>
      </w:pPr>
      <w:r w:rsidRPr="00460231">
        <w:t>In this course, you will be evaluated for meeting the following 3 Core Curriculum requirements - Empirical and Quantitative Skills, Critical Thinking, and Communication. These skills are embedded throughout the course and the assessment of them will occur using distinct criteria from your grades.</w:t>
      </w:r>
    </w:p>
    <w:p w:rsidR="00D25398" w:rsidRDefault="00D25398" w14:paraId="6841BA84" w14:textId="77777777">
      <w:pPr>
        <w:spacing w:after="0"/>
      </w:pPr>
    </w:p>
    <w:p w:rsidR="00D25398" w:rsidRDefault="00D25398" w14:paraId="3C9D43FA" w14:textId="77777777">
      <w:pPr>
        <w:pStyle w:val="Heading2"/>
      </w:pPr>
      <w:r>
        <w:t>ADA Policy</w:t>
      </w:r>
    </w:p>
    <w:p w:rsidRPr="00945F66" w:rsidR="00D25398" w:rsidP="0014607D" w:rsidRDefault="00D25398" w14:paraId="7845A87B"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rsidRPr="00945F66" w:rsidR="00D25398" w:rsidP="0014607D" w:rsidRDefault="00D25398" w14:paraId="235D6EA5"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w:t>
      </w:r>
      <w:r w:rsidRPr="00945F66">
        <w:rPr>
          <w:rFonts w:cstheme="minorHAnsi"/>
          <w:color w:val="201F1E"/>
          <w:shd w:val="clear" w:color="auto" w:fill="FFFFFF"/>
        </w:rPr>
        <w:t xml:space="preserve">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w:history="1" r:id="rId59">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w:history="1" r:id="rId60">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rsidR="00D25398" w:rsidRDefault="00D25398" w14:paraId="526A8270" w14:textId="77777777">
      <w:pPr>
        <w:pStyle w:val="Heading2"/>
        <w:rPr>
          <w:sz w:val="28"/>
          <w:szCs w:val="28"/>
        </w:rPr>
      </w:pPr>
      <w:r>
        <w:rPr>
          <w:sz w:val="28"/>
          <w:szCs w:val="28"/>
        </w:rPr>
        <w:t>Materials</w:t>
      </w:r>
    </w:p>
    <w:p w:rsidR="00D25398" w:rsidRDefault="00D25398" w14:paraId="5B1ADC00" w14:textId="77777777">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61">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rsidR="00D25398" w:rsidRDefault="00D25398" w14:paraId="3076D99F" w14:textId="77777777">
      <w:pPr>
        <w:spacing w:after="200" w:line="276" w:lineRule="auto"/>
        <w:rPr>
          <w:sz w:val="24"/>
          <w:szCs w:val="24"/>
        </w:rPr>
      </w:pPr>
      <w:r>
        <w:rPr>
          <w:rFonts w:cs="Arial"/>
          <w:i/>
          <w:iCs/>
          <w:sz w:val="24"/>
          <w:szCs w:val="24"/>
        </w:rPr>
        <w:t>No textbook is required.</w:t>
      </w:r>
    </w:p>
    <w:p w:rsidR="00D25398" w:rsidRDefault="00D25398" w14:paraId="5A8778A2" w14:textId="77777777">
      <w:pPr>
        <w:pStyle w:val="Heading2"/>
        <w:rPr>
          <w:sz w:val="28"/>
          <w:szCs w:val="28"/>
        </w:rPr>
      </w:pPr>
      <w:r>
        <w:rPr>
          <w:sz w:val="28"/>
          <w:szCs w:val="28"/>
        </w:rPr>
        <w:t>Course Technology &amp; Skills</w:t>
      </w:r>
    </w:p>
    <w:p w:rsidR="00D25398" w:rsidRDefault="00D25398" w14:paraId="1A2BD0D2" w14:textId="77777777">
      <w:r>
        <w:rPr>
          <w:rFonts w:eastAsiaTheme="minorEastAsia" w:cstheme="minorHAnsi"/>
        </w:rPr>
        <w:t xml:space="preserve">This course has digital components. To fully participate in this class, students will need internet access to reference content on the </w:t>
      </w:r>
      <w:hyperlink r:id="rId62">
        <w:r>
          <w:rPr>
            <w:rStyle w:val="Hyperlink"/>
            <w:rFonts w:eastAsiaTheme="minorEastAsia" w:cstheme="minorHAnsi"/>
          </w:rPr>
          <w:t>Canvas Learning Management System</w:t>
        </w:r>
      </w:hyperlink>
      <w:r>
        <w:rPr>
          <w:rFonts w:eastAsiaTheme="minorEastAsia" w:cstheme="minorHAnsi"/>
        </w:rPr>
        <w:t>.</w:t>
      </w:r>
    </w:p>
    <w:p w:rsidR="00D25398" w:rsidRDefault="00D25398" w14:paraId="1DF6C655" w14:textId="77777777">
      <w:pPr>
        <w:pStyle w:val="Heading3"/>
      </w:pPr>
      <w:r>
        <w:t>Minimum Technology Requirements and required skills</w:t>
      </w:r>
    </w:p>
    <w:p w:rsidR="00D25398" w:rsidRDefault="00D25398" w14:paraId="1F236DA4" w14:textId="77777777">
      <w:pPr>
        <w:numPr>
          <w:ilvl w:val="0"/>
          <w:numId w:val="1"/>
        </w:numPr>
        <w:spacing w:after="0" w:line="240" w:lineRule="auto"/>
      </w:pPr>
      <w:r>
        <w:t>A working computer with speakers and webcam that can reliably access the internet and access Canvas (</w:t>
      </w:r>
      <w:hyperlink r:id="rId63">
        <w:r>
          <w:rPr>
            <w:rStyle w:val="Hyperlink"/>
          </w:rPr>
          <w:t>minimum requirements</w:t>
        </w:r>
      </w:hyperlink>
      <w:r>
        <w:t>) and view content videos on Canvas or  Youtube</w:t>
      </w:r>
    </w:p>
    <w:p w:rsidR="00D25398" w:rsidRDefault="00D25398" w14:paraId="2D320059" w14:textId="77777777">
      <w:pPr>
        <w:numPr>
          <w:ilvl w:val="0"/>
          <w:numId w:val="1"/>
        </w:numPr>
        <w:spacing w:after="0" w:line="240" w:lineRule="auto"/>
        <w:rPr>
          <w:rFonts w:ascii="Calibri" w:hAnsi="Calibri"/>
        </w:rPr>
      </w:pPr>
      <w:r>
        <w:t>A calculator (see Calculator Policy)</w:t>
      </w:r>
    </w:p>
    <w:p w:rsidR="00D25398" w:rsidRDefault="00D25398" w14:paraId="72443304" w14:textId="77777777">
      <w:pPr>
        <w:numPr>
          <w:ilvl w:val="0"/>
          <w:numId w:val="1"/>
        </w:numPr>
        <w:spacing w:after="0" w:line="240" w:lineRule="auto"/>
        <w:rPr>
          <w:rFonts w:ascii="Calibri" w:hAnsi="Calibri"/>
        </w:rPr>
      </w:pPr>
      <w:r>
        <w:t xml:space="preserve">Ability to download, install and run software </w:t>
      </w:r>
    </w:p>
    <w:p w:rsidR="00D25398" w:rsidRDefault="00D25398" w14:paraId="3D6614BE" w14:textId="77777777">
      <w:pPr>
        <w:numPr>
          <w:ilvl w:val="0"/>
          <w:numId w:val="1"/>
        </w:numPr>
        <w:spacing w:after="0" w:line="240" w:lineRule="auto"/>
        <w:rPr>
          <w:rFonts w:ascii="Calibri" w:hAnsi="Calibri"/>
        </w:rPr>
      </w:pPr>
      <w:r>
        <w:t>Proficiency in using Canvas</w:t>
      </w:r>
    </w:p>
    <w:p w:rsidR="00D25398" w:rsidRDefault="00D25398" w14:paraId="10369345" w14:textId="77777777">
      <w:pPr>
        <w:pStyle w:val="ListParagraph"/>
        <w:numPr>
          <w:ilvl w:val="0"/>
          <w:numId w:val="2"/>
        </w:numPr>
        <w:spacing w:after="0" w:line="240" w:lineRule="auto"/>
        <w:rPr>
          <w:rFonts w:ascii="Calibri" w:hAnsi="Calibri"/>
        </w:rPr>
      </w:pPr>
      <w:r>
        <w:t>Proficiency in using Knewton (see Getting Started with Knewton in Canvas)</w:t>
      </w:r>
    </w:p>
    <w:p w:rsidR="00D25398" w:rsidRDefault="00D25398" w14:paraId="18BC742B" w14:textId="77777777">
      <w:pPr>
        <w:pStyle w:val="ListParagraph"/>
        <w:numPr>
          <w:ilvl w:val="0"/>
          <w:numId w:val="2"/>
        </w:numPr>
        <w:spacing w:after="0"/>
        <w:rPr>
          <w:rFonts w:ascii="Calibri" w:hAnsi="Calibri"/>
        </w:rPr>
      </w:pPr>
      <w:r>
        <w:t>Proficiency in using your calculator</w:t>
      </w:r>
    </w:p>
    <w:p w:rsidR="00D25398" w:rsidRDefault="00D25398" w14:paraId="10C14EA5" w14:textId="77777777">
      <w:pPr>
        <w:spacing w:after="0" w:line="240" w:lineRule="auto"/>
        <w:rPr>
          <w:rFonts w:eastAsiaTheme="minorEastAsia" w:cstheme="minorHAnsi"/>
        </w:rPr>
      </w:pPr>
    </w:p>
    <w:p w:rsidR="00D25398" w:rsidRDefault="00D25398" w14:paraId="62F2CC2F" w14:textId="77777777">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64">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65">
        <w:r>
          <w:rPr>
            <w:rStyle w:val="Hyperlink"/>
            <w:rFonts w:eastAsiaTheme="minorEastAsia" w:cstheme="minorHAnsi"/>
            <w:color w:val="00853E"/>
          </w:rPr>
          <w:t>https://online.unt.edu/learn</w:t>
        </w:r>
      </w:hyperlink>
      <w:r>
        <w:rPr>
          <w:rFonts w:eastAsiaTheme="minorEastAsia" w:cstheme="minorHAnsi"/>
        </w:rPr>
        <w:t xml:space="preserve">). </w:t>
      </w:r>
    </w:p>
    <w:p w:rsidR="00D25398" w:rsidRDefault="00D25398" w14:paraId="1790026A" w14:textId="77777777">
      <w:pPr>
        <w:spacing w:after="0"/>
        <w:rPr>
          <w:rFonts w:ascii="Calibri" w:hAnsi="Calibri"/>
        </w:rPr>
      </w:pPr>
    </w:p>
    <w:p w:rsidR="00D25398" w:rsidRDefault="00D25398" w14:paraId="0AB96019" w14:textId="77777777">
      <w:pPr>
        <w:pStyle w:val="Heading3"/>
        <w:rPr>
          <w:rFonts w:ascii="Calibri" w:hAnsi="Calibri"/>
          <w:sz w:val="24"/>
        </w:rPr>
      </w:pPr>
      <w:r>
        <w:t>Calculator Policy</w:t>
      </w:r>
    </w:p>
    <w:p w:rsidR="00D25398" w:rsidRDefault="00D25398" w14:paraId="04A84C6B" w14:textId="77777777">
      <w:pPr>
        <w:rPr>
          <w:rFonts w:ascii="Calibri" w:hAnsi="Calibri"/>
        </w:rPr>
      </w:pPr>
      <w:r>
        <w:t>Many calculators will be sufficient for the exams on this class. Among good options are the TI-36X,TI-30XIIS, TI-83 or TI-84 (or similar Casio, other manufacturer's calculators). Examples of calculators not allowed: TI-Nspires, TI 92's, TI 89's. Any other utility with alphanumeric/CAS capabilities or the ability to connect to the internet, such as a smartphone.</w:t>
      </w:r>
    </w:p>
    <w:p w:rsidR="00D25398" w:rsidRDefault="00D25398" w14:paraId="4788543A" w14:textId="77777777">
      <w:pPr>
        <w:pStyle w:val="Heading3"/>
      </w:pPr>
      <w:r>
        <w:t>Knewton is Required</w:t>
      </w:r>
    </w:p>
    <w:p w:rsidR="00D25398" w:rsidRDefault="00D25398" w14:paraId="5414071E" w14:textId="77777777">
      <w:pPr>
        <w:rPr>
          <w:rFonts w:cstheme="minorHAnsi"/>
        </w:rPr>
      </w:pPr>
      <w:r>
        <w:rPr>
          <w:rFonts w:cstheme="minorHAnsi"/>
          <w:bCs/>
        </w:rPr>
        <w:t xml:space="preserve">The homework and some course content will be delivered in Knewton, which must be accessed through via </w:t>
      </w:r>
      <w:r>
        <w:rPr>
          <w:rFonts w:cstheme="minorHAnsi"/>
        </w:rPr>
        <w:t xml:space="preserve">Canvas. You </w:t>
      </w:r>
      <w:r>
        <w:rPr>
          <w:rFonts w:cstheme="minorHAnsi"/>
          <w:b/>
          <w:bCs/>
        </w:rPr>
        <w:t>will not</w:t>
      </w:r>
      <w:r>
        <w:rPr>
          <w:rFonts w:cstheme="minorHAnsi"/>
        </w:rPr>
        <w:t xml:space="preserve"> need a Knerd link as the access is provided directly in Canvas. Note: Mac users may find it easiest to use a browser other than Safari.</w:t>
      </w:r>
    </w:p>
    <w:p w:rsidR="00D25398" w:rsidRDefault="00D25398" w14:paraId="1F61DFC5" w14:textId="77777777">
      <w:pPr>
        <w:pStyle w:val="Heading1"/>
      </w:pPr>
      <w:r>
        <w:t>Course Evaluation</w:t>
      </w:r>
    </w:p>
    <w:p w:rsidR="00D25398" w:rsidRDefault="00D25398" w14:paraId="08D24231" w14:textId="77777777">
      <w:pPr>
        <w:pStyle w:val="BodyText1"/>
      </w:pPr>
      <w:r w:rsidRPr="000500D4">
        <w:rPr>
          <w:noProof/>
        </w:rPr>
        <w:t xml:space="preserve">Homework </w:t>
      </w:r>
      <w:r>
        <w:tab/>
      </w:r>
      <w:r>
        <w:tab/>
      </w:r>
      <w:r>
        <w:tab/>
      </w:r>
      <w:r>
        <w:t>%</w:t>
      </w:r>
    </w:p>
    <w:p w:rsidR="00D25398" w:rsidRDefault="00D25398" w14:paraId="0541F911" w14:textId="77777777">
      <w:r w:rsidRPr="000500D4">
        <w:rPr>
          <w:noProof/>
        </w:rPr>
        <w:t>UGMT</w:t>
      </w:r>
      <w:r>
        <w:tab/>
      </w:r>
      <w:r>
        <w:tab/>
      </w:r>
      <w:r>
        <w:tab/>
      </w:r>
      <w:r w:rsidRPr="000500D4">
        <w:rPr>
          <w:noProof/>
        </w:rPr>
        <w:t>10</w:t>
      </w:r>
      <w:r>
        <w:t>%</w:t>
      </w:r>
      <w:r>
        <w:tab/>
      </w:r>
    </w:p>
    <w:p w:rsidR="00D25398" w:rsidRDefault="00D25398" w14:paraId="4EFCBB8B" w14:textId="77777777">
      <w:r>
        <w:t xml:space="preserve">Midterm Exams </w:t>
      </w:r>
      <w:r>
        <w:tab/>
      </w:r>
      <w:r w:rsidRPr="000500D4">
        <w:rPr>
          <w:noProof/>
        </w:rPr>
        <w:t>50</w:t>
      </w:r>
      <w:r>
        <w:t>% total (Average of all exams)</w:t>
      </w:r>
    </w:p>
    <w:p w:rsidR="00D25398" w:rsidRDefault="00D25398" w14:paraId="50B3B071" w14:textId="77777777">
      <w:r>
        <w:t>Final Exam</w:t>
      </w:r>
      <w:r>
        <w:tab/>
      </w:r>
      <w:r>
        <w:tab/>
      </w:r>
      <w:r>
        <w:t xml:space="preserve">20% </w:t>
      </w:r>
    </w:p>
    <w:p w:rsidR="00D25398" w:rsidRDefault="00D25398" w14:paraId="1884BCF0" w14:textId="77777777">
      <w:pPr>
        <w:pStyle w:val="Heading2"/>
      </w:pPr>
      <w:r>
        <w:t>Grade Assignment:</w:t>
      </w:r>
    </w:p>
    <w:p w:rsidR="00D25398" w:rsidRDefault="00D25398" w14:paraId="37510D84" w14:textId="77777777">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   ); B: [80%, 90%); C: [70%, 80%); D: [60%, 70%); F: [0%, 60%).</w:t>
      </w:r>
    </w:p>
    <w:p w:rsidR="00D25398" w:rsidRDefault="00D25398" w14:paraId="3B8061FC" w14:textId="77777777">
      <w:pPr>
        <w:pStyle w:val="Heading1"/>
        <w:spacing w:before="0"/>
      </w:pPr>
      <w:r>
        <w:br w:type="column"/>
      </w:r>
      <w:r>
        <w:t>Policies/information directly affecting grades/grading</w:t>
      </w:r>
    </w:p>
    <w:p w:rsidR="00D25398" w:rsidRDefault="00D25398" w14:paraId="473BE301" w14:textId="77777777">
      <w:pPr>
        <w:pStyle w:val="Heading2"/>
      </w:pPr>
      <w:r>
        <w:t xml:space="preserve">Homework: </w:t>
      </w:r>
    </w:p>
    <w:p w:rsidR="00D25398" w:rsidRDefault="00D25398" w14:paraId="5F806AC3" w14:textId="77777777">
      <w:pPr>
        <w:pStyle w:val="BodyText1"/>
        <w:rPr>
          <w:rFonts w:ascii="Calibri" w:hAnsi="Calibri"/>
        </w:rPr>
      </w:pPr>
      <w:r>
        <w:t>The online homework is worth % of your overall course grade. Each assignment is equally weighted. Most homework will use an online software program called Knewton, though some will be directly in Canvas.</w:t>
      </w:r>
    </w:p>
    <w:p w:rsidR="00D25398" w:rsidRDefault="00D25398" w14:paraId="5C8CAD07" w14:textId="77777777">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rsidR="00D25398" w:rsidRDefault="00D25398" w14:paraId="1BD6DEDB" w14:textId="77777777">
      <w:pPr>
        <w:spacing w:line="240" w:lineRule="auto"/>
        <w:rPr>
          <w:rFonts w:ascii="Calibri" w:hAnsi="Calibri"/>
        </w:rPr>
      </w:pPr>
      <w:r>
        <w:rPr>
          <w:rStyle w:val="Heading3Char"/>
        </w:rPr>
        <w:t>Why do Homework?</w:t>
      </w:r>
      <w:r>
        <w:rPr>
          <w:rStyle w:val="Heading4Char"/>
        </w:rPr>
        <w:t xml:space="preserve"> </w:t>
      </w:r>
      <w:r>
        <w:t>A purpose of homework is to provide you with sufficient opportunities to learn and practice the new content you are learning. Knewton is adaptive and mastery based, which means that the software will provide each student with the sufficient number of questions to judge whether each topics learning objectives have been mastered. This means a student who has prepared well before the assignment may have very short assignments, while a less well prepared student may take many more questions on each assignment. Again, the more you prepare before starting to attempt the exercises, the less work you will have. For more tips on how to get the most out of the homework assignments, read through “Getting Started with Knewton"</w:t>
      </w:r>
    </w:p>
    <w:p w:rsidR="00D25398" w:rsidRDefault="00D25398" w14:paraId="1D302DF6" w14:textId="77777777">
      <w:pPr>
        <w:pStyle w:val="Heading3"/>
      </w:pPr>
      <w:r>
        <w:t>Get the Most out of Homework</w:t>
      </w:r>
    </w:p>
    <w:p w:rsidR="00D25398" w:rsidRDefault="00D25398" w14:paraId="5C5FE4E5" w14:textId="77777777">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rsidR="00D25398" w:rsidRDefault="00D25398" w14:paraId="65DD1DAD" w14:textId="77777777">
      <w:pPr>
        <w:numPr>
          <w:ilvl w:val="0"/>
          <w:numId w:val="3"/>
        </w:numPr>
        <w:spacing w:line="240" w:lineRule="auto"/>
        <w:rPr>
          <w:rFonts w:ascii="Calibri" w:hAnsi="Calibri"/>
        </w:rPr>
      </w:pPr>
      <w:r>
        <w:t>Homework is one piece of your learning process in this course, but successful completion of the homework assignments is not sufficient preparation for exams. You must be able to work the exercises on your own, without any aids on exams.</w:t>
      </w:r>
    </w:p>
    <w:p w:rsidR="00D25398" w:rsidRDefault="00D25398" w14:paraId="6EC852AE" w14:textId="77777777">
      <w:pPr>
        <w:pStyle w:val="Heading3"/>
      </w:pPr>
      <w:r>
        <w:t>Where is Knewton?</w:t>
      </w:r>
    </w:p>
    <w:p w:rsidR="00D25398" w:rsidRDefault="00D25398" w14:paraId="1618DF70" w14:textId="77777777">
      <w:pPr>
        <w:spacing w:line="240" w:lineRule="auto"/>
        <w:rPr>
          <w:rFonts w:ascii="Calibri" w:hAnsi="Calibri"/>
        </w:rPr>
      </w:pPr>
      <w:r>
        <w:t>You access your Knewton powered homework in one of two ways through Canvas, they are:</w:t>
      </w:r>
    </w:p>
    <w:p w:rsidR="00D25398" w:rsidRDefault="00D25398" w14:paraId="534099D6" w14:textId="77777777">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rsidR="00D25398" w:rsidRDefault="00D25398" w14:paraId="705A91E3" w14:textId="77777777">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rsidR="00D25398" w:rsidRDefault="00D25398" w14:paraId="5D9BA7ED" w14:textId="77777777">
      <w:pPr>
        <w:pStyle w:val="Heading3"/>
      </w:pPr>
      <w:r>
        <w:t>When are Knewton Homework Assignments due?</w:t>
      </w:r>
    </w:p>
    <w:p w:rsidR="00D25398" w:rsidRDefault="00D25398" w14:paraId="37860FAE" w14:textId="77777777">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rsidR="00D25398" w:rsidP="003606B9" w:rsidRDefault="00D25398" w14:paraId="2D146539" w14:textId="77777777">
      <w:pPr>
        <w:rPr>
          <w:rFonts w:eastAsiaTheme="majorEastAsia" w:cstheme="majorBidi"/>
          <w:color w:val="297C52" w:themeColor="accent3" w:themeShade="BF"/>
          <w:sz w:val="30"/>
          <w:szCs w:val="26"/>
        </w:rPr>
      </w:pPr>
      <w:r w:rsidRPr="000500D4">
        <w:rPr>
          <w:rFonts w:eastAsiaTheme="majorEastAsia" w:cstheme="majorBidi"/>
          <w:noProof/>
          <w:color w:val="297C52" w:themeColor="accent3" w:themeShade="BF"/>
          <w:sz w:val="30"/>
          <w:szCs w:val="26"/>
        </w:rPr>
        <w:t>UGMT</w:t>
      </w:r>
    </w:p>
    <w:p w:rsidR="00D25398" w:rsidP="00171F55" w:rsidRDefault="00D25398" w14:paraId="027BFB7A" w14:textId="77777777">
      <w:r w:rsidRPr="000500D4">
        <w:rPr>
          <w:noProof/>
        </w:rPr>
        <w:t>UGMT 1300 is an integral and graded part of your MATH 1180 course. Its purpose is to provide you with additional instructional support. Check your schedule to determine your UGMT section. See your UGMT Syllabus for more details.</w:t>
      </w:r>
    </w:p>
    <w:p w:rsidR="00D25398" w:rsidRDefault="00D25398" w14:paraId="696B1A89" w14:textId="77777777">
      <w:pPr>
        <w:pStyle w:val="Heading2"/>
      </w:pPr>
      <w:r>
        <w:t>Midterm Exams</w:t>
      </w:r>
    </w:p>
    <w:p w:rsidR="00D25398" w:rsidRDefault="00D25398" w14:paraId="4CE5E1D9" w14:textId="77777777">
      <w:pPr>
        <w:pStyle w:val="BodyText1"/>
      </w:pPr>
      <w:r w:rsidRPr="000500D4">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rsidR="00D25398" w:rsidRDefault="00D25398" w14:paraId="2A1617C7" w14:textId="77777777">
      <w:pPr>
        <w:pStyle w:val="Heading2"/>
      </w:pPr>
    </w:p>
    <w:p w:rsidR="00D25398" w:rsidRDefault="00D25398" w14:paraId="2C9AEDE2" w14:textId="77777777">
      <w:pPr>
        <w:pStyle w:val="Heading2"/>
      </w:pPr>
    </w:p>
    <w:p w:rsidR="00D25398" w:rsidRDefault="00D25398" w14:paraId="4EA4C09B" w14:textId="77777777">
      <w:pPr>
        <w:pStyle w:val="Heading2"/>
      </w:pPr>
      <w:r>
        <w:t xml:space="preserve">Final Exam: </w:t>
      </w:r>
    </w:p>
    <w:p w:rsidR="00D25398" w:rsidRDefault="00D25398" w14:paraId="217DDB6B" w14:textId="77777777">
      <w:pPr>
        <w:rPr>
          <w:rStyle w:val="Hyperlink"/>
        </w:rPr>
      </w:pPr>
      <w:r>
        <w:t>The final exam is on</w:t>
      </w:r>
      <w:r>
        <w:rPr>
          <w:b/>
          <w:bCs/>
        </w:rPr>
        <w:t xml:space="preserve"> </w:t>
      </w:r>
      <w:r>
        <w:rPr>
          <w:b/>
          <w:bCs/>
          <w:color w:val="7030A0"/>
        </w:rPr>
        <w:t>XXX</w:t>
      </w:r>
      <w:r>
        <w:t xml:space="preserve">. The final exam is comprehensive and is </w:t>
      </w:r>
      <w:r>
        <w:rPr>
          <w:color w:val="7030A0"/>
        </w:rPr>
        <w:t>XXX</w:t>
      </w:r>
      <w:r>
        <w:t xml:space="preserve">% of the course grade. For a full list of Final Exam dates and time see this </w:t>
      </w:r>
      <w:hyperlink r:id="rId66">
        <w:r>
          <w:rPr>
            <w:rStyle w:val="Hyperlink"/>
          </w:rPr>
          <w:t>Link</w:t>
        </w:r>
      </w:hyperlink>
      <w:r>
        <w:rPr>
          <w:rStyle w:val="Hyperlink"/>
        </w:rPr>
        <w:t xml:space="preserve">. </w:t>
      </w:r>
      <w:r>
        <w:rPr>
          <w:rFonts w:cs="Calibri"/>
        </w:rPr>
        <w:t>The format of the final exam will be the same as the format of the midterm exams, except longer.</w:t>
      </w:r>
    </w:p>
    <w:p w:rsidR="00D25398" w:rsidRDefault="00D25398" w14:paraId="74575AEE" w14:textId="77777777">
      <w:pPr>
        <w:pStyle w:val="Heading3"/>
      </w:pPr>
      <w:r>
        <w:t xml:space="preserve">Examination Policy </w:t>
      </w:r>
    </w:p>
    <w:p w:rsidR="00D25398" w:rsidP="00372EB2" w:rsidRDefault="00D25398" w14:paraId="56484C1A" w14:textId="77777777">
      <w:pPr>
        <w:rPr>
          <w:rStyle w:val="Heading3Char"/>
          <w:rFonts w:eastAsiaTheme="minorHAnsi" w:cstheme="minorBidi"/>
          <w:color w:val="auto"/>
          <w:szCs w:val="22"/>
        </w:rPr>
      </w:pPr>
      <w:r w:rsidRPr="000500D4">
        <w:rPr>
          <w:rFonts w:eastAsia="Calibri" w:cs="Arial"/>
          <w:noProof/>
          <w:color w:val="297C52" w:themeColor="accent3" w:themeShade="BF"/>
        </w:rPr>
        <w:t>Exams are closed book, on paper and done in class during the time listed on the syllabus unless an announcement of a change is made in class.  I work hard to structure my course in such a way that balances the time necessary for students to learn the necessary content with the need to have regular midterm exams. As such, students are expected to take the exams on the given day.  In the event of a schedule conflict with a university function, dental/physician's appointment, wedding, formal, etc., the student must take the test early if at all possible. I request a week's notice for this accommodation via email. In the event that an unavoidable conflict/illness comes up, reach out to me as soon as you can. If a student does not take a scheduled exam, a zero may be recorded for that exam. If your final exam score is higher than one of your midterm exam scores, then that midterm exam grade will be replaced with final exam grade. If you receive a zero for academic dishonesty on an exam, the final exam score will NOT replace that zero.</w:t>
      </w:r>
    </w:p>
    <w:p w:rsidR="00D25398" w:rsidRDefault="00D25398" w14:paraId="2E9C7429" w14:textId="77777777">
      <w:pPr>
        <w:pStyle w:val="Heading3"/>
      </w:pPr>
      <w:r>
        <w:t>Assignment Policy</w:t>
      </w:r>
    </w:p>
    <w:p w:rsidR="00D25398" w:rsidRDefault="00D25398" w14:paraId="43212641" w14:textId="77777777">
      <w:pPr>
        <w:rPr>
          <w:rFonts w:cs="Arial"/>
          <w:bCs/>
          <w:iCs/>
        </w:rPr>
      </w:pPr>
      <w:r>
        <w:rPr>
          <w:rFonts w:cs="Arial"/>
          <w:bCs/>
          <w:iCs/>
        </w:rPr>
        <w:t>All homework assignments are due online through Canvas either directly in Canvas or via Knewton.</w:t>
      </w:r>
    </w:p>
    <w:p w:rsidR="00D25398" w:rsidRDefault="00D25398" w14:paraId="69C571E3" w14:textId="77777777">
      <w:pPr>
        <w:pStyle w:val="Heading3"/>
      </w:pPr>
      <w:r>
        <w:rPr>
          <w:shd w:val="clear" w:color="auto" w:fill="FFFFFF"/>
        </w:rPr>
        <w:t>Late Work</w:t>
      </w:r>
    </w:p>
    <w:p w:rsidR="00D25398" w:rsidRDefault="00D25398" w14:paraId="56AF0F58" w14:textId="77777777">
      <w:pPr>
        <w:pStyle w:val="BodyText1"/>
        <w:rPr>
          <w:color w:val="7030A0"/>
        </w:rPr>
      </w:pPr>
      <w:r>
        <w:rPr>
          <w:color w:val="7030A0"/>
        </w:rPr>
        <w:t>XXX</w:t>
      </w:r>
      <w:r>
        <w:t xml:space="preserve"> </w:t>
      </w:r>
      <w:r>
        <w:rPr>
          <w:color w:val="7030A0"/>
        </w:rPr>
        <w:t>My policy – have one of your own Due dates are expected to be followed and are intended to allow you time to complete the course on time. As such, I will rarely accept late work. If exceptional circumstances occur, please reach out to me as soon as possible.</w:t>
      </w:r>
    </w:p>
    <w:p w:rsidRPr="00372EB2" w:rsidR="00D25398" w:rsidRDefault="00D25398" w14:paraId="14EC82CE" w14:textId="77777777">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graded and you can review your work on the Canvas assignments the day after they are due. I make it a priority to grade exams quickly, but my past experience suggests that this can take me up to two weeks to get them back to you.  </w:t>
      </w:r>
    </w:p>
    <w:p w:rsidR="00D25398" w:rsidRDefault="00D25398" w14:paraId="5062D886" w14:textId="77777777">
      <w:pPr>
        <w:pStyle w:val="Heading3"/>
      </w:pPr>
      <w:r>
        <w:t>Drop/Withdrawal Policy</w:t>
      </w:r>
    </w:p>
    <w:p w:rsidR="00D25398" w:rsidRDefault="00D25398" w14:paraId="7B1975A7" w14:textId="77777777">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67">
        <w:r>
          <w:rPr>
            <w:rStyle w:val="Hyperlink"/>
            <w:rFonts w:cs="Calibri"/>
          </w:rPr>
          <w:t>at this link</w:t>
        </w:r>
      </w:hyperlink>
      <w:r>
        <w:rPr>
          <w:rFonts w:cs="Calibri"/>
        </w:rPr>
        <w:t xml:space="preserve">. </w:t>
      </w:r>
    </w:p>
    <w:p w:rsidR="00D25398" w:rsidRDefault="00D25398" w14:paraId="1AC373DE" w14:textId="77777777">
      <w:pPr>
        <w:pStyle w:val="NormalWeb"/>
        <w:spacing w:before="280" w:after="144"/>
        <w:rPr>
          <w:rFonts w:asciiTheme="minorHAnsi" w:hAnsiTheme="minorHAnsi" w:cstheme="minorHAnsi"/>
        </w:rPr>
      </w:pPr>
      <w:r>
        <w:rPr>
          <w:rFonts w:cstheme="minorHAnsi"/>
        </w:rPr>
        <w:t>If the student does not properly withdraw from the course but stops attending, the student will receive a performance grade, usually an F.</w:t>
      </w:r>
    </w:p>
    <w:p w:rsidR="00D25398" w:rsidRDefault="00D25398" w14:paraId="5740CA36" w14:textId="77777777">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rsidR="00D25398" w:rsidRDefault="00D25398" w14:paraId="6B9A6D27" w14:textId="77777777">
      <w:pPr>
        <w:pStyle w:val="Heading3"/>
      </w:pPr>
      <w:r>
        <w:t>Incomplete</w:t>
      </w:r>
    </w:p>
    <w:p w:rsidR="00D25398" w:rsidRDefault="00D25398" w14:paraId="1E5A74D2" w14:textId="77777777">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rsidR="00D25398" w:rsidRDefault="00D25398" w14:paraId="0F405550" w14:textId="77777777">
      <w:pPr>
        <w:pStyle w:val="BodyText1"/>
        <w:numPr>
          <w:ilvl w:val="0"/>
          <w:numId w:val="2"/>
        </w:numPr>
        <w:spacing w:line="240" w:lineRule="auto"/>
        <w:rPr>
          <w:rFonts w:ascii="Calibri" w:hAnsi="Calibri"/>
        </w:rPr>
      </w:pPr>
      <w:r>
        <w:rPr>
          <w:rFonts w:cs="Times New Roman"/>
        </w:rPr>
        <w:t>The student is passing the course;</w:t>
      </w:r>
    </w:p>
    <w:p w:rsidR="00D25398" w:rsidRDefault="00D25398" w14:paraId="32159A4E" w14:textId="77777777">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rsidR="00D25398" w:rsidRDefault="00D25398" w14:paraId="01CD7DAD" w14:textId="77777777">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rsidR="00D25398" w:rsidRDefault="00D25398" w14:paraId="435B196F" w14:textId="77777777">
      <w:pPr>
        <w:pStyle w:val="BodyText1"/>
        <w:spacing w:line="240" w:lineRule="auto"/>
        <w:rPr>
          <w:rStyle w:val="Heading3Char"/>
          <w:rFonts w:cstheme="minorHAnsi"/>
          <w:color w:val="0070C0"/>
        </w:rPr>
      </w:pPr>
    </w:p>
    <w:p w:rsidR="00D25398" w:rsidRDefault="00D25398" w14:paraId="18EB8B06" w14:textId="77777777">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This syllabus is subject to change. Any changes will be announced in class and the updated syllabus will be posted in Canvas.</w:t>
      </w:r>
    </w:p>
    <w:p w:rsidR="00D25398" w:rsidRDefault="00D25398" w14:paraId="1F412B8A" w14:textId="77777777">
      <w:pPr>
        <w:spacing w:after="0" w:line="240" w:lineRule="auto"/>
        <w:rPr>
          <w:rFonts w:eastAsiaTheme="minorEastAsia" w:cstheme="minorHAnsi"/>
          <w:highlight w:val="yellow"/>
        </w:rPr>
      </w:pPr>
    </w:p>
    <w:p w:rsidR="00D25398" w:rsidRDefault="00D25398" w14:paraId="2230161D" w14:textId="77777777">
      <w:pPr>
        <w:pStyle w:val="Heading2"/>
      </w:pPr>
      <w:r>
        <w:t xml:space="preserve">Attendance and Participation  </w:t>
      </w:r>
    </w:p>
    <w:p w:rsidR="00D25398" w:rsidRDefault="00D25398" w14:paraId="29CD2D3B" w14:textId="77777777">
      <w:pPr>
        <w:rPr>
          <w:rFonts w:eastAsia="Times New Roman" w:cs="Times New Roman"/>
        </w:rPr>
      </w:pPr>
      <w:r>
        <w:rPr>
          <w:color w:val="7030A0"/>
        </w:rPr>
        <w:t>XXX This is adapted from the syllabus template though there were several other recommendations:</w:t>
      </w:r>
      <w:r>
        <w:t xml:space="preserve"> 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68">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rsidR="00D25398" w:rsidRDefault="00D25398" w14:paraId="3F4CE9FB" w14:textId="77777777">
      <w:pPr>
        <w:pStyle w:val="Heading3"/>
      </w:pPr>
      <w:r>
        <w:t>Emergency Notification and Procedures</w:t>
      </w:r>
    </w:p>
    <w:p w:rsidR="00D25398" w:rsidRDefault="00D25398" w14:paraId="04B908D8" w14:textId="77777777">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69">
        <w:r>
          <w:rPr>
            <w:rStyle w:val="Hyperlink"/>
            <w:rFonts w:eastAsiaTheme="minorEastAsia" w:cstheme="minorHAnsi"/>
            <w:color w:val="00853E"/>
          </w:rPr>
          <w:t>Emergency Notifications and Procedures Policy</w:t>
        </w:r>
      </w:hyperlink>
    </w:p>
    <w:p w:rsidR="00D25398" w:rsidRDefault="00D25398" w14:paraId="499504F5" w14:textId="77777777">
      <w:pPr>
        <w:spacing w:after="0" w:line="240" w:lineRule="auto"/>
        <w:ind w:left="720"/>
      </w:pPr>
    </w:p>
    <w:p w:rsidR="00D25398" w:rsidRDefault="00D25398" w14:paraId="74EC1792" w14:textId="77777777">
      <w:pPr>
        <w:pStyle w:val="Heading3"/>
        <w:rPr>
          <w:rStyle w:val="Strong"/>
          <w:b w:val="0"/>
          <w:bCs w:val="0"/>
        </w:rPr>
      </w:pPr>
      <w:r>
        <w:rPr>
          <w:rStyle w:val="Strong"/>
          <w:b w:val="0"/>
          <w:bCs w:val="0"/>
        </w:rPr>
        <w:t>Classroom Etiquette:</w:t>
      </w:r>
    </w:p>
    <w:p w:rsidR="00D25398" w:rsidRDefault="00D25398" w14:paraId="205143D0" w14:textId="77777777">
      <w:r>
        <w:rPr>
          <w:rStyle w:val="Strong"/>
        </w:rPr>
        <w:t xml:space="preserve"> </w:t>
      </w:r>
      <w:r>
        <w:t xml:space="preserve">Appropriate behavior is expected of all students taking this course. Arrive to class promptly and do not leave until the scheduled ending time of the class. If you must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Id70">
        <w:r>
          <w:rPr>
            <w:rStyle w:val="Hyperlink"/>
          </w:rPr>
          <w:t>10 academic rights that is linked here</w:t>
        </w:r>
      </w:hyperlink>
      <w:r>
        <w:t xml:space="preserve">. </w:t>
      </w:r>
    </w:p>
    <w:p w:rsidR="00D25398" w:rsidRDefault="00D25398" w14:paraId="68A33B22" w14:textId="77777777">
      <w:pPr>
        <w:pStyle w:val="Heading2"/>
        <w:rPr>
          <w:rStyle w:val="Strong"/>
          <w:b w:val="0"/>
          <w:bCs w:val="0"/>
        </w:rPr>
      </w:pPr>
      <w:r>
        <w:rPr>
          <w:rStyle w:val="Strong"/>
        </w:rPr>
        <w:t>Recommended Steps to Succeed</w:t>
      </w:r>
    </w:p>
    <w:p w:rsidR="00D25398" w:rsidRDefault="00D25398" w14:paraId="59206682" w14:textId="77777777">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rsidR="00D25398" w:rsidRDefault="00D25398" w14:paraId="4B097D4A" w14:textId="77777777">
      <w:pPr>
        <w:rPr>
          <w:szCs w:val="24"/>
        </w:rPr>
      </w:pPr>
      <w:r>
        <w:rPr>
          <w:szCs w:val="24"/>
        </w:rPr>
        <w:t>Some additional specific steps:</w:t>
      </w:r>
    </w:p>
    <w:p w:rsidR="00D25398" w:rsidRDefault="00D25398" w14:paraId="46186795" w14:textId="77777777">
      <w:pPr>
        <w:pStyle w:val="ListParagraph"/>
        <w:numPr>
          <w:ilvl w:val="0"/>
          <w:numId w:val="4"/>
        </w:numPr>
        <w:spacing w:after="0"/>
      </w:pPr>
      <w:r>
        <w:rPr>
          <w:szCs w:val="24"/>
        </w:rPr>
        <w:t>Learning math requires a great deal of time and honest effort along with regular and consistent work.</w:t>
      </w:r>
    </w:p>
    <w:p w:rsidR="00D25398" w:rsidRDefault="00D25398" w14:paraId="314AA7F4" w14:textId="77777777">
      <w:pPr>
        <w:pStyle w:val="ListParagraph"/>
        <w:numPr>
          <w:ilvl w:val="0"/>
          <w:numId w:val="4"/>
        </w:numPr>
        <w:spacing w:after="0"/>
      </w:pPr>
      <w:r>
        <w:rPr>
          <w:szCs w:val="24"/>
        </w:rPr>
        <w:t>After class review your notes. If you have questions, ask immediately.</w:t>
      </w:r>
    </w:p>
    <w:p w:rsidR="00D25398" w:rsidRDefault="00D25398" w14:paraId="181A19E7" w14:textId="77777777">
      <w:pPr>
        <w:numPr>
          <w:ilvl w:val="0"/>
          <w:numId w:val="4"/>
        </w:numPr>
        <w:spacing w:after="0"/>
      </w:pPr>
      <w:r>
        <w:rPr>
          <w:szCs w:val="24"/>
        </w:rPr>
        <w:t>Actively read through all recommended readings.</w:t>
      </w:r>
      <w:r>
        <w:t xml:space="preserve"> </w:t>
      </w:r>
    </w:p>
    <w:p w:rsidR="00D25398" w:rsidRDefault="00D25398" w14:paraId="3C6079BA" w14:textId="77777777">
      <w:pPr>
        <w:numPr>
          <w:ilvl w:val="0"/>
          <w:numId w:val="4"/>
        </w:numPr>
        <w:spacing w:after="0"/>
      </w:pPr>
      <w:r>
        <w:rPr>
          <w:szCs w:val="24"/>
        </w:rPr>
        <w:t>Use the time you spend on your Knewton assignments to learn the material rather than just getting through the homework as fast as possible.</w:t>
      </w:r>
      <w:r>
        <w:t xml:space="preserve"> </w:t>
      </w:r>
    </w:p>
    <w:p w:rsidR="00D25398" w:rsidRDefault="00D25398" w14:paraId="5C2AA0FF" w14:textId="77777777">
      <w:pPr>
        <w:numPr>
          <w:ilvl w:val="0"/>
          <w:numId w:val="4"/>
        </w:numPr>
        <w:spacing w:after="0"/>
      </w:pPr>
      <w:r>
        <w:rPr>
          <w:szCs w:val="24"/>
        </w:rPr>
        <w:t>Complete the Exam Reviews prior to each exam.</w:t>
      </w:r>
      <w:r>
        <w:t xml:space="preserve"> </w:t>
      </w:r>
    </w:p>
    <w:p w:rsidR="00D25398" w:rsidRDefault="00D25398" w14:paraId="6A6F3AF7" w14:textId="77777777">
      <w:pPr>
        <w:numPr>
          <w:ilvl w:val="0"/>
          <w:numId w:val="4"/>
        </w:numPr>
        <w:spacing w:after="0"/>
      </w:pPr>
      <w:r>
        <w:rPr>
          <w:szCs w:val="24"/>
        </w:rPr>
        <w:t>Form a study group with your classmates. Create online groups.</w:t>
      </w:r>
      <w:r>
        <w:t xml:space="preserve"> </w:t>
      </w:r>
    </w:p>
    <w:p w:rsidR="00D25398" w:rsidRDefault="00D25398" w14:paraId="4835F7E3" w14:textId="77777777">
      <w:pPr>
        <w:numPr>
          <w:ilvl w:val="0"/>
          <w:numId w:val="4"/>
        </w:numPr>
        <w:spacing w:after="0"/>
      </w:pPr>
      <w:r>
        <w:rPr>
          <w:szCs w:val="24"/>
        </w:rPr>
        <w:t xml:space="preserve">Make use of the tutoring options available to you: the </w:t>
      </w:r>
      <w:hyperlink r:id="rId71">
        <w:r>
          <w:rPr>
            <w:rStyle w:val="Hyperlink"/>
            <w:szCs w:val="24"/>
          </w:rPr>
          <w:t>Math Lab</w:t>
        </w:r>
      </w:hyperlink>
      <w:r>
        <w:rPr>
          <w:szCs w:val="24"/>
        </w:rPr>
        <w:t xml:space="preserve">, the </w:t>
      </w:r>
      <w:hyperlink r:id="rId72">
        <w:r>
          <w:rPr>
            <w:rStyle w:val="Hyperlink"/>
            <w:szCs w:val="24"/>
          </w:rPr>
          <w:t>Learning Center</w:t>
        </w:r>
      </w:hyperlink>
      <w:r>
        <w:rPr>
          <w:szCs w:val="24"/>
        </w:rPr>
        <w:t>, and your instructor's tutoring hours.</w:t>
      </w:r>
      <w:r>
        <w:t xml:space="preserve"> </w:t>
      </w:r>
    </w:p>
    <w:p w:rsidR="00D25398" w:rsidRDefault="00D25398" w14:paraId="5973975B" w14:textId="77777777">
      <w:pPr>
        <w:numPr>
          <w:ilvl w:val="0"/>
          <w:numId w:val="4"/>
        </w:numPr>
        <w:spacing w:after="0"/>
      </w:pPr>
      <w:r>
        <w:rPr>
          <w:szCs w:val="24"/>
        </w:rPr>
        <w:t xml:space="preserve">The </w:t>
      </w:r>
      <w:hyperlink r:id="rId73">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is on the Academic Support and Student Services page in the Canvas Start Here module.</w:t>
      </w:r>
    </w:p>
    <w:p w:rsidR="00D25398" w:rsidRDefault="00D25398" w14:paraId="42825A5F" w14:textId="77777777">
      <w:pPr>
        <w:numPr>
          <w:ilvl w:val="0"/>
          <w:numId w:val="4"/>
        </w:numPr>
      </w:pPr>
      <w:r>
        <w:rPr>
          <w:szCs w:val="24"/>
        </w:rPr>
        <w:t>Work on the assignments consistently well ahead of due date. Waiting until the last minute is a horrible idea.</w:t>
      </w:r>
    </w:p>
    <w:p w:rsidR="00D25398" w:rsidRDefault="00D25398" w14:paraId="1DD1BFF6" w14:textId="77777777">
      <w:pPr>
        <w:numPr>
          <w:ilvl w:val="0"/>
          <w:numId w:val="4"/>
        </w:numPr>
        <w:spacing w:after="0"/>
      </w:pPr>
      <w:r>
        <w:rPr>
          <w:szCs w:val="24"/>
        </w:rPr>
        <w:t>Math is not a spectator sport. You must try the problems, finish problems, ask questions, correct your mistakes, put concepts in your own words, and practice, practice, practice. You learn math by doing, not by watching others do math.</w:t>
      </w:r>
      <w:r>
        <w:t xml:space="preserve"> </w:t>
      </w:r>
    </w:p>
    <w:p w:rsidR="00D25398" w:rsidRDefault="00D25398" w14:paraId="12BE04DB" w14:textId="77777777">
      <w:pPr>
        <w:numPr>
          <w:ilvl w:val="0"/>
          <w:numId w:val="4"/>
        </w:numPr>
      </w:pPr>
      <w:r>
        <w:rPr>
          <w:szCs w:val="24"/>
        </w:rPr>
        <w:t>Contact your instructor immediately if you are having problems.</w:t>
      </w:r>
    </w:p>
    <w:p w:rsidR="00D25398" w:rsidRDefault="00D25398" w14:paraId="1ECCF9C9" w14:textId="77777777">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rsidR="00D25398" w:rsidRDefault="00D25398" w14:paraId="38975EA6" w14:textId="77777777">
      <w:pPr>
        <w:pStyle w:val="Heading3"/>
        <w:rPr>
          <w:rFonts w:eastAsiaTheme="minorEastAsia" w:cstheme="minorHAnsi"/>
        </w:rPr>
      </w:pPr>
      <w:r>
        <w:t xml:space="preserve">Supporting Your Success and Creating an Inclusive Learning Environment  </w:t>
      </w:r>
    </w:p>
    <w:p w:rsidR="00D25398" w:rsidRDefault="00D25398" w14:paraId="2216DCD9" w14:textId="77777777">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74">
        <w:r>
          <w:rPr>
            <w:rStyle w:val="Hyperlink"/>
            <w:rFonts w:eastAsia="Calibri" w:cstheme="minorHAnsi"/>
            <w:color w:val="00853E"/>
          </w:rPr>
          <w:t>Code of Student Conduct</w:t>
        </w:r>
      </w:hyperlink>
      <w:r>
        <w:rPr>
          <w:rFonts w:eastAsia="Calibri" w:cstheme="minorHAnsi"/>
        </w:rPr>
        <w:t>).</w:t>
      </w:r>
    </w:p>
    <w:p w:rsidR="00D25398" w:rsidRDefault="00D25398" w14:paraId="622342CD" w14:textId="77777777">
      <w:pPr>
        <w:spacing w:after="0" w:line="240" w:lineRule="auto"/>
        <w:rPr>
          <w:rFonts w:eastAsiaTheme="minorEastAsia" w:cstheme="minorHAnsi"/>
          <w:highlight w:val="yellow"/>
        </w:rPr>
      </w:pPr>
    </w:p>
    <w:p w:rsidR="00D25398" w:rsidRDefault="00D25398" w14:paraId="7DC6A7BB" w14:textId="77777777">
      <w:pPr>
        <w:pStyle w:val="Heading3"/>
      </w:pPr>
      <w:r>
        <w:t xml:space="preserve">Summary of key dates: </w:t>
      </w:r>
    </w:p>
    <w:p w:rsidR="00D25398" w:rsidP="00171F55" w:rsidRDefault="00D25398" w14:paraId="491DBB67" w14:textId="77777777">
      <w:r>
        <w:t xml:space="preserve">Review the registrar’s </w:t>
      </w:r>
      <w:hyperlink r:id="rId75">
        <w:r>
          <w:rPr>
            <w:rStyle w:val="Hyperlink"/>
          </w:rPr>
          <w:t>Academic Calendar &amp; Key Dates</w:t>
        </w:r>
      </w:hyperlink>
    </w:p>
    <w:p w:rsidR="00D25398" w:rsidRDefault="00D25398" w14:paraId="14AB2BAC" w14:textId="77777777">
      <w:pPr>
        <w:spacing w:after="0" w:line="240" w:lineRule="auto"/>
        <w:rPr>
          <w:rFonts w:eastAsiaTheme="minorEastAsia" w:cstheme="minorHAnsi"/>
          <w:highlight w:val="yellow"/>
        </w:rPr>
      </w:pPr>
    </w:p>
    <w:p w:rsidR="00D25398" w:rsidRDefault="00D25398" w14:paraId="05B72361" w14:textId="77777777">
      <w:pPr>
        <w:pStyle w:val="Heading3"/>
      </w:pPr>
      <w:r>
        <w:t>Academic Integrity Policy</w:t>
      </w:r>
    </w:p>
    <w:p w:rsidR="00D25398" w:rsidRDefault="00D25398" w14:paraId="5DD4F510" w14:textId="77777777">
      <w: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Id76">
        <w:r>
          <w:rPr>
            <w:rStyle w:val="Hyperlink"/>
            <w:color w:val="0000FF"/>
          </w:rPr>
          <w:t>UNT Policy 06.003</w:t>
        </w:r>
      </w:hyperlink>
      <w:r>
        <w:rPr>
          <w:color w:val="0000FF"/>
        </w:rPr>
        <w:t xml:space="preserve">, </w:t>
      </w:r>
      <w:hyperlink r:id="rId77">
        <w:r>
          <w:rPr>
            <w:rStyle w:val="Hyperlink"/>
            <w:color w:val="0000FF"/>
          </w:rPr>
          <w:t>Student Academic Integrity</w:t>
        </w:r>
      </w:hyperlink>
      <w:r>
        <w:t xml:space="preserve">, academic dishonesty occurs when students engage in behaviors including, but not limited to </w:t>
      </w:r>
      <w:r>
        <w:t xml:space="preserve">cheating, fabrication, facilitating academic dishonesty, forgery, plagiarism, and sabotage. See </w:t>
      </w:r>
      <w:hyperlink r:id="rId78">
        <w:r>
          <w:rPr>
            <w:rStyle w:val="Hyperlink"/>
            <w:color w:val="0000FF"/>
          </w:rPr>
          <w:t>Academic Integrity</w:t>
        </w:r>
      </w:hyperlink>
      <w:r>
        <w:t xml:space="preserve"> for details on academic integrity policies at UNT.</w:t>
      </w:r>
    </w:p>
    <w:p w:rsidR="00D25398" w:rsidRDefault="00D25398" w14:paraId="4DCA42D3" w14:textId="77777777">
      <w:pPr>
        <w:spacing w:after="0" w:line="240" w:lineRule="auto"/>
        <w:rPr>
          <w:rFonts w:eastAsiaTheme="minorEastAsia" w:cstheme="minorHAnsi"/>
          <w:highlight w:val="yellow"/>
        </w:rPr>
      </w:pPr>
    </w:p>
    <w:p w:rsidR="00D25398" w:rsidRDefault="00D25398" w14:paraId="63727496" w14:textId="77777777">
      <w:pPr>
        <w:spacing w:after="0" w:line="240" w:lineRule="auto"/>
        <w:rPr>
          <w:rFonts w:eastAsiaTheme="minorEastAsia" w:cstheme="minorHAnsi"/>
          <w:highlight w:val="yellow"/>
        </w:rPr>
      </w:pPr>
    </w:p>
    <w:p w:rsidR="00D25398" w:rsidRDefault="00D25398" w14:paraId="38EF99D3" w14:textId="77777777">
      <w:pPr>
        <w:spacing w:after="0" w:line="240" w:lineRule="auto"/>
        <w:rPr>
          <w:rFonts w:eastAsiaTheme="minorEastAsia" w:cstheme="minorHAnsi"/>
          <w:color w:val="7030A0"/>
        </w:rPr>
        <w:sectPr w:rsidR="00D25398" w:rsidSect="00D25398">
          <w:footerReference w:type="default" r:id="rId79"/>
          <w:pgSz w:w="12240" w:h="15840" w:orient="portrait"/>
          <w:pgMar w:top="1080" w:right="1080" w:bottom="1080" w:left="1080" w:header="0" w:footer="720" w:gutter="0"/>
          <w:pgNumType w:start="1"/>
          <w:cols w:space="720"/>
          <w:formProt w:val="0"/>
          <w:docGrid w:linePitch="360" w:charSpace="4096"/>
        </w:sectPr>
      </w:pPr>
      <w:r>
        <w:rPr>
          <w:rFonts w:eastAsiaTheme="minorEastAsia" w:cstheme="minorHAnsi"/>
          <w:color w:val="7030A0"/>
        </w:rPr>
        <w:t>XXXCALENDAR GOES HERE</w:t>
      </w:r>
    </w:p>
    <w:p w:rsidR="00D25398" w:rsidRDefault="00D25398" w14:paraId="5AED0CBE" w14:textId="77777777">
      <w:pPr>
        <w:pStyle w:val="Heading1"/>
      </w:pPr>
      <w:r w:rsidRPr="000500D4">
        <w:rPr>
          <w:noProof/>
        </w:rPr>
        <w:t>Math 1190.XXX: Business Calculus</w:t>
      </w:r>
    </w:p>
    <w:p w:rsidR="00D25398" w:rsidRDefault="00D25398" w14:paraId="530EADBD" w14:textId="77777777">
      <w:pPr>
        <w:pStyle w:val="Heading2"/>
        <w:spacing w:before="0" w:after="0" w:line="240" w:lineRule="auto"/>
        <w:rPr>
          <w:rFonts w:cstheme="minorHAnsi"/>
        </w:rPr>
      </w:pPr>
      <w:r>
        <w:rPr>
          <w:rFonts w:cstheme="minorHAnsi"/>
        </w:rPr>
        <w:t xml:space="preserve">Instructor Information  </w:t>
      </w:r>
    </w:p>
    <w:p w:rsidR="00D25398" w:rsidRDefault="00D25398" w14:paraId="752C07E5" w14:textId="77777777">
      <w:pPr>
        <w:spacing w:after="0"/>
        <w:rPr>
          <w:b/>
        </w:rPr>
      </w:pPr>
      <w:r>
        <w:rPr>
          <w:b/>
        </w:rPr>
        <w:t xml:space="preserve">Name: </w:t>
      </w:r>
      <w:r>
        <w:rPr>
          <w:b/>
          <w:color w:val="7030A0"/>
        </w:rPr>
        <w:t>XXX</w:t>
      </w:r>
    </w:p>
    <w:p w:rsidR="00D25398" w:rsidRDefault="00D25398" w14:paraId="3537CD09" w14:textId="77777777">
      <w:pPr>
        <w:spacing w:after="0"/>
        <w:rPr>
          <w:b/>
        </w:rPr>
      </w:pPr>
      <w:r>
        <w:rPr>
          <w:b/>
        </w:rPr>
        <w:t xml:space="preserve">Pronouns: </w:t>
      </w:r>
      <w:r>
        <w:rPr>
          <w:b/>
          <w:color w:val="7030A0"/>
        </w:rPr>
        <w:t>XXX</w:t>
      </w:r>
    </w:p>
    <w:p w:rsidR="00D25398" w:rsidRDefault="00D25398" w14:paraId="38C19B07" w14:textId="77777777">
      <w:pPr>
        <w:spacing w:after="0"/>
        <w:rPr>
          <w:b/>
        </w:rPr>
      </w:pPr>
      <w:r>
        <w:rPr>
          <w:b/>
        </w:rPr>
        <w:t xml:space="preserve">Office Location: </w:t>
      </w:r>
      <w:r>
        <w:rPr>
          <w:b/>
          <w:color w:val="7030A0"/>
        </w:rPr>
        <w:t>XXX</w:t>
      </w:r>
    </w:p>
    <w:p w:rsidR="00D25398" w:rsidRDefault="00D25398" w14:paraId="76651D54" w14:textId="77777777">
      <w:pPr>
        <w:spacing w:after="0"/>
        <w:rPr>
          <w:b/>
        </w:rPr>
      </w:pPr>
      <w:r>
        <w:rPr>
          <w:b/>
        </w:rPr>
        <w:t>Office Hours: Tutoring/Office Hours:</w:t>
      </w:r>
      <w:r>
        <w:rPr>
          <w:b/>
          <w:color w:val="7030A0"/>
        </w:rPr>
        <w:t xml:space="preserve"> XXX Mention whether the office hours will be on zoom, in person, both, </w:t>
      </w:r>
    </w:p>
    <w:p w:rsidR="00D25398" w:rsidRDefault="00D25398" w14:paraId="20230BCA" w14:textId="77777777">
      <w:pPr>
        <w:spacing w:after="0"/>
        <w:rPr>
          <w:bCs/>
        </w:rPr>
      </w:pPr>
      <w:r>
        <w:rPr>
          <w:rFonts w:cstheme="minorHAnsi"/>
          <w:color w:val="7030A0"/>
        </w:rPr>
        <w:t xml:space="preserve">My Version: </w:t>
      </w:r>
      <w:r>
        <w:rPr>
          <w:bCs/>
          <w:color w:val="7030A0"/>
        </w:rPr>
        <w:t>I am also often available for appointments at other times. Email me to schedule times.</w:t>
      </w:r>
    </w:p>
    <w:p w:rsidR="00D25398" w:rsidRDefault="00D25398" w14:paraId="7B8809FD" w14:textId="77777777">
      <w:pPr>
        <w:spacing w:after="0"/>
        <w:rPr>
          <w:b/>
        </w:rPr>
      </w:pPr>
      <w:r>
        <w:rPr>
          <w:b/>
        </w:rPr>
        <w:t xml:space="preserve">Email: </w:t>
      </w:r>
      <w:hyperlink r:id="rId80">
        <w:r>
          <w:rPr>
            <w:rStyle w:val="Hyperlink"/>
            <w:b/>
            <w:color w:val="7030A0"/>
          </w:rPr>
          <w:t>XXXX</w:t>
        </w:r>
      </w:hyperlink>
      <w:r>
        <w:rPr>
          <w:b/>
        </w:rPr>
        <w:t xml:space="preserve"> </w:t>
      </w:r>
    </w:p>
    <w:p w:rsidR="00D25398" w:rsidRDefault="00D25398" w14:paraId="2CF4254C" w14:textId="77777777">
      <w:pPr>
        <w:spacing w:after="0"/>
      </w:pPr>
      <w:r>
        <w:rPr>
          <w:b/>
        </w:rPr>
        <w:t>Meeting location and time: XXX</w:t>
      </w:r>
    </w:p>
    <w:p w:rsidR="00D25398" w:rsidRDefault="00D25398" w14:paraId="2D47AE26" w14:textId="77777777">
      <w:r>
        <w:rPr>
          <w:b/>
        </w:rPr>
        <w:t>Communication Expectations:</w:t>
      </w:r>
      <w:r>
        <w:t xml:space="preserve"> </w:t>
      </w:r>
    </w:p>
    <w:p w:rsidR="00D25398" w:rsidRDefault="00D25398" w14:paraId="31F0C3F8" w14:textId="77777777">
      <w:pPr>
        <w:rPr>
          <w:color w:val="7030A0"/>
        </w:rPr>
      </w:pPr>
      <w:r>
        <w:rPr>
          <w:color w:val="7030A0"/>
        </w:rPr>
        <w:t xml:space="preserve">XXX Indicate the primary tool that will be used to communicate directly with students, such as email, the learning management system, etc. Indicate where students should send personal concerns or questions. State clearly when students can expect to receive a response to emails, along with time frame in receiving feedback on assignments and when grades will be posted. Customize based on your course needs and state any additional communication policies and netiquette for your course, if applicable. CLEAR has a webpage for students that provides </w:t>
      </w:r>
      <w:hyperlink r:id="rId81">
        <w:r>
          <w:rPr>
            <w:rStyle w:val="Hyperlink"/>
            <w:color w:val="7030A0"/>
          </w:rPr>
          <w:t>Online Communication Tips</w:t>
        </w:r>
      </w:hyperlink>
      <w:r>
        <w:rPr>
          <w:color w:val="7030A0"/>
        </w:rPr>
        <w:t xml:space="preserve"> (</w:t>
      </w:r>
      <w:r>
        <w:rPr>
          <w:rStyle w:val="Hyperlink"/>
          <w:color w:val="7030A0"/>
          <w:u w:val="none"/>
        </w:rPr>
        <w:t>https://clear.unt.edu/online-communication-tips</w:t>
      </w:r>
      <w:r>
        <w:rPr>
          <w:color w:val="7030A0"/>
        </w:rPr>
        <w:t>) that instructors can share with students and/or adapt for their own uses.</w:t>
      </w:r>
    </w:p>
    <w:p w:rsidR="00D25398" w:rsidRDefault="00D25398" w14:paraId="7C9AC49A" w14:textId="77777777"/>
    <w:p w:rsidR="00D25398" w:rsidRDefault="00D25398" w14:paraId="58753B09" w14:textId="77777777">
      <w:pPr>
        <w:rPr>
          <w:rFonts w:cstheme="minorHAnsi"/>
        </w:rPr>
      </w:pPr>
      <w:r>
        <w:rPr>
          <w:rFonts w:cstheme="minorHAnsi"/>
          <w:color w:val="7030A0"/>
        </w:rPr>
        <w:t>My Version: I</w:t>
      </w:r>
      <w:r>
        <w:rPr>
          <w:color w:val="7030A0"/>
        </w:rPr>
        <w:t xml:space="preserve"> typically respond in one (1) business day, during business hours. A message received after business hours is considered received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rsidR="00D25398" w:rsidRDefault="00D25398" w14:paraId="2466A21C" w14:textId="77777777">
      <w:pPr>
        <w:pStyle w:val="Heading2"/>
        <w:rPr>
          <w:sz w:val="28"/>
          <w:szCs w:val="28"/>
        </w:rPr>
      </w:pPr>
      <w:r>
        <w:rPr>
          <w:sz w:val="28"/>
          <w:szCs w:val="28"/>
        </w:rPr>
        <w:t>Course Description</w:t>
      </w:r>
    </w:p>
    <w:p w:rsidR="00D25398" w:rsidRDefault="00D25398" w14:paraId="1065DDD9" w14:textId="77777777">
      <w:pPr>
        <w:pStyle w:val="Heading2"/>
        <w:rPr>
          <w:rFonts w:eastAsiaTheme="minorHAnsi" w:cstheme="minorBidi"/>
          <w:color w:val="7030A0"/>
          <w:sz w:val="22"/>
          <w:szCs w:val="22"/>
        </w:rPr>
      </w:pPr>
      <w:r w:rsidRPr="000500D4">
        <w:rPr>
          <w:rFonts w:eastAsia="Calibri" w:cs="Arial"/>
          <w:noProof/>
          <w:color w:val="7030A0"/>
          <w:sz w:val="22"/>
          <w:szCs w:val="22"/>
        </w:rPr>
        <w:t xml:space="preserve">Differential and integral calculus with emphasis on applications to business. </w:t>
      </w:r>
    </w:p>
    <w:p w:rsidR="00D25398" w:rsidRDefault="00D25398" w14:paraId="2EFC80DC" w14:textId="77777777">
      <w:pPr>
        <w:pStyle w:val="Heading2"/>
        <w:rPr>
          <w:sz w:val="28"/>
          <w:szCs w:val="28"/>
        </w:rPr>
      </w:pPr>
      <w:r>
        <w:rPr>
          <w:sz w:val="28"/>
          <w:szCs w:val="28"/>
        </w:rPr>
        <w:t>Course Structure</w:t>
      </w:r>
    </w:p>
    <w:p w:rsidR="00D25398" w:rsidRDefault="00D25398" w14:paraId="27E84626" w14:textId="77777777">
      <w:pPr>
        <w:pStyle w:val="Heading2"/>
        <w:rPr>
          <w:rFonts w:eastAsiaTheme="minorHAnsi" w:cstheme="minorBidi"/>
          <w:color w:val="7030A0"/>
          <w:sz w:val="22"/>
          <w:szCs w:val="22"/>
        </w:rPr>
      </w:pPr>
      <w:r w:rsidRPr="000500D4">
        <w:rPr>
          <w:rFonts w:eastAsia="Calibri" w:cs="Arial"/>
          <w:noProof/>
          <w:color w:val="7030A0"/>
          <w:sz w:val="22"/>
          <w:szCs w:val="22"/>
        </w:rPr>
        <w:t>This is a 15-week, face-to-face course that will cover Units 1-4. There will be three midterm exams, plus a comprehensive final exam.</w:t>
      </w:r>
    </w:p>
    <w:p w:rsidR="00D25398" w:rsidRDefault="00D25398" w14:paraId="14D7EB8F" w14:textId="77777777">
      <w:pPr>
        <w:pStyle w:val="Heading2"/>
      </w:pPr>
      <w:r>
        <w:t xml:space="preserve">Course Prerequisites or Other Restrictions </w:t>
      </w:r>
    </w:p>
    <w:p w:rsidR="00D25398" w:rsidRDefault="00D25398" w14:paraId="3A7498ED" w14:textId="77777777">
      <w:pPr>
        <w:pStyle w:val="BodyText1"/>
      </w:pPr>
      <w:r w:rsidRPr="000500D4">
        <w:rPr>
          <w:noProof/>
          <w:color w:val="7030A0"/>
        </w:rPr>
        <w:t xml:space="preserve">Prerequisite(s): Two years of high school algebra and consent of department  or MATH 1100 or MATH 1180 with a grade of C or better. </w:t>
      </w:r>
      <w:r>
        <w:rPr>
          <w:color w:val="7030A0"/>
        </w:rPr>
        <w:t xml:space="preserve"> </w:t>
      </w:r>
    </w:p>
    <w:p w:rsidR="00D25398" w:rsidRDefault="00D25398" w14:paraId="261B9CFB" w14:textId="77777777">
      <w:pPr>
        <w:pStyle w:val="Heading2"/>
      </w:pPr>
      <w:r>
        <w:t>Course Learning Objectives</w:t>
      </w:r>
    </w:p>
    <w:p w:rsidR="00D25398" w:rsidRDefault="00D25398" w14:paraId="0C621DB5" w14:textId="77777777">
      <w:pPr>
        <w:rPr>
          <w:color w:val="7030A0"/>
        </w:rPr>
      </w:pPr>
      <w:r>
        <w:rPr>
          <w:color w:val="7030A0"/>
        </w:rPr>
        <w:t>1180:</w:t>
      </w:r>
    </w:p>
    <w:p w:rsidR="00D25398" w:rsidRDefault="00D25398" w14:paraId="2B1A5809" w14:textId="77777777">
      <w:pPr>
        <w:pStyle w:val="BodyText1"/>
        <w:numPr>
          <w:ilvl w:val="0"/>
          <w:numId w:val="5"/>
        </w:numPr>
      </w:pPr>
      <w:r>
        <w:t>Students will demonstrate an ability to recognize and solve problems involving financial mathematics, including simple interest, compound interest and present and future value of annuities</w:t>
      </w:r>
    </w:p>
    <w:p w:rsidR="00D25398" w:rsidRDefault="00D25398" w14:paraId="2CB01C59" w14:textId="77777777">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rsidR="00D25398" w:rsidRDefault="00D25398" w14:paraId="7B3C5C51" w14:textId="77777777">
      <w:pPr>
        <w:pStyle w:val="BodyText1"/>
        <w:numPr>
          <w:ilvl w:val="0"/>
          <w:numId w:val="5"/>
        </w:numPr>
      </w:pPr>
      <w:r>
        <w:t>Students will demonstrate skill at using tools from algebra. Students will demonstrate an ability to manipulate, solve, graph, and work with several types of functions.</w:t>
      </w:r>
    </w:p>
    <w:p w:rsidR="00D25398" w:rsidRDefault="00D25398" w14:paraId="55AE9566" w14:textId="77777777">
      <w:pPr>
        <w:pStyle w:val="BodyText1"/>
        <w:numPr>
          <w:ilvl w:val="0"/>
          <w:numId w:val="5"/>
        </w:numPr>
      </w:pPr>
      <w:r>
        <w:t>Students will demonstrate skill at using tools from probability, including counting, using conditional probability and finding expected values.</w:t>
      </w:r>
    </w:p>
    <w:p w:rsidR="00D25398" w:rsidRDefault="00D25398" w14:paraId="25A63B34" w14:textId="77777777">
      <w:pPr>
        <w:pStyle w:val="BodyText1"/>
        <w:numPr>
          <w:ilvl w:val="0"/>
          <w:numId w:val="5"/>
        </w:numPr>
      </w:pPr>
      <w:r>
        <w:t>Students will demonstrate skill at using exponential rules, factoring, function composition, interpreting results from rational functions and making and interpreting sign charts</w:t>
      </w:r>
    </w:p>
    <w:p w:rsidR="00D25398" w:rsidRDefault="00D25398" w14:paraId="753A08DD" w14:textId="77777777">
      <w:pPr>
        <w:pStyle w:val="BodyText1"/>
      </w:pPr>
    </w:p>
    <w:p w:rsidR="00D25398" w:rsidRDefault="00D25398" w14:paraId="4E72F15B" w14:textId="77777777">
      <w:pPr>
        <w:pStyle w:val="BodyText1"/>
        <w:rPr>
          <w:rFonts w:ascii="Calibri" w:hAnsi="Calibri"/>
        </w:rPr>
      </w:pPr>
      <w:r>
        <w:rPr>
          <w:b/>
          <w:bCs/>
          <w:color w:val="7030A0"/>
        </w:rPr>
        <w:t>1190:</w:t>
      </w:r>
      <w:r>
        <w:rPr>
          <w:b/>
          <w:bCs/>
        </w:rPr>
        <w:t xml:space="preserve"> Upon successful completion of this course, students will: </w:t>
      </w:r>
    </w:p>
    <w:p w:rsidR="00D25398" w:rsidRDefault="00D25398" w14:paraId="2AA21FA1" w14:textId="77777777">
      <w:pPr>
        <w:pStyle w:val="BodyText1"/>
        <w:rPr>
          <w:rFonts w:ascii="Calibri" w:hAnsi="Calibri"/>
        </w:rPr>
      </w:pPr>
      <w:r>
        <w:t>1. Apply calculus to solve business, economics, and social sciences problems.</w:t>
      </w:r>
    </w:p>
    <w:p w:rsidR="00D25398" w:rsidRDefault="00D25398" w14:paraId="28A428B9" w14:textId="77777777">
      <w:pPr>
        <w:pStyle w:val="BodyText1"/>
        <w:rPr>
          <w:rFonts w:ascii="Calibri" w:hAnsi="Calibri"/>
        </w:rPr>
      </w:pPr>
      <w:r>
        <w:t>2. Apply appropriate differentiation techniques to obtain derivatives of various functions, including logarithmic and exponential functions.</w:t>
      </w:r>
    </w:p>
    <w:p w:rsidR="00D25398" w:rsidRDefault="00D25398" w14:paraId="3CBB14C1" w14:textId="77777777">
      <w:pPr>
        <w:pStyle w:val="BodyText1"/>
        <w:rPr>
          <w:rFonts w:ascii="Calibri" w:hAnsi="Calibri"/>
        </w:rPr>
      </w:pPr>
      <w:r>
        <w:t>3. Solve optimization problems with emphasis on business and social sciences applications.</w:t>
      </w:r>
    </w:p>
    <w:p w:rsidR="00D25398" w:rsidRDefault="00D25398" w14:paraId="7017F7E4" w14:textId="77777777">
      <w:pPr>
        <w:pStyle w:val="BodyText1"/>
        <w:rPr>
          <w:rFonts w:ascii="Calibri" w:hAnsi="Calibri"/>
        </w:rPr>
      </w:pPr>
      <w:r>
        <w:t xml:space="preserve">4. Determine appropriate technique(s) of integration. </w:t>
      </w:r>
    </w:p>
    <w:p w:rsidR="00D25398" w:rsidRDefault="00D25398" w14:paraId="628DE67A" w14:textId="77777777">
      <w:pPr>
        <w:pStyle w:val="BodyText1"/>
        <w:rPr>
          <w:rFonts w:ascii="Calibri" w:hAnsi="Calibri"/>
        </w:rPr>
      </w:pPr>
      <w:r>
        <w:t>5. Integrate functions using the method of integration by parts or substitution, as appropriate.</w:t>
      </w:r>
    </w:p>
    <w:p w:rsidR="00D25398" w:rsidRDefault="00D25398" w14:paraId="78CFD1E0" w14:textId="77777777">
      <w:pPr>
        <w:pStyle w:val="BodyText1"/>
        <w:rPr>
          <w:rFonts w:ascii="Calibri" w:hAnsi="Calibri"/>
        </w:rPr>
      </w:pPr>
      <w:r>
        <w:rPr>
          <w:rFonts w:cs="Times New Roman"/>
        </w:rPr>
        <w:t>6. Solve business, economics, and social sciences applications problems using integration techniques.</w:t>
      </w:r>
    </w:p>
    <w:p w:rsidR="00D25398" w:rsidRDefault="00D25398" w14:paraId="57B36C5E" w14:textId="77777777">
      <w:pPr>
        <w:spacing w:after="0"/>
      </w:pPr>
    </w:p>
    <w:p w:rsidR="00D25398" w:rsidRDefault="00D25398" w14:paraId="195144DE" w14:textId="77777777">
      <w:pPr>
        <w:spacing w:after="0"/>
      </w:pPr>
      <w:r w:rsidRPr="00460231">
        <w:t>In this course, you will be evaluated for meeting the following 3 Core Curriculum requirements - Empirical and Quantitative Skills, Critical Thinking, and Communication. These skills are embedded throughout the course and the assessment of them will occur using distinct criteria from your grades.</w:t>
      </w:r>
    </w:p>
    <w:p w:rsidR="00D25398" w:rsidRDefault="00D25398" w14:paraId="5DCBAFA5" w14:textId="77777777">
      <w:pPr>
        <w:spacing w:after="0"/>
      </w:pPr>
    </w:p>
    <w:p w:rsidR="00D25398" w:rsidRDefault="00D25398" w14:paraId="6A1E3337" w14:textId="77777777">
      <w:pPr>
        <w:pStyle w:val="Heading2"/>
      </w:pPr>
      <w:r>
        <w:t>ADA Policy</w:t>
      </w:r>
    </w:p>
    <w:p w:rsidRPr="00945F66" w:rsidR="00D25398" w:rsidP="0014607D" w:rsidRDefault="00D25398" w14:paraId="239FC2DD"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rsidRPr="00945F66" w:rsidR="00D25398" w:rsidP="0014607D" w:rsidRDefault="00D25398" w14:paraId="430351C1"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w:history="1" r:id="rId82">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w:history="1" r:id="rId83">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rsidR="00D25398" w:rsidRDefault="00D25398" w14:paraId="71643F2A" w14:textId="77777777">
      <w:pPr>
        <w:pStyle w:val="Heading2"/>
        <w:rPr>
          <w:sz w:val="28"/>
          <w:szCs w:val="28"/>
        </w:rPr>
      </w:pPr>
      <w:r>
        <w:rPr>
          <w:sz w:val="28"/>
          <w:szCs w:val="28"/>
        </w:rPr>
        <w:t>Materials</w:t>
      </w:r>
    </w:p>
    <w:p w:rsidR="00D25398" w:rsidRDefault="00D25398" w14:paraId="2DD8173C" w14:textId="77777777">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84">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rsidR="00D25398" w:rsidRDefault="00D25398" w14:paraId="56001EB4" w14:textId="77777777">
      <w:pPr>
        <w:spacing w:after="200" w:line="276" w:lineRule="auto"/>
        <w:rPr>
          <w:sz w:val="24"/>
          <w:szCs w:val="24"/>
        </w:rPr>
      </w:pPr>
      <w:r>
        <w:rPr>
          <w:rFonts w:cs="Arial"/>
          <w:i/>
          <w:iCs/>
          <w:sz w:val="24"/>
          <w:szCs w:val="24"/>
        </w:rPr>
        <w:t>No textbook is required.</w:t>
      </w:r>
    </w:p>
    <w:p w:rsidR="00D25398" w:rsidRDefault="00D25398" w14:paraId="5DA6CB49" w14:textId="77777777">
      <w:pPr>
        <w:pStyle w:val="Heading2"/>
        <w:rPr>
          <w:sz w:val="28"/>
          <w:szCs w:val="28"/>
        </w:rPr>
      </w:pPr>
      <w:r>
        <w:rPr>
          <w:sz w:val="28"/>
          <w:szCs w:val="28"/>
        </w:rPr>
        <w:t>Course Technology &amp; Skills</w:t>
      </w:r>
    </w:p>
    <w:p w:rsidR="00D25398" w:rsidRDefault="00D25398" w14:paraId="62D19EF0" w14:textId="77777777">
      <w:r>
        <w:rPr>
          <w:rFonts w:eastAsiaTheme="minorEastAsia" w:cstheme="minorHAnsi"/>
        </w:rPr>
        <w:t xml:space="preserve">This course has digital components. To fully participate in this class, students will need internet access to reference content on the </w:t>
      </w:r>
      <w:hyperlink r:id="rId85">
        <w:r>
          <w:rPr>
            <w:rStyle w:val="Hyperlink"/>
            <w:rFonts w:eastAsiaTheme="minorEastAsia" w:cstheme="minorHAnsi"/>
          </w:rPr>
          <w:t>Canvas Learning Management System</w:t>
        </w:r>
      </w:hyperlink>
      <w:r>
        <w:rPr>
          <w:rFonts w:eastAsiaTheme="minorEastAsia" w:cstheme="minorHAnsi"/>
        </w:rPr>
        <w:t>.</w:t>
      </w:r>
    </w:p>
    <w:p w:rsidR="00D25398" w:rsidRDefault="00D25398" w14:paraId="1ECB3ADA" w14:textId="77777777">
      <w:pPr>
        <w:pStyle w:val="Heading3"/>
      </w:pPr>
      <w:r>
        <w:t>Minimum Technology Requirements and required skills</w:t>
      </w:r>
    </w:p>
    <w:p w:rsidR="00D25398" w:rsidRDefault="00D25398" w14:paraId="759D729E" w14:textId="77777777">
      <w:pPr>
        <w:numPr>
          <w:ilvl w:val="0"/>
          <w:numId w:val="1"/>
        </w:numPr>
        <w:spacing w:after="0" w:line="240" w:lineRule="auto"/>
      </w:pPr>
      <w:r>
        <w:t>A working computer with speakers and webcam that can reliably access the internet and access Canvas (</w:t>
      </w:r>
      <w:hyperlink r:id="rId86">
        <w:r>
          <w:rPr>
            <w:rStyle w:val="Hyperlink"/>
          </w:rPr>
          <w:t>minimum requirements</w:t>
        </w:r>
      </w:hyperlink>
      <w:r>
        <w:t>) and view content videos on Canvas or  Youtube</w:t>
      </w:r>
    </w:p>
    <w:p w:rsidR="00D25398" w:rsidRDefault="00D25398" w14:paraId="344304CB" w14:textId="77777777">
      <w:pPr>
        <w:numPr>
          <w:ilvl w:val="0"/>
          <w:numId w:val="1"/>
        </w:numPr>
        <w:spacing w:after="0" w:line="240" w:lineRule="auto"/>
        <w:rPr>
          <w:rFonts w:ascii="Calibri" w:hAnsi="Calibri"/>
        </w:rPr>
      </w:pPr>
      <w:r>
        <w:t>A calculator (see Calculator Policy)</w:t>
      </w:r>
    </w:p>
    <w:p w:rsidR="00D25398" w:rsidRDefault="00D25398" w14:paraId="0A1BC115" w14:textId="77777777">
      <w:pPr>
        <w:numPr>
          <w:ilvl w:val="0"/>
          <w:numId w:val="1"/>
        </w:numPr>
        <w:spacing w:after="0" w:line="240" w:lineRule="auto"/>
        <w:rPr>
          <w:rFonts w:ascii="Calibri" w:hAnsi="Calibri"/>
        </w:rPr>
      </w:pPr>
      <w:r>
        <w:t xml:space="preserve">Ability to download, install and run software </w:t>
      </w:r>
    </w:p>
    <w:p w:rsidR="00D25398" w:rsidRDefault="00D25398" w14:paraId="65CAF43B" w14:textId="77777777">
      <w:pPr>
        <w:numPr>
          <w:ilvl w:val="0"/>
          <w:numId w:val="1"/>
        </w:numPr>
        <w:spacing w:after="0" w:line="240" w:lineRule="auto"/>
        <w:rPr>
          <w:rFonts w:ascii="Calibri" w:hAnsi="Calibri"/>
        </w:rPr>
      </w:pPr>
      <w:r>
        <w:t>Proficiency in using Canvas</w:t>
      </w:r>
    </w:p>
    <w:p w:rsidR="00D25398" w:rsidRDefault="00D25398" w14:paraId="36085EB7" w14:textId="77777777">
      <w:pPr>
        <w:pStyle w:val="ListParagraph"/>
        <w:numPr>
          <w:ilvl w:val="0"/>
          <w:numId w:val="2"/>
        </w:numPr>
        <w:spacing w:after="0" w:line="240" w:lineRule="auto"/>
        <w:rPr>
          <w:rFonts w:ascii="Calibri" w:hAnsi="Calibri"/>
        </w:rPr>
      </w:pPr>
      <w:r>
        <w:t>Proficiency in using Knewton (see Getting Started with Knewton in Canvas)</w:t>
      </w:r>
    </w:p>
    <w:p w:rsidR="00D25398" w:rsidRDefault="00D25398" w14:paraId="7A265FCE" w14:textId="77777777">
      <w:pPr>
        <w:pStyle w:val="ListParagraph"/>
        <w:numPr>
          <w:ilvl w:val="0"/>
          <w:numId w:val="2"/>
        </w:numPr>
        <w:spacing w:after="0"/>
        <w:rPr>
          <w:rFonts w:ascii="Calibri" w:hAnsi="Calibri"/>
        </w:rPr>
      </w:pPr>
      <w:r>
        <w:t>Proficiency in using your calculator</w:t>
      </w:r>
    </w:p>
    <w:p w:rsidR="00D25398" w:rsidRDefault="00D25398" w14:paraId="2D364D0F" w14:textId="77777777">
      <w:pPr>
        <w:spacing w:after="0" w:line="240" w:lineRule="auto"/>
        <w:rPr>
          <w:rFonts w:eastAsiaTheme="minorEastAsia" w:cstheme="minorHAnsi"/>
        </w:rPr>
      </w:pPr>
    </w:p>
    <w:p w:rsidR="00D25398" w:rsidRDefault="00D25398" w14:paraId="17370F98" w14:textId="77777777">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87">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88">
        <w:r>
          <w:rPr>
            <w:rStyle w:val="Hyperlink"/>
            <w:rFonts w:eastAsiaTheme="minorEastAsia" w:cstheme="minorHAnsi"/>
            <w:color w:val="00853E"/>
          </w:rPr>
          <w:t>https://online.unt.edu/learn</w:t>
        </w:r>
      </w:hyperlink>
      <w:r>
        <w:rPr>
          <w:rFonts w:eastAsiaTheme="minorEastAsia" w:cstheme="minorHAnsi"/>
        </w:rPr>
        <w:t xml:space="preserve">). </w:t>
      </w:r>
    </w:p>
    <w:p w:rsidR="00D25398" w:rsidRDefault="00D25398" w14:paraId="365DF736" w14:textId="77777777">
      <w:pPr>
        <w:spacing w:after="0"/>
        <w:rPr>
          <w:rFonts w:ascii="Calibri" w:hAnsi="Calibri"/>
        </w:rPr>
      </w:pPr>
    </w:p>
    <w:p w:rsidR="00D25398" w:rsidRDefault="00D25398" w14:paraId="4DE1A6E9" w14:textId="77777777">
      <w:pPr>
        <w:pStyle w:val="Heading3"/>
        <w:rPr>
          <w:rFonts w:ascii="Calibri" w:hAnsi="Calibri"/>
          <w:sz w:val="24"/>
        </w:rPr>
      </w:pPr>
      <w:r>
        <w:t>Calculator Policy</w:t>
      </w:r>
    </w:p>
    <w:p w:rsidR="00D25398" w:rsidRDefault="00D25398" w14:paraId="64CD1FBE" w14:textId="77777777">
      <w:pPr>
        <w:rPr>
          <w:rFonts w:ascii="Calibri" w:hAnsi="Calibri"/>
        </w:rPr>
      </w:pPr>
      <w:r>
        <w:t>Many calculators will be sufficient for the exams on this class. Among good options are the TI-36X,TI-30XIIS, TI-83 or TI-84 (or similar Casio, other manufacturer's calculators). Examples of calculators not allowed: TI-Nspires, TI 92's, TI 89's. Any other utility with alphanumeric/CAS capabilities or the ability to connect to the internet, such as a smartphone.</w:t>
      </w:r>
    </w:p>
    <w:p w:rsidR="00D25398" w:rsidRDefault="00D25398" w14:paraId="2C47B9D4" w14:textId="77777777">
      <w:pPr>
        <w:pStyle w:val="Heading3"/>
      </w:pPr>
      <w:r>
        <w:t>Knewton is Required</w:t>
      </w:r>
    </w:p>
    <w:p w:rsidR="00D25398" w:rsidRDefault="00D25398" w14:paraId="56B0D2E1" w14:textId="77777777">
      <w:pPr>
        <w:rPr>
          <w:rFonts w:cstheme="minorHAnsi"/>
        </w:rPr>
      </w:pPr>
      <w:r>
        <w:rPr>
          <w:rFonts w:cstheme="minorHAnsi"/>
          <w:bCs/>
        </w:rPr>
        <w:t xml:space="preserve">The homework and some course content will be delivered in Knewton, which must be accessed through via </w:t>
      </w:r>
      <w:r>
        <w:rPr>
          <w:rFonts w:cstheme="minorHAnsi"/>
        </w:rPr>
        <w:t xml:space="preserve">Canvas. You </w:t>
      </w:r>
      <w:r>
        <w:rPr>
          <w:rFonts w:cstheme="minorHAnsi"/>
          <w:b/>
          <w:bCs/>
        </w:rPr>
        <w:t>will not</w:t>
      </w:r>
      <w:r>
        <w:rPr>
          <w:rFonts w:cstheme="minorHAnsi"/>
        </w:rPr>
        <w:t xml:space="preserve"> need a Knerd link as the access is provided directly in Canvas. Note: Mac users may find it easiest to use a browser other than Safari.</w:t>
      </w:r>
    </w:p>
    <w:p w:rsidR="00D25398" w:rsidRDefault="00D25398" w14:paraId="5896EBE9" w14:textId="77777777">
      <w:pPr>
        <w:pStyle w:val="Heading1"/>
      </w:pPr>
      <w:r>
        <w:t>Course Evaluation</w:t>
      </w:r>
    </w:p>
    <w:p w:rsidR="00D25398" w:rsidRDefault="00D25398" w14:paraId="30E5323F" w14:textId="77777777">
      <w:pPr>
        <w:pStyle w:val="BodyText1"/>
      </w:pPr>
      <w:r w:rsidRPr="000500D4">
        <w:rPr>
          <w:noProof/>
        </w:rPr>
        <w:t xml:space="preserve">Homework </w:t>
      </w:r>
      <w:r>
        <w:tab/>
      </w:r>
      <w:r>
        <w:tab/>
      </w:r>
      <w:r>
        <w:tab/>
      </w:r>
      <w:r w:rsidRPr="000500D4">
        <w:rPr>
          <w:noProof/>
        </w:rPr>
        <w:t>30</w:t>
      </w:r>
      <w:r>
        <w:t>%</w:t>
      </w:r>
    </w:p>
    <w:p w:rsidR="00D25398" w:rsidRDefault="00D25398" w14:paraId="63C5643D" w14:textId="77777777">
      <w:r>
        <w:tab/>
      </w:r>
      <w:r>
        <w:tab/>
      </w:r>
      <w:r>
        <w:tab/>
      </w:r>
      <w:r>
        <w:t>%</w:t>
      </w:r>
      <w:r>
        <w:tab/>
      </w:r>
    </w:p>
    <w:p w:rsidR="00D25398" w:rsidRDefault="00D25398" w14:paraId="26A371B2" w14:textId="77777777">
      <w:r>
        <w:t xml:space="preserve">Midterm Exams </w:t>
      </w:r>
      <w:r>
        <w:tab/>
      </w:r>
      <w:r w:rsidRPr="000500D4">
        <w:rPr>
          <w:noProof/>
        </w:rPr>
        <w:t>50</w:t>
      </w:r>
      <w:r>
        <w:t>% total (Average of all exams)</w:t>
      </w:r>
    </w:p>
    <w:p w:rsidR="00D25398" w:rsidRDefault="00D25398" w14:paraId="674D84F7" w14:textId="77777777">
      <w:r>
        <w:t>Final Exam</w:t>
      </w:r>
      <w:r>
        <w:tab/>
      </w:r>
      <w:r>
        <w:tab/>
      </w:r>
      <w:r>
        <w:t xml:space="preserve">20% </w:t>
      </w:r>
    </w:p>
    <w:p w:rsidR="00D25398" w:rsidRDefault="00D25398" w14:paraId="23F2E6A0" w14:textId="77777777">
      <w:pPr>
        <w:pStyle w:val="Heading2"/>
      </w:pPr>
      <w:r>
        <w:t>Grade Assignment:</w:t>
      </w:r>
    </w:p>
    <w:p w:rsidR="00D25398" w:rsidRDefault="00D25398" w14:paraId="38865B5F" w14:textId="77777777">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   ); B: [80%, 90%); C: [70%, 80%); D: [60%, 70%); F: [0%, 60%).</w:t>
      </w:r>
    </w:p>
    <w:p w:rsidR="00D25398" w:rsidRDefault="00D25398" w14:paraId="156C1DC9" w14:textId="77777777">
      <w:pPr>
        <w:pStyle w:val="Heading1"/>
        <w:spacing w:before="0"/>
      </w:pPr>
      <w:r>
        <w:br w:type="column"/>
      </w:r>
      <w:r>
        <w:t>Policies/information directly affecting grades/grading</w:t>
      </w:r>
    </w:p>
    <w:p w:rsidR="00D25398" w:rsidRDefault="00D25398" w14:paraId="6FBF6C6D" w14:textId="77777777">
      <w:pPr>
        <w:pStyle w:val="Heading2"/>
      </w:pPr>
      <w:r>
        <w:t xml:space="preserve">Homework: </w:t>
      </w:r>
    </w:p>
    <w:p w:rsidR="00D25398" w:rsidRDefault="00D25398" w14:paraId="1DAF8B95" w14:textId="77777777">
      <w:pPr>
        <w:pStyle w:val="BodyText1"/>
        <w:rPr>
          <w:rFonts w:ascii="Calibri" w:hAnsi="Calibri"/>
        </w:rPr>
      </w:pPr>
      <w:r>
        <w:t xml:space="preserve">The online homework is worth </w:t>
      </w:r>
      <w:r w:rsidRPr="000500D4">
        <w:rPr>
          <w:noProof/>
        </w:rPr>
        <w:t>30</w:t>
      </w:r>
      <w:r>
        <w:t>% of your overall course grade. Each assignment is equally weighted. Most homework will use an online software program called Knewton, though some will be directly in Canvas.</w:t>
      </w:r>
    </w:p>
    <w:p w:rsidR="00D25398" w:rsidRDefault="00D25398" w14:paraId="728AA1E0" w14:textId="77777777">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rsidR="00D25398" w:rsidRDefault="00D25398" w14:paraId="4B710AE8" w14:textId="77777777">
      <w:pPr>
        <w:spacing w:line="240" w:lineRule="auto"/>
        <w:rPr>
          <w:rFonts w:ascii="Calibri" w:hAnsi="Calibri"/>
        </w:rPr>
      </w:pPr>
      <w:r>
        <w:rPr>
          <w:rStyle w:val="Heading3Char"/>
        </w:rPr>
        <w:t>Why do Homework?</w:t>
      </w:r>
      <w:r>
        <w:rPr>
          <w:rStyle w:val="Heading4Char"/>
        </w:rPr>
        <w:t xml:space="preserve"> </w:t>
      </w:r>
      <w:r>
        <w:t>A purpose of homework is to provide you with sufficient opportunities to learn and practice the new content you are learning. Knewton is adaptive and mastery based, which means that the software will provide each student with the sufficient number of questions to judge whether each topics learning objectives have been mastered. This means a student who has prepared well before the assignment may have very short assignments, while a less well prepared student may take many more questions on each assignment. Again, the more you prepare before starting to attempt the exercises, the less work you will have. For more tips on how to get the most out of the homework assignments, read through “Getting Started with Knewton"</w:t>
      </w:r>
    </w:p>
    <w:p w:rsidR="00D25398" w:rsidRDefault="00D25398" w14:paraId="4ABC3BED" w14:textId="77777777">
      <w:pPr>
        <w:pStyle w:val="Heading3"/>
      </w:pPr>
      <w:r>
        <w:t>Get the Most out of Homework</w:t>
      </w:r>
    </w:p>
    <w:p w:rsidR="00D25398" w:rsidRDefault="00D25398" w14:paraId="3253BE2D" w14:textId="77777777">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rsidR="00D25398" w:rsidRDefault="00D25398" w14:paraId="51B39E56" w14:textId="77777777">
      <w:pPr>
        <w:numPr>
          <w:ilvl w:val="0"/>
          <w:numId w:val="3"/>
        </w:numPr>
        <w:spacing w:line="240" w:lineRule="auto"/>
        <w:rPr>
          <w:rFonts w:ascii="Calibri" w:hAnsi="Calibri"/>
        </w:rPr>
      </w:pPr>
      <w:r>
        <w:t>Homework is one piece of your learning process in this course, but successful completion of the homework assignments is not sufficient preparation for exams. You must be able to work the exercises on your own, without any aids on exams.</w:t>
      </w:r>
    </w:p>
    <w:p w:rsidR="00D25398" w:rsidRDefault="00D25398" w14:paraId="72CE28D9" w14:textId="77777777">
      <w:pPr>
        <w:pStyle w:val="Heading3"/>
      </w:pPr>
      <w:r>
        <w:t>Where is Knewton?</w:t>
      </w:r>
    </w:p>
    <w:p w:rsidR="00D25398" w:rsidRDefault="00D25398" w14:paraId="6A020457" w14:textId="77777777">
      <w:pPr>
        <w:spacing w:line="240" w:lineRule="auto"/>
        <w:rPr>
          <w:rFonts w:ascii="Calibri" w:hAnsi="Calibri"/>
        </w:rPr>
      </w:pPr>
      <w:r>
        <w:t>You access your Knewton powered homework in one of two ways through Canvas, they are:</w:t>
      </w:r>
    </w:p>
    <w:p w:rsidR="00D25398" w:rsidRDefault="00D25398" w14:paraId="6A6D7304" w14:textId="77777777">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rsidR="00D25398" w:rsidRDefault="00D25398" w14:paraId="03E2527F" w14:textId="77777777">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rsidR="00D25398" w:rsidRDefault="00D25398" w14:paraId="1C839726" w14:textId="77777777">
      <w:pPr>
        <w:pStyle w:val="Heading3"/>
      </w:pPr>
      <w:r>
        <w:t>When are Knewton Homework Assignments due?</w:t>
      </w:r>
    </w:p>
    <w:p w:rsidR="00D25398" w:rsidRDefault="00D25398" w14:paraId="7F4A4B71" w14:textId="77777777">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rsidR="00D25398" w:rsidRDefault="00D25398" w14:paraId="603D288F" w14:textId="77777777">
      <w:pPr>
        <w:pStyle w:val="Heading2"/>
      </w:pPr>
      <w:r>
        <w:t>Midterm Exams</w:t>
      </w:r>
    </w:p>
    <w:p w:rsidR="00D25398" w:rsidRDefault="00D25398" w14:paraId="2549CF31" w14:textId="77777777">
      <w:pPr>
        <w:pStyle w:val="BodyText1"/>
      </w:pPr>
      <w:r w:rsidRPr="000500D4">
        <w:rPr>
          <w:noProof/>
        </w:rPr>
        <w:t xml:space="preserve">Three in-class exams are planned for this semester. Keep a record of all your scores. Be sure to review your exam upon receiving it. Check your written exam grade with the grade posted online to ensure that they are the same. The midterm exams account for a total of 50% of the overall course grade. Tentative dates are listed on the attached calendar. The final exam is comprehensive.  </w:t>
      </w:r>
    </w:p>
    <w:p w:rsidR="00D25398" w:rsidRDefault="00D25398" w14:paraId="1B9E4B18" w14:textId="77777777">
      <w:pPr>
        <w:pStyle w:val="Heading2"/>
      </w:pPr>
    </w:p>
    <w:p w:rsidR="00D25398" w:rsidRDefault="00D25398" w14:paraId="22B3855A" w14:textId="77777777">
      <w:pPr>
        <w:pStyle w:val="Heading2"/>
      </w:pPr>
    </w:p>
    <w:p w:rsidR="00D25398" w:rsidRDefault="00D25398" w14:paraId="5C0F98EC" w14:textId="77777777">
      <w:pPr>
        <w:pStyle w:val="Heading2"/>
      </w:pPr>
      <w:r>
        <w:t xml:space="preserve">Final Exam: </w:t>
      </w:r>
    </w:p>
    <w:p w:rsidR="00D25398" w:rsidRDefault="00D25398" w14:paraId="5D6A7DA9" w14:textId="77777777">
      <w:pPr>
        <w:rPr>
          <w:rStyle w:val="Hyperlink"/>
        </w:rPr>
      </w:pPr>
      <w:r>
        <w:t>The final exam is on</w:t>
      </w:r>
      <w:r>
        <w:rPr>
          <w:b/>
          <w:bCs/>
        </w:rPr>
        <w:t xml:space="preserve"> </w:t>
      </w:r>
      <w:r>
        <w:rPr>
          <w:b/>
          <w:bCs/>
          <w:color w:val="7030A0"/>
        </w:rPr>
        <w:t>XXX</w:t>
      </w:r>
      <w:r>
        <w:t xml:space="preserve">. The final exam is comprehensive and is </w:t>
      </w:r>
      <w:r>
        <w:rPr>
          <w:color w:val="7030A0"/>
        </w:rPr>
        <w:t>XXX</w:t>
      </w:r>
      <w:r>
        <w:t xml:space="preserve">% of the course grade. For a full list of Final Exam dates and time see this </w:t>
      </w:r>
      <w:hyperlink r:id="rId89">
        <w:r>
          <w:rPr>
            <w:rStyle w:val="Hyperlink"/>
          </w:rPr>
          <w:t>Link</w:t>
        </w:r>
      </w:hyperlink>
      <w:r>
        <w:rPr>
          <w:rStyle w:val="Hyperlink"/>
        </w:rPr>
        <w:t xml:space="preserve">. </w:t>
      </w:r>
      <w:r>
        <w:rPr>
          <w:rFonts w:cs="Calibri"/>
        </w:rPr>
        <w:t>The format of the final exam will be the same as the format of the midterm exams, except longer.</w:t>
      </w:r>
    </w:p>
    <w:p w:rsidR="00D25398" w:rsidRDefault="00D25398" w14:paraId="596393C2" w14:textId="77777777">
      <w:pPr>
        <w:pStyle w:val="Heading3"/>
      </w:pPr>
      <w:r>
        <w:t xml:space="preserve">Examination Policy </w:t>
      </w:r>
    </w:p>
    <w:p w:rsidR="00D25398" w:rsidP="00372EB2" w:rsidRDefault="00D25398" w14:paraId="5C2871BC" w14:textId="77777777">
      <w:pPr>
        <w:rPr>
          <w:rStyle w:val="Heading3Char"/>
          <w:rFonts w:eastAsiaTheme="minorHAnsi" w:cstheme="minorBidi"/>
          <w:color w:val="auto"/>
          <w:szCs w:val="22"/>
        </w:rPr>
      </w:pPr>
      <w:r w:rsidRPr="000500D4">
        <w:rPr>
          <w:rFonts w:eastAsia="Calibri" w:cs="Arial"/>
          <w:noProof/>
          <w:color w:val="297C52" w:themeColor="accent3" w:themeShade="BF"/>
        </w:rPr>
        <w:t>Exams are closed book, on paper and done in class during the time listed on the syllabus unless an announcement of a change is made in class.  I work hard to structure my course in such a way that balances the time necessary for students to learn the necessary content with the need to have regular midterm exams. As such, students are expected to take the exams on the given day.  In the event of a schedule conflict with a university function, dental/physician</w:t>
      </w:r>
      <w:r w:rsidRPr="000500D4">
        <w:rPr>
          <w:rFonts w:ascii="Calibri" w:hAnsi="Calibri" w:eastAsia="Calibri" w:cs="Calibri"/>
          <w:noProof/>
          <w:color w:val="297C52" w:themeColor="accent3" w:themeShade="BF"/>
        </w:rPr>
        <w:t>�</w:t>
      </w:r>
      <w:r w:rsidRPr="000500D4">
        <w:rPr>
          <w:rFonts w:eastAsia="Calibri" w:cs="Arial"/>
          <w:noProof/>
          <w:color w:val="297C52" w:themeColor="accent3" w:themeShade="BF"/>
        </w:rPr>
        <w:t>s appointment, wedding, formal, etc., the student must take the test early if at all possible. I request a week</w:t>
      </w:r>
      <w:r w:rsidRPr="000500D4">
        <w:rPr>
          <w:rFonts w:ascii="Calibri" w:hAnsi="Calibri" w:eastAsia="Calibri" w:cs="Calibri"/>
          <w:noProof/>
          <w:color w:val="297C52" w:themeColor="accent3" w:themeShade="BF"/>
        </w:rPr>
        <w:t>�</w:t>
      </w:r>
      <w:r w:rsidRPr="000500D4">
        <w:rPr>
          <w:rFonts w:eastAsia="Calibri" w:cs="Arial"/>
          <w:noProof/>
          <w:color w:val="297C52" w:themeColor="accent3" w:themeShade="BF"/>
        </w:rPr>
        <w:t>s notice for this accommodation via email. In the event that an unavoidable conflict/illness comes up, reach out to me as soon as you can. If a student does not take a scheduled exam, a zero may be recorded for that exam. If your final exam score is higher than one of your midterm exam scores, then that midterm exam grade will be replaced with final exam grade. If you receive a zero for academic dishonesty on an exam, the final exam score will NOT replace that zero.</w:t>
      </w:r>
    </w:p>
    <w:p w:rsidR="00D25398" w:rsidRDefault="00D25398" w14:paraId="16A02798" w14:textId="77777777">
      <w:pPr>
        <w:pStyle w:val="Heading3"/>
      </w:pPr>
      <w:r>
        <w:t>Assignment Policy</w:t>
      </w:r>
    </w:p>
    <w:p w:rsidR="00D25398" w:rsidRDefault="00D25398" w14:paraId="191BB415" w14:textId="77777777">
      <w:pPr>
        <w:rPr>
          <w:rFonts w:cs="Arial"/>
          <w:bCs/>
          <w:iCs/>
        </w:rPr>
      </w:pPr>
      <w:r>
        <w:rPr>
          <w:rFonts w:cs="Arial"/>
          <w:bCs/>
          <w:iCs/>
        </w:rPr>
        <w:t>All homework assignments are due online through Canvas either directly in Canvas or via Knewton.</w:t>
      </w:r>
    </w:p>
    <w:p w:rsidR="00D25398" w:rsidRDefault="00D25398" w14:paraId="56D85681" w14:textId="77777777">
      <w:pPr>
        <w:pStyle w:val="Heading3"/>
      </w:pPr>
      <w:r>
        <w:rPr>
          <w:shd w:val="clear" w:color="auto" w:fill="FFFFFF"/>
        </w:rPr>
        <w:t>Late Work</w:t>
      </w:r>
    </w:p>
    <w:p w:rsidR="00D25398" w:rsidRDefault="00D25398" w14:paraId="447B7AA4" w14:textId="77777777">
      <w:pPr>
        <w:pStyle w:val="BodyText1"/>
        <w:rPr>
          <w:color w:val="7030A0"/>
        </w:rPr>
      </w:pPr>
      <w:r>
        <w:rPr>
          <w:color w:val="7030A0"/>
        </w:rPr>
        <w:t>XXX</w:t>
      </w:r>
      <w:r>
        <w:t xml:space="preserve"> </w:t>
      </w:r>
      <w:r>
        <w:rPr>
          <w:color w:val="7030A0"/>
        </w:rPr>
        <w:t>My policy – have one of your own Due dates are expected to be followed and are intended to allow you time to complete the course on time. As such, I will rarely accept late work. If exceptional circumstances occur, please reach out to me as soon as possible.</w:t>
      </w:r>
    </w:p>
    <w:p w:rsidRPr="00372EB2" w:rsidR="00D25398" w:rsidRDefault="00D25398" w14:paraId="501CAF02" w14:textId="77777777">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graded and you can review your work on the Canvas assignments the day after they are due. I make it a priority to grade exams quickly, but my past experience suggests that this can take me up to two weeks to get them back to you.  </w:t>
      </w:r>
    </w:p>
    <w:p w:rsidR="00D25398" w:rsidRDefault="00D25398" w14:paraId="7772B9DD" w14:textId="77777777">
      <w:pPr>
        <w:pStyle w:val="Heading3"/>
      </w:pPr>
      <w:r>
        <w:t>Drop/Withdrawal Policy</w:t>
      </w:r>
    </w:p>
    <w:p w:rsidR="00D25398" w:rsidRDefault="00D25398" w14:paraId="075140D6" w14:textId="77777777">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90">
        <w:r>
          <w:rPr>
            <w:rStyle w:val="Hyperlink"/>
            <w:rFonts w:cs="Calibri"/>
          </w:rPr>
          <w:t>at this link</w:t>
        </w:r>
      </w:hyperlink>
      <w:r>
        <w:rPr>
          <w:rFonts w:cs="Calibri"/>
        </w:rPr>
        <w:t xml:space="preserve">. </w:t>
      </w:r>
    </w:p>
    <w:p w:rsidR="00D25398" w:rsidRDefault="00D25398" w14:paraId="5330F46F" w14:textId="77777777">
      <w:pPr>
        <w:pStyle w:val="NormalWeb"/>
        <w:spacing w:before="280" w:after="144"/>
        <w:rPr>
          <w:rFonts w:asciiTheme="minorHAnsi" w:hAnsiTheme="minorHAnsi" w:cstheme="minorHAnsi"/>
        </w:rPr>
      </w:pPr>
      <w:r>
        <w:rPr>
          <w:rFonts w:cstheme="minorHAnsi"/>
        </w:rPr>
        <w:t>If the student does not properly withdraw from the course but stops attending, the student will receive a performance grade, usually an F.</w:t>
      </w:r>
    </w:p>
    <w:p w:rsidR="00D25398" w:rsidRDefault="00D25398" w14:paraId="181E23FD" w14:textId="77777777">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rsidR="00D25398" w:rsidRDefault="00D25398" w14:paraId="57575655" w14:textId="77777777">
      <w:pPr>
        <w:pStyle w:val="Heading3"/>
      </w:pPr>
      <w:r>
        <w:t>Incomplete</w:t>
      </w:r>
    </w:p>
    <w:p w:rsidR="00D25398" w:rsidRDefault="00D25398" w14:paraId="4C97E846" w14:textId="77777777">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rsidR="00D25398" w:rsidRDefault="00D25398" w14:paraId="7AB6A6C2" w14:textId="77777777">
      <w:pPr>
        <w:pStyle w:val="BodyText1"/>
        <w:numPr>
          <w:ilvl w:val="0"/>
          <w:numId w:val="2"/>
        </w:numPr>
        <w:spacing w:line="240" w:lineRule="auto"/>
        <w:rPr>
          <w:rFonts w:ascii="Calibri" w:hAnsi="Calibri"/>
        </w:rPr>
      </w:pPr>
      <w:r>
        <w:rPr>
          <w:rFonts w:cs="Times New Roman"/>
        </w:rPr>
        <w:t>The student is passing the course;</w:t>
      </w:r>
    </w:p>
    <w:p w:rsidR="00D25398" w:rsidRDefault="00D25398" w14:paraId="4C285ECE" w14:textId="77777777">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rsidR="00D25398" w:rsidRDefault="00D25398" w14:paraId="43C9E844" w14:textId="77777777">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rsidR="00D25398" w:rsidRDefault="00D25398" w14:paraId="33E053F8" w14:textId="77777777">
      <w:pPr>
        <w:pStyle w:val="BodyText1"/>
        <w:spacing w:line="240" w:lineRule="auto"/>
        <w:rPr>
          <w:rStyle w:val="Heading3Char"/>
          <w:rFonts w:cstheme="minorHAnsi"/>
          <w:color w:val="0070C0"/>
        </w:rPr>
      </w:pPr>
    </w:p>
    <w:p w:rsidR="00D25398" w:rsidRDefault="00D25398" w14:paraId="40020DB6" w14:textId="77777777">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This syllabus is subject to change. Any changes will be announced in class and the updated syllabus will be posted in Canvas.</w:t>
      </w:r>
    </w:p>
    <w:p w:rsidR="00D25398" w:rsidRDefault="00D25398" w14:paraId="29D4D6EF" w14:textId="77777777">
      <w:pPr>
        <w:spacing w:after="0" w:line="240" w:lineRule="auto"/>
        <w:rPr>
          <w:rFonts w:eastAsiaTheme="minorEastAsia" w:cstheme="minorHAnsi"/>
          <w:highlight w:val="yellow"/>
        </w:rPr>
      </w:pPr>
    </w:p>
    <w:p w:rsidR="00D25398" w:rsidRDefault="00D25398" w14:paraId="6546642A" w14:textId="77777777">
      <w:pPr>
        <w:pStyle w:val="Heading2"/>
      </w:pPr>
      <w:r>
        <w:t xml:space="preserve">Attendance and Participation  </w:t>
      </w:r>
    </w:p>
    <w:p w:rsidR="00D25398" w:rsidRDefault="00D25398" w14:paraId="587D9B30" w14:textId="77777777">
      <w:pPr>
        <w:rPr>
          <w:rFonts w:eastAsia="Times New Roman" w:cs="Times New Roman"/>
        </w:rPr>
      </w:pPr>
      <w:r>
        <w:rPr>
          <w:color w:val="7030A0"/>
        </w:rPr>
        <w:t>XXX This is adapted from the syllabus template though there were several other recommendations:</w:t>
      </w:r>
      <w:r>
        <w:t xml:space="preserve"> 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91">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rsidR="00D25398" w:rsidRDefault="00D25398" w14:paraId="65B76AE9" w14:textId="77777777">
      <w:pPr>
        <w:pStyle w:val="Heading3"/>
      </w:pPr>
      <w:r>
        <w:t>Emergency Notification and Procedures</w:t>
      </w:r>
    </w:p>
    <w:p w:rsidR="00D25398" w:rsidRDefault="00D25398" w14:paraId="488D4AC1" w14:textId="77777777">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92">
        <w:r>
          <w:rPr>
            <w:rStyle w:val="Hyperlink"/>
            <w:rFonts w:eastAsiaTheme="minorEastAsia" w:cstheme="minorHAnsi"/>
            <w:color w:val="00853E"/>
          </w:rPr>
          <w:t>Emergency Notifications and Procedures Policy</w:t>
        </w:r>
      </w:hyperlink>
    </w:p>
    <w:p w:rsidR="00D25398" w:rsidRDefault="00D25398" w14:paraId="6F79AD58" w14:textId="77777777">
      <w:pPr>
        <w:spacing w:after="0" w:line="240" w:lineRule="auto"/>
        <w:ind w:left="720"/>
      </w:pPr>
    </w:p>
    <w:p w:rsidR="00D25398" w:rsidRDefault="00D25398" w14:paraId="29FC0401" w14:textId="77777777">
      <w:pPr>
        <w:pStyle w:val="Heading3"/>
        <w:rPr>
          <w:rStyle w:val="Strong"/>
          <w:b w:val="0"/>
          <w:bCs w:val="0"/>
        </w:rPr>
      </w:pPr>
      <w:r>
        <w:rPr>
          <w:rStyle w:val="Strong"/>
          <w:b w:val="0"/>
          <w:bCs w:val="0"/>
        </w:rPr>
        <w:t>Classroom Etiquette:</w:t>
      </w:r>
    </w:p>
    <w:p w:rsidR="00D25398" w:rsidRDefault="00D25398" w14:paraId="443257BB" w14:textId="77777777">
      <w:r>
        <w:rPr>
          <w:rStyle w:val="Strong"/>
        </w:rPr>
        <w:t xml:space="preserve"> </w:t>
      </w:r>
      <w:r>
        <w:t xml:space="preserve">Appropriate behavior is expected of all students taking this course. Arrive to class promptly and do not leave until the scheduled ending time of the class. If you must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academic reasons distract others and may be asked to leave. See also #8 on the </w:t>
      </w:r>
      <w:hyperlink r:id="rId93">
        <w:r>
          <w:rPr>
            <w:rStyle w:val="Hyperlink"/>
          </w:rPr>
          <w:t>10 academic rights that is linked here</w:t>
        </w:r>
      </w:hyperlink>
      <w:r>
        <w:t xml:space="preserve">. </w:t>
      </w:r>
    </w:p>
    <w:p w:rsidR="00D25398" w:rsidRDefault="00D25398" w14:paraId="5A5C71B4" w14:textId="77777777">
      <w:pPr>
        <w:pStyle w:val="Heading2"/>
        <w:rPr>
          <w:rStyle w:val="Strong"/>
          <w:b w:val="0"/>
          <w:bCs w:val="0"/>
        </w:rPr>
      </w:pPr>
      <w:r>
        <w:rPr>
          <w:rStyle w:val="Strong"/>
        </w:rPr>
        <w:t>Recommended Steps to Succeed</w:t>
      </w:r>
    </w:p>
    <w:p w:rsidR="00D25398" w:rsidRDefault="00D25398" w14:paraId="2782FF40" w14:textId="77777777">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rsidR="00D25398" w:rsidRDefault="00D25398" w14:paraId="67871390" w14:textId="77777777">
      <w:pPr>
        <w:rPr>
          <w:szCs w:val="24"/>
        </w:rPr>
      </w:pPr>
      <w:r>
        <w:rPr>
          <w:szCs w:val="24"/>
        </w:rPr>
        <w:t>Some additional specific steps:</w:t>
      </w:r>
    </w:p>
    <w:p w:rsidR="00D25398" w:rsidRDefault="00D25398" w14:paraId="440668EF" w14:textId="77777777">
      <w:pPr>
        <w:pStyle w:val="ListParagraph"/>
        <w:numPr>
          <w:ilvl w:val="0"/>
          <w:numId w:val="4"/>
        </w:numPr>
        <w:spacing w:after="0"/>
      </w:pPr>
      <w:r>
        <w:rPr>
          <w:szCs w:val="24"/>
        </w:rPr>
        <w:t>Learning math requires a great deal of time and honest effort along with regular and consistent work.</w:t>
      </w:r>
    </w:p>
    <w:p w:rsidR="00D25398" w:rsidRDefault="00D25398" w14:paraId="44F468B3" w14:textId="77777777">
      <w:pPr>
        <w:pStyle w:val="ListParagraph"/>
        <w:numPr>
          <w:ilvl w:val="0"/>
          <w:numId w:val="4"/>
        </w:numPr>
        <w:spacing w:after="0"/>
      </w:pPr>
      <w:r>
        <w:rPr>
          <w:szCs w:val="24"/>
        </w:rPr>
        <w:t>After class review your notes. If you have questions, ask immediately.</w:t>
      </w:r>
    </w:p>
    <w:p w:rsidR="00D25398" w:rsidRDefault="00D25398" w14:paraId="6F6166A1" w14:textId="77777777">
      <w:pPr>
        <w:numPr>
          <w:ilvl w:val="0"/>
          <w:numId w:val="4"/>
        </w:numPr>
        <w:spacing w:after="0"/>
      </w:pPr>
      <w:r>
        <w:rPr>
          <w:szCs w:val="24"/>
        </w:rPr>
        <w:t>Actively read through all recommended readings.</w:t>
      </w:r>
      <w:r>
        <w:t xml:space="preserve"> </w:t>
      </w:r>
    </w:p>
    <w:p w:rsidR="00D25398" w:rsidRDefault="00D25398" w14:paraId="06AB12E5" w14:textId="77777777">
      <w:pPr>
        <w:numPr>
          <w:ilvl w:val="0"/>
          <w:numId w:val="4"/>
        </w:numPr>
        <w:spacing w:after="0"/>
      </w:pPr>
      <w:r>
        <w:rPr>
          <w:szCs w:val="24"/>
        </w:rPr>
        <w:t>Use the time you spend on your Knewton assignments to learn the material rather than just getting through the homework as fast as possible.</w:t>
      </w:r>
      <w:r>
        <w:t xml:space="preserve"> </w:t>
      </w:r>
    </w:p>
    <w:p w:rsidR="00D25398" w:rsidRDefault="00D25398" w14:paraId="6C009DF3" w14:textId="77777777">
      <w:pPr>
        <w:numPr>
          <w:ilvl w:val="0"/>
          <w:numId w:val="4"/>
        </w:numPr>
        <w:spacing w:after="0"/>
      </w:pPr>
      <w:r>
        <w:rPr>
          <w:szCs w:val="24"/>
        </w:rPr>
        <w:t>Complete the Exam Reviews prior to each exam.</w:t>
      </w:r>
      <w:r>
        <w:t xml:space="preserve"> </w:t>
      </w:r>
    </w:p>
    <w:p w:rsidR="00D25398" w:rsidRDefault="00D25398" w14:paraId="6EB86D68" w14:textId="77777777">
      <w:pPr>
        <w:numPr>
          <w:ilvl w:val="0"/>
          <w:numId w:val="4"/>
        </w:numPr>
        <w:spacing w:after="0"/>
      </w:pPr>
      <w:r>
        <w:rPr>
          <w:szCs w:val="24"/>
        </w:rPr>
        <w:t>Form a study group with your classmates. Create online groups.</w:t>
      </w:r>
      <w:r>
        <w:t xml:space="preserve"> </w:t>
      </w:r>
    </w:p>
    <w:p w:rsidR="00D25398" w:rsidRDefault="00D25398" w14:paraId="344A31FB" w14:textId="77777777">
      <w:pPr>
        <w:numPr>
          <w:ilvl w:val="0"/>
          <w:numId w:val="4"/>
        </w:numPr>
        <w:spacing w:after="0"/>
      </w:pPr>
      <w:r>
        <w:rPr>
          <w:szCs w:val="24"/>
        </w:rPr>
        <w:t xml:space="preserve">Make use of the tutoring options available to you: the </w:t>
      </w:r>
      <w:hyperlink r:id="rId94">
        <w:r>
          <w:rPr>
            <w:rStyle w:val="Hyperlink"/>
            <w:szCs w:val="24"/>
          </w:rPr>
          <w:t>Math Lab</w:t>
        </w:r>
      </w:hyperlink>
      <w:r>
        <w:rPr>
          <w:szCs w:val="24"/>
        </w:rPr>
        <w:t xml:space="preserve">, the </w:t>
      </w:r>
      <w:hyperlink r:id="rId95">
        <w:r>
          <w:rPr>
            <w:rStyle w:val="Hyperlink"/>
            <w:szCs w:val="24"/>
          </w:rPr>
          <w:t>Learning Center</w:t>
        </w:r>
      </w:hyperlink>
      <w:r>
        <w:rPr>
          <w:szCs w:val="24"/>
        </w:rPr>
        <w:t>, and your instructor's tutoring hours.</w:t>
      </w:r>
      <w:r>
        <w:t xml:space="preserve"> </w:t>
      </w:r>
    </w:p>
    <w:p w:rsidR="00D25398" w:rsidRDefault="00D25398" w14:paraId="1D6C461F" w14:textId="77777777">
      <w:pPr>
        <w:numPr>
          <w:ilvl w:val="0"/>
          <w:numId w:val="4"/>
        </w:numPr>
        <w:spacing w:after="0"/>
      </w:pPr>
      <w:r>
        <w:rPr>
          <w:szCs w:val="24"/>
        </w:rPr>
        <w:t xml:space="preserve">The </w:t>
      </w:r>
      <w:hyperlink r:id="rId96">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is on the Academic Support and Student Services page in the Canvas Start Here module.</w:t>
      </w:r>
    </w:p>
    <w:p w:rsidR="00D25398" w:rsidRDefault="00D25398" w14:paraId="5DCAE83B" w14:textId="77777777">
      <w:pPr>
        <w:numPr>
          <w:ilvl w:val="0"/>
          <w:numId w:val="4"/>
        </w:numPr>
      </w:pPr>
      <w:r>
        <w:rPr>
          <w:szCs w:val="24"/>
        </w:rPr>
        <w:t>Work on the assignments consistently well ahead of due date. Waiting until the last minute is a horrible idea.</w:t>
      </w:r>
    </w:p>
    <w:p w:rsidR="00D25398" w:rsidRDefault="00D25398" w14:paraId="4C3BF886" w14:textId="77777777">
      <w:pPr>
        <w:numPr>
          <w:ilvl w:val="0"/>
          <w:numId w:val="4"/>
        </w:numPr>
        <w:spacing w:after="0"/>
      </w:pPr>
      <w:r>
        <w:rPr>
          <w:szCs w:val="24"/>
        </w:rPr>
        <w:t>Math is not a spectator sport. You must try the problems, finish problems, ask questions, correct your mistakes, put concepts in your own words, and practice, practice, practice. You learn math by doing, not by watching others do math.</w:t>
      </w:r>
      <w:r>
        <w:t xml:space="preserve"> </w:t>
      </w:r>
    </w:p>
    <w:p w:rsidR="00D25398" w:rsidRDefault="00D25398" w14:paraId="33BA0565" w14:textId="77777777">
      <w:pPr>
        <w:numPr>
          <w:ilvl w:val="0"/>
          <w:numId w:val="4"/>
        </w:numPr>
      </w:pPr>
      <w:r>
        <w:rPr>
          <w:szCs w:val="24"/>
        </w:rPr>
        <w:t>Contact your instructor immediately if you are having problems.</w:t>
      </w:r>
    </w:p>
    <w:p w:rsidR="00D25398" w:rsidRDefault="00D25398" w14:paraId="026DCFEF" w14:textId="77777777">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rsidR="00D25398" w:rsidRDefault="00D25398" w14:paraId="49CEA7F0" w14:textId="77777777">
      <w:pPr>
        <w:pStyle w:val="Heading3"/>
        <w:rPr>
          <w:rFonts w:eastAsiaTheme="minorEastAsia" w:cstheme="minorHAnsi"/>
        </w:rPr>
      </w:pPr>
      <w:r>
        <w:t xml:space="preserve">Supporting Your Success and Creating an Inclusive Learning Environment  </w:t>
      </w:r>
    </w:p>
    <w:p w:rsidR="00D25398" w:rsidRDefault="00D25398" w14:paraId="180D9129" w14:textId="77777777">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97">
        <w:r>
          <w:rPr>
            <w:rStyle w:val="Hyperlink"/>
            <w:rFonts w:eastAsia="Calibri" w:cstheme="minorHAnsi"/>
            <w:color w:val="00853E"/>
          </w:rPr>
          <w:t>Code of Student Conduct</w:t>
        </w:r>
      </w:hyperlink>
      <w:r>
        <w:rPr>
          <w:rFonts w:eastAsia="Calibri" w:cstheme="minorHAnsi"/>
        </w:rPr>
        <w:t>).</w:t>
      </w:r>
    </w:p>
    <w:p w:rsidR="00D25398" w:rsidRDefault="00D25398" w14:paraId="5B869CBF" w14:textId="77777777">
      <w:pPr>
        <w:spacing w:after="0" w:line="240" w:lineRule="auto"/>
        <w:rPr>
          <w:rFonts w:eastAsiaTheme="minorEastAsia" w:cstheme="minorHAnsi"/>
          <w:highlight w:val="yellow"/>
        </w:rPr>
      </w:pPr>
    </w:p>
    <w:p w:rsidR="00D25398" w:rsidRDefault="00D25398" w14:paraId="563836D5" w14:textId="77777777">
      <w:pPr>
        <w:pStyle w:val="Heading3"/>
      </w:pPr>
      <w:r>
        <w:t xml:space="preserve">Summary of key dates: </w:t>
      </w:r>
    </w:p>
    <w:p w:rsidR="00D25398" w:rsidP="00171F55" w:rsidRDefault="00D25398" w14:paraId="459C755A" w14:textId="77777777">
      <w:r>
        <w:t xml:space="preserve">Review the registrar’s </w:t>
      </w:r>
      <w:hyperlink r:id="rId98">
        <w:r>
          <w:rPr>
            <w:rStyle w:val="Hyperlink"/>
          </w:rPr>
          <w:t>Academic Calendar &amp; Key Dates</w:t>
        </w:r>
      </w:hyperlink>
    </w:p>
    <w:p w:rsidR="00D25398" w:rsidRDefault="00D25398" w14:paraId="1E4ECDB9" w14:textId="77777777">
      <w:pPr>
        <w:spacing w:after="0" w:line="240" w:lineRule="auto"/>
        <w:rPr>
          <w:rFonts w:eastAsiaTheme="minorEastAsia" w:cstheme="minorHAnsi"/>
          <w:highlight w:val="yellow"/>
        </w:rPr>
      </w:pPr>
    </w:p>
    <w:p w:rsidR="00D25398" w:rsidRDefault="00D25398" w14:paraId="5036E562" w14:textId="77777777">
      <w:pPr>
        <w:pStyle w:val="Heading3"/>
      </w:pPr>
      <w:r>
        <w:t>Academic Integrity Policy</w:t>
      </w:r>
    </w:p>
    <w:p w:rsidR="00D25398" w:rsidRDefault="00D25398" w14:paraId="650ABCC3" w14:textId="77777777">
      <w:r>
        <w:t xml:space="preserve">Cheating on tests, quizzes or final exams is a serious breach of academic standards and will be punished severely and generally result in a student failing the course. All work done on exams and quizzes must represent only the student’s own work, unless otherwise stated in the directions. According to </w:t>
      </w:r>
      <w:hyperlink r:id="rId99">
        <w:r>
          <w:rPr>
            <w:rStyle w:val="Hyperlink"/>
            <w:color w:val="0000FF"/>
          </w:rPr>
          <w:t>UNT Policy 06.003</w:t>
        </w:r>
      </w:hyperlink>
      <w:r>
        <w:rPr>
          <w:color w:val="0000FF"/>
        </w:rPr>
        <w:t xml:space="preserve">, </w:t>
      </w:r>
      <w:hyperlink r:id="rId100">
        <w:r>
          <w:rPr>
            <w:rStyle w:val="Hyperlink"/>
            <w:color w:val="0000FF"/>
          </w:rPr>
          <w:t>Student Academic Integrity</w:t>
        </w:r>
      </w:hyperlink>
      <w:r>
        <w:t xml:space="preserve">, academic dishonesty occurs when students engage in behaviors including, but not limited to cheating, fabrication, facilitating academic dishonesty, forgery, plagiarism, and sabotage. See </w:t>
      </w:r>
      <w:hyperlink r:id="rId101">
        <w:r>
          <w:rPr>
            <w:rStyle w:val="Hyperlink"/>
            <w:color w:val="0000FF"/>
          </w:rPr>
          <w:t>Academic Integrity</w:t>
        </w:r>
      </w:hyperlink>
      <w:r>
        <w:t xml:space="preserve"> for details on academic integrity policies at UNT.</w:t>
      </w:r>
    </w:p>
    <w:p w:rsidR="00D25398" w:rsidRDefault="00D25398" w14:paraId="67F86EB6" w14:textId="77777777">
      <w:pPr>
        <w:spacing w:after="0" w:line="240" w:lineRule="auto"/>
        <w:rPr>
          <w:rFonts w:eastAsiaTheme="minorEastAsia" w:cstheme="minorHAnsi"/>
          <w:highlight w:val="yellow"/>
        </w:rPr>
      </w:pPr>
    </w:p>
    <w:p w:rsidR="00D25398" w:rsidRDefault="00D25398" w14:paraId="40BC2F35" w14:textId="77777777">
      <w:pPr>
        <w:spacing w:after="0" w:line="240" w:lineRule="auto"/>
        <w:rPr>
          <w:rFonts w:eastAsiaTheme="minorEastAsia" w:cstheme="minorHAnsi"/>
          <w:highlight w:val="yellow"/>
        </w:rPr>
      </w:pPr>
    </w:p>
    <w:p w:rsidR="00D25398" w:rsidRDefault="00D25398" w14:paraId="0E6BDE19" w14:textId="77777777">
      <w:pPr>
        <w:spacing w:after="0" w:line="240" w:lineRule="auto"/>
        <w:rPr>
          <w:rFonts w:eastAsiaTheme="minorEastAsia" w:cstheme="minorHAnsi"/>
          <w:color w:val="7030A0"/>
        </w:rPr>
        <w:sectPr w:rsidR="00D25398" w:rsidSect="00D25398">
          <w:footerReference w:type="default" r:id="rId102"/>
          <w:pgSz w:w="12240" w:h="15840" w:orient="portrait"/>
          <w:pgMar w:top="1080" w:right="1080" w:bottom="1080" w:left="1080" w:header="0" w:footer="720" w:gutter="0"/>
          <w:pgNumType w:start="1"/>
          <w:cols w:space="720"/>
          <w:formProt w:val="0"/>
          <w:docGrid w:linePitch="360" w:charSpace="4096"/>
        </w:sectPr>
      </w:pPr>
      <w:r>
        <w:rPr>
          <w:rFonts w:eastAsiaTheme="minorEastAsia" w:cstheme="minorHAnsi"/>
          <w:color w:val="7030A0"/>
        </w:rPr>
        <w:t>XXXCALENDAR GOES HERE</w:t>
      </w:r>
    </w:p>
    <w:p w:rsidR="00D25398" w:rsidRDefault="00D25398" w14:paraId="5B341064" w14:textId="77777777">
      <w:pPr>
        <w:pStyle w:val="Heading1"/>
      </w:pPr>
      <w:r w:rsidRPr="000500D4">
        <w:rPr>
          <w:noProof/>
        </w:rPr>
        <w:t>Math 1190.XXX: Business Calculus</w:t>
      </w:r>
    </w:p>
    <w:p w:rsidR="00D25398" w:rsidRDefault="00D25398" w14:paraId="7765A5B7" w14:textId="77777777">
      <w:pPr>
        <w:pStyle w:val="Heading2"/>
        <w:spacing w:before="0" w:after="0" w:line="240" w:lineRule="auto"/>
        <w:rPr>
          <w:rFonts w:cstheme="minorHAnsi"/>
        </w:rPr>
      </w:pPr>
      <w:r>
        <w:rPr>
          <w:rFonts w:cstheme="minorHAnsi"/>
        </w:rPr>
        <w:t xml:space="preserve">Instructor Information  </w:t>
      </w:r>
    </w:p>
    <w:p w:rsidR="00D25398" w:rsidRDefault="00D25398" w14:paraId="11935212" w14:textId="77777777">
      <w:pPr>
        <w:spacing w:after="0"/>
        <w:rPr>
          <w:b/>
        </w:rPr>
      </w:pPr>
      <w:r>
        <w:rPr>
          <w:b/>
        </w:rPr>
        <w:t xml:space="preserve">Name: </w:t>
      </w:r>
      <w:r>
        <w:rPr>
          <w:b/>
          <w:color w:val="7030A0"/>
        </w:rPr>
        <w:t>XXX</w:t>
      </w:r>
    </w:p>
    <w:p w:rsidR="00D25398" w:rsidRDefault="00D25398" w14:paraId="5BC0484A" w14:textId="77777777">
      <w:pPr>
        <w:spacing w:after="0"/>
        <w:rPr>
          <w:b/>
        </w:rPr>
      </w:pPr>
      <w:r>
        <w:rPr>
          <w:b/>
        </w:rPr>
        <w:t xml:space="preserve">Pronouns: </w:t>
      </w:r>
      <w:r>
        <w:rPr>
          <w:b/>
          <w:color w:val="7030A0"/>
        </w:rPr>
        <w:t>XXX</w:t>
      </w:r>
    </w:p>
    <w:p w:rsidR="00D25398" w:rsidRDefault="00D25398" w14:paraId="7AA23138" w14:textId="77777777">
      <w:pPr>
        <w:spacing w:after="0"/>
        <w:rPr>
          <w:b/>
        </w:rPr>
      </w:pPr>
      <w:r>
        <w:rPr>
          <w:b/>
        </w:rPr>
        <w:t xml:space="preserve">Office Location: </w:t>
      </w:r>
      <w:r>
        <w:rPr>
          <w:b/>
          <w:color w:val="7030A0"/>
        </w:rPr>
        <w:t>XXX</w:t>
      </w:r>
    </w:p>
    <w:p w:rsidR="00D25398" w:rsidRDefault="00D25398" w14:paraId="3B473897" w14:textId="77777777">
      <w:pPr>
        <w:spacing w:after="0"/>
        <w:rPr>
          <w:b/>
        </w:rPr>
      </w:pPr>
      <w:r>
        <w:rPr>
          <w:b/>
        </w:rPr>
        <w:t>Office Hours: Tutoring/Office Hours:</w:t>
      </w:r>
      <w:r>
        <w:rPr>
          <w:b/>
          <w:color w:val="7030A0"/>
        </w:rPr>
        <w:t xml:space="preserve"> XXX Mention whether the office hours will be on zoom, in person, both, </w:t>
      </w:r>
    </w:p>
    <w:p w:rsidR="00D25398" w:rsidRDefault="00D25398" w14:paraId="3652CD73" w14:textId="77777777">
      <w:pPr>
        <w:spacing w:after="0"/>
        <w:rPr>
          <w:bCs/>
        </w:rPr>
      </w:pPr>
      <w:r>
        <w:rPr>
          <w:rFonts w:cstheme="minorHAnsi"/>
          <w:color w:val="7030A0"/>
        </w:rPr>
        <w:t xml:space="preserve">My Version: </w:t>
      </w:r>
      <w:r>
        <w:rPr>
          <w:bCs/>
          <w:color w:val="7030A0"/>
        </w:rPr>
        <w:t>I am also often available for appointments at other times. Email me to schedule times.</w:t>
      </w:r>
    </w:p>
    <w:p w:rsidR="00D25398" w:rsidRDefault="00D25398" w14:paraId="21A09164" w14:textId="77777777">
      <w:pPr>
        <w:spacing w:after="0"/>
        <w:rPr>
          <w:b/>
        </w:rPr>
      </w:pPr>
      <w:r>
        <w:rPr>
          <w:b/>
        </w:rPr>
        <w:t xml:space="preserve">Email: </w:t>
      </w:r>
      <w:hyperlink r:id="rId103">
        <w:r>
          <w:rPr>
            <w:rStyle w:val="Hyperlink"/>
            <w:b/>
            <w:color w:val="7030A0"/>
          </w:rPr>
          <w:t>XXXX</w:t>
        </w:r>
      </w:hyperlink>
      <w:r>
        <w:rPr>
          <w:b/>
        </w:rPr>
        <w:t xml:space="preserve"> </w:t>
      </w:r>
    </w:p>
    <w:p w:rsidR="00D25398" w:rsidRDefault="00D25398" w14:paraId="27F67049" w14:textId="77777777">
      <w:pPr>
        <w:spacing w:after="0"/>
      </w:pPr>
      <w:r>
        <w:rPr>
          <w:b/>
        </w:rPr>
        <w:t>Meeting location and time: XXX</w:t>
      </w:r>
    </w:p>
    <w:p w:rsidR="00D25398" w:rsidRDefault="00D25398" w14:paraId="343E7AE2" w14:textId="77777777">
      <w:r>
        <w:rPr>
          <w:b/>
        </w:rPr>
        <w:t>Communication Expectations:</w:t>
      </w:r>
      <w:r>
        <w:t xml:space="preserve"> </w:t>
      </w:r>
    </w:p>
    <w:p w:rsidR="00D25398" w:rsidRDefault="00D25398" w14:paraId="5BFD0C30" w14:textId="77777777">
      <w:pPr>
        <w:rPr>
          <w:color w:val="7030A0"/>
        </w:rPr>
      </w:pPr>
      <w:r>
        <w:rPr>
          <w:color w:val="7030A0"/>
        </w:rPr>
        <w:t xml:space="preserve">XXX Indicate the primary tool that will be used to communicate directly with students, such as email, the learning management system, etc. Indicate where students should send personal concerns or questions. State clearly when students can expect to receive a response to emails, along with time frame in receiving feedback on assignments and when grades will be posted. Customize based on your course needs and state any additional communication policies and netiquette for your course, if applicable. CLEAR has a webpage for students that provides </w:t>
      </w:r>
      <w:hyperlink r:id="rId104">
        <w:r>
          <w:rPr>
            <w:rStyle w:val="Hyperlink"/>
            <w:color w:val="7030A0"/>
          </w:rPr>
          <w:t>Online Communication Tips</w:t>
        </w:r>
      </w:hyperlink>
      <w:r>
        <w:rPr>
          <w:color w:val="7030A0"/>
        </w:rPr>
        <w:t xml:space="preserve"> (</w:t>
      </w:r>
      <w:r>
        <w:rPr>
          <w:rStyle w:val="Hyperlink"/>
          <w:color w:val="7030A0"/>
          <w:u w:val="none"/>
        </w:rPr>
        <w:t>https://clear.unt.edu/online-communication-tips</w:t>
      </w:r>
      <w:r>
        <w:rPr>
          <w:color w:val="7030A0"/>
        </w:rPr>
        <w:t>) that instructors can share with students and/or adapt for their own uses.</w:t>
      </w:r>
    </w:p>
    <w:p w:rsidR="00D25398" w:rsidRDefault="00D25398" w14:paraId="15C97059" w14:textId="77777777"/>
    <w:p w:rsidR="00D25398" w:rsidRDefault="00D25398" w14:paraId="6BE7B0D0" w14:textId="77777777">
      <w:pPr>
        <w:rPr>
          <w:rFonts w:cstheme="minorHAnsi"/>
        </w:rPr>
      </w:pPr>
      <w:r>
        <w:rPr>
          <w:rFonts w:cstheme="minorHAnsi"/>
          <w:color w:val="7030A0"/>
        </w:rPr>
        <w:t>My Version: I</w:t>
      </w:r>
      <w:r>
        <w:rPr>
          <w:color w:val="7030A0"/>
        </w:rPr>
        <w:t xml:space="preserve"> typically respond in one (1) business day, during business hours. A message received after business hours is considered received the next business day. The best way to reach me is via email. I will work hard to respond as quickly as possible to emails, but it may occasionally take me up to a business day to respond. Though I might reply to an email late at night or on the weekend, you should not expect quick responses outside of the hours of 8am -5pm.</w:t>
      </w:r>
    </w:p>
    <w:p w:rsidR="00D25398" w:rsidRDefault="00D25398" w14:paraId="32771B64" w14:textId="77777777">
      <w:pPr>
        <w:pStyle w:val="Heading2"/>
        <w:rPr>
          <w:sz w:val="28"/>
          <w:szCs w:val="28"/>
        </w:rPr>
      </w:pPr>
      <w:r>
        <w:rPr>
          <w:sz w:val="28"/>
          <w:szCs w:val="28"/>
        </w:rPr>
        <w:t>Course Description</w:t>
      </w:r>
    </w:p>
    <w:p w:rsidR="00D25398" w:rsidRDefault="00D25398" w14:paraId="1E62A0AC" w14:textId="77777777">
      <w:pPr>
        <w:pStyle w:val="Heading2"/>
        <w:rPr>
          <w:rFonts w:eastAsiaTheme="minorHAnsi" w:cstheme="minorBidi"/>
          <w:color w:val="7030A0"/>
          <w:sz w:val="22"/>
          <w:szCs w:val="22"/>
        </w:rPr>
      </w:pPr>
      <w:r w:rsidRPr="000500D4">
        <w:rPr>
          <w:rFonts w:eastAsia="Calibri" w:cs="Arial"/>
          <w:noProof/>
          <w:color w:val="7030A0"/>
          <w:sz w:val="22"/>
          <w:szCs w:val="22"/>
        </w:rPr>
        <w:t xml:space="preserve">Differential and integral calculus with emphasis on applications to business. </w:t>
      </w:r>
    </w:p>
    <w:p w:rsidR="00D25398" w:rsidRDefault="00D25398" w14:paraId="48BABC0D" w14:textId="77777777">
      <w:pPr>
        <w:pStyle w:val="Heading2"/>
        <w:rPr>
          <w:sz w:val="28"/>
          <w:szCs w:val="28"/>
        </w:rPr>
      </w:pPr>
      <w:r>
        <w:rPr>
          <w:sz w:val="28"/>
          <w:szCs w:val="28"/>
        </w:rPr>
        <w:t>Course Structure</w:t>
      </w:r>
    </w:p>
    <w:p w:rsidR="00D25398" w:rsidRDefault="00D25398" w14:paraId="3ECD2932" w14:textId="77777777">
      <w:pPr>
        <w:pStyle w:val="Heading2"/>
        <w:rPr>
          <w:rFonts w:eastAsiaTheme="minorHAnsi" w:cstheme="minorBidi"/>
          <w:color w:val="7030A0"/>
          <w:sz w:val="22"/>
          <w:szCs w:val="22"/>
        </w:rPr>
      </w:pPr>
      <w:r w:rsidRPr="000500D4">
        <w:rPr>
          <w:rFonts w:eastAsia="Calibri" w:cs="Arial"/>
          <w:noProof/>
          <w:color w:val="7030A0"/>
          <w:sz w:val="22"/>
          <w:szCs w:val="22"/>
        </w:rPr>
        <w:t>This course is takes place 100% online in Canvas. Information on how to be successful in a remote learning environment can be found at UNT Online (https://online.unt.edu/learn). This course is a 16-week course structured with 4 Unit modules. Each module has multiple lessons with assignments and assessments due.</w:t>
      </w:r>
    </w:p>
    <w:p w:rsidR="00D25398" w:rsidRDefault="00D25398" w14:paraId="5FB24146" w14:textId="77777777">
      <w:pPr>
        <w:pStyle w:val="Heading2"/>
      </w:pPr>
      <w:r>
        <w:t xml:space="preserve">Course Prerequisites or Other Restrictions </w:t>
      </w:r>
    </w:p>
    <w:p w:rsidR="00D25398" w:rsidRDefault="00D25398" w14:paraId="547EF9AA" w14:textId="77777777">
      <w:pPr>
        <w:pStyle w:val="BodyText1"/>
      </w:pPr>
      <w:r w:rsidRPr="000500D4">
        <w:rPr>
          <w:noProof/>
          <w:color w:val="7030A0"/>
        </w:rPr>
        <w:t xml:space="preserve">Prerequisite(s): Two years of high school algebra and consent of department  or MATH 1100 or MATH 1180 with a grade of C or better. </w:t>
      </w:r>
      <w:r>
        <w:rPr>
          <w:color w:val="7030A0"/>
        </w:rPr>
        <w:t xml:space="preserve"> </w:t>
      </w:r>
    </w:p>
    <w:p w:rsidR="00D25398" w:rsidRDefault="00D25398" w14:paraId="263CC36E" w14:textId="77777777">
      <w:pPr>
        <w:pStyle w:val="Heading2"/>
      </w:pPr>
      <w:r>
        <w:t>Course Learning Objectives</w:t>
      </w:r>
    </w:p>
    <w:p w:rsidR="00D25398" w:rsidRDefault="00D25398" w14:paraId="0422102E" w14:textId="77777777">
      <w:pPr>
        <w:rPr>
          <w:color w:val="7030A0"/>
        </w:rPr>
      </w:pPr>
      <w:r>
        <w:rPr>
          <w:color w:val="7030A0"/>
        </w:rPr>
        <w:t>1180:</w:t>
      </w:r>
    </w:p>
    <w:p w:rsidR="00D25398" w:rsidRDefault="00D25398" w14:paraId="29D3778C" w14:textId="77777777">
      <w:pPr>
        <w:pStyle w:val="BodyText1"/>
        <w:numPr>
          <w:ilvl w:val="0"/>
          <w:numId w:val="5"/>
        </w:numPr>
      </w:pPr>
      <w:r>
        <w:t>Students will demonstrate an ability to recognize and solve problems involving financial mathematics, including simple interest, compound interest and present and future value of annuities</w:t>
      </w:r>
    </w:p>
    <w:p w:rsidR="00D25398" w:rsidRDefault="00D25398" w14:paraId="309E1099" w14:textId="77777777">
      <w:pPr>
        <w:pStyle w:val="BodyText1"/>
        <w:numPr>
          <w:ilvl w:val="0"/>
          <w:numId w:val="5"/>
        </w:numPr>
      </w:pPr>
      <w:r>
        <w:t xml:space="preserve">Students will demonstrate an ability to understand graphing of equations, operations with lines, solve and interpret solutions of systems of linear equations and linear inequalities, and interpret solutions of standard maximization problems. </w:t>
      </w:r>
    </w:p>
    <w:p w:rsidR="00D25398" w:rsidRDefault="00D25398" w14:paraId="3AEF9626" w14:textId="77777777">
      <w:pPr>
        <w:pStyle w:val="BodyText1"/>
        <w:numPr>
          <w:ilvl w:val="0"/>
          <w:numId w:val="5"/>
        </w:numPr>
      </w:pPr>
      <w:r>
        <w:t>Students will demonstrate skill at using tools from algebra. Students will demonstrate an ability to manipulate, solve, graph, and work with several types of functions.</w:t>
      </w:r>
    </w:p>
    <w:p w:rsidR="00D25398" w:rsidRDefault="00D25398" w14:paraId="145FFE1C" w14:textId="77777777">
      <w:pPr>
        <w:pStyle w:val="BodyText1"/>
        <w:numPr>
          <w:ilvl w:val="0"/>
          <w:numId w:val="5"/>
        </w:numPr>
      </w:pPr>
      <w:r>
        <w:t>Students will demonstrate skill at using tools from probability, including counting, using conditional probability and finding expected values.</w:t>
      </w:r>
    </w:p>
    <w:p w:rsidR="00D25398" w:rsidRDefault="00D25398" w14:paraId="41A42488" w14:textId="77777777">
      <w:pPr>
        <w:pStyle w:val="BodyText1"/>
        <w:numPr>
          <w:ilvl w:val="0"/>
          <w:numId w:val="5"/>
        </w:numPr>
      </w:pPr>
      <w:r>
        <w:t>Students will demonstrate skill at using exponential rules, factoring, function composition, interpreting results from rational functions and making and interpreting sign charts</w:t>
      </w:r>
    </w:p>
    <w:p w:rsidR="00D25398" w:rsidRDefault="00D25398" w14:paraId="511A3D43" w14:textId="77777777">
      <w:pPr>
        <w:pStyle w:val="BodyText1"/>
      </w:pPr>
    </w:p>
    <w:p w:rsidR="00D25398" w:rsidRDefault="00D25398" w14:paraId="76AD1498" w14:textId="77777777">
      <w:pPr>
        <w:pStyle w:val="BodyText1"/>
        <w:rPr>
          <w:rFonts w:ascii="Calibri" w:hAnsi="Calibri"/>
        </w:rPr>
      </w:pPr>
      <w:r>
        <w:rPr>
          <w:b/>
          <w:bCs/>
          <w:color w:val="7030A0"/>
        </w:rPr>
        <w:t>1190:</w:t>
      </w:r>
      <w:r>
        <w:rPr>
          <w:b/>
          <w:bCs/>
        </w:rPr>
        <w:t xml:space="preserve"> Upon successful completion of this course, students will: </w:t>
      </w:r>
    </w:p>
    <w:p w:rsidR="00D25398" w:rsidRDefault="00D25398" w14:paraId="68FC0294" w14:textId="77777777">
      <w:pPr>
        <w:pStyle w:val="BodyText1"/>
        <w:rPr>
          <w:rFonts w:ascii="Calibri" w:hAnsi="Calibri"/>
        </w:rPr>
      </w:pPr>
      <w:r>
        <w:t>1. Apply calculus to solve business, economics, and social sciences problems.</w:t>
      </w:r>
    </w:p>
    <w:p w:rsidR="00D25398" w:rsidRDefault="00D25398" w14:paraId="26FBCF3E" w14:textId="77777777">
      <w:pPr>
        <w:pStyle w:val="BodyText1"/>
        <w:rPr>
          <w:rFonts w:ascii="Calibri" w:hAnsi="Calibri"/>
        </w:rPr>
      </w:pPr>
      <w:r>
        <w:t>2. Apply appropriate differentiation techniques to obtain derivatives of various functions, including logarithmic and exponential functions.</w:t>
      </w:r>
    </w:p>
    <w:p w:rsidR="00D25398" w:rsidRDefault="00D25398" w14:paraId="254A5172" w14:textId="77777777">
      <w:pPr>
        <w:pStyle w:val="BodyText1"/>
        <w:rPr>
          <w:rFonts w:ascii="Calibri" w:hAnsi="Calibri"/>
        </w:rPr>
      </w:pPr>
      <w:r>
        <w:t>3. Solve optimization problems with emphasis on business and social sciences applications.</w:t>
      </w:r>
    </w:p>
    <w:p w:rsidR="00D25398" w:rsidRDefault="00D25398" w14:paraId="2F2346AD" w14:textId="77777777">
      <w:pPr>
        <w:pStyle w:val="BodyText1"/>
        <w:rPr>
          <w:rFonts w:ascii="Calibri" w:hAnsi="Calibri"/>
        </w:rPr>
      </w:pPr>
      <w:r>
        <w:t xml:space="preserve">4. Determine appropriate technique(s) of integration. </w:t>
      </w:r>
    </w:p>
    <w:p w:rsidR="00D25398" w:rsidRDefault="00D25398" w14:paraId="775B2087" w14:textId="77777777">
      <w:pPr>
        <w:pStyle w:val="BodyText1"/>
        <w:rPr>
          <w:rFonts w:ascii="Calibri" w:hAnsi="Calibri"/>
        </w:rPr>
      </w:pPr>
      <w:r>
        <w:t>5. Integrate functions using the method of integration by parts or substitution, as appropriate.</w:t>
      </w:r>
    </w:p>
    <w:p w:rsidR="00D25398" w:rsidRDefault="00D25398" w14:paraId="7DFBD865" w14:textId="77777777">
      <w:pPr>
        <w:pStyle w:val="BodyText1"/>
        <w:rPr>
          <w:rFonts w:ascii="Calibri" w:hAnsi="Calibri"/>
        </w:rPr>
      </w:pPr>
      <w:r>
        <w:rPr>
          <w:rFonts w:cs="Times New Roman"/>
        </w:rPr>
        <w:t>6. Solve business, economics, and social sciences applications problems using integration techniques.</w:t>
      </w:r>
    </w:p>
    <w:p w:rsidR="00D25398" w:rsidRDefault="00D25398" w14:paraId="41A9968C" w14:textId="77777777">
      <w:pPr>
        <w:spacing w:after="0"/>
      </w:pPr>
    </w:p>
    <w:p w:rsidR="00D25398" w:rsidRDefault="00D25398" w14:paraId="22015C71" w14:textId="77777777">
      <w:pPr>
        <w:spacing w:after="0"/>
      </w:pPr>
      <w:r w:rsidRPr="00460231">
        <w:t>In this course, you will be evaluated for meeting the following 3 Core Curriculum requirements - Empirical and Quantitative Skills, Critical Thinking, and Communication. These skills are embedded throughout the course and the assessment of them will occur using distinct criteria from your grades.</w:t>
      </w:r>
    </w:p>
    <w:p w:rsidR="00D25398" w:rsidRDefault="00D25398" w14:paraId="29441DE3" w14:textId="77777777">
      <w:pPr>
        <w:spacing w:after="0"/>
      </w:pPr>
    </w:p>
    <w:p w:rsidR="00D25398" w:rsidRDefault="00D25398" w14:paraId="353B6834" w14:textId="77777777">
      <w:pPr>
        <w:pStyle w:val="Heading2"/>
      </w:pPr>
      <w:r>
        <w:t>ADA Policy</w:t>
      </w:r>
    </w:p>
    <w:p w:rsidRPr="00945F66" w:rsidR="00D25398" w:rsidP="0014607D" w:rsidRDefault="00D25398" w14:paraId="43196B75"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accommodations for students with disabilities. To request accommodations, you must first register with the Office of Disability Access (ODA) by completing an application for services and providing documentation to verify your eligibility each semester. Once your eligibility is confirmed, you may request your letter of accommodation. ODA will then email your faculty a letter of reasonable accommodation, initiating a private discussion about your specific needs in the course. </w:t>
      </w:r>
    </w:p>
    <w:p w:rsidRPr="00945F66" w:rsidR="00D25398" w:rsidP="0014607D" w:rsidRDefault="00D25398" w14:paraId="413C35CE" w14:textId="77777777">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accommodations at any time, but it’s important to provide ODA notice to your faculty as early as possible in the semester to avoid delays in implementation. Keep in mind that you must obtain a new letter of accommodation for each semester and meet with each faculty member before accommodations can be implemented in each class. You are strongly encouraged to meet with faculty regarding your accommodations during office hours or by appointment. Faculty have the authority to ask you to discuss your letter during their designated office hours to protect your privacy. For more information and to access resources that can support your needs, refer to the </w:t>
      </w:r>
      <w:hyperlink w:history="1" r:id="rId105">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w:history="1" r:id="rId106">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rsidR="00D25398" w:rsidRDefault="00D25398" w14:paraId="3DE8F28F" w14:textId="77777777">
      <w:pPr>
        <w:pStyle w:val="Heading2"/>
        <w:rPr>
          <w:sz w:val="28"/>
          <w:szCs w:val="28"/>
        </w:rPr>
      </w:pPr>
      <w:r>
        <w:rPr>
          <w:sz w:val="28"/>
          <w:szCs w:val="28"/>
        </w:rPr>
        <w:t>Materials</w:t>
      </w:r>
    </w:p>
    <w:p w:rsidR="00D25398" w:rsidRDefault="00D25398" w14:paraId="2CAE1FCF" w14:textId="77777777">
      <w:pPr>
        <w:pStyle w:val="BodyText1"/>
        <w:spacing w:line="240" w:lineRule="auto"/>
      </w:pPr>
      <w:r>
        <w:rPr>
          <w:rFonts w:cs="Times New Roman"/>
          <w:color w:val="000000"/>
        </w:rPr>
        <w:t xml:space="preserve">Homework assignments will require accessing Knewton or Canvas “quizzes” through your UNT Canvas account. Log in to Canvas at </w:t>
      </w:r>
      <w:hyperlink r:id="rId107">
        <w:r>
          <w:rPr>
            <w:rStyle w:val="Hyperlink"/>
            <w:rFonts w:cs="Times New Roman"/>
            <w:color w:val="000000"/>
          </w:rPr>
          <w:t>https://unt.instructure.com</w:t>
        </w:r>
      </w:hyperlink>
      <w:r>
        <w:rPr>
          <w:rFonts w:cs="Times New Roman"/>
          <w:color w:val="000000"/>
        </w:rPr>
        <w:t xml:space="preserve">, read through “Getting started with Knewton”. Additional resources are listed in Canvas. You will have to purchase access to Knewton or continue access if you have used it for Math 1180 or 1190 and purchased the 2-year access within the last two years. This can be done through the Barnes and Noble link or other sellers. You can get free access for up to two weeks. For more information about your homework, please read the Homework section.  </w:t>
      </w:r>
    </w:p>
    <w:p w:rsidR="00D25398" w:rsidRDefault="00D25398" w14:paraId="2F070318" w14:textId="77777777">
      <w:pPr>
        <w:spacing w:after="200" w:line="276" w:lineRule="auto"/>
        <w:rPr>
          <w:sz w:val="24"/>
          <w:szCs w:val="24"/>
        </w:rPr>
      </w:pPr>
      <w:r>
        <w:rPr>
          <w:rFonts w:cs="Arial"/>
          <w:i/>
          <w:iCs/>
          <w:sz w:val="24"/>
          <w:szCs w:val="24"/>
        </w:rPr>
        <w:t>No textbook is required.</w:t>
      </w:r>
    </w:p>
    <w:p w:rsidR="00D25398" w:rsidRDefault="00D25398" w14:paraId="3B0E80B8" w14:textId="77777777">
      <w:pPr>
        <w:pStyle w:val="Heading2"/>
        <w:rPr>
          <w:sz w:val="28"/>
          <w:szCs w:val="28"/>
        </w:rPr>
      </w:pPr>
      <w:r>
        <w:rPr>
          <w:sz w:val="28"/>
          <w:szCs w:val="28"/>
        </w:rPr>
        <w:t>Course Technology &amp; Skills</w:t>
      </w:r>
    </w:p>
    <w:p w:rsidR="00D25398" w:rsidRDefault="00D25398" w14:paraId="366CD3E2" w14:textId="77777777">
      <w:r>
        <w:rPr>
          <w:rFonts w:eastAsiaTheme="minorEastAsia" w:cstheme="minorHAnsi"/>
        </w:rPr>
        <w:t xml:space="preserve">This course has digital components. To fully participate in this class, students will need internet access to reference content on the </w:t>
      </w:r>
      <w:hyperlink r:id="rId108">
        <w:r>
          <w:rPr>
            <w:rStyle w:val="Hyperlink"/>
            <w:rFonts w:eastAsiaTheme="minorEastAsia" w:cstheme="minorHAnsi"/>
          </w:rPr>
          <w:t>Canvas Learning Management System</w:t>
        </w:r>
      </w:hyperlink>
      <w:r>
        <w:rPr>
          <w:rFonts w:eastAsiaTheme="minorEastAsia" w:cstheme="minorHAnsi"/>
        </w:rPr>
        <w:t>.</w:t>
      </w:r>
    </w:p>
    <w:p w:rsidR="00D25398" w:rsidRDefault="00D25398" w14:paraId="0809520F" w14:textId="77777777">
      <w:pPr>
        <w:pStyle w:val="Heading3"/>
      </w:pPr>
      <w:r>
        <w:t>Minimum Technology Requirements and required skills</w:t>
      </w:r>
    </w:p>
    <w:p w:rsidR="00D25398" w:rsidRDefault="00D25398" w14:paraId="689DAB77" w14:textId="77777777">
      <w:pPr>
        <w:numPr>
          <w:ilvl w:val="0"/>
          <w:numId w:val="1"/>
        </w:numPr>
        <w:spacing w:after="0" w:line="240" w:lineRule="auto"/>
      </w:pPr>
      <w:r>
        <w:t>A working computer with speakers and webcam that can reliably access the internet and access Canvas (</w:t>
      </w:r>
      <w:hyperlink r:id="rId109">
        <w:r>
          <w:rPr>
            <w:rStyle w:val="Hyperlink"/>
          </w:rPr>
          <w:t>minimum requirements</w:t>
        </w:r>
      </w:hyperlink>
      <w:r>
        <w:t>) and view content videos on Canvas or  Youtube</w:t>
      </w:r>
    </w:p>
    <w:p w:rsidR="00D25398" w:rsidRDefault="00D25398" w14:paraId="03C7DFE8" w14:textId="77777777">
      <w:pPr>
        <w:numPr>
          <w:ilvl w:val="0"/>
          <w:numId w:val="1"/>
        </w:numPr>
        <w:spacing w:after="0" w:line="240" w:lineRule="auto"/>
        <w:rPr>
          <w:rFonts w:ascii="Calibri" w:hAnsi="Calibri"/>
        </w:rPr>
      </w:pPr>
      <w:r>
        <w:t>A calculator (see Calculator Policy)</w:t>
      </w:r>
    </w:p>
    <w:p w:rsidR="00D25398" w:rsidRDefault="00D25398" w14:paraId="25E57B6F" w14:textId="77777777">
      <w:pPr>
        <w:numPr>
          <w:ilvl w:val="0"/>
          <w:numId w:val="1"/>
        </w:numPr>
        <w:spacing w:after="0" w:line="240" w:lineRule="auto"/>
        <w:rPr>
          <w:rFonts w:ascii="Calibri" w:hAnsi="Calibri"/>
        </w:rPr>
      </w:pPr>
      <w:r>
        <w:t xml:space="preserve">Ability to download, install and run software </w:t>
      </w:r>
      <w:r w:rsidRPr="000500D4">
        <w:rPr>
          <w:noProof/>
        </w:rPr>
        <w:t>including Respondus Lockdown Browser</w:t>
      </w:r>
    </w:p>
    <w:p w:rsidR="00D25398" w:rsidRDefault="00D25398" w14:paraId="6FBD14FB" w14:textId="77777777">
      <w:pPr>
        <w:numPr>
          <w:ilvl w:val="0"/>
          <w:numId w:val="1"/>
        </w:numPr>
        <w:spacing w:after="0" w:line="240" w:lineRule="auto"/>
        <w:rPr>
          <w:rFonts w:ascii="Calibri" w:hAnsi="Calibri"/>
        </w:rPr>
      </w:pPr>
      <w:r>
        <w:t>Proficiency in using Canvas</w:t>
      </w:r>
    </w:p>
    <w:p w:rsidR="00D25398" w:rsidRDefault="00D25398" w14:paraId="43DAE236" w14:textId="77777777">
      <w:pPr>
        <w:pStyle w:val="ListParagraph"/>
        <w:numPr>
          <w:ilvl w:val="0"/>
          <w:numId w:val="2"/>
        </w:numPr>
        <w:spacing w:after="0" w:line="240" w:lineRule="auto"/>
        <w:rPr>
          <w:rFonts w:ascii="Calibri" w:hAnsi="Calibri"/>
        </w:rPr>
      </w:pPr>
      <w:r>
        <w:t>Proficiency in using Knewton (see Getting Started with Knewton in Canvas)</w:t>
      </w:r>
    </w:p>
    <w:p w:rsidR="00D25398" w:rsidRDefault="00D25398" w14:paraId="3F25035D" w14:textId="77777777">
      <w:pPr>
        <w:pStyle w:val="ListParagraph"/>
        <w:numPr>
          <w:ilvl w:val="0"/>
          <w:numId w:val="2"/>
        </w:numPr>
        <w:spacing w:after="0"/>
        <w:rPr>
          <w:rFonts w:ascii="Calibri" w:hAnsi="Calibri"/>
        </w:rPr>
      </w:pPr>
      <w:r>
        <w:t>Proficiency in using your calculator</w:t>
      </w:r>
    </w:p>
    <w:p w:rsidR="00D25398" w:rsidRDefault="00D25398" w14:paraId="09FEE726" w14:textId="77777777">
      <w:pPr>
        <w:spacing w:after="0" w:line="240" w:lineRule="auto"/>
        <w:rPr>
          <w:rFonts w:eastAsiaTheme="minorEastAsia" w:cstheme="minorHAnsi"/>
        </w:rPr>
      </w:pPr>
    </w:p>
    <w:p w:rsidR="00D25398" w:rsidRDefault="00D25398" w14:paraId="12F6408C" w14:textId="77777777">
      <w:pPr>
        <w:spacing w:after="0" w:line="240" w:lineRule="auto"/>
        <w:rPr>
          <w:rFonts w:eastAsiaTheme="minorEastAsia" w:cstheme="minorHAnsi"/>
        </w:rPr>
      </w:pPr>
      <w:r>
        <w:rPr>
          <w:rFonts w:eastAsiaTheme="minorEastAsia" w:cstheme="minorHAnsi"/>
        </w:rPr>
        <w:t xml:space="preserve">Information on how to be successful in a digital learning environment can be found at </w:t>
      </w:r>
      <w:hyperlink r:id="rId110">
        <w:r>
          <w:rPr>
            <w:rStyle w:val="Hyperlink"/>
            <w:rFonts w:eastAsiaTheme="minorEastAsia" w:cstheme="minorHAnsi"/>
            <w:color w:val="00853E"/>
          </w:rPr>
          <w:t>Learn Anywhere</w:t>
        </w:r>
      </w:hyperlink>
      <w:r>
        <w:rPr>
          <w:rFonts w:eastAsiaTheme="minorEastAsia" w:cstheme="minorHAnsi"/>
          <w:color w:val="00853E"/>
        </w:rPr>
        <w:t xml:space="preserve"> </w:t>
      </w:r>
      <w:r>
        <w:rPr>
          <w:rFonts w:eastAsiaTheme="minorEastAsia" w:cstheme="minorHAnsi"/>
        </w:rPr>
        <w:t>(</w:t>
      </w:r>
      <w:hyperlink r:id="rId111">
        <w:r>
          <w:rPr>
            <w:rStyle w:val="Hyperlink"/>
            <w:rFonts w:eastAsiaTheme="minorEastAsia" w:cstheme="minorHAnsi"/>
            <w:color w:val="00853E"/>
          </w:rPr>
          <w:t>https://online.unt.edu/learn</w:t>
        </w:r>
      </w:hyperlink>
      <w:r>
        <w:rPr>
          <w:rFonts w:eastAsiaTheme="minorEastAsia" w:cstheme="minorHAnsi"/>
        </w:rPr>
        <w:t xml:space="preserve">). </w:t>
      </w:r>
    </w:p>
    <w:p w:rsidR="00D25398" w:rsidRDefault="00D25398" w14:paraId="0C1706FD" w14:textId="77777777">
      <w:pPr>
        <w:spacing w:after="0"/>
        <w:rPr>
          <w:rFonts w:ascii="Calibri" w:hAnsi="Calibri"/>
        </w:rPr>
      </w:pPr>
    </w:p>
    <w:p w:rsidR="00D25398" w:rsidRDefault="00D25398" w14:paraId="6A73E05D" w14:textId="77777777">
      <w:pPr>
        <w:pStyle w:val="Heading3"/>
        <w:rPr>
          <w:rFonts w:ascii="Calibri" w:hAnsi="Calibri"/>
          <w:sz w:val="24"/>
        </w:rPr>
      </w:pPr>
      <w:r>
        <w:t>Calculator Policy</w:t>
      </w:r>
    </w:p>
    <w:p w:rsidR="00D25398" w:rsidRDefault="00D25398" w14:paraId="7A73426C" w14:textId="77777777">
      <w:pPr>
        <w:rPr>
          <w:rFonts w:ascii="Calibri" w:hAnsi="Calibri"/>
        </w:rPr>
      </w:pPr>
      <w:r>
        <w:t>Many calculators will be sufficient for the exams on this class. Among good options are the TI-36X,TI-30XIIS, TI-83 or TI-84 (or similar Casio, other manufacturer's calculators). Examples of calculators not allowed: TI-Nspires, TI 92's, TI 89's. Any other utility with alphanumeric/CAS capabilities or the ability to connect to the internet, such as a smartphone.</w:t>
      </w:r>
    </w:p>
    <w:p w:rsidR="00D25398" w:rsidRDefault="00D25398" w14:paraId="32C825FE" w14:textId="77777777">
      <w:pPr>
        <w:pStyle w:val="Heading3"/>
      </w:pPr>
      <w:r>
        <w:t>Knewton is Required</w:t>
      </w:r>
    </w:p>
    <w:p w:rsidR="00D25398" w:rsidRDefault="00D25398" w14:paraId="43664562" w14:textId="77777777">
      <w:pPr>
        <w:rPr>
          <w:rFonts w:cstheme="minorHAnsi"/>
        </w:rPr>
      </w:pPr>
      <w:r>
        <w:rPr>
          <w:rFonts w:cstheme="minorHAnsi"/>
          <w:bCs/>
        </w:rPr>
        <w:t xml:space="preserve">The homework and some course content will be delivered in Knewton, which must be accessed through via </w:t>
      </w:r>
      <w:r>
        <w:rPr>
          <w:rFonts w:cstheme="minorHAnsi"/>
        </w:rPr>
        <w:t xml:space="preserve">Canvas. You </w:t>
      </w:r>
      <w:r>
        <w:rPr>
          <w:rFonts w:cstheme="minorHAnsi"/>
          <w:b/>
          <w:bCs/>
        </w:rPr>
        <w:t>will not</w:t>
      </w:r>
      <w:r>
        <w:rPr>
          <w:rFonts w:cstheme="minorHAnsi"/>
        </w:rPr>
        <w:t xml:space="preserve"> need a Knerd link as the access is provided directly in Canvas. Note: Mac users may find it easiest to use a browser other than Safari.</w:t>
      </w:r>
    </w:p>
    <w:p w:rsidR="00D25398" w:rsidRDefault="00D25398" w14:paraId="45809EB6" w14:textId="77777777">
      <w:pPr>
        <w:pStyle w:val="Heading1"/>
      </w:pPr>
      <w:r>
        <w:t>Course Evaluation</w:t>
      </w:r>
    </w:p>
    <w:p w:rsidR="00D25398" w:rsidRDefault="00D25398" w14:paraId="72558B59" w14:textId="77777777">
      <w:pPr>
        <w:pStyle w:val="BodyText1"/>
      </w:pPr>
      <w:r w:rsidRPr="000500D4">
        <w:rPr>
          <w:noProof/>
        </w:rPr>
        <w:t xml:space="preserve">Homework </w:t>
      </w:r>
      <w:r>
        <w:tab/>
      </w:r>
      <w:r>
        <w:tab/>
      </w:r>
      <w:r>
        <w:tab/>
      </w:r>
      <w:r w:rsidRPr="000500D4">
        <w:rPr>
          <w:noProof/>
        </w:rPr>
        <w:t>20</w:t>
      </w:r>
      <w:r>
        <w:t>%</w:t>
      </w:r>
    </w:p>
    <w:p w:rsidR="00D25398" w:rsidRDefault="00D25398" w14:paraId="56CFD05D" w14:textId="77777777">
      <w:r w:rsidRPr="000500D4">
        <w:rPr>
          <w:noProof/>
        </w:rPr>
        <w:t>Engagement</w:t>
      </w:r>
      <w:r>
        <w:tab/>
      </w:r>
      <w:r>
        <w:tab/>
      </w:r>
      <w:r>
        <w:tab/>
      </w:r>
      <w:r w:rsidRPr="000500D4">
        <w:rPr>
          <w:noProof/>
        </w:rPr>
        <w:t>10</w:t>
      </w:r>
      <w:r>
        <w:t>%</w:t>
      </w:r>
      <w:r>
        <w:tab/>
      </w:r>
    </w:p>
    <w:p w:rsidR="00D25398" w:rsidRDefault="00D25398" w14:paraId="7D796383" w14:textId="77777777">
      <w:r>
        <w:t xml:space="preserve">Midterm Exams </w:t>
      </w:r>
      <w:r>
        <w:tab/>
      </w:r>
      <w:r w:rsidRPr="000500D4">
        <w:rPr>
          <w:noProof/>
        </w:rPr>
        <w:t>50</w:t>
      </w:r>
      <w:r>
        <w:t>% total (Average of all exams)</w:t>
      </w:r>
    </w:p>
    <w:p w:rsidR="00D25398" w:rsidRDefault="00D25398" w14:paraId="34EB8FBA" w14:textId="77777777">
      <w:r>
        <w:t>Final Exam</w:t>
      </w:r>
      <w:r>
        <w:tab/>
      </w:r>
      <w:r>
        <w:tab/>
      </w:r>
      <w:r>
        <w:t xml:space="preserve">20% </w:t>
      </w:r>
    </w:p>
    <w:p w:rsidR="00D25398" w:rsidRDefault="00D25398" w14:paraId="4BF5A537" w14:textId="77777777">
      <w:pPr>
        <w:pStyle w:val="Heading2"/>
      </w:pPr>
      <w:r>
        <w:t>Grade Assignment:</w:t>
      </w:r>
    </w:p>
    <w:p w:rsidR="00D25398" w:rsidRDefault="00D25398" w14:paraId="29D0163C" w14:textId="77777777">
      <w:pPr>
        <w:tabs>
          <w:tab w:val="left" w:pos="0"/>
          <w:tab w:val="left" w:pos="72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cstheme="minorHAnsi"/>
        </w:rPr>
      </w:pPr>
      <w:r>
        <w:rPr>
          <w:rFonts w:cstheme="minorHAnsi"/>
        </w:rPr>
        <w:t>A: [90%,   ); B: [80%, 90%); C: [70%, 80%); D: [60%, 70%); F: [0%, 60%).</w:t>
      </w:r>
    </w:p>
    <w:p w:rsidR="00D25398" w:rsidRDefault="00D25398" w14:paraId="2EF1BAD0" w14:textId="77777777">
      <w:pPr>
        <w:pStyle w:val="Heading1"/>
        <w:spacing w:before="0"/>
      </w:pPr>
      <w:r>
        <w:br w:type="column"/>
      </w:r>
      <w:r>
        <w:t>Policies/information directly affecting grades/grading</w:t>
      </w:r>
    </w:p>
    <w:p w:rsidR="00D25398" w:rsidRDefault="00D25398" w14:paraId="0A988E30" w14:textId="77777777">
      <w:pPr>
        <w:pStyle w:val="Heading2"/>
      </w:pPr>
      <w:r>
        <w:t xml:space="preserve">Homework: </w:t>
      </w:r>
    </w:p>
    <w:p w:rsidR="00D25398" w:rsidRDefault="00D25398" w14:paraId="19938C00" w14:textId="77777777">
      <w:pPr>
        <w:pStyle w:val="BodyText1"/>
        <w:rPr>
          <w:rFonts w:ascii="Calibri" w:hAnsi="Calibri"/>
        </w:rPr>
      </w:pPr>
      <w:r>
        <w:t xml:space="preserve">The online homework is worth </w:t>
      </w:r>
      <w:r w:rsidRPr="000500D4">
        <w:rPr>
          <w:noProof/>
        </w:rPr>
        <w:t>20</w:t>
      </w:r>
      <w:r>
        <w:t>% of your overall course grade. Each assignment is equally weighted. Most homework will use an online software program called Knewton, though some will be directly in Canvas.</w:t>
      </w:r>
    </w:p>
    <w:p w:rsidR="00D25398" w:rsidRDefault="00D25398" w14:paraId="4C6E9731" w14:textId="77777777">
      <w:pPr>
        <w:spacing w:line="240" w:lineRule="auto"/>
        <w:rPr>
          <w:rFonts w:ascii="Calibri" w:hAnsi="Calibri"/>
        </w:rPr>
      </w:pPr>
      <w:r>
        <w:rPr>
          <w:rStyle w:val="Heading3Char"/>
        </w:rPr>
        <w:t>What is Knewton?</w:t>
      </w:r>
      <w:r>
        <w:rPr>
          <w:color w:val="31521B" w:themeColor="accent2" w:themeShade="80"/>
        </w:rPr>
        <w:t xml:space="preserve"> </w:t>
      </w:r>
      <w:r>
        <w:t>Knewton is a mastery-based adaptive software and is designed to judge your ability to complete your assignments. You will be able to proceed through Knewton much more quickly if you study and review your notes before starting the assignments. For best results, read through “Getting Started with Knewton" located in Canvas before your first assignment.</w:t>
      </w:r>
    </w:p>
    <w:p w:rsidR="00D25398" w:rsidRDefault="00D25398" w14:paraId="49AB1FAC" w14:textId="77777777">
      <w:pPr>
        <w:spacing w:line="240" w:lineRule="auto"/>
        <w:rPr>
          <w:rFonts w:ascii="Calibri" w:hAnsi="Calibri"/>
        </w:rPr>
      </w:pPr>
      <w:r>
        <w:rPr>
          <w:rStyle w:val="Heading3Char"/>
        </w:rPr>
        <w:t>Why do Homework?</w:t>
      </w:r>
      <w:r>
        <w:rPr>
          <w:rStyle w:val="Heading4Char"/>
        </w:rPr>
        <w:t xml:space="preserve"> </w:t>
      </w:r>
      <w:r>
        <w:t>A purpose of homework is to provide you with sufficient opportunities to learn and practice the new content you are learning. Knewton is adaptive and mastery based, which means that the software will provide each student with the sufficient number of questions to judge whether each topics learning objectives have been mastered. This means a student who has prepared well before the assignment may have very short assignments, while a less well prepared student may take many more questions on each assignment. Again, the more you prepare before starting to attempt the exercises, the less work you will have. For more tips on how to get the most out of the homework assignments, read through “Getting Started with Knewton"</w:t>
      </w:r>
    </w:p>
    <w:p w:rsidR="00D25398" w:rsidRDefault="00D25398" w14:paraId="44EAE067" w14:textId="77777777">
      <w:pPr>
        <w:pStyle w:val="Heading3"/>
      </w:pPr>
      <w:r>
        <w:t>Get the Most out of Homework</w:t>
      </w:r>
    </w:p>
    <w:p w:rsidR="00D25398" w:rsidRDefault="00D25398" w14:paraId="01AF9DDF" w14:textId="77777777">
      <w:pPr>
        <w:numPr>
          <w:ilvl w:val="0"/>
          <w:numId w:val="3"/>
        </w:numPr>
        <w:spacing w:line="240" w:lineRule="auto"/>
        <w:rPr>
          <w:rFonts w:ascii="Calibri" w:hAnsi="Calibri"/>
        </w:rPr>
      </w:pPr>
      <w:r>
        <w:t>You should have a dedicated notebook for your math homework. Carefully write out your work, especially noting the questions with which you struggled. This should form a substantial part of your review material prior to the exams.</w:t>
      </w:r>
    </w:p>
    <w:p w:rsidR="00D25398" w:rsidRDefault="00D25398" w14:paraId="49482E4E" w14:textId="77777777">
      <w:pPr>
        <w:numPr>
          <w:ilvl w:val="0"/>
          <w:numId w:val="3"/>
        </w:numPr>
        <w:spacing w:line="240" w:lineRule="auto"/>
        <w:rPr>
          <w:rFonts w:ascii="Calibri" w:hAnsi="Calibri"/>
        </w:rPr>
      </w:pPr>
      <w:r>
        <w:t>Homework is one piece of your learning process in this course, but successful completion of the homework assignments is not sufficient preparation for exams. You must be able to work the exercises on your own, without any aids on exams.</w:t>
      </w:r>
    </w:p>
    <w:p w:rsidR="00D25398" w:rsidRDefault="00D25398" w14:paraId="71254C50" w14:textId="77777777">
      <w:pPr>
        <w:pStyle w:val="Heading3"/>
      </w:pPr>
      <w:r>
        <w:t>Where is Knewton?</w:t>
      </w:r>
    </w:p>
    <w:p w:rsidR="00D25398" w:rsidRDefault="00D25398" w14:paraId="3EED9212" w14:textId="77777777">
      <w:pPr>
        <w:spacing w:line="240" w:lineRule="auto"/>
        <w:rPr>
          <w:rFonts w:ascii="Calibri" w:hAnsi="Calibri"/>
        </w:rPr>
      </w:pPr>
      <w:r>
        <w:t>You access your Knewton powered homework in one of two ways through Canvas, they are:</w:t>
      </w:r>
    </w:p>
    <w:p w:rsidR="00D25398" w:rsidRDefault="00D25398" w14:paraId="3B09A3DE" w14:textId="77777777">
      <w:pPr>
        <w:spacing w:line="240" w:lineRule="auto"/>
        <w:rPr>
          <w:rFonts w:ascii="Calibri" w:hAnsi="Calibri"/>
        </w:rPr>
      </w:pPr>
      <w:r>
        <w:t>1. At the Syllabus portal. Every assignment for your course is accessible through the Syllabus portal. This portal is very helpful because it lists all assignments in due date order; or</w:t>
      </w:r>
    </w:p>
    <w:p w:rsidR="00D25398" w:rsidRDefault="00D25398" w14:paraId="7BE041A1" w14:textId="77777777">
      <w:pPr>
        <w:spacing w:line="240" w:lineRule="auto"/>
        <w:rPr>
          <w:rFonts w:ascii="Calibri" w:hAnsi="Calibri"/>
        </w:rPr>
      </w:pPr>
      <w:r>
        <w:t>2. At the content module. Select the Modules tab along the left-hand navigation of Canvas. From the Modules select Unit 1. The Knewton assignments have a paper and pencil icon to their left.</w:t>
      </w:r>
    </w:p>
    <w:p w:rsidR="00D25398" w:rsidRDefault="00D25398" w14:paraId="6542B05A" w14:textId="77777777">
      <w:pPr>
        <w:pStyle w:val="Heading3"/>
      </w:pPr>
      <w:r>
        <w:t>When are Knewton Homework Assignments due?</w:t>
      </w:r>
    </w:p>
    <w:p w:rsidR="00D25398" w:rsidRDefault="00D25398" w14:paraId="4A745811" w14:textId="77777777">
      <w:pPr>
        <w:spacing w:line="240" w:lineRule="auto"/>
        <w:rPr>
          <w:rFonts w:ascii="Calibri" w:hAnsi="Calibri"/>
        </w:rPr>
      </w:pPr>
      <w:r>
        <w:t>Assignment due dates are listed on the calendar and on the syllabus link in Canvas. Knewton assignments are always due at 11:59 PM. To successfully complete the assignments, you must carefully manage your time. I recommend that you plan to complete them well ahead of the due date. Late homework will not be accepted. At the end of the term, two (2) lowest grades will be dropped from the calculation of the homework average. In Canvas, the two dropped grades will not be correctly calculated until the very end of the semester.</w:t>
      </w:r>
    </w:p>
    <w:p w:rsidR="00D25398" w:rsidRDefault="00D25398" w14:paraId="6C63692D" w14:textId="77777777">
      <w:pPr>
        <w:pStyle w:val="Heading2"/>
      </w:pPr>
      <w:r>
        <w:t>Midterm Exams</w:t>
      </w:r>
    </w:p>
    <w:p w:rsidR="00D25398" w:rsidRDefault="00D25398" w14:paraId="3CC6DDDB" w14:textId="77777777">
      <w:pPr>
        <w:pStyle w:val="BodyText1"/>
      </w:pPr>
      <w:r w:rsidRPr="000500D4">
        <w:rPr>
          <w:noProof/>
        </w:rPr>
        <w:t>There will one exam covering each of the four modules in the course. Each exam is worth 50/4=12.5% of your overall grade. The exams will consist of 15 - 25 multiple-choice questions and 3-5 workout problems. Module exams are specific to the content of that Unit. They are administered online with LockDown Browser and Respondus Monitor with a webcam.</w:t>
      </w:r>
    </w:p>
    <w:p w:rsidR="00D25398" w:rsidRDefault="00D25398" w14:paraId="3439F3CD" w14:textId="77777777">
      <w:pPr>
        <w:pStyle w:val="BodyText1"/>
      </w:pPr>
      <w:r w:rsidRPr="000500D4">
        <w:rPr>
          <w:noProof/>
        </w:rPr>
        <w:t>Each midterm exam will have a 120 minute time limit. Each exam becomes available at 12:01 AM (a minute after midnight Central time) on the due date and is available until 11:59 PM (a minute before midnight Central time) on the day of the exam. Be sure to plan your time so that the exam will be completed before the time it is due. That is, if you start the exam at 11:45PM, then you will only have 14 minutes to complete the exam. On certain problems, I typically provide a formula sheet in face-to-face classes. On all of the possibly relevant problems, I will include the formula sheet as an image as a part of the question. You will not be allowed to include a formula sheet when taking your exams. All you can use are writing implements (e.g. pencil), blank sheets of scratch paper and an approved calculator.</w:t>
      </w:r>
    </w:p>
    <w:p w:rsidR="00D25398" w:rsidRDefault="00D25398" w14:paraId="2E4ABFC3" w14:textId="77777777">
      <w:pPr>
        <w:pStyle w:val="Heading2"/>
      </w:pPr>
    </w:p>
    <w:p w:rsidR="00D25398" w:rsidRDefault="00D25398" w14:paraId="04AB6FD7" w14:textId="77777777">
      <w:pPr>
        <w:pStyle w:val="Heading2"/>
      </w:pPr>
    </w:p>
    <w:p w:rsidR="00D25398" w:rsidRDefault="00D25398" w14:paraId="3FEE2FF8" w14:textId="77777777">
      <w:pPr>
        <w:pStyle w:val="Heading2"/>
      </w:pPr>
      <w:r>
        <w:t xml:space="preserve">Final Exam: </w:t>
      </w:r>
    </w:p>
    <w:p w:rsidR="00D25398" w:rsidRDefault="00D25398" w14:paraId="2FB32505" w14:textId="77777777">
      <w:pPr>
        <w:rPr>
          <w:rStyle w:val="Hyperlink"/>
        </w:rPr>
      </w:pPr>
      <w:r>
        <w:t>The final exam is on</w:t>
      </w:r>
      <w:r>
        <w:rPr>
          <w:b/>
          <w:bCs/>
        </w:rPr>
        <w:t xml:space="preserve"> </w:t>
      </w:r>
      <w:r>
        <w:rPr>
          <w:b/>
          <w:bCs/>
          <w:color w:val="7030A0"/>
        </w:rPr>
        <w:t>XXX</w:t>
      </w:r>
      <w:r>
        <w:t xml:space="preserve">. The final exam is comprehensive and is </w:t>
      </w:r>
      <w:r>
        <w:rPr>
          <w:color w:val="7030A0"/>
        </w:rPr>
        <w:t>XXX</w:t>
      </w:r>
      <w:r>
        <w:t xml:space="preserve">% of the course grade. For a full list of Final Exam dates and time see this </w:t>
      </w:r>
      <w:hyperlink r:id="rId112">
        <w:r>
          <w:rPr>
            <w:rStyle w:val="Hyperlink"/>
          </w:rPr>
          <w:t>Link</w:t>
        </w:r>
      </w:hyperlink>
      <w:r>
        <w:rPr>
          <w:rStyle w:val="Hyperlink"/>
        </w:rPr>
        <w:t xml:space="preserve">. </w:t>
      </w:r>
      <w:r>
        <w:rPr>
          <w:rFonts w:cs="Calibri"/>
        </w:rPr>
        <w:t>The format of the final exam will be the same as the format of the midterm exams, except longer.</w:t>
      </w:r>
    </w:p>
    <w:p w:rsidR="00D25398" w:rsidRDefault="00D25398" w14:paraId="06A00830" w14:textId="77777777">
      <w:pPr>
        <w:pStyle w:val="Heading3"/>
      </w:pPr>
      <w:r>
        <w:t xml:space="preserve">Examination Policy </w:t>
      </w:r>
    </w:p>
    <w:p w:rsidR="00D25398" w:rsidP="00372EB2" w:rsidRDefault="00D25398" w14:paraId="4466C4F9" w14:textId="77777777">
      <w:pPr>
        <w:rPr>
          <w:rStyle w:val="Heading3Char"/>
          <w:rFonts w:eastAsiaTheme="minorHAnsi" w:cstheme="minorBidi"/>
          <w:color w:val="auto"/>
          <w:szCs w:val="22"/>
        </w:rPr>
      </w:pPr>
      <w:r w:rsidRPr="000500D4">
        <w:rPr>
          <w:rFonts w:eastAsia="Calibri" w:cs="Arial"/>
          <w:noProof/>
          <w:color w:val="297C52" w:themeColor="accent3" w:themeShade="BF"/>
        </w:rPr>
        <w:t>I structure my course to balance the time necessary for students to learn the necessary content, with the need to have regular midterm exams. As such, students are expected to take the exams on the given day or early. In the event of a schedule conflict with a university function, dental/physician’s appointment, wedding, formal, etc., the student should make every effort to take the test early. In the event that an unavoidable conflict/illness comes up, reach out to me as soon as you can. If a student does not take a scheduled exam, a zero may be recorded for that exam. If your final exam score is higher than one of your midterm exam scores, then the lowest midterm exam grade(s) will be replaced with final exam grade. If you receive a zero for academic dishonesty on an exam, the final exam score will NOT replace that zero.</w:t>
      </w:r>
    </w:p>
    <w:p w:rsidR="00D25398" w:rsidP="00372EB2" w:rsidRDefault="00D25398" w14:paraId="359F4C64" w14:textId="77777777">
      <w:pPr>
        <w:rPr>
          <w:rFonts w:ascii="Calibri" w:hAnsi="Calibri" w:eastAsia="Times New Roman" w:cs="Times New Roman"/>
          <w:iCs/>
          <w:color w:val="7030A0"/>
        </w:rPr>
      </w:pPr>
      <w:r w:rsidRPr="000500D4">
        <w:rPr>
          <w:rFonts w:eastAsia="Times New Roman" w:cs="Times New Roman"/>
          <w:iCs/>
          <w:noProof/>
          <w:color w:val="297C52" w:themeColor="accent3" w:themeShade="BF"/>
          <w:szCs w:val="24"/>
        </w:rPr>
        <w:t>Engagement tasks consist of a variety of assignments, including introduction/ orientation assignments and discussion posts. The discussion assignments are designed to keep you connected with your classmates. This graded portion of your course is worth 10% of the grade overall.</w:t>
      </w:r>
    </w:p>
    <w:p w:rsidR="00D25398" w:rsidRDefault="00D25398" w14:paraId="3B425A31" w14:textId="77777777">
      <w:pPr>
        <w:pStyle w:val="Heading3"/>
      </w:pPr>
      <w:r>
        <w:t>Assignment Policy</w:t>
      </w:r>
    </w:p>
    <w:p w:rsidR="00D25398" w:rsidRDefault="00D25398" w14:paraId="7B8AD6AD" w14:textId="77777777">
      <w:pPr>
        <w:rPr>
          <w:rFonts w:cs="Arial"/>
          <w:bCs/>
          <w:iCs/>
        </w:rPr>
      </w:pPr>
      <w:r>
        <w:rPr>
          <w:rFonts w:cs="Arial"/>
          <w:bCs/>
          <w:iCs/>
        </w:rPr>
        <w:t>All homework assignments are due online through Canvas either directly in Canvas or via Knewton.</w:t>
      </w:r>
    </w:p>
    <w:p w:rsidR="00D25398" w:rsidRDefault="00D25398" w14:paraId="185A92A0" w14:textId="77777777">
      <w:pPr>
        <w:pStyle w:val="Heading3"/>
      </w:pPr>
      <w:r>
        <w:rPr>
          <w:shd w:val="clear" w:color="auto" w:fill="FFFFFF"/>
        </w:rPr>
        <w:t>Late Work</w:t>
      </w:r>
    </w:p>
    <w:p w:rsidR="00D25398" w:rsidRDefault="00D25398" w14:paraId="65B7CDA1" w14:textId="77777777">
      <w:pPr>
        <w:pStyle w:val="BodyText1"/>
        <w:rPr>
          <w:color w:val="7030A0"/>
        </w:rPr>
      </w:pPr>
      <w:r>
        <w:rPr>
          <w:color w:val="7030A0"/>
        </w:rPr>
        <w:t>XXX</w:t>
      </w:r>
      <w:r>
        <w:t xml:space="preserve"> </w:t>
      </w:r>
      <w:r>
        <w:rPr>
          <w:color w:val="7030A0"/>
        </w:rPr>
        <w:t>My policy – have one of your own Due dates are expected to be followed and are intended to allow you time to complete the course on time. As such, I will rarely accept late work. If exceptional circumstances occur, please reach out to me as soon as possible.</w:t>
      </w:r>
    </w:p>
    <w:p w:rsidRPr="00372EB2" w:rsidR="00D25398" w:rsidRDefault="00D25398" w14:paraId="57587A98" w14:textId="77777777">
      <w:r>
        <w:rPr>
          <w:rStyle w:val="Heading3Char"/>
        </w:rPr>
        <w:t>Instructor Responsibilities and Feedback</w:t>
      </w:r>
      <w:r>
        <w:rPr>
          <w:rFonts w:cs="Arial"/>
          <w:b/>
          <w:iCs/>
        </w:rPr>
        <w:br/>
      </w:r>
      <w:r w:rsidRPr="00372EB2">
        <w:t xml:space="preserve">My goal in this course is to provide an environment conducive to your learning. I will work hard to be available outside of class during my tutoring/office hours, via email or via Zoom.  I welcome questions about any portion of the course and am happy to clarify any issues if they come up. Most homework assignments are automatically graded and you can review your work on the Canvas assignments the day after they are due. I make it a priority to grade exams quickly, but my past experience suggests that this can take me up to two weeks to get them back to you.  </w:t>
      </w:r>
    </w:p>
    <w:p w:rsidR="00D25398" w:rsidRDefault="00D25398" w14:paraId="786402A4" w14:textId="77777777">
      <w:pPr>
        <w:pStyle w:val="Heading3"/>
      </w:pPr>
      <w:r>
        <w:t>Drop/Withdrawal Policy</w:t>
      </w:r>
    </w:p>
    <w:p w:rsidR="00D25398" w:rsidRDefault="00D25398" w14:paraId="2FC63D39" w14:textId="77777777">
      <w:pPr>
        <w:rPr>
          <w:rFonts w:cs="Calibri"/>
        </w:rPr>
      </w:pPr>
      <w:r>
        <w:t xml:space="preserve">If the student is unable to complete this course, it is his/her responsibility to formally withdraw from the course. </w:t>
      </w:r>
      <w:r>
        <w:rPr>
          <w:rFonts w:cs="Calibri"/>
        </w:rPr>
        <w:t xml:space="preserve">You can find more details about dropping the course </w:t>
      </w:r>
      <w:hyperlink r:id="rId113">
        <w:r>
          <w:rPr>
            <w:rStyle w:val="Hyperlink"/>
            <w:rFonts w:cs="Calibri"/>
          </w:rPr>
          <w:t>at this link</w:t>
        </w:r>
      </w:hyperlink>
      <w:r>
        <w:rPr>
          <w:rFonts w:cs="Calibri"/>
        </w:rPr>
        <w:t xml:space="preserve">. </w:t>
      </w:r>
    </w:p>
    <w:p w:rsidR="00D25398" w:rsidRDefault="00D25398" w14:paraId="6327800F" w14:textId="77777777">
      <w:pPr>
        <w:pStyle w:val="NormalWeb"/>
        <w:spacing w:before="280" w:after="144"/>
        <w:rPr>
          <w:rFonts w:asciiTheme="minorHAnsi" w:hAnsiTheme="minorHAnsi" w:cstheme="minorHAnsi"/>
        </w:rPr>
      </w:pPr>
      <w:r>
        <w:rPr>
          <w:rFonts w:cstheme="minorHAnsi"/>
        </w:rPr>
        <w:t>If the student does not properly withdraw from the course but stops attending, the student will receive a performance grade, usually an F.</w:t>
      </w:r>
    </w:p>
    <w:p w:rsidR="00D25398" w:rsidRDefault="00D25398" w14:paraId="7D689CCE" w14:textId="77777777">
      <w:pPr>
        <w:pStyle w:val="BodyText1"/>
        <w:spacing w:line="240" w:lineRule="auto"/>
        <w:rPr>
          <w:rFonts w:ascii="Calibri" w:hAnsi="Calibri"/>
          <w:szCs w:val="24"/>
        </w:rPr>
      </w:pPr>
      <w:r>
        <w:rPr>
          <w:rFonts w:cs="Times New Roman"/>
          <w:szCs w:val="24"/>
        </w:rPr>
        <w:t xml:space="preserve">If you are considering dropping, it is strongly recommended that you discuss the matter with me as soon as possible. </w:t>
      </w:r>
    </w:p>
    <w:p w:rsidR="00D25398" w:rsidRDefault="00D25398" w14:paraId="3154977A" w14:textId="77777777">
      <w:pPr>
        <w:pStyle w:val="Heading3"/>
      </w:pPr>
      <w:r>
        <w:t>Incomplete</w:t>
      </w:r>
    </w:p>
    <w:p w:rsidR="00D25398" w:rsidRDefault="00D25398" w14:paraId="1543FAEA" w14:textId="77777777">
      <w:pPr>
        <w:pStyle w:val="BodyText1"/>
        <w:spacing w:line="240" w:lineRule="auto"/>
      </w:pPr>
      <w:r>
        <w:rPr>
          <w:rFonts w:cs="Times New Roman"/>
        </w:rPr>
        <w:t xml:space="preserve">Beginning </w:t>
      </w:r>
      <w:r w:rsidRPr="000500D4">
        <w:rPr>
          <w:rFonts w:cs="Times New Roman"/>
          <w:noProof/>
        </w:rPr>
        <w:t>April 11</w:t>
      </w:r>
      <w:r>
        <w:rPr>
          <w:rFonts w:cs="Times New Roman"/>
        </w:rPr>
        <w:t xml:space="preserve">, a student that qualifies may request a grade of “I”, incomplete.  An “I” is a non-punitive grade given only if ALL three of the following criteria are satisfied.  They are:  </w:t>
      </w:r>
    </w:p>
    <w:p w:rsidR="00D25398" w:rsidRDefault="00D25398" w14:paraId="6BFDA372" w14:textId="77777777">
      <w:pPr>
        <w:pStyle w:val="BodyText1"/>
        <w:numPr>
          <w:ilvl w:val="0"/>
          <w:numId w:val="2"/>
        </w:numPr>
        <w:spacing w:line="240" w:lineRule="auto"/>
        <w:rPr>
          <w:rFonts w:ascii="Calibri" w:hAnsi="Calibri"/>
        </w:rPr>
      </w:pPr>
      <w:r>
        <w:rPr>
          <w:rFonts w:cs="Times New Roman"/>
        </w:rPr>
        <w:t>The student is passing the course;</w:t>
      </w:r>
    </w:p>
    <w:p w:rsidR="00D25398" w:rsidRDefault="00D25398" w14:paraId="7C742E58" w14:textId="77777777">
      <w:pPr>
        <w:pStyle w:val="BodyText1"/>
        <w:numPr>
          <w:ilvl w:val="0"/>
          <w:numId w:val="2"/>
        </w:numPr>
        <w:spacing w:line="240" w:lineRule="auto"/>
        <w:rPr>
          <w:rFonts w:ascii="Calibri" w:hAnsi="Calibri"/>
        </w:rPr>
      </w:pPr>
      <w:r>
        <w:rPr>
          <w:rFonts w:cs="Times New Roman"/>
        </w:rPr>
        <w:t>The student has a justifiable (and verifiable) reason why the work cannot be completed as scheduled; and</w:t>
      </w:r>
    </w:p>
    <w:p w:rsidR="00D25398" w:rsidRDefault="00D25398" w14:paraId="1022CF65" w14:textId="77777777">
      <w:pPr>
        <w:pStyle w:val="BodyText1"/>
        <w:numPr>
          <w:ilvl w:val="0"/>
          <w:numId w:val="2"/>
        </w:numPr>
        <w:spacing w:line="240" w:lineRule="auto"/>
        <w:rPr>
          <w:rStyle w:val="Heading3Char"/>
          <w:rFonts w:cstheme="minorHAnsi"/>
          <w:color w:val="0070C0"/>
        </w:rPr>
      </w:pPr>
      <w:r>
        <w:rPr>
          <w:rStyle w:val="Heading3Char"/>
          <w:rFonts w:cstheme="minorHAnsi"/>
          <w:color w:val="000000"/>
        </w:rPr>
        <w:t>The student arranges with the instructor to complete the work within one academic year.</w:t>
      </w:r>
    </w:p>
    <w:p w:rsidR="00D25398" w:rsidRDefault="00D25398" w14:paraId="227B1F0C" w14:textId="77777777">
      <w:pPr>
        <w:pStyle w:val="BodyText1"/>
        <w:spacing w:line="240" w:lineRule="auto"/>
        <w:rPr>
          <w:rStyle w:val="Heading3Char"/>
          <w:rFonts w:cstheme="minorHAnsi"/>
          <w:color w:val="0070C0"/>
        </w:rPr>
      </w:pPr>
    </w:p>
    <w:p w:rsidR="00D25398" w:rsidRDefault="00D25398" w14:paraId="6862E287" w14:textId="77777777">
      <w:pPr>
        <w:pStyle w:val="Heading3"/>
        <w:rPr>
          <w:rStyle w:val="Heading3Char"/>
          <w:rFonts w:eastAsia="Times New Roman" w:cstheme="minorHAnsi"/>
          <w:iCs/>
          <w:color w:val="auto"/>
        </w:rPr>
      </w:pPr>
      <w:r>
        <w:rPr>
          <w:rStyle w:val="Heading3Char"/>
        </w:rPr>
        <w:t>Syllabus Change Policy</w:t>
      </w:r>
      <w:r>
        <w:rPr>
          <w:b/>
        </w:rPr>
        <w:br/>
      </w:r>
      <w:r>
        <w:rPr>
          <w:rStyle w:val="Heading3Char"/>
          <w:rFonts w:eastAsia="Times New Roman" w:cstheme="minorHAnsi"/>
          <w:iCs/>
          <w:color w:val="auto"/>
          <w:szCs w:val="22"/>
        </w:rPr>
        <w:t>This syllabus is subject to change. Any changes will be announced in class and the updated syllabus will be posted in Canvas.</w:t>
      </w:r>
    </w:p>
    <w:p w:rsidR="00D25398" w:rsidRDefault="00D25398" w14:paraId="349946B6" w14:textId="77777777">
      <w:pPr>
        <w:spacing w:after="0" w:line="240" w:lineRule="auto"/>
        <w:rPr>
          <w:rFonts w:eastAsiaTheme="minorEastAsia" w:cstheme="minorHAnsi"/>
          <w:highlight w:val="yellow"/>
        </w:rPr>
      </w:pPr>
    </w:p>
    <w:p w:rsidR="00D25398" w:rsidRDefault="00D25398" w14:paraId="773A7CA5" w14:textId="77777777">
      <w:pPr>
        <w:pStyle w:val="Heading2"/>
      </w:pPr>
      <w:r>
        <w:t xml:space="preserve">Attendance and Participation  </w:t>
      </w:r>
    </w:p>
    <w:p w:rsidR="00D25398" w:rsidRDefault="00D25398" w14:paraId="19CCBF8D" w14:textId="77777777">
      <w:pPr>
        <w:rPr>
          <w:rFonts w:eastAsia="Times New Roman" w:cs="Times New Roman"/>
        </w:rPr>
      </w:pPr>
      <w:r>
        <w:rPr>
          <w:color w:val="7030A0"/>
        </w:rPr>
        <w:t>XXX This is adapted from the syllabus template though there were several other recommendations:</w:t>
      </w:r>
      <w:r>
        <w:t xml:space="preserve"> Research has shown that students who attend class are more likely to be successful. You should attend every class and participate fully unless you have a university excused absence such as active military service, a religious holy day, or an official university function as stated in the </w:t>
      </w:r>
      <w:hyperlink r:id="rId114">
        <w:r>
          <w:rPr>
            <w:rStyle w:val="Hyperlink"/>
            <w:color w:val="00853E"/>
          </w:rPr>
          <w:t>S</w:t>
        </w:r>
        <w:r>
          <w:rPr>
            <w:rStyle w:val="Hyperlink"/>
            <w:rFonts w:eastAsiaTheme="minorEastAsia" w:cstheme="minorHAnsi"/>
            <w:color w:val="00853E"/>
          </w:rPr>
          <w:t>tudent Attendance and Authorized Absences Policy (PDF)</w:t>
        </w:r>
      </w:hyperlink>
      <w:r>
        <w:t>.  If you cannot attend a class due to an emergency, please let me know. Your safety and well-being are important to me. Even if you are unable to attend,</w:t>
      </w:r>
      <w:r>
        <w:rPr>
          <w:rFonts w:eastAsia="Times New Roman" w:cs="Times New Roman"/>
        </w:rPr>
        <w:t xml:space="preserve"> students are responsible for all information given in class. </w:t>
      </w:r>
    </w:p>
    <w:p w:rsidR="00D25398" w:rsidRDefault="00D25398" w14:paraId="5EDD5691" w14:textId="77777777">
      <w:pPr>
        <w:pStyle w:val="Heading3"/>
      </w:pPr>
      <w:r>
        <w:t>Emergency Notification and Procedures</w:t>
      </w:r>
    </w:p>
    <w:p w:rsidR="00D25398" w:rsidRDefault="00D25398" w14:paraId="6C4EEA6A" w14:textId="77777777">
      <w:pPr>
        <w:rPr>
          <w:rFonts w:eastAsia="Times New Roman" w:cs="Times New Roman"/>
        </w:rPr>
      </w:pPr>
      <w:r>
        <w:rPr>
          <w:rFonts w:eastAsiaTheme="minorEastAsia" w:cstheme="minorHAnsi"/>
          <w:color w:val="000000" w:themeColor="text1"/>
        </w:rPr>
        <w:t xml:space="preserve">Students will be notified by Eagle Alert if there is a campus closing that will impact a class. The calendar is subject to change: see the </w:t>
      </w:r>
      <w:hyperlink r:id="rId115">
        <w:r>
          <w:rPr>
            <w:rStyle w:val="Hyperlink"/>
            <w:rFonts w:eastAsiaTheme="minorEastAsia" w:cstheme="minorHAnsi"/>
            <w:color w:val="00853E"/>
          </w:rPr>
          <w:t>Emergency Notifications and Procedures Policy</w:t>
        </w:r>
      </w:hyperlink>
    </w:p>
    <w:p w:rsidR="00D25398" w:rsidRDefault="00D25398" w14:paraId="2A83DA5F" w14:textId="77777777">
      <w:pPr>
        <w:spacing w:after="0" w:line="240" w:lineRule="auto"/>
        <w:ind w:left="720"/>
      </w:pPr>
    </w:p>
    <w:p w:rsidR="00D25398" w:rsidRDefault="00D25398" w14:paraId="1F5D3DB7" w14:textId="77777777">
      <w:pPr>
        <w:pStyle w:val="Heading3"/>
        <w:rPr>
          <w:rStyle w:val="Strong"/>
          <w:b w:val="0"/>
          <w:bCs w:val="0"/>
        </w:rPr>
      </w:pPr>
      <w:r>
        <w:rPr>
          <w:rStyle w:val="Strong"/>
          <w:b w:val="0"/>
          <w:bCs w:val="0"/>
        </w:rPr>
        <w:t>Classroom Etiquette:</w:t>
      </w:r>
    </w:p>
    <w:p w:rsidR="00D25398" w:rsidRDefault="00D25398" w14:paraId="571548BB" w14:textId="77777777">
      <w:r>
        <w:rPr>
          <w:rStyle w:val="Strong"/>
        </w:rPr>
        <w:t xml:space="preserve"> </w:t>
      </w:r>
      <w:r>
        <w:t>Appropriate behavior is expected of all students taking this course. Arrive to class promptly and do not leave until the scheduled ending time of the class. If you must arrive late or leave early, please do so as discreetly as possible and take a seat near the door. Turn off all non-medical electronic devices such as pagers, cell phones, laptops, etc. Take off your headphones. Do not play on your phone or work on unrelated assignments during class. I reserve the right to ask disruptive students (texters, those using a computer for non-class related work, etc.) to leave class. You will be considered absent if you are asked to leave. Again, it is considered a serious violation of your responsibilities as a student to be on a computer or your mobile device during class. It distracts you, lowers your performance in class and does the same for those around you. Please read the New Yorker article I've posted on Canvas for more information about this. Students misusing electronic devices for non-</w:t>
      </w:r>
      <w:r>
        <w:t xml:space="preserve">academic reasons distract others and may be asked to leave. See also #8 on the </w:t>
      </w:r>
      <w:hyperlink r:id="rId116">
        <w:r>
          <w:rPr>
            <w:rStyle w:val="Hyperlink"/>
          </w:rPr>
          <w:t>10 academic rights that is linked here</w:t>
        </w:r>
      </w:hyperlink>
      <w:r>
        <w:t xml:space="preserve">. </w:t>
      </w:r>
    </w:p>
    <w:p w:rsidR="00D25398" w:rsidRDefault="00D25398" w14:paraId="66941110" w14:textId="77777777">
      <w:pPr>
        <w:pStyle w:val="Heading2"/>
        <w:rPr>
          <w:rStyle w:val="Strong"/>
          <w:b w:val="0"/>
          <w:bCs w:val="0"/>
        </w:rPr>
      </w:pPr>
      <w:r>
        <w:rPr>
          <w:rStyle w:val="Strong"/>
        </w:rPr>
        <w:t>Recommended Steps to Succeed</w:t>
      </w:r>
    </w:p>
    <w:p w:rsidR="00D25398" w:rsidRDefault="00D25398" w14:paraId="595F7890" w14:textId="77777777">
      <w:pPr>
        <w:rPr>
          <w:szCs w:val="24"/>
        </w:rPr>
      </w:pPr>
      <w:r>
        <w:rPr>
          <w:szCs w:val="24"/>
        </w:rPr>
        <w:t xml:space="preserve">I hope this advice will be helpful for you. It consists of my observations in the time I have been teaching. I have observed two character traits common to successful students. The traits are maturity and time commitment. Learning requires working when you don’t want to – that requires maturity. Learning also requires consistent and diligent dedication of time.  </w:t>
      </w:r>
    </w:p>
    <w:p w:rsidR="00D25398" w:rsidRDefault="00D25398" w14:paraId="3EA11FC7" w14:textId="77777777">
      <w:pPr>
        <w:rPr>
          <w:szCs w:val="24"/>
        </w:rPr>
      </w:pPr>
      <w:r>
        <w:rPr>
          <w:szCs w:val="24"/>
        </w:rPr>
        <w:t>Some additional specific steps:</w:t>
      </w:r>
    </w:p>
    <w:p w:rsidR="00D25398" w:rsidRDefault="00D25398" w14:paraId="464CEB9C" w14:textId="77777777">
      <w:pPr>
        <w:pStyle w:val="ListParagraph"/>
        <w:numPr>
          <w:ilvl w:val="0"/>
          <w:numId w:val="4"/>
        </w:numPr>
        <w:spacing w:after="0"/>
      </w:pPr>
      <w:r>
        <w:rPr>
          <w:szCs w:val="24"/>
        </w:rPr>
        <w:t>Learning math requires a great deal of time and honest effort along with regular and consistent work.</w:t>
      </w:r>
    </w:p>
    <w:p w:rsidR="00D25398" w:rsidRDefault="00D25398" w14:paraId="0FF7A31B" w14:textId="77777777">
      <w:pPr>
        <w:pStyle w:val="ListParagraph"/>
        <w:numPr>
          <w:ilvl w:val="0"/>
          <w:numId w:val="4"/>
        </w:numPr>
        <w:spacing w:after="0"/>
      </w:pPr>
      <w:r>
        <w:rPr>
          <w:szCs w:val="24"/>
        </w:rPr>
        <w:t>After class review your notes. If you have questions, ask immediately.</w:t>
      </w:r>
    </w:p>
    <w:p w:rsidR="00D25398" w:rsidRDefault="00D25398" w14:paraId="2A38F7B6" w14:textId="77777777">
      <w:pPr>
        <w:numPr>
          <w:ilvl w:val="0"/>
          <w:numId w:val="4"/>
        </w:numPr>
        <w:spacing w:after="0"/>
      </w:pPr>
      <w:r>
        <w:rPr>
          <w:szCs w:val="24"/>
        </w:rPr>
        <w:t>Actively read through all recommended readings.</w:t>
      </w:r>
      <w:r>
        <w:t xml:space="preserve"> </w:t>
      </w:r>
    </w:p>
    <w:p w:rsidR="00D25398" w:rsidRDefault="00D25398" w14:paraId="6683BDBB" w14:textId="77777777">
      <w:pPr>
        <w:numPr>
          <w:ilvl w:val="0"/>
          <w:numId w:val="4"/>
        </w:numPr>
        <w:spacing w:after="0"/>
      </w:pPr>
      <w:r>
        <w:rPr>
          <w:szCs w:val="24"/>
        </w:rPr>
        <w:t>Use the time you spend on your Knewton assignments to learn the material rather than just getting through the homework as fast as possible.</w:t>
      </w:r>
      <w:r>
        <w:t xml:space="preserve"> </w:t>
      </w:r>
    </w:p>
    <w:p w:rsidR="00D25398" w:rsidRDefault="00D25398" w14:paraId="6712AD1C" w14:textId="77777777">
      <w:pPr>
        <w:numPr>
          <w:ilvl w:val="0"/>
          <w:numId w:val="4"/>
        </w:numPr>
        <w:spacing w:after="0"/>
      </w:pPr>
      <w:r>
        <w:rPr>
          <w:szCs w:val="24"/>
        </w:rPr>
        <w:t>Complete the Exam Reviews prior to each exam.</w:t>
      </w:r>
      <w:r>
        <w:t xml:space="preserve"> </w:t>
      </w:r>
    </w:p>
    <w:p w:rsidR="00D25398" w:rsidRDefault="00D25398" w14:paraId="528806E1" w14:textId="77777777">
      <w:pPr>
        <w:numPr>
          <w:ilvl w:val="0"/>
          <w:numId w:val="4"/>
        </w:numPr>
        <w:spacing w:after="0"/>
      </w:pPr>
      <w:r>
        <w:rPr>
          <w:szCs w:val="24"/>
        </w:rPr>
        <w:t>Form a study group with your classmates. Create online groups.</w:t>
      </w:r>
      <w:r>
        <w:t xml:space="preserve"> </w:t>
      </w:r>
    </w:p>
    <w:p w:rsidR="00D25398" w:rsidRDefault="00D25398" w14:paraId="477CBB4E" w14:textId="77777777">
      <w:pPr>
        <w:numPr>
          <w:ilvl w:val="0"/>
          <w:numId w:val="4"/>
        </w:numPr>
        <w:spacing w:after="0"/>
      </w:pPr>
      <w:r>
        <w:rPr>
          <w:szCs w:val="24"/>
        </w:rPr>
        <w:t xml:space="preserve">Make use of the tutoring options available to you: the </w:t>
      </w:r>
      <w:hyperlink r:id="rId117">
        <w:r>
          <w:rPr>
            <w:rStyle w:val="Hyperlink"/>
            <w:szCs w:val="24"/>
          </w:rPr>
          <w:t>Math Lab</w:t>
        </w:r>
      </w:hyperlink>
      <w:r>
        <w:rPr>
          <w:szCs w:val="24"/>
        </w:rPr>
        <w:t xml:space="preserve">, the </w:t>
      </w:r>
      <w:hyperlink r:id="rId118">
        <w:r>
          <w:rPr>
            <w:rStyle w:val="Hyperlink"/>
            <w:szCs w:val="24"/>
          </w:rPr>
          <w:t>Learning Center</w:t>
        </w:r>
      </w:hyperlink>
      <w:r>
        <w:rPr>
          <w:szCs w:val="24"/>
        </w:rPr>
        <w:t>, and your instructor's tutoring hours.</w:t>
      </w:r>
      <w:r>
        <w:t xml:space="preserve"> </w:t>
      </w:r>
    </w:p>
    <w:p w:rsidR="00D25398" w:rsidRDefault="00D25398" w14:paraId="172A89D0" w14:textId="77777777">
      <w:pPr>
        <w:numPr>
          <w:ilvl w:val="0"/>
          <w:numId w:val="4"/>
        </w:numPr>
        <w:spacing w:after="0"/>
      </w:pPr>
      <w:r>
        <w:rPr>
          <w:szCs w:val="24"/>
        </w:rPr>
        <w:t xml:space="preserve">The </w:t>
      </w:r>
      <w:hyperlink r:id="rId119">
        <w:r>
          <w:rPr>
            <w:rStyle w:val="Hyperlink"/>
            <w:szCs w:val="24"/>
          </w:rPr>
          <w:t>Learning Center</w:t>
        </w:r>
      </w:hyperlink>
      <w:r>
        <w:rPr>
          <w:szCs w:val="24"/>
        </w:rPr>
        <w:t xml:space="preserve"> offers several tutoring options: Drop-In Tutoring, One-on-One Tutoring, Group Tutoring and Online Tutoring. Additional links for places you can get help at UNT is on the Academic Support and Student Services page in the Canvas Start Here module.</w:t>
      </w:r>
    </w:p>
    <w:p w:rsidR="00D25398" w:rsidRDefault="00D25398" w14:paraId="55F5A84F" w14:textId="77777777">
      <w:pPr>
        <w:numPr>
          <w:ilvl w:val="0"/>
          <w:numId w:val="4"/>
        </w:numPr>
      </w:pPr>
      <w:r>
        <w:rPr>
          <w:szCs w:val="24"/>
        </w:rPr>
        <w:t>Work on the assignments consistently well ahead of due date. Waiting until the last minute is a horrible idea.</w:t>
      </w:r>
    </w:p>
    <w:p w:rsidR="00D25398" w:rsidRDefault="00D25398" w14:paraId="4C46BDEF" w14:textId="77777777">
      <w:pPr>
        <w:numPr>
          <w:ilvl w:val="0"/>
          <w:numId w:val="4"/>
        </w:numPr>
        <w:spacing w:after="0"/>
      </w:pPr>
      <w:r>
        <w:rPr>
          <w:szCs w:val="24"/>
        </w:rPr>
        <w:t>Math is not a spectator sport. You must try the problems, finish problems, ask questions, correct your mistakes, put concepts in your own words, and practice, practice, practice. You learn math by doing, not by watching others do math.</w:t>
      </w:r>
      <w:r>
        <w:t xml:space="preserve"> </w:t>
      </w:r>
    </w:p>
    <w:p w:rsidR="00D25398" w:rsidRDefault="00D25398" w14:paraId="50F14E7E" w14:textId="77777777">
      <w:pPr>
        <w:numPr>
          <w:ilvl w:val="0"/>
          <w:numId w:val="4"/>
        </w:numPr>
      </w:pPr>
      <w:r>
        <w:rPr>
          <w:szCs w:val="24"/>
        </w:rPr>
        <w:t>Contact your instructor immediately if you are having problems.</w:t>
      </w:r>
    </w:p>
    <w:p w:rsidR="00D25398" w:rsidRDefault="00D25398" w14:paraId="545D1B5A" w14:textId="77777777">
      <w:pPr>
        <w:rPr>
          <w:rFonts w:ascii="Calibri" w:hAnsi="Calibri"/>
          <w:szCs w:val="24"/>
        </w:rPr>
      </w:pPr>
      <w:r>
        <w:rPr>
          <w:szCs w:val="24"/>
        </w:rPr>
        <w:t xml:space="preserve">One last thought: As an adult, you need to </w:t>
      </w:r>
      <w:r>
        <w:rPr>
          <w:b/>
          <w:bCs/>
          <w:szCs w:val="24"/>
        </w:rPr>
        <w:t>self-advocate</w:t>
      </w:r>
      <w:r>
        <w:rPr>
          <w:szCs w:val="24"/>
        </w:rPr>
        <w:t>. If you are having problems, you are expected to seek help. Most of you, at some point in your college career you will run into problems and need to ask for help – don’t wait, reach out as soon as you realize you have an issue.</w:t>
      </w:r>
    </w:p>
    <w:p w:rsidR="00D25398" w:rsidRDefault="00D25398" w14:paraId="12EF34E6" w14:textId="77777777">
      <w:pPr>
        <w:pStyle w:val="Heading3"/>
        <w:rPr>
          <w:rFonts w:eastAsiaTheme="minorEastAsia" w:cstheme="minorHAnsi"/>
        </w:rPr>
      </w:pPr>
      <w:r>
        <w:t xml:space="preserve">Supporting Your Success and Creating an Inclusive Learning Environment  </w:t>
      </w:r>
    </w:p>
    <w:p w:rsidR="00D25398" w:rsidRDefault="00D25398" w14:paraId="7DCD0FED" w14:textId="77777777">
      <w:pPr>
        <w:spacing w:after="0"/>
      </w:pPr>
      <w:r>
        <w:rPr>
          <w:rFonts w:eastAsiaTheme="minorEastAsia" w:cstheme="minorHAnsi"/>
        </w:rPr>
        <w:t xml:space="preserve">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 </w:t>
      </w:r>
      <w:r>
        <w:rPr>
          <w:rFonts w:eastAsiaTheme="minorEastAsia" w:cstheme="minorHAnsi"/>
          <w:color w:val="00853E"/>
        </w:rPr>
        <w:t>(</w:t>
      </w:r>
      <w:hyperlink r:id="rId120">
        <w:r>
          <w:rPr>
            <w:rStyle w:val="Hyperlink"/>
            <w:rFonts w:eastAsia="Calibri" w:cstheme="minorHAnsi"/>
            <w:color w:val="00853E"/>
          </w:rPr>
          <w:t>Code of Student Conduct</w:t>
        </w:r>
      </w:hyperlink>
      <w:r>
        <w:rPr>
          <w:rFonts w:eastAsia="Calibri" w:cstheme="minorHAnsi"/>
        </w:rPr>
        <w:t>).</w:t>
      </w:r>
    </w:p>
    <w:p w:rsidR="00D25398" w:rsidRDefault="00D25398" w14:paraId="3EE8F607" w14:textId="77777777">
      <w:pPr>
        <w:spacing w:after="0" w:line="240" w:lineRule="auto"/>
        <w:rPr>
          <w:rFonts w:eastAsiaTheme="minorEastAsia" w:cstheme="minorHAnsi"/>
          <w:highlight w:val="yellow"/>
        </w:rPr>
      </w:pPr>
    </w:p>
    <w:p w:rsidR="00D25398" w:rsidRDefault="00D25398" w14:paraId="0A3338FF" w14:textId="77777777">
      <w:pPr>
        <w:pStyle w:val="Heading3"/>
      </w:pPr>
      <w:r>
        <w:t xml:space="preserve">Summary of key dates: </w:t>
      </w:r>
    </w:p>
    <w:p w:rsidR="00D25398" w:rsidP="00171F55" w:rsidRDefault="00D25398" w14:paraId="6A1E48EE" w14:textId="77777777">
      <w:r>
        <w:t xml:space="preserve">Review the registrar’s </w:t>
      </w:r>
      <w:hyperlink r:id="rId121">
        <w:r>
          <w:rPr>
            <w:rStyle w:val="Hyperlink"/>
          </w:rPr>
          <w:t>Academic Calendar &amp; Key Dates</w:t>
        </w:r>
      </w:hyperlink>
    </w:p>
    <w:p w:rsidR="00D25398" w:rsidRDefault="00D25398" w14:paraId="26E0B871" w14:textId="77777777">
      <w:pPr>
        <w:spacing w:after="0" w:line="240" w:lineRule="auto"/>
        <w:rPr>
          <w:rFonts w:eastAsiaTheme="minorEastAsia" w:cstheme="minorHAnsi"/>
          <w:highlight w:val="yellow"/>
        </w:rPr>
      </w:pPr>
    </w:p>
    <w:p w:rsidR="00D25398" w:rsidRDefault="00D25398" w14:paraId="161082B2" w14:textId="77777777">
      <w:pPr>
        <w:pStyle w:val="Heading3"/>
      </w:pPr>
      <w:r>
        <w:t>Academic Integrity Policy</w:t>
      </w:r>
    </w:p>
    <w:p w:rsidR="00D25398" w:rsidRDefault="00D25398" w14:paraId="1272B09F" w14:textId="77777777">
      <w:r>
        <w:t xml:space="preserve">Cheating on tests, quizzes or final exams is a serious breach of academic standards and will be punished severely and generally result in a student failing the course. All work done on exams and quizzes must represent only the </w:t>
      </w:r>
      <w:r>
        <w:t xml:space="preserve">student’s own work, unless otherwise stated in the directions. According to </w:t>
      </w:r>
      <w:hyperlink r:id="rId122">
        <w:r>
          <w:rPr>
            <w:rStyle w:val="Hyperlink"/>
            <w:color w:val="0000FF"/>
          </w:rPr>
          <w:t>UNT Policy 06.003</w:t>
        </w:r>
      </w:hyperlink>
      <w:r>
        <w:rPr>
          <w:color w:val="0000FF"/>
        </w:rPr>
        <w:t xml:space="preserve">, </w:t>
      </w:r>
      <w:hyperlink r:id="rId123">
        <w:r>
          <w:rPr>
            <w:rStyle w:val="Hyperlink"/>
            <w:color w:val="0000FF"/>
          </w:rPr>
          <w:t>Student Academic Integrity</w:t>
        </w:r>
      </w:hyperlink>
      <w:r>
        <w:t xml:space="preserve">, academic dishonesty occurs when students engage in behaviors including, but not limited to cheating, fabrication, facilitating academic dishonesty, forgery, plagiarism, and sabotage. See </w:t>
      </w:r>
      <w:hyperlink r:id="rId124">
        <w:r>
          <w:rPr>
            <w:rStyle w:val="Hyperlink"/>
            <w:color w:val="0000FF"/>
          </w:rPr>
          <w:t>Academic Integrity</w:t>
        </w:r>
      </w:hyperlink>
      <w:r>
        <w:t xml:space="preserve"> for details on academic integrity policies at UNT.</w:t>
      </w:r>
    </w:p>
    <w:p w:rsidR="00D25398" w:rsidRDefault="00D25398" w14:paraId="54EE81F4" w14:textId="77777777">
      <w:pPr>
        <w:pStyle w:val="BodyText1"/>
      </w:pPr>
      <w:r w:rsidRPr="000500D4">
        <w:rPr>
          <w:noProof/>
        </w:rPr>
        <w:t xml:space="preserve">Important Notice for F-1 Students taking Distance Education Courses Federal Regulation Federal regulations state that students may apply only 3 fully-online semester credit hours (SCH) to the hours required for full-time status for F-1 Visa (PDF) https://digitalstrategy.unt.edu/clear/policies-procedures/f1-visa.html holders. Full-time status for F-1 Visa students is 12 hours for undergraduates and 9 hours for graduate students.  </w:t>
      </w:r>
    </w:p>
    <w:p w:rsidR="00D25398" w:rsidRDefault="00D25398" w14:paraId="5CFC3E56" w14:textId="77777777">
      <w:pPr>
        <w:spacing w:after="0" w:line="240" w:lineRule="auto"/>
        <w:rPr>
          <w:rFonts w:eastAsiaTheme="minorEastAsia" w:cstheme="minorHAnsi"/>
          <w:highlight w:val="yellow"/>
        </w:rPr>
      </w:pPr>
    </w:p>
    <w:p w:rsidR="00D25398" w:rsidRDefault="00D25398" w14:paraId="53F05B22" w14:textId="77777777">
      <w:pPr>
        <w:spacing w:after="0" w:line="240" w:lineRule="auto"/>
        <w:rPr>
          <w:rFonts w:eastAsiaTheme="minorEastAsia" w:cstheme="minorHAnsi"/>
          <w:highlight w:val="yellow"/>
        </w:rPr>
      </w:pPr>
    </w:p>
    <w:p w:rsidR="00D25398" w:rsidRDefault="00D25398" w14:paraId="46E504C9" w14:textId="659534A6">
      <w:pPr>
        <w:spacing w:after="0" w:line="240" w:lineRule="auto"/>
        <w:rPr>
          <w:rFonts w:eastAsiaTheme="minorEastAsia" w:cstheme="minorHAnsi"/>
          <w:color w:val="7030A0"/>
        </w:rPr>
        <w:sectPr w:rsidR="00D25398" w:rsidSect="00D25398">
          <w:footerReference w:type="default" r:id="rId125"/>
          <w:pgSz w:w="12240" w:h="15840" w:orient="portrait"/>
          <w:pgMar w:top="1080" w:right="1080" w:bottom="1080" w:left="1080" w:header="0" w:footer="720" w:gutter="0"/>
          <w:pgNumType w:start="1"/>
          <w:cols w:space="720"/>
          <w:formProt w:val="0"/>
          <w:docGrid w:linePitch="360" w:charSpace="4096"/>
        </w:sectPr>
      </w:pPr>
      <w:r>
        <w:rPr>
          <w:rFonts w:eastAsiaTheme="minorEastAsia" w:cstheme="minorHAnsi"/>
          <w:color w:val="7030A0"/>
        </w:rPr>
        <w:t>XXXCALENDAR GOES HER</w:t>
      </w:r>
      <w:r w:rsidR="00547E09">
        <w:rPr>
          <w:rFonts w:eastAsiaTheme="minorEastAsia" w:cstheme="minorHAnsi"/>
          <w:color w:val="7030A0"/>
        </w:rPr>
        <w:t>E</w:t>
      </w:r>
    </w:p>
    <w:p w:rsidR="00D25398" w:rsidRDefault="00D25398" w14:paraId="5AF58043" w14:textId="77777777">
      <w:pPr>
        <w:spacing w:after="0" w:line="240" w:lineRule="auto"/>
        <w:rPr>
          <w:rFonts w:eastAsiaTheme="minorEastAsia" w:cstheme="minorHAnsi"/>
          <w:color w:val="7030A0"/>
        </w:rPr>
      </w:pPr>
    </w:p>
    <w:sectPr w:rsidR="00D25398" w:rsidSect="00D25398">
      <w:footerReference w:type="default" r:id="rId126"/>
      <w:type w:val="continuous"/>
      <w:pgSz w:w="12240" w:h="15840" w:orient="portrait"/>
      <w:pgMar w:top="1080" w:right="1080" w:bottom="1080" w:left="108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D45D4" w:rsidRDefault="002D45D4" w14:paraId="19CAEEEB" w14:textId="77777777">
      <w:pPr>
        <w:spacing w:after="0" w:line="240" w:lineRule="auto"/>
      </w:pPr>
      <w:r>
        <w:separator/>
      </w:r>
    </w:p>
  </w:endnote>
  <w:endnote w:type="continuationSeparator" w:id="0">
    <w:p w:rsidR="002D45D4" w:rsidRDefault="002D45D4" w14:paraId="409505E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0551280"/>
      <w:docPartObj>
        <w:docPartGallery w:val="Page Numbers (Bottom of Page)"/>
        <w:docPartUnique/>
      </w:docPartObj>
    </w:sdtPr>
    <w:sdtContent>
      <w:p w:rsidR="00D25398" w:rsidRDefault="00D25398" w14:paraId="37D5A908" w14:textId="77777777">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rsidR="00D25398" w:rsidRDefault="00D25398" w14:paraId="1AC26B3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2894381"/>
      <w:docPartObj>
        <w:docPartGallery w:val="Page Numbers (Bottom of Page)"/>
        <w:docPartUnique/>
      </w:docPartObj>
    </w:sdtPr>
    <w:sdtContent>
      <w:p w:rsidR="00D25398" w:rsidRDefault="00D25398" w14:paraId="050CE25B" w14:textId="77777777">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rsidR="00D25398" w:rsidRDefault="00D25398" w14:paraId="5A546AB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8865910"/>
      <w:docPartObj>
        <w:docPartGallery w:val="Page Numbers (Bottom of Page)"/>
        <w:docPartUnique/>
      </w:docPartObj>
    </w:sdtPr>
    <w:sdtContent>
      <w:p w:rsidR="00D25398" w:rsidRDefault="00D25398" w14:paraId="22F8C9F8" w14:textId="77777777">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rsidR="00D25398" w:rsidRDefault="00D25398" w14:paraId="3D69068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0702544"/>
      <w:docPartObj>
        <w:docPartGallery w:val="Page Numbers (Bottom of Page)"/>
        <w:docPartUnique/>
      </w:docPartObj>
    </w:sdtPr>
    <w:sdtContent>
      <w:p w:rsidR="00D25398" w:rsidRDefault="00D25398" w14:paraId="2568C707" w14:textId="77777777">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rsidR="00D25398" w:rsidRDefault="00D25398" w14:paraId="3FA819C8"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7979632"/>
      <w:docPartObj>
        <w:docPartGallery w:val="Page Numbers (Bottom of Page)"/>
        <w:docPartUnique/>
      </w:docPartObj>
    </w:sdtPr>
    <w:sdtContent>
      <w:p w:rsidR="00D25398" w:rsidRDefault="00D25398" w14:paraId="108B9D73" w14:textId="77777777">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rsidR="00D25398" w:rsidRDefault="00D25398" w14:paraId="572400CB"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Content>
      <w:p w:rsidR="00D25398" w:rsidRDefault="00D25398" w14:paraId="68349C71" w14:textId="77777777">
        <w:pPr>
          <w:pStyle w:val="Footer"/>
          <w:jc w:val="right"/>
        </w:pPr>
        <w:r>
          <w:t xml:space="preserve">University of North Texas | </w:t>
        </w:r>
        <w:r>
          <w:fldChar w:fldCharType="begin"/>
        </w:r>
        <w:r>
          <w:instrText xml:space="preserve"> PAGE </w:instrText>
        </w:r>
        <w:r>
          <w:fldChar w:fldCharType="separate"/>
        </w:r>
        <w:r>
          <w:t>7</w:t>
        </w:r>
        <w:r>
          <w:fldChar w:fldCharType="end"/>
        </w:r>
      </w:p>
    </w:sdtContent>
  </w:sdt>
  <w:p w:rsidR="00D25398" w:rsidRDefault="00D25398" w14:paraId="456293F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D45D4" w:rsidRDefault="002D45D4" w14:paraId="25A733FD" w14:textId="77777777">
      <w:pPr>
        <w:spacing w:after="0" w:line="240" w:lineRule="auto"/>
      </w:pPr>
      <w:r>
        <w:separator/>
      </w:r>
    </w:p>
  </w:footnote>
  <w:footnote w:type="continuationSeparator" w:id="0">
    <w:p w:rsidR="002D45D4" w:rsidRDefault="002D45D4" w14:paraId="1357FAF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8">
    <w:nsid w:val="2c69a9b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4b6a32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3c232e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50f05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6bda92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67740f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db277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3c9f4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2a2afb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76f12d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73b0cf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363ee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a13fe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efbb3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60cf7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79eeaaa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6e1911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303166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13a196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c00c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7fca09f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93d29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2e3f52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af0cf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39b9b59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3915bad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2f87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33c8e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2a56ab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343d80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4fe96c2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9ba47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3490909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1">
    <w:nsid w:val="13D86FE5"/>
    <w:multiLevelType w:val="multilevel"/>
    <w:tmpl w:val="0782507E"/>
    <w:lvl w:ilvl="0">
      <w:start w:val="1"/>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1" w15:restartNumberingAfterBreak="1">
    <w:nsid w:val="18716125"/>
    <w:multiLevelType w:val="multilevel"/>
    <w:tmpl w:val="25CAFF4E"/>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2" w15:restartNumberingAfterBreak="1">
    <w:nsid w:val="36CD17F6"/>
    <w:multiLevelType w:val="multilevel"/>
    <w:tmpl w:val="D25A709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1">
    <w:nsid w:val="54BB4E55"/>
    <w:multiLevelType w:val="multilevel"/>
    <w:tmpl w:val="B3F8D7FC"/>
    <w:lvl w:ilvl="0">
      <w:start w:val="1"/>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4" w15:restartNumberingAfterBreak="1">
    <w:nsid w:val="5C057257"/>
    <w:multiLevelType w:val="multilevel"/>
    <w:tmpl w:val="964A1ABC"/>
    <w:lvl w:ilvl="0">
      <w:start w:val="1"/>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5" w15:restartNumberingAfterBreak="1">
    <w:nsid w:val="6463067F"/>
    <w:multiLevelType w:val="multilevel"/>
    <w:tmpl w:val="EE2244E2"/>
    <w:lvl w:ilvl="0">
      <w:start w:val="1"/>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1" w16cid:durableId="609434888">
    <w:abstractNumId w:val="0"/>
  </w:num>
  <w:num w:numId="2" w16cid:durableId="1800999152">
    <w:abstractNumId w:val="3"/>
  </w:num>
  <w:num w:numId="3" w16cid:durableId="2124570947">
    <w:abstractNumId w:val="4"/>
  </w:num>
  <w:num w:numId="4" w16cid:durableId="311377302">
    <w:abstractNumId w:val="1"/>
  </w:num>
  <w:num w:numId="5" w16cid:durableId="866135542">
    <w:abstractNumId w:val="5"/>
  </w:num>
  <w:num w:numId="6" w16cid:durableId="140732825">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303018"/>
    <w:rsid w:val="0002553B"/>
    <w:rsid w:val="0014607D"/>
    <w:rsid w:val="00171F55"/>
    <w:rsid w:val="00260D98"/>
    <w:rsid w:val="002B3970"/>
    <w:rsid w:val="002D45D4"/>
    <w:rsid w:val="002F63B8"/>
    <w:rsid w:val="00303018"/>
    <w:rsid w:val="0031E2A2"/>
    <w:rsid w:val="003606B9"/>
    <w:rsid w:val="00372EB2"/>
    <w:rsid w:val="003B4E98"/>
    <w:rsid w:val="00460231"/>
    <w:rsid w:val="00521F49"/>
    <w:rsid w:val="00547E09"/>
    <w:rsid w:val="005850B1"/>
    <w:rsid w:val="005A6130"/>
    <w:rsid w:val="00867ADA"/>
    <w:rsid w:val="00891E92"/>
    <w:rsid w:val="009124B8"/>
    <w:rsid w:val="00940414"/>
    <w:rsid w:val="00A70B40"/>
    <w:rsid w:val="00AB6830"/>
    <w:rsid w:val="00B82E4A"/>
    <w:rsid w:val="00C33185"/>
    <w:rsid w:val="00CA79A1"/>
    <w:rsid w:val="00CF6C88"/>
    <w:rsid w:val="00D15E9F"/>
    <w:rsid w:val="00D25398"/>
    <w:rsid w:val="00DD0344"/>
    <w:rsid w:val="00DD369F"/>
    <w:rsid w:val="00DE7C2F"/>
    <w:rsid w:val="00DF4D8B"/>
    <w:rsid w:val="00E11F84"/>
    <w:rsid w:val="00E345CD"/>
    <w:rsid w:val="00E4390B"/>
    <w:rsid w:val="00F32F5D"/>
    <w:rsid w:val="010E92E9"/>
    <w:rsid w:val="02BDCD64"/>
    <w:rsid w:val="065B029E"/>
    <w:rsid w:val="0716602B"/>
    <w:rsid w:val="08E2097F"/>
    <w:rsid w:val="0978F496"/>
    <w:rsid w:val="0C2B82F9"/>
    <w:rsid w:val="0E0598DC"/>
    <w:rsid w:val="0F88272E"/>
    <w:rsid w:val="100D57DE"/>
    <w:rsid w:val="11FACA88"/>
    <w:rsid w:val="1227ED8E"/>
    <w:rsid w:val="1461CE1C"/>
    <w:rsid w:val="16EE37E1"/>
    <w:rsid w:val="1719FFF7"/>
    <w:rsid w:val="19F2CDCB"/>
    <w:rsid w:val="1A283FBF"/>
    <w:rsid w:val="1B62567E"/>
    <w:rsid w:val="1BF66C87"/>
    <w:rsid w:val="1E53A283"/>
    <w:rsid w:val="221D08D6"/>
    <w:rsid w:val="28462A0A"/>
    <w:rsid w:val="2876964C"/>
    <w:rsid w:val="2C4989EB"/>
    <w:rsid w:val="2E5F4FF8"/>
    <w:rsid w:val="2EC80ADE"/>
    <w:rsid w:val="2FDE975A"/>
    <w:rsid w:val="30714540"/>
    <w:rsid w:val="32FE2A0D"/>
    <w:rsid w:val="33E8D86D"/>
    <w:rsid w:val="34B77FE7"/>
    <w:rsid w:val="38018150"/>
    <w:rsid w:val="3830B1BC"/>
    <w:rsid w:val="3A2AE88B"/>
    <w:rsid w:val="3C92D7C4"/>
    <w:rsid w:val="3F39D74F"/>
    <w:rsid w:val="41A1BA48"/>
    <w:rsid w:val="4230A2F6"/>
    <w:rsid w:val="4379AFFD"/>
    <w:rsid w:val="454C17D8"/>
    <w:rsid w:val="45C0CFB9"/>
    <w:rsid w:val="47B98075"/>
    <w:rsid w:val="4B8BB676"/>
    <w:rsid w:val="4C494EEB"/>
    <w:rsid w:val="4CDD1BF6"/>
    <w:rsid w:val="4EF8E5C1"/>
    <w:rsid w:val="53BCA969"/>
    <w:rsid w:val="559A1E74"/>
    <w:rsid w:val="5759028E"/>
    <w:rsid w:val="57AAA8C4"/>
    <w:rsid w:val="58425F2E"/>
    <w:rsid w:val="5B4080CA"/>
    <w:rsid w:val="5BFF6755"/>
    <w:rsid w:val="5F71D6CD"/>
    <w:rsid w:val="6518FB0C"/>
    <w:rsid w:val="6561A444"/>
    <w:rsid w:val="658467D3"/>
    <w:rsid w:val="66502590"/>
    <w:rsid w:val="672CBDF2"/>
    <w:rsid w:val="67DC5116"/>
    <w:rsid w:val="693BE30B"/>
    <w:rsid w:val="6C096E7B"/>
    <w:rsid w:val="6C8E6C40"/>
    <w:rsid w:val="6ECDBF99"/>
    <w:rsid w:val="710A7C79"/>
    <w:rsid w:val="750AB0A0"/>
    <w:rsid w:val="75122B82"/>
    <w:rsid w:val="77B714E1"/>
    <w:rsid w:val="7BFE824C"/>
    <w:rsid w:val="7EF6C1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9B0D"/>
  <w15:docId w15:val="{B5D48DAC-22CB-4CA0-9CAD-2CF1F143A1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43134"/>
    <w:pPr>
      <w:spacing w:after="160" w:line="259" w:lineRule="auto"/>
    </w:p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FE7316"/>
    <w:pPr>
      <w:keepNext/>
      <w:keepLines/>
      <w:spacing w:after="0"/>
      <w:outlineLvl w:val="2"/>
    </w:pPr>
    <w:rPr>
      <w:rFonts w:eastAsiaTheme="majorEastAsia" w:cstheme="majorBidi"/>
      <w:color w:val="297C52" w:themeColor="accent3" w:themeShade="BF"/>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qFormat/>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character" w:styleId="Heading2Char" w:customStyle="1">
    <w:name w:val="Heading 2 Char"/>
    <w:basedOn w:val="DefaultParagraphFont"/>
    <w:link w:val="Heading2"/>
    <w:uiPriority w:val="9"/>
    <w:qFormat/>
    <w:rsid w:val="007B0167"/>
    <w:rPr>
      <w:rFonts w:eastAsiaTheme="majorEastAsia" w:cstheme="majorBidi"/>
      <w:color w:val="297C52" w:themeColor="accent3" w:themeShade="BF"/>
      <w:sz w:val="30"/>
      <w:szCs w:val="26"/>
    </w:rPr>
  </w:style>
  <w:style w:type="character" w:styleId="TitleChar" w:customStyle="1">
    <w:name w:val="Title Char"/>
    <w:basedOn w:val="DefaultParagraphFont"/>
    <w:link w:val="Title"/>
    <w:uiPriority w:val="10"/>
    <w:qFormat/>
    <w:rsid w:val="00DD3AD3"/>
    <w:rPr>
      <w:rFonts w:asciiTheme="majorHAnsi" w:hAnsiTheme="majorHAnsi" w:eastAsiaTheme="majorEastAsia" w:cstheme="majorBidi"/>
      <w:spacing w:val="-10"/>
      <w:kern w:val="2"/>
      <w:sz w:val="56"/>
      <w:szCs w:val="56"/>
    </w:rPr>
  </w:style>
  <w:style w:type="character" w:styleId="HeaderChar" w:customStyle="1">
    <w:name w:val="Header Char"/>
    <w:basedOn w:val="DefaultParagraphFont"/>
    <w:link w:val="Header"/>
    <w:uiPriority w:val="99"/>
    <w:qFormat/>
    <w:rsid w:val="00F41A70"/>
  </w:style>
  <w:style w:type="character" w:styleId="FooterChar" w:customStyle="1">
    <w:name w:val="Footer Char"/>
    <w:basedOn w:val="DefaultParagraphFont"/>
    <w:link w:val="Footer"/>
    <w:uiPriority w:val="99"/>
    <w:qFormat/>
    <w:rsid w:val="00F41A70"/>
  </w:style>
  <w:style w:type="character" w:styleId="Strong">
    <w:name w:val="Strong"/>
    <w:basedOn w:val="DefaultParagraphFont"/>
    <w:uiPriority w:val="22"/>
    <w:qFormat/>
    <w:rsid w:val="00B32B4A"/>
    <w:rPr>
      <w:b/>
      <w:bCs/>
    </w:rPr>
  </w:style>
  <w:style w:type="character" w:styleId="BodyTextChar" w:customStyle="1">
    <w:name w:val="Body Text Char"/>
    <w:basedOn w:val="DefaultParagraphFont"/>
    <w:link w:val="BodyText"/>
    <w:uiPriority w:val="1"/>
    <w:qFormat/>
    <w:rsid w:val="005109E3"/>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styleId="UnresolvedMention1" w:customStyle="1">
    <w:name w:val="Unresolved Mention1"/>
    <w:basedOn w:val="DefaultParagraphFont"/>
    <w:uiPriority w:val="99"/>
    <w:semiHidden/>
    <w:unhideWhenUsed/>
    <w:qFormat/>
    <w:rsid w:val="00D40267"/>
    <w:rPr>
      <w:color w:val="605E5C"/>
      <w:shd w:val="clear" w:color="auto" w:fill="E1DFDD"/>
    </w:rPr>
  </w:style>
  <w:style w:type="character" w:styleId="BalloonTextChar" w:customStyle="1">
    <w:name w:val="Balloon Text Char"/>
    <w:basedOn w:val="DefaultParagraphFont"/>
    <w:link w:val="BalloonText"/>
    <w:uiPriority w:val="99"/>
    <w:semiHidden/>
    <w:qFormat/>
    <w:rsid w:val="00E1607C"/>
    <w:rPr>
      <w:rFonts w:ascii="Segoe UI" w:hAnsi="Segoe UI" w:cs="Segoe UI"/>
      <w:sz w:val="18"/>
      <w:szCs w:val="18"/>
    </w:rPr>
  </w:style>
  <w:style w:type="character" w:styleId="Heading3Char" w:customStyle="1">
    <w:name w:val="Heading 3 Char"/>
    <w:basedOn w:val="DefaultParagraphFont"/>
    <w:link w:val="Heading3"/>
    <w:uiPriority w:val="9"/>
    <w:qFormat/>
    <w:rsid w:val="00FE7316"/>
    <w:rPr>
      <w:rFonts w:eastAsiaTheme="majorEastAsia" w:cstheme="majorBidi"/>
      <w:color w:val="297C52" w:themeColor="accent3" w:themeShade="BF"/>
      <w:szCs w:val="24"/>
    </w:rPr>
  </w:style>
  <w:style w:type="character" w:styleId="Heading4Char" w:customStyle="1">
    <w:name w:val="Heading 4 Char"/>
    <w:basedOn w:val="DefaultParagraphFont"/>
    <w:link w:val="Heading4"/>
    <w:uiPriority w:val="9"/>
    <w:qFormat/>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qFormat/>
    <w:rsid w:val="006F5F75"/>
    <w:rPr>
      <w:sz w:val="16"/>
      <w:szCs w:val="16"/>
    </w:rPr>
  </w:style>
  <w:style w:type="character" w:styleId="CommentTextChar" w:customStyle="1">
    <w:name w:val="Comment Text Char"/>
    <w:basedOn w:val="DefaultParagraphFont"/>
    <w:link w:val="CommentText"/>
    <w:uiPriority w:val="99"/>
    <w:semiHidden/>
    <w:qFormat/>
    <w:rsid w:val="006F5F75"/>
    <w:rPr>
      <w:sz w:val="20"/>
      <w:szCs w:val="20"/>
    </w:rPr>
  </w:style>
  <w:style w:type="character" w:styleId="CommentSubjectChar" w:customStyle="1">
    <w:name w:val="Comment Subject Char"/>
    <w:basedOn w:val="CommentTextChar"/>
    <w:link w:val="CommentSubject"/>
    <w:uiPriority w:val="99"/>
    <w:semiHidden/>
    <w:qFormat/>
    <w:rsid w:val="006F5F75"/>
    <w:rPr>
      <w:b/>
      <w:bCs/>
      <w:sz w:val="20"/>
      <w:szCs w:val="20"/>
    </w:rPr>
  </w:style>
  <w:style w:type="character" w:styleId="UnresolvedMention2" w:customStyle="1">
    <w:name w:val="Unresolved Mention2"/>
    <w:basedOn w:val="DefaultParagraphFont"/>
    <w:uiPriority w:val="99"/>
    <w:semiHidden/>
    <w:unhideWhenUsed/>
    <w:qFormat/>
    <w:rsid w:val="002446AD"/>
    <w:rPr>
      <w:color w:val="605E5C"/>
      <w:shd w:val="clear" w:color="auto" w:fill="E1DFDD"/>
    </w:rPr>
  </w:style>
  <w:style w:type="character" w:styleId="UnresolvedMention">
    <w:name w:val="Unresolved Mention"/>
    <w:basedOn w:val="DefaultParagraphFont"/>
    <w:uiPriority w:val="99"/>
    <w:semiHidden/>
    <w:unhideWhenUsed/>
    <w:qFormat/>
    <w:rsid w:val="005C7253"/>
    <w:rPr>
      <w:color w:val="605E5C"/>
      <w:shd w:val="clear" w:color="auto" w:fill="E1DFDD"/>
    </w:rPr>
  </w:style>
  <w:style w:type="character" w:styleId="contentpasted0" w:customStyle="1">
    <w:name w:val="contentpasted0"/>
    <w:basedOn w:val="DefaultParagraphFont"/>
    <w:qFormat/>
    <w:rsid w:val="00C01C0C"/>
  </w:style>
  <w:style w:type="character" w:styleId="xxnormaltextrun" w:customStyle="1">
    <w:name w:val="x_xnormaltextrun"/>
    <w:basedOn w:val="DefaultParagraphFont"/>
    <w:qFormat/>
    <w:rsid w:val="000B0A07"/>
  </w:style>
  <w:style w:type="character" w:styleId="BodyText2Char" w:customStyle="1">
    <w:name w:val="Body Text 2 Char"/>
    <w:basedOn w:val="DefaultParagraphFont"/>
    <w:link w:val="BodyText2"/>
    <w:qFormat/>
    <w:rsid w:val="00243134"/>
  </w:style>
  <w:style w:type="paragraph" w:styleId="Heading" w:customStyle="1">
    <w:name w:val="Heading"/>
    <w:basedOn w:val="Normal"/>
    <w:next w:val="BodyText"/>
    <w:qFormat/>
    <w:pPr>
      <w:keepNext/>
      <w:spacing w:before="240" w:after="120"/>
    </w:pPr>
    <w:rPr>
      <w:rFonts w:ascii="Liberation Sans" w:hAnsi="Liberation Sans" w:eastAsia="Microsoft YaHei" w:cs="Lucida Sans"/>
      <w:sz w:val="28"/>
      <w:szCs w:val="28"/>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hAnsi="Times New Roman" w:eastAsia="Times New Roman" w:cs="Times New Roman"/>
      <w:sz w:val="24"/>
      <w:szCs w:val="24"/>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ListParagraph">
    <w:name w:val="List Paragraph"/>
    <w:basedOn w:val="Normal"/>
    <w:uiPriority w:val="34"/>
    <w:qFormat/>
    <w:rsid w:val="00271577"/>
    <w:pPr>
      <w:ind w:left="720"/>
      <w:contextualSpacing/>
    </w:pPr>
  </w:style>
  <w:style w:type="paragraph" w:styleId="Title">
    <w:name w:val="Title"/>
    <w:basedOn w:val="Normal"/>
    <w:next w:val="Normal"/>
    <w:link w:val="TitleChar"/>
    <w:uiPriority w:val="10"/>
    <w:qFormat/>
    <w:rsid w:val="00DD3AD3"/>
    <w:pPr>
      <w:spacing w:after="0" w:line="240" w:lineRule="auto"/>
      <w:contextualSpacing/>
    </w:pPr>
    <w:rPr>
      <w:rFonts w:asciiTheme="majorHAnsi" w:hAnsiTheme="majorHAnsi" w:eastAsiaTheme="majorEastAsia" w:cstheme="majorBidi"/>
      <w:spacing w:val="-10"/>
      <w:kern w:val="2"/>
      <w:sz w:val="56"/>
      <w:szCs w:val="56"/>
    </w:rPr>
  </w:style>
  <w:style w:type="paragraph" w:styleId="HeaderandFooter" w:customStyle="1">
    <w:name w:val="Header and Footer"/>
    <w:basedOn w:val="Normal"/>
    <w:qFormat/>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1607C"/>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6F5F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F5F75"/>
    <w:rPr>
      <w:b/>
      <w:bCs/>
    </w:rPr>
  </w:style>
  <w:style w:type="paragraph" w:styleId="xmsonormal" w:customStyle="1">
    <w:name w:val="x_msonormal"/>
    <w:basedOn w:val="Normal"/>
    <w:qFormat/>
    <w:rsid w:val="00C03098"/>
    <w:pPr>
      <w:spacing w:after="0" w:line="240" w:lineRule="auto"/>
    </w:pPr>
    <w:rPr>
      <w:rFonts w:ascii="Calibri" w:hAnsi="Calibri" w:cs="Calibri"/>
    </w:rPr>
  </w:style>
  <w:style w:type="paragraph" w:styleId="xxmsonormal" w:customStyle="1">
    <w:name w:val="x_x_msonormal"/>
    <w:basedOn w:val="Normal"/>
    <w:qFormat/>
    <w:rsid w:val="00E44577"/>
    <w:pPr>
      <w:spacing w:after="0" w:line="240" w:lineRule="auto"/>
    </w:pPr>
    <w:rPr>
      <w:rFonts w:ascii="Calibri" w:hAnsi="Calibri" w:cs="Calibri"/>
    </w:rPr>
  </w:style>
  <w:style w:type="paragraph" w:styleId="Revision">
    <w:name w:val="Revision"/>
    <w:uiPriority w:val="99"/>
    <w:semiHidden/>
    <w:qFormat/>
    <w:rsid w:val="00217E4B"/>
  </w:style>
  <w:style w:type="paragraph" w:styleId="NormalWeb">
    <w:name w:val="Normal (Web)"/>
    <w:basedOn w:val="Normal"/>
    <w:uiPriority w:val="99"/>
    <w:unhideWhenUsed/>
    <w:qFormat/>
    <w:rsid w:val="00C01C0C"/>
    <w:pPr>
      <w:spacing w:beforeAutospacing="1" w:afterAutospacing="1" w:line="240" w:lineRule="auto"/>
    </w:pPr>
    <w:rPr>
      <w:rFonts w:ascii="Calibri" w:hAnsi="Calibri" w:cs="Calibri"/>
    </w:rPr>
  </w:style>
  <w:style w:type="paragraph" w:styleId="xxmsonormal0" w:customStyle="1">
    <w:name w:val="x_xmsonormal"/>
    <w:basedOn w:val="Normal"/>
    <w:qFormat/>
    <w:rsid w:val="000B0A07"/>
    <w:pPr>
      <w:spacing w:after="0" w:line="240" w:lineRule="auto"/>
    </w:pPr>
    <w:rPr>
      <w:rFonts w:ascii="Calibri" w:hAnsi="Calibri" w:cs="Calibri"/>
    </w:rPr>
  </w:style>
  <w:style w:type="paragraph" w:styleId="BodyText1" w:customStyle="1">
    <w:name w:val="Body Text1"/>
    <w:basedOn w:val="Normal"/>
    <w:qFormat/>
    <w:rsid w:val="00F922FA"/>
    <w:pPr>
      <w:spacing w:after="140" w:line="288" w:lineRule="auto"/>
    </w:pPr>
  </w:style>
  <w:style w:type="paragraph" w:styleId="BodyText2">
    <w:name w:val="Body Text 2"/>
    <w:basedOn w:val="Normal"/>
    <w:link w:val="BodyText2Char"/>
    <w:unhideWhenUsed/>
    <w:qFormat/>
    <w:rsid w:val="00243134"/>
    <w:pPr>
      <w:spacing w:after="120" w:line="480" w:lineRule="auto"/>
    </w:pPr>
  </w:style>
  <w:style w:type="paragraph" w:styleId="western" w:customStyle="1">
    <w:name w:val="western"/>
    <w:basedOn w:val="Normal"/>
    <w:qFormat/>
    <w:rsid w:val="002053AA"/>
    <w:pPr>
      <w:spacing w:beforeAutospacing="1" w:after="0" w:line="240" w:lineRule="auto"/>
      <w:ind w:left="101"/>
    </w:pPr>
    <w:rPr>
      <w:rFonts w:ascii="Times New Roman" w:hAnsi="Times New Roman" w:eastAsia="Times New Roman" w:cs="Times New Roman"/>
      <w:color w:val="000000"/>
      <w:sz w:val="24"/>
      <w:szCs w:val="24"/>
    </w:rPr>
  </w:style>
  <w:style w:type="table" w:styleId="TableGrid">
    <w:name w:val="Table Grid"/>
    <w:basedOn w:val="TableNormal"/>
    <w:uiPriority w:val="39"/>
    <w:rsid w:val="006E25C5"/>
    <w:rPr>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434148">
      <w:bodyDiv w:val="1"/>
      <w:marLeft w:val="0"/>
      <w:marRight w:val="0"/>
      <w:marTop w:val="0"/>
      <w:marBottom w:val="0"/>
      <w:divBdr>
        <w:top w:val="none" w:sz="0" w:space="0" w:color="auto"/>
        <w:left w:val="none" w:sz="0" w:space="0" w:color="auto"/>
        <w:bottom w:val="none" w:sz="0" w:space="0" w:color="auto"/>
        <w:right w:val="none" w:sz="0" w:space="0" w:color="auto"/>
      </w:divBdr>
    </w:div>
    <w:div w:id="526601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math.unt.edu/undergraduate/math-lab.html" TargetMode="External" Id="rId117" /><Relationship Type="http://schemas.openxmlformats.org/officeDocument/2006/relationships/hyperlink" Target="https://online.unt.edu/learn" TargetMode="External" Id="rId42" /><Relationship Type="http://schemas.openxmlformats.org/officeDocument/2006/relationships/hyperlink" Target="https://studentaffairs.unt.edu/dean-of-students/conduct/10-academic-rights" TargetMode="External" Id="rId47" /><Relationship Type="http://schemas.openxmlformats.org/officeDocument/2006/relationships/hyperlink" Target="https://clear.unt.edu/supported-technologies/canvas/requirements" TargetMode="External" Id="rId63" /><Relationship Type="http://schemas.openxmlformats.org/officeDocument/2006/relationships/hyperlink" Target="https://policy.unt.edu/policy/06-039" TargetMode="External" Id="rId68" /><Relationship Type="http://schemas.openxmlformats.org/officeDocument/2006/relationships/hyperlink" Target="https://unt.instructure.com/" TargetMode="External" Id="rId84" /><Relationship Type="http://schemas.openxmlformats.org/officeDocument/2006/relationships/hyperlink" Target="https://registrar.unt.edu/exams/final-exam-schedule/" TargetMode="External" Id="rId89" /><Relationship Type="http://schemas.openxmlformats.org/officeDocument/2006/relationships/hyperlink" Target="https://registrar.unt.edu/exams/final-exam-schedule/" TargetMode="External" Id="rId112" /><Relationship Type="http://schemas.openxmlformats.org/officeDocument/2006/relationships/hyperlink" Target="https://unt.instructure.com/" TargetMode="External" Id="rId107" /><Relationship Type="http://schemas.openxmlformats.org/officeDocument/2006/relationships/hyperlink" Target="https://studentaffairs.unt.edu/office-disability-access" TargetMode="External" Id="rId37" /><Relationship Type="http://schemas.openxmlformats.org/officeDocument/2006/relationships/hyperlink" Target="https://policy.unt.edu/policy/06-003" TargetMode="External" Id="rId53" /><Relationship Type="http://schemas.openxmlformats.org/officeDocument/2006/relationships/hyperlink" Target="https://clear.unt.edu/online-communication-tips" TargetMode="External" Id="rId58" /><Relationship Type="http://schemas.openxmlformats.org/officeDocument/2006/relationships/hyperlink" Target="https://policy.unt.edu/policy/07-012" TargetMode="External" Id="rId74" /><Relationship Type="http://schemas.openxmlformats.org/officeDocument/2006/relationships/footer" Target="footer3.xml" Id="rId79" /><Relationship Type="http://schemas.openxmlformats.org/officeDocument/2006/relationships/footer" Target="footer4.xml" Id="rId102" /><Relationship Type="http://schemas.openxmlformats.org/officeDocument/2006/relationships/hyperlink" Target="https://policy.unt.edu/sites/default/files/06.003.AcadIntegrity.Final_.pdf" TargetMode="External" Id="rId123" /><Relationship Type="http://schemas.openxmlformats.org/officeDocument/2006/relationships/theme" Target="theme/theme1.xml" Id="rId128" /><Relationship Type="http://schemas.openxmlformats.org/officeDocument/2006/relationships/numbering" Target="numbering.xml" Id="rId5" /><Relationship Type="http://schemas.openxmlformats.org/officeDocument/2006/relationships/hyperlink" Target="https://registrar.unt.edu/registration/dropping-class" TargetMode="External" Id="rId90" /><Relationship Type="http://schemas.openxmlformats.org/officeDocument/2006/relationships/hyperlink" Target="https://learningcenter.unt.edu/" TargetMode="External" Id="rId95" /><Relationship Type="http://schemas.openxmlformats.org/officeDocument/2006/relationships/hyperlink" Target="https://registrar.unt.edu/exams/final-exam-schedule/" TargetMode="External" Id="rId43" /><Relationship Type="http://schemas.openxmlformats.org/officeDocument/2006/relationships/hyperlink" Target="https://math.unt.edu/undergraduate/math-lab.html" TargetMode="External" Id="rId48" /><Relationship Type="http://schemas.openxmlformats.org/officeDocument/2006/relationships/hyperlink" Target="https://online.unt.edu/learn" TargetMode="External" Id="rId64" /><Relationship Type="http://schemas.openxmlformats.org/officeDocument/2006/relationships/hyperlink" Target="https://policy.unt.edu/policy/06-049" TargetMode="External" Id="rId69" /><Relationship Type="http://schemas.openxmlformats.org/officeDocument/2006/relationships/hyperlink" Target="https://registrar.unt.edu/registration/dropping-class" TargetMode="External" Id="rId113" /><Relationship Type="http://schemas.openxmlformats.org/officeDocument/2006/relationships/hyperlink" Target="https://learningcenter.unt.edu/" TargetMode="External" Id="rId118" /><Relationship Type="http://schemas.openxmlformats.org/officeDocument/2006/relationships/hyperlink" Target="mailto:grether@unt.edu" TargetMode="External" Id="rId80" /><Relationship Type="http://schemas.openxmlformats.org/officeDocument/2006/relationships/hyperlink" Target="https://unt.instructure.com/" TargetMode="External" Id="rId85" /><Relationship Type="http://schemas.openxmlformats.org/officeDocument/2006/relationships/footer" Target="footer1.xml" Id="rId33" /><Relationship Type="http://schemas.openxmlformats.org/officeDocument/2006/relationships/hyperlink" Target="https://unt.instructure.com/" TargetMode="External" Id="rId38" /><Relationship Type="http://schemas.openxmlformats.org/officeDocument/2006/relationships/hyperlink" Target="https://studentaffairs.unt.edu/office-disability-access" TargetMode="External" Id="rId59" /><Relationship Type="http://schemas.openxmlformats.org/officeDocument/2006/relationships/hyperlink" Target="mailto:grether@unt.edu" TargetMode="External" Id="rId103" /><Relationship Type="http://schemas.openxmlformats.org/officeDocument/2006/relationships/hyperlink" Target="https://unt.instructure.com/" TargetMode="External" Id="rId108" /><Relationship Type="http://schemas.openxmlformats.org/officeDocument/2006/relationships/hyperlink" Target="https://vpaa.unt.edu/fs/resources/academic/integrity" TargetMode="External" Id="rId124" /><Relationship Type="http://schemas.openxmlformats.org/officeDocument/2006/relationships/hyperlink" Target="https://policy.unt.edu/sites/default/files/06.003.AcadIntegrity.Final_.pdf" TargetMode="External" Id="rId54" /><Relationship Type="http://schemas.openxmlformats.org/officeDocument/2006/relationships/hyperlink" Target="https://studentaffairs.unt.edu/dean-of-students/conduct/10-academic-rights" TargetMode="External" Id="rId70" /><Relationship Type="http://schemas.openxmlformats.org/officeDocument/2006/relationships/hyperlink" Target="https://registrar.unt.edu/registration-guides-by-semester.html" TargetMode="External" Id="rId75" /><Relationship Type="http://schemas.openxmlformats.org/officeDocument/2006/relationships/hyperlink" Target="https://policy.unt.edu/policy/06-039" TargetMode="External" Id="rId91" /><Relationship Type="http://schemas.openxmlformats.org/officeDocument/2006/relationships/hyperlink" Target="https://learningcenter.unt.edu/"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earningcenter.unt.edu/" TargetMode="External" Id="rId49" /><Relationship Type="http://schemas.openxmlformats.org/officeDocument/2006/relationships/hyperlink" Target="https://policy.unt.edu/policy/06-039" TargetMode="External" Id="rId114" /><Relationship Type="http://schemas.openxmlformats.org/officeDocument/2006/relationships/hyperlink" Target="https://learningcenter.unt.edu/" TargetMode="External" Id="rId119" /><Relationship Type="http://schemas.openxmlformats.org/officeDocument/2006/relationships/hyperlink" Target="https://registrar.unt.edu/registration/dropping-class" TargetMode="External" Id="rId44" /><Relationship Type="http://schemas.openxmlformats.org/officeDocument/2006/relationships/hyperlink" Target="https://studentaffairs.unt.edu/office-disability-access" TargetMode="External" Id="rId60" /><Relationship Type="http://schemas.openxmlformats.org/officeDocument/2006/relationships/hyperlink" Target="https://online.unt.edu/learn" TargetMode="External" Id="rId65" /><Relationship Type="http://schemas.openxmlformats.org/officeDocument/2006/relationships/hyperlink" Target="https://clear.unt.edu/online-communication-tips" TargetMode="External" Id="rId81" /><Relationship Type="http://schemas.openxmlformats.org/officeDocument/2006/relationships/hyperlink" Target="https://clear.unt.edu/supported-technologies/canvas/requirements" TargetMode="External" Id="rId86" /><Relationship Type="http://schemas.openxmlformats.org/officeDocument/2006/relationships/hyperlink" Target="https://unt.instructure.com/" TargetMode="External" Id="rId39" /><Relationship Type="http://schemas.openxmlformats.org/officeDocument/2006/relationships/hyperlink" Target="https://clear.unt.edu/supported-technologies/canvas/requirements" TargetMode="External" Id="rId109" /><Relationship Type="http://schemas.openxmlformats.org/officeDocument/2006/relationships/hyperlink" Target="mailto:grether@unt.edu" TargetMode="External" Id="rId34" /><Relationship Type="http://schemas.openxmlformats.org/officeDocument/2006/relationships/hyperlink" Target="https://learningcenter.unt.edu/" TargetMode="External" Id="rId50" /><Relationship Type="http://schemas.openxmlformats.org/officeDocument/2006/relationships/hyperlink" Target="https://vpaa.unt.edu/fs/resources/academic/integrity" TargetMode="External" Id="rId55" /><Relationship Type="http://schemas.openxmlformats.org/officeDocument/2006/relationships/hyperlink" Target="https://policy.unt.edu/policy/06-003" TargetMode="External" Id="rId76" /><Relationship Type="http://schemas.openxmlformats.org/officeDocument/2006/relationships/hyperlink" Target="https://policy.unt.edu/policy/07-012" TargetMode="External" Id="rId97" /><Relationship Type="http://schemas.openxmlformats.org/officeDocument/2006/relationships/hyperlink" Target="https://clear.unt.edu/online-communication-tips" TargetMode="External" Id="rId104" /><Relationship Type="http://schemas.openxmlformats.org/officeDocument/2006/relationships/hyperlink" Target="https://policy.unt.edu/policy/07-012" TargetMode="External" Id="rId120" /><Relationship Type="http://schemas.openxmlformats.org/officeDocument/2006/relationships/footer" Target="footer5.xml" Id="rId125" /><Relationship Type="http://schemas.openxmlformats.org/officeDocument/2006/relationships/settings" Target="settings.xml" Id="rId7" /><Relationship Type="http://schemas.openxmlformats.org/officeDocument/2006/relationships/hyperlink" Target="https://math.unt.edu/undergraduate/math-lab.html" TargetMode="External" Id="rId71" /><Relationship Type="http://schemas.openxmlformats.org/officeDocument/2006/relationships/hyperlink" Target="https://policy.unt.edu/policy/06-049" TargetMode="External" Id="rId92" /><Relationship Type="http://schemas.openxmlformats.org/officeDocument/2006/relationships/customXml" Target="../customXml/item2.xml" Id="rId2" /><Relationship Type="http://schemas.openxmlformats.org/officeDocument/2006/relationships/hyperlink" Target="https://clear.unt.edu/supported-technologies/canvas/requirements" TargetMode="External" Id="rId40" /><Relationship Type="http://schemas.openxmlformats.org/officeDocument/2006/relationships/hyperlink" Target="https://policy.unt.edu/policy/06-039" TargetMode="External" Id="rId45" /><Relationship Type="http://schemas.openxmlformats.org/officeDocument/2006/relationships/hyperlink" Target="https://registrar.unt.edu/exams/final-exam-schedule/" TargetMode="External" Id="rId66" /><Relationship Type="http://schemas.openxmlformats.org/officeDocument/2006/relationships/hyperlink" Target="https://online.unt.edu/learn" TargetMode="External" Id="rId87" /><Relationship Type="http://schemas.openxmlformats.org/officeDocument/2006/relationships/hyperlink" Target="https://online.unt.edu/learn" TargetMode="External" Id="rId110" /><Relationship Type="http://schemas.openxmlformats.org/officeDocument/2006/relationships/hyperlink" Target="https://policy.unt.edu/policy/06-049" TargetMode="External" Id="rId115" /><Relationship Type="http://schemas.openxmlformats.org/officeDocument/2006/relationships/hyperlink" Target="https://unt.instructure.com/" TargetMode="External" Id="rId61" /><Relationship Type="http://schemas.openxmlformats.org/officeDocument/2006/relationships/hyperlink" Target="https://studentaffairs.unt.edu/office-disability-access" TargetMode="External" Id="rId82" /><Relationship Type="http://schemas.openxmlformats.org/officeDocument/2006/relationships/hyperlink" Target="https://clear.unt.edu/online-communication-tips" TargetMode="External" Id="rId35" /><Relationship Type="http://schemas.openxmlformats.org/officeDocument/2006/relationships/footer" Target="footer2.xml" Id="rId56" /><Relationship Type="http://schemas.openxmlformats.org/officeDocument/2006/relationships/hyperlink" Target="https://policy.unt.edu/sites/default/files/06.003.AcadIntegrity.Final_.pdf" TargetMode="External" Id="rId77" /><Relationship Type="http://schemas.openxmlformats.org/officeDocument/2006/relationships/hyperlink" Target="https://policy.unt.edu/sites/default/files/06.003.AcadIntegrity.Final_.pdf" TargetMode="External" Id="rId100" /><Relationship Type="http://schemas.openxmlformats.org/officeDocument/2006/relationships/hyperlink" Target="https://studentaffairs.unt.edu/office-disability-access" TargetMode="External" Id="rId105" /><Relationship Type="http://schemas.openxmlformats.org/officeDocument/2006/relationships/footer" Target="footer6.xml" Id="rId126" /><Relationship Type="http://schemas.openxmlformats.org/officeDocument/2006/relationships/webSettings" Target="webSettings.xml" Id="rId8" /><Relationship Type="http://schemas.openxmlformats.org/officeDocument/2006/relationships/hyperlink" Target="https://policy.unt.edu/policy/07-012" TargetMode="External" Id="rId51" /><Relationship Type="http://schemas.openxmlformats.org/officeDocument/2006/relationships/hyperlink" Target="https://learningcenter.unt.edu/" TargetMode="External" Id="rId72" /><Relationship Type="http://schemas.openxmlformats.org/officeDocument/2006/relationships/hyperlink" Target="https://studentaffairs.unt.edu/dean-of-students/conduct/10-academic-rights" TargetMode="External" Id="rId93" /><Relationship Type="http://schemas.openxmlformats.org/officeDocument/2006/relationships/hyperlink" Target="https://registrar.unt.edu/registration-guides-by-semester.html" TargetMode="External" Id="rId98" /><Relationship Type="http://schemas.openxmlformats.org/officeDocument/2006/relationships/hyperlink" Target="https://registrar.unt.edu/registration-guides-by-semester.html" TargetMode="External" Id="rId121" /><Relationship Type="http://schemas.openxmlformats.org/officeDocument/2006/relationships/customXml" Target="../customXml/item3.xml" Id="rId3" /><Relationship Type="http://schemas.openxmlformats.org/officeDocument/2006/relationships/hyperlink" Target="https://policy.unt.edu/policy/06-049" TargetMode="External" Id="rId46" /><Relationship Type="http://schemas.openxmlformats.org/officeDocument/2006/relationships/hyperlink" Target="https://registrar.unt.edu/registration/dropping-class" TargetMode="External" Id="rId67" /><Relationship Type="http://schemas.openxmlformats.org/officeDocument/2006/relationships/hyperlink" Target="https://studentaffairs.unt.edu/dean-of-students/conduct/10-academic-rights" TargetMode="External" Id="rId116" /><Relationship Type="http://schemas.openxmlformats.org/officeDocument/2006/relationships/hyperlink" Target="https://online.unt.edu/learn" TargetMode="External" Id="rId41" /><Relationship Type="http://schemas.openxmlformats.org/officeDocument/2006/relationships/hyperlink" Target="https://unt.instructure.com/" TargetMode="External" Id="rId62" /><Relationship Type="http://schemas.openxmlformats.org/officeDocument/2006/relationships/hyperlink" Target="https://studentaffairs.unt.edu/office-disability-access" TargetMode="External" Id="rId83" /><Relationship Type="http://schemas.openxmlformats.org/officeDocument/2006/relationships/hyperlink" Target="https://online.unt.edu/learn" TargetMode="External" Id="rId88" /><Relationship Type="http://schemas.openxmlformats.org/officeDocument/2006/relationships/hyperlink" Target="https://online.unt.edu/learn" TargetMode="External" Id="rId111" /><Relationship Type="http://schemas.openxmlformats.org/officeDocument/2006/relationships/hyperlink" Target="https://studentaffairs.unt.edu/office-disability-access" TargetMode="External" Id="rId36" /><Relationship Type="http://schemas.openxmlformats.org/officeDocument/2006/relationships/hyperlink" Target="mailto:grether@unt.edu" TargetMode="External" Id="rId57" /><Relationship Type="http://schemas.openxmlformats.org/officeDocument/2006/relationships/hyperlink" Target="https://studentaffairs.unt.edu/office-disability-access" TargetMode="External" Id="rId106" /><Relationship Type="http://schemas.openxmlformats.org/officeDocument/2006/relationships/fontTable" Target="fontTable.xml" Id="rId127" /><Relationship Type="http://schemas.openxmlformats.org/officeDocument/2006/relationships/endnotes" Target="endnotes.xml" Id="rId10" /><Relationship Type="http://schemas.openxmlformats.org/officeDocument/2006/relationships/hyperlink" Target="https://registrar.unt.edu/registration-guides-by-semester.html" TargetMode="External" Id="rId52" /><Relationship Type="http://schemas.openxmlformats.org/officeDocument/2006/relationships/hyperlink" Target="https://learningcenter.unt.edu/" TargetMode="External" Id="rId73" /><Relationship Type="http://schemas.openxmlformats.org/officeDocument/2006/relationships/hyperlink" Target="https://vpaa.unt.edu/fs/resources/academic/integrity" TargetMode="External" Id="rId78" /><Relationship Type="http://schemas.openxmlformats.org/officeDocument/2006/relationships/hyperlink" Target="https://math.unt.edu/undergraduate/math-lab.html" TargetMode="External" Id="rId94" /><Relationship Type="http://schemas.openxmlformats.org/officeDocument/2006/relationships/hyperlink" Target="https://policy.unt.edu/policy/06-003" TargetMode="External" Id="rId99" /><Relationship Type="http://schemas.openxmlformats.org/officeDocument/2006/relationships/hyperlink" Target="https://vpaa.unt.edu/fs/resources/academic/integrity" TargetMode="External" Id="rId101" /><Relationship Type="http://schemas.openxmlformats.org/officeDocument/2006/relationships/hyperlink" Target="https://policy.unt.edu/policy/06-003" TargetMode="External" Id="rId12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tudentaffairs.unt.edu/office-disability-access" TargetMode="External" Id="R6d08b37cb34f4e63" /><Relationship Type="http://schemas.openxmlformats.org/officeDocument/2006/relationships/hyperlink" Target="https://studentaffairs.unt.edu/office-disability-access" TargetMode="External" Id="R05330f335b714b68" /><Relationship Type="http://schemas.openxmlformats.org/officeDocument/2006/relationships/hyperlink" Target="https://unt.instructure.com/" TargetMode="External" Id="R887d31f93bf64f00" /><Relationship Type="http://schemas.openxmlformats.org/officeDocument/2006/relationships/hyperlink" Target="https://unt.instructure.com/" TargetMode="External" Id="Re1914bb79dcc40a5" /><Relationship Type="http://schemas.openxmlformats.org/officeDocument/2006/relationships/hyperlink" Target="https://clear.unt.edu/supported-technologies/canvas/requirements" TargetMode="External" Id="R40d975df9f774064" /><Relationship Type="http://schemas.openxmlformats.org/officeDocument/2006/relationships/hyperlink" Target="https://online.unt.edu/learn" TargetMode="External" Id="R71d856bfcd5241fa" /><Relationship Type="http://schemas.openxmlformats.org/officeDocument/2006/relationships/hyperlink" Target="https://online.unt.edu/learn" TargetMode="External" Id="Recb9d8d82ad948af" /><Relationship Type="http://schemas.openxmlformats.org/officeDocument/2006/relationships/hyperlink" Target="https://registrar.unt.edu/exams/final-exam-schedule/" TargetMode="External" Id="Re0c1dffa9e3e45fc" /><Relationship Type="http://schemas.openxmlformats.org/officeDocument/2006/relationships/hyperlink" Target="https://registrar.unt.edu/registration/dropping-class" TargetMode="External" Id="Rc6dbaf821ad34970" /><Relationship Type="http://schemas.openxmlformats.org/officeDocument/2006/relationships/hyperlink" Target="https://policy.unt.edu/policy/06-039" TargetMode="External" Id="Rd44f8c753f7f430c" /><Relationship Type="http://schemas.openxmlformats.org/officeDocument/2006/relationships/hyperlink" Target="https://policy.unt.edu/policy/06-049" TargetMode="External" Id="Rc8d94caf10294f6d" /><Relationship Type="http://schemas.openxmlformats.org/officeDocument/2006/relationships/hyperlink" Target="https://studentaffairs.unt.edu/dean-of-students/conduct/10-academic-rights" TargetMode="External" Id="R994c0f0a142a4138" /><Relationship Type="http://schemas.openxmlformats.org/officeDocument/2006/relationships/hyperlink" Target="https://math.unt.edu/undergraduate/math-lab.html" TargetMode="External" Id="R831e5da4496f453e" /><Relationship Type="http://schemas.openxmlformats.org/officeDocument/2006/relationships/hyperlink" Target="https://learningcenter.unt.edu/" TargetMode="External" Id="R2f44c7709f7740d9" /><Relationship Type="http://schemas.openxmlformats.org/officeDocument/2006/relationships/hyperlink" Target="https://learningcenter.unt.edu/" TargetMode="External" Id="R00b23576107341b0" /><Relationship Type="http://schemas.openxmlformats.org/officeDocument/2006/relationships/hyperlink" Target="https://policy.unt.edu/policy/07-012" TargetMode="External" Id="R4ed4b3bec5ca4cd3" /><Relationship Type="http://schemas.openxmlformats.org/officeDocument/2006/relationships/hyperlink" Target="https://registrar.unt.edu/registration-guides-by-semester.html" TargetMode="External" Id="R15ec729dc54e44b6" /><Relationship Type="http://schemas.openxmlformats.org/officeDocument/2006/relationships/hyperlink" Target="https://policy.unt.edu/policy/06-003" TargetMode="External" Id="R9d8927fed7c74cbe" /><Relationship Type="http://schemas.openxmlformats.org/officeDocument/2006/relationships/hyperlink" Target="https://policy.unt.edu/sites/default/files/06.003.AcadIntegrity.Final_.pdf" TargetMode="External" Id="Rfb4ce175ea0e4509" /><Relationship Type="http://schemas.openxmlformats.org/officeDocument/2006/relationships/hyperlink" Target="https://vpaa.unt.edu/fs/resources/academic/integrity" TargetMode="External" Id="R1a3616ff09f94d2e" /></Relationships>
</file>

<file path=word/theme/theme1.xml><?xml version="1.0" encoding="utf-8"?>
<a:theme xmlns:a="http://schemas.openxmlformats.org/drawingml/2006/main" name="Office Theme">
  <a:themeElements>
    <a:clrScheme name="Green Yellow">
      <a:dk1>
        <a:srgbClr val="000000"/>
      </a:dk1>
      <a:lt1>
        <a:srgbClr val="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BF1E8A-A162-4AFC-A5C8-5665EB6D853E}">
  <ds:schemaRefs>
    <ds:schemaRef ds:uri="http://schemas.openxmlformats.org/officeDocument/2006/bibliography"/>
  </ds:schemaRefs>
</ds:datastoreItem>
</file>

<file path=customXml/itemProps4.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yllabus</dc:title>
  <dc:subject/>
  <dc:creator>Tania.Heap@unt.edu</dc:creator>
  <dc:description/>
  <lastModifiedBy>Saroni, Joel</lastModifiedBy>
  <revision>5</revision>
  <lastPrinted>2023-06-07T16:47:00.0000000Z</lastPrinted>
  <dcterms:created xsi:type="dcterms:W3CDTF">2025-12-19T15:58:00.0000000Z</dcterms:created>
  <dcterms:modified xsi:type="dcterms:W3CDTF">2026-01-15T15:34:43.2923957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